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74EB9D" w14:textId="3AE19CC6" w:rsidR="00CE7844" w:rsidRPr="00541A5D" w:rsidRDefault="00591F99" w:rsidP="00CE7844">
      <w:pPr>
        <w:jc w:val="center"/>
        <w:rPr>
          <w:rFonts w:ascii="Tahoma" w:hAnsi="Tahoma" w:cs="Tahoma"/>
          <w:b/>
          <w:sz w:val="72"/>
          <w:szCs w:val="72"/>
        </w:rPr>
      </w:pPr>
      <w:r>
        <w:rPr>
          <w:rFonts w:ascii="Tahoma" w:hAnsi="Tahoma" w:cs="Tahoma"/>
          <w:b/>
          <w:sz w:val="72"/>
          <w:szCs w:val="72"/>
        </w:rPr>
        <w:t xml:space="preserve">04 Initial </w:t>
      </w:r>
      <w:r w:rsidR="004C124D">
        <w:rPr>
          <w:rFonts w:ascii="Tahoma" w:hAnsi="Tahoma" w:cs="Tahoma"/>
          <w:b/>
          <w:sz w:val="72"/>
          <w:szCs w:val="72"/>
        </w:rPr>
        <w:t>Assessment</w:t>
      </w:r>
    </w:p>
    <w:p w14:paraId="027FC5A6" w14:textId="49B2209A" w:rsidR="00CE7844" w:rsidRPr="00541A5D" w:rsidRDefault="00CE7844" w:rsidP="00CE7844">
      <w:pPr>
        <w:jc w:val="center"/>
        <w:rPr>
          <w:rFonts w:ascii="Tahoma" w:hAnsi="Tahoma" w:cs="Tahoma"/>
          <w:b/>
          <w:sz w:val="72"/>
          <w:szCs w:val="72"/>
        </w:rPr>
        <w:sectPr w:rsidR="00CE7844" w:rsidRPr="00541A5D" w:rsidSect="00D3736B">
          <w:headerReference w:type="default" r:id="rId11"/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541A5D">
        <w:rPr>
          <w:rFonts w:ascii="Tahoma" w:hAnsi="Tahoma" w:cs="Tahoma"/>
          <w:b/>
          <w:sz w:val="72"/>
          <w:szCs w:val="72"/>
        </w:rPr>
        <w:t>Trainer Guide</w:t>
      </w:r>
    </w:p>
    <w:p w14:paraId="7ACE1C16" w14:textId="77777777" w:rsidR="00CE7844" w:rsidRDefault="00CE7844" w:rsidP="00CE7844">
      <w:pPr>
        <w:pStyle w:val="Heading4"/>
      </w:pPr>
      <w:r>
        <w:lastRenderedPageBreak/>
        <w:t>Table of Contents</w:t>
      </w:r>
    </w:p>
    <w:sdt>
      <w:sdtPr>
        <w:rPr>
          <w:b w:val="0"/>
          <w:smallCaps w:val="0"/>
        </w:rPr>
        <w:id w:val="-173384843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137E3930" w14:textId="1FF151A7" w:rsidR="00BC6FD3" w:rsidRDefault="00843528">
          <w:pPr>
            <w:pStyle w:val="TOC1"/>
            <w:rPr>
              <w:rFonts w:asciiTheme="minorHAnsi" w:eastAsiaTheme="minorEastAsia" w:hAnsiTheme="minorHAnsi" w:cstheme="minorBidi"/>
              <w:b w:val="0"/>
              <w:smallCaps w:val="0"/>
              <w:noProof/>
              <w:kern w:val="2"/>
              <w:szCs w:val="24"/>
              <w14:ligatures w14:val="standardContextual"/>
            </w:rPr>
          </w:pPr>
          <w:r>
            <w:rPr>
              <w:b w:val="0"/>
              <w:smallCaps w:val="0"/>
            </w:rPr>
            <w:fldChar w:fldCharType="begin"/>
          </w:r>
          <w:r>
            <w:rPr>
              <w:b w:val="0"/>
              <w:smallCaps w:val="0"/>
            </w:rPr>
            <w:instrText xml:space="preserve"> TOC \o "1-3" \h \z \u </w:instrText>
          </w:r>
          <w:r>
            <w:rPr>
              <w:b w:val="0"/>
              <w:smallCaps w:val="0"/>
            </w:rPr>
            <w:fldChar w:fldCharType="separate"/>
          </w:r>
          <w:hyperlink w:anchor="_Toc208385865" w:history="1">
            <w:r w:rsidR="00BC6FD3" w:rsidRPr="004B3CCE">
              <w:rPr>
                <w:rStyle w:val="Hyperlink"/>
                <w:noProof/>
              </w:rPr>
              <w:t>Entry Activities</w:t>
            </w:r>
            <w:r w:rsidR="00BC6FD3">
              <w:rPr>
                <w:noProof/>
                <w:webHidden/>
              </w:rPr>
              <w:tab/>
            </w:r>
            <w:r w:rsidR="00BC6FD3">
              <w:rPr>
                <w:noProof/>
                <w:webHidden/>
              </w:rPr>
              <w:fldChar w:fldCharType="begin"/>
            </w:r>
            <w:r w:rsidR="00BC6FD3">
              <w:rPr>
                <w:noProof/>
                <w:webHidden/>
              </w:rPr>
              <w:instrText xml:space="preserve"> PAGEREF _Toc208385865 \h </w:instrText>
            </w:r>
            <w:r w:rsidR="00BC6FD3">
              <w:rPr>
                <w:noProof/>
                <w:webHidden/>
              </w:rPr>
            </w:r>
            <w:r w:rsidR="00BC6FD3">
              <w:rPr>
                <w:noProof/>
                <w:webHidden/>
              </w:rPr>
              <w:fldChar w:fldCharType="separate"/>
            </w:r>
            <w:r w:rsidR="00BC6FD3">
              <w:rPr>
                <w:noProof/>
                <w:webHidden/>
              </w:rPr>
              <w:t>3</w:t>
            </w:r>
            <w:r w:rsidR="00BC6FD3">
              <w:rPr>
                <w:noProof/>
                <w:webHidden/>
              </w:rPr>
              <w:fldChar w:fldCharType="end"/>
            </w:r>
          </w:hyperlink>
        </w:p>
        <w:p w14:paraId="6C64A72C" w14:textId="422EF3FF" w:rsidR="00BC6FD3" w:rsidRDefault="00BC6FD3">
          <w:pPr>
            <w:pStyle w:val="TOC3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08385866" w:history="1">
            <w:r w:rsidRPr="004B3CCE">
              <w:rPr>
                <w:rStyle w:val="Hyperlink"/>
                <w:noProof/>
              </w:rPr>
              <w:t>Feedback 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85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6E40C9" w14:textId="7C922909" w:rsidR="00BC6FD3" w:rsidRDefault="00BC6FD3">
          <w:pPr>
            <w:pStyle w:val="TOC3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08385867" w:history="1">
            <w:r w:rsidRPr="004B3CCE">
              <w:rPr>
                <w:rStyle w:val="Hyperlink"/>
                <w:noProof/>
              </w:rPr>
              <w:t>Trainer Guide No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85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B85E52" w14:textId="5C7EB1B4" w:rsidR="00BC6FD3" w:rsidRDefault="00BC6FD3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08385868" w:history="1">
            <w:r w:rsidRPr="004B3CCE">
              <w:rPr>
                <w:rStyle w:val="Hyperlink"/>
                <w:noProof/>
              </w:rPr>
              <w:t>Ana – Initial Assess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85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076102" w14:textId="1A4FDA3C" w:rsidR="00BC6FD3" w:rsidRDefault="00BC6FD3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08385869" w:history="1">
            <w:r w:rsidRPr="004B3CCE">
              <w:rPr>
                <w:rStyle w:val="Hyperlink"/>
                <w:noProof/>
              </w:rPr>
              <w:t>Brittany – Initial Assess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85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214ED0" w14:textId="7088FC11" w:rsidR="00BC6FD3" w:rsidRDefault="00BC6FD3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08385870" w:history="1">
            <w:r w:rsidRPr="004B3CCE">
              <w:rPr>
                <w:rStyle w:val="Hyperlink"/>
                <w:noProof/>
              </w:rPr>
              <w:t>Chantelle – Initial Assess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85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D9472C" w14:textId="40932E04" w:rsidR="00BC6FD3" w:rsidRDefault="00BC6FD3">
          <w:pPr>
            <w:pStyle w:val="TOC1"/>
            <w:rPr>
              <w:rFonts w:asciiTheme="minorHAnsi" w:eastAsiaTheme="minorEastAsia" w:hAnsiTheme="minorHAnsi" w:cstheme="minorBidi"/>
              <w:b w:val="0"/>
              <w:smallCaps w:val="0"/>
              <w:noProof/>
              <w:kern w:val="2"/>
              <w:szCs w:val="24"/>
              <w14:ligatures w14:val="standardContextual"/>
            </w:rPr>
          </w:pPr>
          <w:hyperlink w:anchor="_Toc208385871" w:history="1">
            <w:r w:rsidRPr="004B3CCE">
              <w:rPr>
                <w:rStyle w:val="Hyperlink"/>
                <w:noProof/>
              </w:rPr>
              <w:t>Quia Activ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85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8C3303" w14:textId="1D808930" w:rsidR="00BC6FD3" w:rsidRDefault="00BC6FD3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08385872" w:history="1">
            <w:r w:rsidRPr="004B3CCE">
              <w:rPr>
                <w:rStyle w:val="Hyperlink"/>
                <w:noProof/>
              </w:rPr>
              <w:t>Knowledge Check: 04 Initial Assess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85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8DAD43" w14:textId="2BBCA2E5" w:rsidR="00BC6FD3" w:rsidRDefault="00BC6FD3">
          <w:pPr>
            <w:pStyle w:val="TOC1"/>
            <w:rPr>
              <w:rFonts w:asciiTheme="minorHAnsi" w:eastAsiaTheme="minorEastAsia" w:hAnsiTheme="minorHAnsi" w:cstheme="minorBidi"/>
              <w:b w:val="0"/>
              <w:smallCaps w:val="0"/>
              <w:noProof/>
              <w:kern w:val="2"/>
              <w:szCs w:val="24"/>
              <w14:ligatures w14:val="standardContextual"/>
            </w:rPr>
          </w:pPr>
          <w:hyperlink w:anchor="_Toc208385873" w:history="1">
            <w:r w:rsidRPr="004B3CCE">
              <w:rPr>
                <w:rStyle w:val="Hyperlink"/>
                <w:noProof/>
              </w:rPr>
              <w:t>04 Completing Initial Assessments Completed: Next Ste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85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3CE5DD" w14:textId="745BF4AC" w:rsidR="00BC6FD3" w:rsidRDefault="00BC6FD3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08385874" w:history="1">
            <w:r w:rsidRPr="004B3CCE">
              <w:rPr>
                <w:rStyle w:val="Hyperlink"/>
                <w:noProof/>
              </w:rPr>
              <w:t>Requesting the Next Curricul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858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4B3950" w14:textId="0096A620" w:rsidR="00BC6FD3" w:rsidRDefault="00BC6FD3">
          <w:pPr>
            <w:pStyle w:val="TOC3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08385875" w:history="1">
            <w:r w:rsidRPr="004B3CCE">
              <w:rPr>
                <w:rStyle w:val="Hyperlink"/>
                <w:noProof/>
              </w:rPr>
              <w:t>Email Text - FE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85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78DA41" w14:textId="76E2666F" w:rsidR="00CE7844" w:rsidRDefault="00843528">
          <w:r>
            <w:rPr>
              <w:b/>
              <w:smallCaps/>
            </w:rPr>
            <w:fldChar w:fldCharType="end"/>
          </w:r>
        </w:p>
      </w:sdtContent>
    </w:sdt>
    <w:p w14:paraId="38908983" w14:textId="0B398B3E" w:rsidR="00B047C4" w:rsidRPr="00C7356B" w:rsidRDefault="00CE7844" w:rsidP="00A00A92">
      <w:r>
        <w:br w:type="page"/>
      </w:r>
    </w:p>
    <w:p w14:paraId="0D334B58" w14:textId="474C1241" w:rsidR="00652EB3" w:rsidRDefault="00652EB3" w:rsidP="00CE7844">
      <w:pPr>
        <w:pStyle w:val="Heading1"/>
      </w:pPr>
      <w:bookmarkStart w:id="0" w:name="_Toc208385865"/>
      <w:r>
        <w:lastRenderedPageBreak/>
        <w:t>Entry Activities</w:t>
      </w:r>
      <w:bookmarkEnd w:id="0"/>
    </w:p>
    <w:p w14:paraId="11B321F7" w14:textId="77777777" w:rsidR="008E29B8" w:rsidRDefault="008E29B8" w:rsidP="0029614C"/>
    <w:p w14:paraId="182858E6" w14:textId="3A7410BE" w:rsidR="0029614C" w:rsidRDefault="00286DC7" w:rsidP="0029614C">
      <w:r>
        <w:t>The following information is for those in the following curriculum:</w:t>
      </w:r>
    </w:p>
    <w:p w14:paraId="4A8E65CB" w14:textId="2EBFC25C" w:rsidR="00286DC7" w:rsidRDefault="00084CE8" w:rsidP="00DD7121">
      <w:pPr>
        <w:pStyle w:val="ListParagraph"/>
        <w:numPr>
          <w:ilvl w:val="0"/>
          <w:numId w:val="2"/>
        </w:numPr>
      </w:pPr>
      <w:r>
        <w:t>FEP</w:t>
      </w:r>
    </w:p>
    <w:p w14:paraId="53E3E6C6" w14:textId="77777777" w:rsidR="00286DC7" w:rsidRPr="0029614C" w:rsidRDefault="00286DC7" w:rsidP="00286DC7"/>
    <w:p w14:paraId="7B2318E2" w14:textId="77777777" w:rsidR="006F40BB" w:rsidRDefault="006F40BB" w:rsidP="006F40BB">
      <w:pPr>
        <w:pStyle w:val="Heading3"/>
      </w:pPr>
      <w:bookmarkStart w:id="1" w:name="_Toc207696392"/>
      <w:bookmarkStart w:id="2" w:name="_Toc207698152"/>
      <w:bookmarkStart w:id="3" w:name="_Toc208385866"/>
      <w:r>
        <w:t>Feedback Introduction</w:t>
      </w:r>
      <w:bookmarkEnd w:id="1"/>
      <w:bookmarkEnd w:id="2"/>
      <w:bookmarkEnd w:id="3"/>
    </w:p>
    <w:p w14:paraId="0C7EA0B9" w14:textId="77777777" w:rsidR="006F40BB" w:rsidRDefault="006F40BB" w:rsidP="006F40BB">
      <w:pPr>
        <w:spacing w:after="120"/>
      </w:pPr>
      <w:r>
        <w:t>Copy and paste the following into the email of the first check of Ana’s entries:</w:t>
      </w:r>
    </w:p>
    <w:p w14:paraId="200221C0" w14:textId="1523C832" w:rsidR="00652EB3" w:rsidRDefault="00652EB3" w:rsidP="00652EB3">
      <w:r>
        <w:t>In this section</w:t>
      </w:r>
      <w:r w:rsidR="00883DB1">
        <w:t>,</w:t>
      </w:r>
      <w:r>
        <w:t xml:space="preserve"> we are reviewing your </w:t>
      </w:r>
      <w:r w:rsidR="00A759FC">
        <w:t xml:space="preserve">Initial </w:t>
      </w:r>
      <w:r w:rsidR="003629D7">
        <w:t>Assessment</w:t>
      </w:r>
      <w:r>
        <w:t xml:space="preserve"> entries to ensure you have correctly entered a complete informal assessment</w:t>
      </w:r>
      <w:r w:rsidR="009A2F9A">
        <w:t xml:space="preserve"> and </w:t>
      </w:r>
      <w:r>
        <w:t xml:space="preserve">summarized the assessment in </w:t>
      </w:r>
      <w:r w:rsidR="00666E83">
        <w:t xml:space="preserve">PIN </w:t>
      </w:r>
      <w:r>
        <w:t xml:space="preserve">comments. </w:t>
      </w:r>
    </w:p>
    <w:p w14:paraId="0CD5764E" w14:textId="77777777" w:rsidR="00CF3A69" w:rsidRDefault="00CF3A69" w:rsidP="00CF3A69"/>
    <w:p w14:paraId="6AA79B3B" w14:textId="77777777" w:rsidR="00281794" w:rsidRDefault="00281794" w:rsidP="00281794">
      <w:pPr>
        <w:pStyle w:val="Heading3"/>
      </w:pPr>
      <w:bookmarkStart w:id="4" w:name="_Toc207696393"/>
      <w:bookmarkStart w:id="5" w:name="_Toc207698153"/>
      <w:bookmarkStart w:id="6" w:name="_Toc208385867"/>
      <w:r>
        <w:t>Trainer Guide Note</w:t>
      </w:r>
      <w:bookmarkEnd w:id="4"/>
      <w:bookmarkEnd w:id="5"/>
      <w:bookmarkEnd w:id="6"/>
    </w:p>
    <w:p w14:paraId="3AFB1B9F" w14:textId="77777777" w:rsidR="00281794" w:rsidRPr="0037637E" w:rsidRDefault="00281794" w:rsidP="00A674AE">
      <w:pPr>
        <w:spacing w:after="120"/>
      </w:pPr>
      <w:r w:rsidRPr="0037637E">
        <w:t>Throughout this guide, you’ll see “learner discretion” several times. When you see this, it means you can accept any response the learner enters that makes sense with the scenario.</w:t>
      </w:r>
    </w:p>
    <w:p w14:paraId="4E5F7FE6" w14:textId="6E8A6BFF" w:rsidR="00281794" w:rsidRPr="0037637E" w:rsidRDefault="00281794" w:rsidP="00A674AE">
      <w:pPr>
        <w:numPr>
          <w:ilvl w:val="0"/>
          <w:numId w:val="66"/>
        </w:numPr>
        <w:spacing w:after="120"/>
      </w:pPr>
      <w:r w:rsidRPr="0037637E">
        <w:t>At times</w:t>
      </w:r>
      <w:r w:rsidR="003079D9">
        <w:t>,</w:t>
      </w:r>
      <w:r w:rsidRPr="0037637E">
        <w:t xml:space="preserve"> we provide general guidance within the scenario. When that occurs, we provide the information in this guide as well. Use it to help you determine what makes sense.</w:t>
      </w:r>
    </w:p>
    <w:p w14:paraId="40BA6BED" w14:textId="2AAB931B" w:rsidR="00281794" w:rsidRPr="0037637E" w:rsidRDefault="00281794" w:rsidP="00A674AE">
      <w:pPr>
        <w:numPr>
          <w:ilvl w:val="0"/>
          <w:numId w:val="66"/>
        </w:numPr>
        <w:spacing w:after="120"/>
      </w:pPr>
      <w:r w:rsidRPr="0037637E">
        <w:t>Keep in mind, when we say, “learner discretion</w:t>
      </w:r>
      <w:r w:rsidR="003079D9">
        <w:t>,</w:t>
      </w:r>
      <w:r w:rsidRPr="0037637E">
        <w:t>” it means there isn’t one correct answer.</w:t>
      </w:r>
    </w:p>
    <w:p w14:paraId="4ACB46FA" w14:textId="77777777" w:rsidR="00281794" w:rsidRPr="0037637E" w:rsidRDefault="00281794" w:rsidP="00A674AE">
      <w:pPr>
        <w:numPr>
          <w:ilvl w:val="1"/>
          <w:numId w:val="66"/>
        </w:numPr>
        <w:spacing w:after="120"/>
      </w:pPr>
      <w:r w:rsidRPr="0037637E">
        <w:t xml:space="preserve">For example, we give the guidance that Brittany has </w:t>
      </w:r>
      <w:r>
        <w:t xml:space="preserve">an </w:t>
      </w:r>
      <w:r w:rsidRPr="0037637E">
        <w:t xml:space="preserve">interview </w:t>
      </w:r>
      <w:proofErr w:type="gramStart"/>
      <w:r w:rsidRPr="0037637E">
        <w:t>outfit, but</w:t>
      </w:r>
      <w:proofErr w:type="gramEnd"/>
      <w:r w:rsidRPr="0037637E">
        <w:t xml:space="preserve"> isn’t sure if it fits. The learner could</w:t>
      </w:r>
      <w:r>
        <w:t xml:space="preserve"> select</w:t>
      </w:r>
      <w:r w:rsidRPr="0037637E">
        <w:t xml:space="preserve"> Yes, as Brittany does have an outfit, or </w:t>
      </w:r>
      <w:proofErr w:type="gramStart"/>
      <w:r w:rsidRPr="0037637E">
        <w:t>No</w:t>
      </w:r>
      <w:proofErr w:type="gramEnd"/>
      <w:r w:rsidRPr="0037637E">
        <w:t>, as the outfit doesn’t do her any good if it doesn’t fit. You must accept either option.</w:t>
      </w:r>
    </w:p>
    <w:p w14:paraId="736EC387" w14:textId="455D7C48" w:rsidR="00281794" w:rsidRPr="0037637E" w:rsidRDefault="00281794" w:rsidP="00281794">
      <w:pPr>
        <w:numPr>
          <w:ilvl w:val="0"/>
          <w:numId w:val="66"/>
        </w:numPr>
      </w:pPr>
      <w:r w:rsidRPr="0037637E">
        <w:t>If you see “learner discretion” for a Details or Notes field, it</w:t>
      </w:r>
      <w:r w:rsidR="003B3A52">
        <w:t>’</w:t>
      </w:r>
      <w:r w:rsidRPr="0037637E">
        <w:t xml:space="preserve">s up to the learner to decide if they want to enter something in that field. </w:t>
      </w:r>
      <w:r w:rsidR="00F73A1D">
        <w:t>Although</w:t>
      </w:r>
      <w:r w:rsidR="00F73A1D" w:rsidRPr="0037637E">
        <w:t xml:space="preserve"> </w:t>
      </w:r>
      <w:r w:rsidRPr="0037637E">
        <w:t xml:space="preserve">you </w:t>
      </w:r>
      <w:r>
        <w:t>can</w:t>
      </w:r>
      <w:r w:rsidRPr="0037637E">
        <w:t xml:space="preserve"> </w:t>
      </w:r>
      <w:proofErr w:type="gramStart"/>
      <w:r w:rsidRPr="0037637E">
        <w:t>recommend</w:t>
      </w:r>
      <w:proofErr w:type="gramEnd"/>
      <w:r w:rsidRPr="0037637E">
        <w:t xml:space="preserve"> they add something, don’t require it</w:t>
      </w:r>
      <w:r>
        <w:t xml:space="preserve"> unless the system requires an entry in that field</w:t>
      </w:r>
      <w:r w:rsidRPr="0037637E">
        <w:t>.</w:t>
      </w:r>
    </w:p>
    <w:p w14:paraId="04CC9F42" w14:textId="77777777" w:rsidR="00B12AAC" w:rsidRDefault="00B12AAC" w:rsidP="00CF3A69">
      <w:pPr>
        <w:rPr>
          <w:i/>
          <w:iCs/>
        </w:rPr>
      </w:pPr>
    </w:p>
    <w:p w14:paraId="5AF53608" w14:textId="78AC24CE" w:rsidR="00B12AAC" w:rsidRDefault="00B12AAC" w:rsidP="00CF3A69">
      <w:pPr>
        <w:rPr>
          <w:iCs/>
        </w:rPr>
      </w:pPr>
    </w:p>
    <w:p w14:paraId="7F0CF1CC" w14:textId="2EA52A8D" w:rsidR="00670824" w:rsidRDefault="00670824" w:rsidP="00CF3A69">
      <w:pPr>
        <w:rPr>
          <w:iCs/>
        </w:rPr>
      </w:pPr>
    </w:p>
    <w:p w14:paraId="115E3E6A" w14:textId="1C469091" w:rsidR="00670824" w:rsidRDefault="00670824" w:rsidP="00CF3A69">
      <w:pPr>
        <w:rPr>
          <w:iCs/>
        </w:rPr>
      </w:pPr>
    </w:p>
    <w:p w14:paraId="5A24BD67" w14:textId="3A9D4856" w:rsidR="00670824" w:rsidRDefault="00670824" w:rsidP="00CF3A69">
      <w:pPr>
        <w:rPr>
          <w:iCs/>
        </w:rPr>
      </w:pPr>
    </w:p>
    <w:p w14:paraId="3EECD3D9" w14:textId="77777777" w:rsidR="00670824" w:rsidRPr="00B12AAC" w:rsidRDefault="00670824" w:rsidP="00CF3A69">
      <w:pPr>
        <w:rPr>
          <w:iCs/>
        </w:rPr>
      </w:pPr>
    </w:p>
    <w:p w14:paraId="1E8A3821" w14:textId="77777777" w:rsidR="00A830D7" w:rsidRDefault="00A830D7">
      <w:pPr>
        <w:rPr>
          <w:rFonts w:ascii="Tahoma" w:hAnsi="Tahoma"/>
          <w:b/>
          <w:sz w:val="40"/>
        </w:rPr>
      </w:pPr>
      <w:r>
        <w:br w:type="page"/>
      </w:r>
    </w:p>
    <w:p w14:paraId="46A20E5C" w14:textId="62BC7F1B" w:rsidR="00CF3A69" w:rsidRDefault="0026149D" w:rsidP="00846218">
      <w:pPr>
        <w:pStyle w:val="Heading2"/>
      </w:pPr>
      <w:bookmarkStart w:id="7" w:name="_Toc208385868"/>
      <w:r>
        <w:lastRenderedPageBreak/>
        <w:t>Ana</w:t>
      </w:r>
      <w:r w:rsidR="00942CB2">
        <w:t xml:space="preserve"> – Initial Assessment</w:t>
      </w:r>
      <w:bookmarkEnd w:id="7"/>
    </w:p>
    <w:p w14:paraId="46DECF4D" w14:textId="1F7D2F58" w:rsidR="00475EE3" w:rsidRPr="00350187" w:rsidRDefault="00475EE3" w:rsidP="00761F53">
      <w:pPr>
        <w:pStyle w:val="Heading4"/>
      </w:pPr>
      <w:r w:rsidRPr="008B212F">
        <w:t>Informal Assessment</w:t>
      </w:r>
      <w:r w:rsidR="00D46C22">
        <w:t xml:space="preserve"> Summary</w:t>
      </w:r>
      <w:r w:rsidR="00281794">
        <w:t xml:space="preserve"> or Transactions </w:t>
      </w:r>
    </w:p>
    <w:p w14:paraId="4EB7B9CA" w14:textId="09CBDD30" w:rsidR="00B6222B" w:rsidRDefault="00B6222B" w:rsidP="00DD7121">
      <w:pPr>
        <w:pStyle w:val="ListParagraph"/>
        <w:numPr>
          <w:ilvl w:val="0"/>
          <w:numId w:val="4"/>
        </w:numPr>
        <w:ind w:left="360"/>
      </w:pPr>
      <w:r>
        <w:t xml:space="preserve">Ensure </w:t>
      </w:r>
      <w:r w:rsidR="009B3D73">
        <w:t xml:space="preserve">the learner submitted Ana’s </w:t>
      </w:r>
      <w:r>
        <w:t>informal assessment (no green checkmarks</w:t>
      </w:r>
      <w:r w:rsidR="00883DB1">
        <w:t xml:space="preserve">; </w:t>
      </w:r>
      <w:r>
        <w:t>Submit button is greyed out)</w:t>
      </w:r>
      <w:r w:rsidR="00281794">
        <w:t>.</w:t>
      </w:r>
    </w:p>
    <w:p w14:paraId="38B60FBF" w14:textId="77777777" w:rsidR="00B6222B" w:rsidRPr="00B6222B" w:rsidRDefault="00B6222B" w:rsidP="00D337A5"/>
    <w:p w14:paraId="4418F67F" w14:textId="51C95477" w:rsidR="00084CE8" w:rsidRDefault="00084CE8" w:rsidP="009B3D73">
      <w:pPr>
        <w:pStyle w:val="Heading4"/>
      </w:pPr>
      <w:r>
        <w:t>Language</w:t>
      </w:r>
      <w:r w:rsidR="009B3D73">
        <w:t>s</w:t>
      </w:r>
    </w:p>
    <w:p w14:paraId="32AE840A" w14:textId="63071C9D" w:rsidR="00084CE8" w:rsidRPr="00473469" w:rsidRDefault="003C7C7F" w:rsidP="00DD7121">
      <w:pPr>
        <w:pStyle w:val="ListParagraph"/>
        <w:numPr>
          <w:ilvl w:val="0"/>
          <w:numId w:val="21"/>
        </w:numPr>
        <w:spacing w:after="120"/>
        <w:rPr>
          <w:b/>
        </w:rPr>
      </w:pPr>
      <w:r>
        <w:t>Home Language</w:t>
      </w:r>
      <w:r w:rsidR="005B462D">
        <w:t xml:space="preserve">: </w:t>
      </w:r>
      <w:r w:rsidR="005B462D" w:rsidRPr="00473469">
        <w:rPr>
          <w:i/>
          <w:iCs/>
        </w:rPr>
        <w:t>Spanish</w:t>
      </w:r>
      <w:r w:rsidR="005359B1" w:rsidRPr="00473469">
        <w:rPr>
          <w:i/>
          <w:iCs/>
        </w:rPr>
        <w:t xml:space="preserve"> (reads, writes, and speaks)</w:t>
      </w:r>
    </w:p>
    <w:p w14:paraId="02F59C1E" w14:textId="0000FC53" w:rsidR="00067911" w:rsidRPr="00473469" w:rsidRDefault="005359B1" w:rsidP="00DD7121">
      <w:pPr>
        <w:pStyle w:val="ListParagraph"/>
        <w:numPr>
          <w:ilvl w:val="0"/>
          <w:numId w:val="21"/>
        </w:numPr>
        <w:spacing w:after="120"/>
        <w:rPr>
          <w:b/>
        </w:rPr>
      </w:pPr>
      <w:r>
        <w:t xml:space="preserve">English Skills: </w:t>
      </w:r>
      <w:r w:rsidRPr="00473469">
        <w:rPr>
          <w:i/>
          <w:iCs/>
        </w:rPr>
        <w:t>Reads, writes and speaks</w:t>
      </w:r>
    </w:p>
    <w:p w14:paraId="20CE416A" w14:textId="16A85A27" w:rsidR="00084CE8" w:rsidRPr="00473469" w:rsidRDefault="005359B1" w:rsidP="00DD7121">
      <w:pPr>
        <w:pStyle w:val="ListParagraph"/>
        <w:numPr>
          <w:ilvl w:val="0"/>
          <w:numId w:val="21"/>
        </w:numPr>
        <w:spacing w:after="120"/>
        <w:rPr>
          <w:b/>
        </w:rPr>
      </w:pPr>
      <w:r>
        <w:t xml:space="preserve">Interpreter: </w:t>
      </w:r>
      <w:r w:rsidRPr="00473469">
        <w:rPr>
          <w:i/>
          <w:iCs/>
        </w:rPr>
        <w:t>No</w:t>
      </w:r>
    </w:p>
    <w:p w14:paraId="03D23A93" w14:textId="23962E08" w:rsidR="000B3FA6" w:rsidRPr="00473469" w:rsidRDefault="000B3FA6" w:rsidP="00DD7121">
      <w:pPr>
        <w:pStyle w:val="ListParagraph"/>
        <w:numPr>
          <w:ilvl w:val="0"/>
          <w:numId w:val="21"/>
        </w:numPr>
        <w:rPr>
          <w:b/>
          <w:i/>
          <w:iCs/>
        </w:rPr>
      </w:pPr>
      <w:r>
        <w:t xml:space="preserve">Notes: </w:t>
      </w:r>
      <w:r w:rsidR="005359B1" w:rsidRPr="00473469">
        <w:rPr>
          <w:i/>
          <w:iCs/>
        </w:rPr>
        <w:t>Ana is hopeful that her bilingual skills will be useful as she looks for work</w:t>
      </w:r>
      <w:r w:rsidR="00281794">
        <w:rPr>
          <w:i/>
          <w:iCs/>
        </w:rPr>
        <w:t>.</w:t>
      </w:r>
      <w:r w:rsidR="005359B1" w:rsidRPr="00473469">
        <w:rPr>
          <w:i/>
          <w:iCs/>
        </w:rPr>
        <w:t xml:space="preserve"> </w:t>
      </w:r>
    </w:p>
    <w:p w14:paraId="32B22706" w14:textId="2B6B47FE" w:rsidR="00084CE8" w:rsidRDefault="00084CE8" w:rsidP="00084CE8">
      <w:pPr>
        <w:rPr>
          <w:b/>
        </w:rPr>
      </w:pPr>
    </w:p>
    <w:p w14:paraId="4DB594F8" w14:textId="7F941974" w:rsidR="00084CE8" w:rsidRDefault="00084CE8" w:rsidP="0017491A">
      <w:pPr>
        <w:pStyle w:val="Heading4"/>
      </w:pPr>
      <w:r>
        <w:t>Work History</w:t>
      </w:r>
    </w:p>
    <w:p w14:paraId="4B507EB2" w14:textId="3CC3B295" w:rsidR="00B078A9" w:rsidRDefault="00EC4AED" w:rsidP="00DD7121">
      <w:pPr>
        <w:pStyle w:val="ListParagraph"/>
        <w:numPr>
          <w:ilvl w:val="0"/>
          <w:numId w:val="17"/>
        </w:numPr>
        <w:spacing w:after="120"/>
      </w:pPr>
      <w:r>
        <w:t xml:space="preserve">Employment Status: </w:t>
      </w:r>
      <w:r w:rsidR="00B078A9" w:rsidRPr="00EC4AED">
        <w:rPr>
          <w:i/>
          <w:iCs/>
        </w:rPr>
        <w:t>Unemployed</w:t>
      </w:r>
    </w:p>
    <w:p w14:paraId="6FA186C7" w14:textId="5370A11A" w:rsidR="00067911" w:rsidRPr="00D45038" w:rsidRDefault="00B83D43" w:rsidP="00DD7121">
      <w:pPr>
        <w:pStyle w:val="ListParagraph"/>
        <w:numPr>
          <w:ilvl w:val="0"/>
          <w:numId w:val="17"/>
        </w:numPr>
        <w:spacing w:after="120"/>
      </w:pPr>
      <w:r>
        <w:t>What Is Preventing</w:t>
      </w:r>
      <w:r w:rsidR="00EC4AED">
        <w:t xml:space="preserve"> </w:t>
      </w:r>
      <w:r w:rsidR="000E69C7">
        <w:t>Full-Time Work:</w:t>
      </w:r>
      <w:r w:rsidR="00EC4AED">
        <w:t xml:space="preserve"> </w:t>
      </w:r>
      <w:r w:rsidR="00EC4AED">
        <w:rPr>
          <w:i/>
          <w:iCs/>
        </w:rPr>
        <w:t>Looking for Work/No Work Available</w:t>
      </w:r>
      <w:r w:rsidR="00EC4AED">
        <w:t xml:space="preserve">; Details: </w:t>
      </w:r>
      <w:r w:rsidR="00EC4AED">
        <w:rPr>
          <w:i/>
          <w:iCs/>
        </w:rPr>
        <w:t>Nobody ever calls me back for an interview</w:t>
      </w:r>
      <w:r w:rsidR="00281794">
        <w:rPr>
          <w:i/>
          <w:iCs/>
        </w:rPr>
        <w:t>.</w:t>
      </w:r>
    </w:p>
    <w:p w14:paraId="762C8F9C" w14:textId="66C00EA8" w:rsidR="00D45038" w:rsidRDefault="00D45038" w:rsidP="00DD7121">
      <w:pPr>
        <w:pStyle w:val="ListParagraph"/>
        <w:numPr>
          <w:ilvl w:val="0"/>
          <w:numId w:val="17"/>
        </w:numPr>
        <w:spacing w:after="120"/>
      </w:pPr>
      <w:r>
        <w:t>Work History:</w:t>
      </w:r>
    </w:p>
    <w:p w14:paraId="53BF712C" w14:textId="5DB01F3F" w:rsidR="00B078A9" w:rsidRPr="00654A09" w:rsidRDefault="00D45038" w:rsidP="00DD7121">
      <w:pPr>
        <w:pStyle w:val="ListParagraph"/>
        <w:numPr>
          <w:ilvl w:val="1"/>
          <w:numId w:val="17"/>
        </w:numPr>
        <w:spacing w:after="120"/>
      </w:pPr>
      <w:r>
        <w:t>P</w:t>
      </w:r>
      <w:r w:rsidR="00654A09">
        <w:t xml:space="preserve">osition: </w:t>
      </w:r>
      <w:r w:rsidR="00B83D43">
        <w:rPr>
          <w:i/>
          <w:iCs/>
        </w:rPr>
        <w:t>Cashier;</w:t>
      </w:r>
      <w:r w:rsidR="00654A09">
        <w:t xml:space="preserve"> Company: </w:t>
      </w:r>
      <w:r w:rsidR="00654A09">
        <w:rPr>
          <w:i/>
          <w:iCs/>
        </w:rPr>
        <w:t>Kwik Trip</w:t>
      </w:r>
      <w:r w:rsidR="00654A09">
        <w:t>; Location:</w:t>
      </w:r>
      <w:r w:rsidR="00932045">
        <w:t xml:space="preserve"> </w:t>
      </w:r>
      <w:r w:rsidR="00932045" w:rsidRPr="00654A09">
        <w:rPr>
          <w:i/>
          <w:iCs/>
        </w:rPr>
        <w:t>Platteville, WI</w:t>
      </w:r>
      <w:r w:rsidR="00654A09">
        <w:t xml:space="preserve">; Address: </w:t>
      </w:r>
      <w:r w:rsidR="00654A09">
        <w:rPr>
          <w:i/>
          <w:iCs/>
        </w:rPr>
        <w:t xml:space="preserve">430 South Water </w:t>
      </w:r>
      <w:r w:rsidR="00B83D43">
        <w:rPr>
          <w:i/>
          <w:iCs/>
        </w:rPr>
        <w:t>Street;</w:t>
      </w:r>
      <w:r w:rsidR="00654A09">
        <w:t xml:space="preserve"> Zip: </w:t>
      </w:r>
      <w:r w:rsidR="00654A09">
        <w:rPr>
          <w:i/>
          <w:iCs/>
        </w:rPr>
        <w:t>53818</w:t>
      </w:r>
    </w:p>
    <w:p w14:paraId="60002103" w14:textId="77777777" w:rsidR="00D20047" w:rsidRPr="00D20047" w:rsidRDefault="00654A09" w:rsidP="00DD7121">
      <w:pPr>
        <w:pStyle w:val="ListParagraph"/>
        <w:numPr>
          <w:ilvl w:val="2"/>
          <w:numId w:val="17"/>
        </w:numPr>
        <w:spacing w:after="120"/>
      </w:pPr>
      <w:r>
        <w:t xml:space="preserve">Job Type: </w:t>
      </w:r>
      <w:r w:rsidR="00B83D43">
        <w:rPr>
          <w:i/>
          <w:iCs/>
        </w:rPr>
        <w:t>Unsubsidized</w:t>
      </w:r>
    </w:p>
    <w:p w14:paraId="4569F8FA" w14:textId="63A8DBAB" w:rsidR="003E17DC" w:rsidRDefault="003E17DC" w:rsidP="00DD7121">
      <w:pPr>
        <w:pStyle w:val="ListParagraph"/>
        <w:numPr>
          <w:ilvl w:val="2"/>
          <w:numId w:val="17"/>
        </w:numPr>
        <w:spacing w:after="120"/>
      </w:pPr>
      <w:r>
        <w:t xml:space="preserve">Begin/End Date: </w:t>
      </w:r>
      <w:r>
        <w:rPr>
          <w:i/>
          <w:iCs/>
        </w:rPr>
        <w:t>Quit th</w:t>
      </w:r>
      <w:r w:rsidR="00521A7D">
        <w:rPr>
          <w:i/>
          <w:iCs/>
        </w:rPr>
        <w:t xml:space="preserve">ree months ago and lasted two years </w:t>
      </w:r>
    </w:p>
    <w:p w14:paraId="3D5FD810" w14:textId="60A1B473" w:rsidR="00B078A9" w:rsidRDefault="00521A7D" w:rsidP="00DD7121">
      <w:pPr>
        <w:pStyle w:val="ListParagraph"/>
        <w:numPr>
          <w:ilvl w:val="2"/>
          <w:numId w:val="17"/>
        </w:numPr>
        <w:spacing w:after="120"/>
      </w:pPr>
      <w:r>
        <w:t xml:space="preserve">Job Duties: </w:t>
      </w:r>
      <w:r w:rsidRPr="00521A7D">
        <w:rPr>
          <w:i/>
          <w:iCs/>
        </w:rPr>
        <w:t>waiting on customers, running the cash register, cleaning floors, stocking shelves, setting up store displays</w:t>
      </w:r>
      <w:r w:rsidR="00D20047">
        <w:rPr>
          <w:i/>
          <w:iCs/>
        </w:rPr>
        <w:t>.</w:t>
      </w:r>
      <w:r>
        <w:t xml:space="preserve"> </w:t>
      </w:r>
    </w:p>
    <w:p w14:paraId="50EBD2EF" w14:textId="36948349" w:rsidR="00521A7D" w:rsidRDefault="00521A7D" w:rsidP="00DD7121">
      <w:pPr>
        <w:pStyle w:val="ListParagraph"/>
        <w:numPr>
          <w:ilvl w:val="2"/>
          <w:numId w:val="17"/>
        </w:numPr>
        <w:spacing w:after="120"/>
      </w:pPr>
      <w:r>
        <w:t xml:space="preserve">Reason for Leaving: </w:t>
      </w:r>
      <w:r w:rsidR="00B83D43">
        <w:rPr>
          <w:i/>
          <w:iCs/>
        </w:rPr>
        <w:t>Quit;</w:t>
      </w:r>
      <w:r>
        <w:t xml:space="preserve"> Details: </w:t>
      </w:r>
      <w:r>
        <w:rPr>
          <w:i/>
          <w:iCs/>
        </w:rPr>
        <w:t>Hours changed from 1</w:t>
      </w:r>
      <w:r w:rsidRPr="00521A7D">
        <w:rPr>
          <w:i/>
          <w:iCs/>
          <w:vertAlign w:val="superscript"/>
        </w:rPr>
        <w:t>st</w:t>
      </w:r>
      <w:r>
        <w:rPr>
          <w:i/>
          <w:iCs/>
        </w:rPr>
        <w:t xml:space="preserve"> to 2</w:t>
      </w:r>
      <w:r w:rsidRPr="00521A7D">
        <w:rPr>
          <w:i/>
          <w:iCs/>
          <w:vertAlign w:val="superscript"/>
        </w:rPr>
        <w:t>nd</w:t>
      </w:r>
      <w:r>
        <w:rPr>
          <w:i/>
          <w:iCs/>
        </w:rPr>
        <w:t xml:space="preserve"> shift</w:t>
      </w:r>
      <w:r w:rsidR="00D20047">
        <w:rPr>
          <w:i/>
          <w:iCs/>
        </w:rPr>
        <w:t>.</w:t>
      </w:r>
      <w:r>
        <w:rPr>
          <w:i/>
          <w:iCs/>
        </w:rPr>
        <w:t xml:space="preserve"> </w:t>
      </w:r>
    </w:p>
    <w:p w14:paraId="6994E0FF" w14:textId="77777777" w:rsidR="00D20047" w:rsidRDefault="00521A7D" w:rsidP="00DD7121">
      <w:pPr>
        <w:pStyle w:val="ListParagraph"/>
        <w:numPr>
          <w:ilvl w:val="2"/>
          <w:numId w:val="17"/>
        </w:numPr>
        <w:spacing w:after="120"/>
      </w:pPr>
      <w:r>
        <w:t xml:space="preserve">Pay Types: </w:t>
      </w:r>
      <w:r>
        <w:rPr>
          <w:i/>
          <w:iCs/>
        </w:rPr>
        <w:t xml:space="preserve">Hourly </w:t>
      </w:r>
      <w:r w:rsidR="00B83D43">
        <w:rPr>
          <w:i/>
          <w:iCs/>
        </w:rPr>
        <w:t>Wage</w:t>
      </w:r>
      <w:r>
        <w:t xml:space="preserve"> </w:t>
      </w:r>
    </w:p>
    <w:p w14:paraId="725DD8D7" w14:textId="77777777" w:rsidR="00D20047" w:rsidRDefault="00521A7D" w:rsidP="00DD7121">
      <w:pPr>
        <w:pStyle w:val="ListParagraph"/>
        <w:numPr>
          <w:ilvl w:val="2"/>
          <w:numId w:val="17"/>
        </w:numPr>
        <w:spacing w:after="120"/>
      </w:pPr>
      <w:r>
        <w:t xml:space="preserve">Beginning Rate: </w:t>
      </w:r>
      <w:r>
        <w:rPr>
          <w:i/>
          <w:iCs/>
        </w:rPr>
        <w:t>$10.25 per Hour</w:t>
      </w:r>
    </w:p>
    <w:p w14:paraId="21C27AC4" w14:textId="12F8EB0C" w:rsidR="000B3FA6" w:rsidRPr="00C255B6" w:rsidRDefault="00521A7D" w:rsidP="00DD7121">
      <w:pPr>
        <w:pStyle w:val="ListParagraph"/>
        <w:numPr>
          <w:ilvl w:val="2"/>
          <w:numId w:val="17"/>
        </w:numPr>
        <w:spacing w:after="120"/>
      </w:pPr>
      <w:r>
        <w:t xml:space="preserve">Ending Rate: </w:t>
      </w:r>
      <w:r>
        <w:rPr>
          <w:i/>
          <w:iCs/>
        </w:rPr>
        <w:t>No Change</w:t>
      </w:r>
    </w:p>
    <w:p w14:paraId="2F4D22CE" w14:textId="37C86F42" w:rsidR="00C255B6" w:rsidRPr="00C255B6" w:rsidRDefault="00C255B6" w:rsidP="00DD7121">
      <w:pPr>
        <w:pStyle w:val="ListParagraph"/>
        <w:numPr>
          <w:ilvl w:val="2"/>
          <w:numId w:val="17"/>
        </w:numPr>
        <w:spacing w:after="120"/>
      </w:pPr>
      <w:r>
        <w:t xml:space="preserve">Avg Weekly Hours: </w:t>
      </w:r>
      <w:r>
        <w:rPr>
          <w:i/>
          <w:iCs/>
        </w:rPr>
        <w:t>35</w:t>
      </w:r>
    </w:p>
    <w:p w14:paraId="68E61E12" w14:textId="155493C3" w:rsidR="00C255B6" w:rsidRPr="00517AD0" w:rsidRDefault="00C255B6" w:rsidP="00DD7121">
      <w:pPr>
        <w:pStyle w:val="ListParagraph"/>
        <w:numPr>
          <w:ilvl w:val="2"/>
          <w:numId w:val="17"/>
        </w:numPr>
        <w:spacing w:after="120"/>
      </w:pPr>
      <w:r>
        <w:t xml:space="preserve">Notes: </w:t>
      </w:r>
      <w:r>
        <w:rPr>
          <w:i/>
          <w:iCs/>
        </w:rPr>
        <w:t>Working 2</w:t>
      </w:r>
      <w:r w:rsidRPr="00C255B6">
        <w:rPr>
          <w:i/>
          <w:iCs/>
          <w:vertAlign w:val="superscript"/>
        </w:rPr>
        <w:t>nd</w:t>
      </w:r>
      <w:r>
        <w:rPr>
          <w:i/>
          <w:iCs/>
        </w:rPr>
        <w:t xml:space="preserve"> shift cause</w:t>
      </w:r>
      <w:r w:rsidR="00802F60">
        <w:rPr>
          <w:i/>
          <w:iCs/>
        </w:rPr>
        <w:t>d</w:t>
      </w:r>
      <w:r>
        <w:rPr>
          <w:i/>
          <w:iCs/>
        </w:rPr>
        <w:t xml:space="preserve"> difficulties for </w:t>
      </w:r>
      <w:proofErr w:type="gramStart"/>
      <w:r>
        <w:rPr>
          <w:i/>
          <w:iCs/>
        </w:rPr>
        <w:t>child care</w:t>
      </w:r>
      <w:proofErr w:type="gramEnd"/>
      <w:r>
        <w:rPr>
          <w:i/>
          <w:iCs/>
        </w:rPr>
        <w:t xml:space="preserve"> arrangements</w:t>
      </w:r>
      <w:r w:rsidR="00D20047">
        <w:rPr>
          <w:i/>
          <w:iCs/>
        </w:rPr>
        <w:t>.</w:t>
      </w:r>
      <w:r>
        <w:rPr>
          <w:i/>
          <w:iCs/>
        </w:rPr>
        <w:t xml:space="preserve"> </w:t>
      </w:r>
    </w:p>
    <w:p w14:paraId="6387F37E" w14:textId="2294B72C" w:rsidR="00517AD0" w:rsidRPr="00654A09" w:rsidRDefault="00517AD0" w:rsidP="00DD7121">
      <w:pPr>
        <w:pStyle w:val="ListParagraph"/>
        <w:numPr>
          <w:ilvl w:val="1"/>
          <w:numId w:val="17"/>
        </w:numPr>
        <w:spacing w:after="120"/>
      </w:pPr>
      <w:r>
        <w:t xml:space="preserve">Position: </w:t>
      </w:r>
      <w:r w:rsidR="00802F60">
        <w:rPr>
          <w:i/>
          <w:iCs/>
        </w:rPr>
        <w:t>Cashier;</w:t>
      </w:r>
      <w:r>
        <w:t xml:space="preserve"> Company: </w:t>
      </w:r>
      <w:r>
        <w:rPr>
          <w:i/>
          <w:iCs/>
        </w:rPr>
        <w:t>Walgreens</w:t>
      </w:r>
      <w:r>
        <w:t xml:space="preserve">; Location: </w:t>
      </w:r>
      <w:r w:rsidRPr="00654A09">
        <w:rPr>
          <w:i/>
          <w:iCs/>
        </w:rPr>
        <w:t>Platteville, WI</w:t>
      </w:r>
      <w:r>
        <w:t xml:space="preserve">; Address: </w:t>
      </w:r>
      <w:r w:rsidR="003067D3">
        <w:rPr>
          <w:i/>
          <w:iCs/>
        </w:rPr>
        <w:t>675</w:t>
      </w:r>
      <w:r>
        <w:rPr>
          <w:i/>
          <w:iCs/>
        </w:rPr>
        <w:t xml:space="preserve"> South Water Street</w:t>
      </w:r>
      <w:r>
        <w:t xml:space="preserve">; Zip: </w:t>
      </w:r>
      <w:r>
        <w:rPr>
          <w:i/>
          <w:iCs/>
        </w:rPr>
        <w:t>53818</w:t>
      </w:r>
    </w:p>
    <w:p w14:paraId="7D6A66B9" w14:textId="77777777" w:rsidR="00D20047" w:rsidRDefault="00517AD0" w:rsidP="00DD7121">
      <w:pPr>
        <w:pStyle w:val="ListParagraph"/>
        <w:numPr>
          <w:ilvl w:val="2"/>
          <w:numId w:val="17"/>
        </w:numPr>
        <w:spacing w:after="120"/>
      </w:pPr>
      <w:r>
        <w:t xml:space="preserve">Job Type: </w:t>
      </w:r>
      <w:r>
        <w:rPr>
          <w:i/>
          <w:iCs/>
        </w:rPr>
        <w:t>Unsubsidized</w:t>
      </w:r>
    </w:p>
    <w:p w14:paraId="71950D66" w14:textId="4AA029A4" w:rsidR="00517AD0" w:rsidRDefault="00517AD0" w:rsidP="00DD7121">
      <w:pPr>
        <w:pStyle w:val="ListParagraph"/>
        <w:numPr>
          <w:ilvl w:val="2"/>
          <w:numId w:val="17"/>
        </w:numPr>
        <w:spacing w:after="120"/>
      </w:pPr>
      <w:r>
        <w:t xml:space="preserve">Begin/End Date: </w:t>
      </w:r>
      <w:r w:rsidR="009B10AD">
        <w:rPr>
          <w:i/>
          <w:iCs/>
        </w:rPr>
        <w:t>Four years</w:t>
      </w:r>
      <w:r>
        <w:rPr>
          <w:i/>
          <w:iCs/>
        </w:rPr>
        <w:t xml:space="preserve"> </w:t>
      </w:r>
      <w:proofErr w:type="gramStart"/>
      <w:r>
        <w:rPr>
          <w:i/>
          <w:iCs/>
        </w:rPr>
        <w:t>ago</w:t>
      </w:r>
      <w:proofErr w:type="gramEnd"/>
      <w:r>
        <w:rPr>
          <w:i/>
          <w:iCs/>
        </w:rPr>
        <w:t xml:space="preserve"> and lasted </w:t>
      </w:r>
      <w:r w:rsidR="009B10AD">
        <w:rPr>
          <w:i/>
          <w:iCs/>
        </w:rPr>
        <w:t>nine months</w:t>
      </w:r>
    </w:p>
    <w:p w14:paraId="7E300015" w14:textId="75F3AFE1" w:rsidR="00517AD0" w:rsidRDefault="00517AD0" w:rsidP="00DD7121">
      <w:pPr>
        <w:pStyle w:val="ListParagraph"/>
        <w:numPr>
          <w:ilvl w:val="2"/>
          <w:numId w:val="17"/>
        </w:numPr>
        <w:spacing w:after="120"/>
      </w:pPr>
      <w:r>
        <w:t xml:space="preserve">Job Duties: </w:t>
      </w:r>
      <w:r w:rsidRPr="00521A7D">
        <w:rPr>
          <w:i/>
          <w:iCs/>
        </w:rPr>
        <w:t>waiting on customers, running the cash register, cleaning floors, stocking shelves</w:t>
      </w:r>
      <w:r w:rsidR="00D20047">
        <w:rPr>
          <w:i/>
          <w:iCs/>
        </w:rPr>
        <w:t>.</w:t>
      </w:r>
    </w:p>
    <w:p w14:paraId="4B7FEAA6" w14:textId="77777777" w:rsidR="00D20047" w:rsidRPr="00D20047" w:rsidRDefault="00517AD0" w:rsidP="00DD7121">
      <w:pPr>
        <w:pStyle w:val="ListParagraph"/>
        <w:numPr>
          <w:ilvl w:val="2"/>
          <w:numId w:val="17"/>
        </w:numPr>
        <w:spacing w:after="120"/>
      </w:pPr>
      <w:r>
        <w:lastRenderedPageBreak/>
        <w:t xml:space="preserve">Reason for Leaving: </w:t>
      </w:r>
      <w:r w:rsidR="00802F60">
        <w:rPr>
          <w:i/>
          <w:iCs/>
        </w:rPr>
        <w:t>Fired</w:t>
      </w:r>
    </w:p>
    <w:p w14:paraId="1280138D" w14:textId="0559C42A" w:rsidR="00517AD0" w:rsidRDefault="00517AD0" w:rsidP="00DD7121">
      <w:pPr>
        <w:pStyle w:val="ListParagraph"/>
        <w:numPr>
          <w:ilvl w:val="2"/>
          <w:numId w:val="17"/>
        </w:numPr>
        <w:spacing w:after="120"/>
      </w:pPr>
      <w:r>
        <w:t xml:space="preserve">Details: </w:t>
      </w:r>
      <w:r w:rsidR="009B10AD">
        <w:rPr>
          <w:i/>
          <w:iCs/>
        </w:rPr>
        <w:t>Lost job due to poor attendance</w:t>
      </w:r>
      <w:r w:rsidR="00D20047">
        <w:rPr>
          <w:i/>
          <w:iCs/>
        </w:rPr>
        <w:t>.</w:t>
      </w:r>
      <w:r>
        <w:rPr>
          <w:i/>
          <w:iCs/>
        </w:rPr>
        <w:t xml:space="preserve"> </w:t>
      </w:r>
    </w:p>
    <w:p w14:paraId="6DA3D076" w14:textId="77777777" w:rsidR="00D20047" w:rsidRPr="00D20047" w:rsidRDefault="00517AD0" w:rsidP="00DD7121">
      <w:pPr>
        <w:pStyle w:val="ListParagraph"/>
        <w:numPr>
          <w:ilvl w:val="2"/>
          <w:numId w:val="17"/>
        </w:numPr>
        <w:spacing w:after="120"/>
      </w:pPr>
      <w:r>
        <w:t xml:space="preserve">Pay Types: </w:t>
      </w:r>
      <w:r>
        <w:rPr>
          <w:i/>
          <w:iCs/>
        </w:rPr>
        <w:t xml:space="preserve">Hourly </w:t>
      </w:r>
      <w:r w:rsidR="00802F60">
        <w:rPr>
          <w:i/>
          <w:iCs/>
        </w:rPr>
        <w:t>Wage</w:t>
      </w:r>
    </w:p>
    <w:p w14:paraId="78180735" w14:textId="77777777" w:rsidR="00D20047" w:rsidRDefault="00517AD0" w:rsidP="00DD7121">
      <w:pPr>
        <w:pStyle w:val="ListParagraph"/>
        <w:numPr>
          <w:ilvl w:val="2"/>
          <w:numId w:val="17"/>
        </w:numPr>
        <w:spacing w:after="120"/>
      </w:pPr>
      <w:r>
        <w:t xml:space="preserve">Beginning Rate: </w:t>
      </w:r>
      <w:r>
        <w:rPr>
          <w:i/>
          <w:iCs/>
        </w:rPr>
        <w:t>$</w:t>
      </w:r>
      <w:r w:rsidR="009B10AD">
        <w:rPr>
          <w:i/>
          <w:iCs/>
        </w:rPr>
        <w:t>9.00</w:t>
      </w:r>
      <w:r>
        <w:rPr>
          <w:i/>
          <w:iCs/>
        </w:rPr>
        <w:t xml:space="preserve"> per Hour</w:t>
      </w:r>
    </w:p>
    <w:p w14:paraId="567ACDAE" w14:textId="5DBB5E28" w:rsidR="00517AD0" w:rsidRPr="00C255B6" w:rsidRDefault="00517AD0" w:rsidP="00DD7121">
      <w:pPr>
        <w:pStyle w:val="ListParagraph"/>
        <w:numPr>
          <w:ilvl w:val="2"/>
          <w:numId w:val="17"/>
        </w:numPr>
        <w:spacing w:after="120"/>
      </w:pPr>
      <w:r>
        <w:t xml:space="preserve">Ending Rate: </w:t>
      </w:r>
      <w:r>
        <w:rPr>
          <w:i/>
          <w:iCs/>
        </w:rPr>
        <w:t>No Change</w:t>
      </w:r>
    </w:p>
    <w:p w14:paraId="403174A9" w14:textId="45DE7F80" w:rsidR="00517AD0" w:rsidRPr="00C255B6" w:rsidRDefault="00517AD0" w:rsidP="00DD7121">
      <w:pPr>
        <w:pStyle w:val="ListParagraph"/>
        <w:numPr>
          <w:ilvl w:val="2"/>
          <w:numId w:val="17"/>
        </w:numPr>
        <w:spacing w:after="120"/>
      </w:pPr>
      <w:r>
        <w:t xml:space="preserve">Avg Weekly Hours: </w:t>
      </w:r>
      <w:r>
        <w:rPr>
          <w:i/>
          <w:iCs/>
        </w:rPr>
        <w:t>3</w:t>
      </w:r>
      <w:r w:rsidR="009B10AD">
        <w:rPr>
          <w:i/>
          <w:iCs/>
        </w:rPr>
        <w:t>0</w:t>
      </w:r>
    </w:p>
    <w:p w14:paraId="0D01F4A3" w14:textId="4CD984EC" w:rsidR="00084CE8" w:rsidRPr="009B10AD" w:rsidRDefault="00517AD0" w:rsidP="00DD7121">
      <w:pPr>
        <w:pStyle w:val="ListParagraph"/>
        <w:numPr>
          <w:ilvl w:val="2"/>
          <w:numId w:val="17"/>
        </w:numPr>
        <w:spacing w:after="120"/>
      </w:pPr>
      <w:r>
        <w:t xml:space="preserve">Notes: </w:t>
      </w:r>
      <w:r w:rsidR="00A67D79">
        <w:rPr>
          <w:i/>
          <w:iCs/>
        </w:rPr>
        <w:t>Ana states it was difficult juggling being a new mom with work</w:t>
      </w:r>
      <w:r w:rsidR="00D20047">
        <w:rPr>
          <w:i/>
          <w:iCs/>
        </w:rPr>
        <w:t>.</w:t>
      </w:r>
      <w:r>
        <w:rPr>
          <w:i/>
          <w:iCs/>
        </w:rPr>
        <w:t xml:space="preserve"> </w:t>
      </w:r>
    </w:p>
    <w:p w14:paraId="476E22CA" w14:textId="290644E1" w:rsidR="009B10AD" w:rsidRPr="0001466A" w:rsidRDefault="0001466A" w:rsidP="00DD7121">
      <w:pPr>
        <w:pStyle w:val="ListParagraph"/>
        <w:numPr>
          <w:ilvl w:val="0"/>
          <w:numId w:val="17"/>
        </w:numPr>
        <w:spacing w:after="120"/>
      </w:pPr>
      <w:r>
        <w:t xml:space="preserve">Career Assessment: </w:t>
      </w:r>
      <w:r>
        <w:rPr>
          <w:i/>
          <w:iCs/>
        </w:rPr>
        <w:t xml:space="preserve">No </w:t>
      </w:r>
    </w:p>
    <w:p w14:paraId="42D238F7" w14:textId="4FCD3790" w:rsidR="0001466A" w:rsidRDefault="0001466A" w:rsidP="00DD7121">
      <w:pPr>
        <w:pStyle w:val="ListParagraph"/>
        <w:numPr>
          <w:ilvl w:val="0"/>
          <w:numId w:val="17"/>
        </w:numPr>
      </w:pPr>
      <w:r>
        <w:t xml:space="preserve">Notes: </w:t>
      </w:r>
      <w:r>
        <w:rPr>
          <w:i/>
          <w:iCs/>
        </w:rPr>
        <w:t xml:space="preserve">Ana really enjoys customer service jobs. She would like to find a </w:t>
      </w:r>
      <w:r w:rsidR="00044215">
        <w:rPr>
          <w:i/>
          <w:iCs/>
        </w:rPr>
        <w:t>1</w:t>
      </w:r>
      <w:r w:rsidR="00044215" w:rsidRPr="00044215">
        <w:rPr>
          <w:i/>
          <w:iCs/>
          <w:vertAlign w:val="superscript"/>
        </w:rPr>
        <w:t>st</w:t>
      </w:r>
      <w:r w:rsidR="00044215">
        <w:rPr>
          <w:i/>
          <w:iCs/>
        </w:rPr>
        <w:t xml:space="preserve"> shift position with consistent hours</w:t>
      </w:r>
      <w:r w:rsidR="00D20047">
        <w:rPr>
          <w:i/>
          <w:iCs/>
        </w:rPr>
        <w:t>.</w:t>
      </w:r>
    </w:p>
    <w:p w14:paraId="441FFD66" w14:textId="77777777" w:rsidR="007F1129" w:rsidRDefault="007F1129" w:rsidP="007F1129"/>
    <w:p w14:paraId="15B3C3CA" w14:textId="7694C394" w:rsidR="00084CE8" w:rsidRDefault="00084CE8" w:rsidP="00044215">
      <w:pPr>
        <w:pStyle w:val="Heading4"/>
      </w:pPr>
      <w:r>
        <w:t>Work Programs</w:t>
      </w:r>
    </w:p>
    <w:p w14:paraId="1DDDF25C" w14:textId="7E3A7358" w:rsidR="00084CE8" w:rsidRDefault="00044215" w:rsidP="00DD7121">
      <w:pPr>
        <w:pStyle w:val="ListParagraph"/>
        <w:numPr>
          <w:ilvl w:val="0"/>
          <w:numId w:val="3"/>
        </w:numPr>
      </w:pPr>
      <w:r>
        <w:t xml:space="preserve">Any other Work Programs: </w:t>
      </w:r>
      <w:r>
        <w:rPr>
          <w:i/>
          <w:iCs/>
        </w:rPr>
        <w:t xml:space="preserve">No </w:t>
      </w:r>
    </w:p>
    <w:p w14:paraId="6012A092" w14:textId="54292DBF" w:rsidR="00084CE8" w:rsidRDefault="00084CE8" w:rsidP="00084CE8"/>
    <w:p w14:paraId="4ACCD094" w14:textId="1BE2D273" w:rsidR="00084CE8" w:rsidRDefault="00084CE8" w:rsidP="0070400B">
      <w:pPr>
        <w:pStyle w:val="Heading4"/>
      </w:pPr>
      <w:r>
        <w:t>Education History</w:t>
      </w:r>
    </w:p>
    <w:p w14:paraId="514CC076" w14:textId="7F6DC1E8" w:rsidR="00067911" w:rsidRPr="0070400B" w:rsidRDefault="00954873" w:rsidP="00DD7121">
      <w:pPr>
        <w:pStyle w:val="ListParagraph"/>
        <w:numPr>
          <w:ilvl w:val="0"/>
          <w:numId w:val="16"/>
        </w:numPr>
        <w:spacing w:after="120"/>
      </w:pPr>
      <w:r>
        <w:t xml:space="preserve">High School </w:t>
      </w:r>
      <w:r w:rsidR="0070400B">
        <w:t xml:space="preserve">Graduation Status: </w:t>
      </w:r>
      <w:r w:rsidR="0070400B">
        <w:rPr>
          <w:i/>
          <w:iCs/>
        </w:rPr>
        <w:t>None</w:t>
      </w:r>
    </w:p>
    <w:p w14:paraId="67A2EF62" w14:textId="0C1DA4CD" w:rsidR="0070400B" w:rsidRPr="004D00DB" w:rsidRDefault="0070400B" w:rsidP="00DD7121">
      <w:pPr>
        <w:pStyle w:val="ListParagraph"/>
        <w:numPr>
          <w:ilvl w:val="0"/>
          <w:numId w:val="16"/>
        </w:numPr>
        <w:spacing w:after="120"/>
      </w:pPr>
      <w:r>
        <w:t xml:space="preserve">Attended School: </w:t>
      </w:r>
      <w:r>
        <w:rPr>
          <w:i/>
          <w:iCs/>
        </w:rPr>
        <w:t>Yes</w:t>
      </w:r>
    </w:p>
    <w:p w14:paraId="1BAF83BD" w14:textId="69839AA9" w:rsidR="00802F60" w:rsidRDefault="002A6045" w:rsidP="00802F60">
      <w:pPr>
        <w:pStyle w:val="ListParagraph"/>
        <w:numPr>
          <w:ilvl w:val="0"/>
          <w:numId w:val="16"/>
        </w:numPr>
        <w:spacing w:after="120"/>
      </w:pPr>
      <w:r>
        <w:t xml:space="preserve">Location: </w:t>
      </w:r>
      <w:r>
        <w:rPr>
          <w:i/>
          <w:iCs/>
        </w:rPr>
        <w:t>Platteville</w:t>
      </w:r>
    </w:p>
    <w:p w14:paraId="47DC53CF" w14:textId="7BDB8DA3" w:rsidR="00802F60" w:rsidRDefault="002A6045" w:rsidP="00802F60">
      <w:pPr>
        <w:pStyle w:val="ListParagraph"/>
        <w:numPr>
          <w:ilvl w:val="0"/>
          <w:numId w:val="16"/>
        </w:numPr>
        <w:spacing w:after="120"/>
      </w:pPr>
      <w:r>
        <w:t xml:space="preserve">School Name: </w:t>
      </w:r>
      <w:r>
        <w:rPr>
          <w:i/>
          <w:iCs/>
        </w:rPr>
        <w:t>Platteville High School</w:t>
      </w:r>
      <w:r>
        <w:t xml:space="preserve"> </w:t>
      </w:r>
    </w:p>
    <w:p w14:paraId="33652952" w14:textId="0D3361A8" w:rsidR="00802F60" w:rsidRDefault="002A6045" w:rsidP="00802F60">
      <w:pPr>
        <w:pStyle w:val="ListParagraph"/>
        <w:numPr>
          <w:ilvl w:val="0"/>
          <w:numId w:val="16"/>
        </w:numPr>
        <w:spacing w:after="120"/>
      </w:pPr>
      <w:r>
        <w:t xml:space="preserve">Last Year Attended: </w:t>
      </w:r>
      <w:r>
        <w:rPr>
          <w:i/>
          <w:iCs/>
        </w:rPr>
        <w:t>Seven years ago</w:t>
      </w:r>
    </w:p>
    <w:p w14:paraId="1B108A9A" w14:textId="7B4A561F" w:rsidR="002A6045" w:rsidRDefault="002A6045" w:rsidP="00BE28C4">
      <w:pPr>
        <w:pStyle w:val="ListParagraph"/>
        <w:numPr>
          <w:ilvl w:val="1"/>
          <w:numId w:val="16"/>
        </w:numPr>
        <w:spacing w:after="120"/>
      </w:pPr>
      <w:r>
        <w:t xml:space="preserve">Current Enrolled: </w:t>
      </w:r>
      <w:r>
        <w:rPr>
          <w:i/>
          <w:iCs/>
        </w:rPr>
        <w:t>No</w:t>
      </w:r>
    </w:p>
    <w:p w14:paraId="2F63F908" w14:textId="23BAD3C5" w:rsidR="00084CE8" w:rsidRPr="002A6045" w:rsidRDefault="002A6045" w:rsidP="00DD7121">
      <w:pPr>
        <w:pStyle w:val="ListParagraph"/>
        <w:numPr>
          <w:ilvl w:val="0"/>
          <w:numId w:val="16"/>
        </w:numPr>
        <w:spacing w:after="120"/>
      </w:pPr>
      <w:r>
        <w:t xml:space="preserve">Working Toward GED/HSED: </w:t>
      </w:r>
      <w:r>
        <w:rPr>
          <w:i/>
          <w:iCs/>
        </w:rPr>
        <w:t>No</w:t>
      </w:r>
    </w:p>
    <w:p w14:paraId="288AFE10" w14:textId="0ED96363" w:rsidR="002A6045" w:rsidRPr="0017491A" w:rsidRDefault="00291AFE" w:rsidP="00DD7121">
      <w:pPr>
        <w:pStyle w:val="ListParagraph"/>
        <w:numPr>
          <w:ilvl w:val="0"/>
          <w:numId w:val="16"/>
        </w:numPr>
      </w:pPr>
      <w:r>
        <w:t xml:space="preserve">Notes: </w:t>
      </w:r>
      <w:r>
        <w:rPr>
          <w:i/>
          <w:iCs/>
        </w:rPr>
        <w:t>Ana is interested in getting her HSED</w:t>
      </w:r>
      <w:r w:rsidR="00D20047">
        <w:rPr>
          <w:i/>
          <w:iCs/>
        </w:rPr>
        <w:t>.</w:t>
      </w:r>
      <w:r>
        <w:rPr>
          <w:i/>
          <w:iCs/>
        </w:rPr>
        <w:t xml:space="preserve"> </w:t>
      </w:r>
    </w:p>
    <w:p w14:paraId="66B7F924" w14:textId="77777777" w:rsidR="0017491A" w:rsidRDefault="0017491A" w:rsidP="0017491A"/>
    <w:p w14:paraId="7EACA832" w14:textId="7AF88C88" w:rsidR="0017491A" w:rsidRDefault="0017491A" w:rsidP="0017491A">
      <w:pPr>
        <w:pStyle w:val="Heading4"/>
      </w:pPr>
      <w:r>
        <w:t>Post-Secondary Education</w:t>
      </w:r>
    </w:p>
    <w:p w14:paraId="695210D5" w14:textId="10FFE40D" w:rsidR="0017491A" w:rsidRPr="000D7FBC" w:rsidRDefault="000D7FBC" w:rsidP="00DD7121">
      <w:pPr>
        <w:pStyle w:val="ListParagraph"/>
        <w:numPr>
          <w:ilvl w:val="0"/>
          <w:numId w:val="8"/>
        </w:numPr>
        <w:spacing w:after="120"/>
      </w:pPr>
      <w:r>
        <w:t xml:space="preserve">Attended College/University: </w:t>
      </w:r>
      <w:r>
        <w:rPr>
          <w:i/>
          <w:iCs/>
        </w:rPr>
        <w:t>No</w:t>
      </w:r>
    </w:p>
    <w:p w14:paraId="7D821A19" w14:textId="72DB3881" w:rsidR="000D7FBC" w:rsidRPr="000D7FBC" w:rsidRDefault="000D7FBC" w:rsidP="00DD7121">
      <w:pPr>
        <w:pStyle w:val="ListParagraph"/>
        <w:numPr>
          <w:ilvl w:val="0"/>
          <w:numId w:val="8"/>
        </w:numPr>
      </w:pPr>
      <w:r>
        <w:t xml:space="preserve">Licenses/Certificates: </w:t>
      </w:r>
      <w:r>
        <w:rPr>
          <w:i/>
          <w:iCs/>
        </w:rPr>
        <w:t>No</w:t>
      </w:r>
    </w:p>
    <w:p w14:paraId="0E9E910D" w14:textId="77777777" w:rsidR="000D7FBC" w:rsidRDefault="000D7FBC" w:rsidP="000D7FBC"/>
    <w:p w14:paraId="2280BB33" w14:textId="2D55A270" w:rsidR="000D7FBC" w:rsidRDefault="000D7FBC" w:rsidP="000D7FBC">
      <w:pPr>
        <w:pStyle w:val="Heading4"/>
      </w:pPr>
      <w:r>
        <w:t>Military Service</w:t>
      </w:r>
    </w:p>
    <w:p w14:paraId="0679FEBE" w14:textId="4635AB45" w:rsidR="000D7FBC" w:rsidRPr="000D7FBC" w:rsidRDefault="000D7FBC" w:rsidP="00DD7121">
      <w:pPr>
        <w:pStyle w:val="ListParagraph"/>
        <w:numPr>
          <w:ilvl w:val="0"/>
          <w:numId w:val="9"/>
        </w:numPr>
      </w:pPr>
      <w:r>
        <w:t xml:space="preserve">Military Training: </w:t>
      </w:r>
      <w:r>
        <w:rPr>
          <w:i/>
          <w:iCs/>
        </w:rPr>
        <w:t>No</w:t>
      </w:r>
    </w:p>
    <w:p w14:paraId="366C47F2" w14:textId="77777777" w:rsidR="000D7FBC" w:rsidRDefault="000D7FBC" w:rsidP="000D7FBC"/>
    <w:p w14:paraId="50527E43" w14:textId="37A0B771" w:rsidR="000D7FBC" w:rsidRDefault="000D7FBC" w:rsidP="000D7FBC">
      <w:pPr>
        <w:pStyle w:val="Heading4"/>
      </w:pPr>
      <w:r>
        <w:t>Housing</w:t>
      </w:r>
    </w:p>
    <w:p w14:paraId="3F1AC691" w14:textId="24B8A2EE" w:rsidR="000D7FBC" w:rsidRDefault="00C94B1D" w:rsidP="00DD7121">
      <w:pPr>
        <w:pStyle w:val="ListParagraph"/>
        <w:numPr>
          <w:ilvl w:val="0"/>
          <w:numId w:val="9"/>
        </w:numPr>
        <w:spacing w:after="120"/>
      </w:pPr>
      <w:r>
        <w:t>Current Housing</w:t>
      </w:r>
      <w:r w:rsidR="00CF0F04">
        <w:t>:</w:t>
      </w:r>
    </w:p>
    <w:p w14:paraId="1DFE85FB" w14:textId="60BCFEC0" w:rsidR="00802F60" w:rsidRDefault="00650E4C" w:rsidP="00846218">
      <w:pPr>
        <w:pStyle w:val="ListParagraph"/>
        <w:numPr>
          <w:ilvl w:val="1"/>
          <w:numId w:val="9"/>
        </w:numPr>
        <w:spacing w:after="120"/>
      </w:pPr>
      <w:r>
        <w:t xml:space="preserve">Housing </w:t>
      </w:r>
      <w:r w:rsidR="00C94B1D">
        <w:t xml:space="preserve">Situation: </w:t>
      </w:r>
      <w:r w:rsidR="00C94B1D">
        <w:rPr>
          <w:i/>
          <w:iCs/>
        </w:rPr>
        <w:t>Rent/Own (Unsubsidized)</w:t>
      </w:r>
      <w:r w:rsidR="00C94B1D">
        <w:t xml:space="preserve"> </w:t>
      </w:r>
    </w:p>
    <w:p w14:paraId="328653B8" w14:textId="27C24121" w:rsidR="00802F60" w:rsidRDefault="00C94B1D" w:rsidP="00846218">
      <w:pPr>
        <w:pStyle w:val="ListParagraph"/>
        <w:numPr>
          <w:ilvl w:val="1"/>
          <w:numId w:val="9"/>
        </w:numPr>
        <w:spacing w:after="120"/>
      </w:pPr>
      <w:proofErr w:type="gramStart"/>
      <w:r>
        <w:t>Begin Date</w:t>
      </w:r>
      <w:proofErr w:type="gramEnd"/>
      <w:r>
        <w:t xml:space="preserve">: </w:t>
      </w:r>
      <w:r>
        <w:rPr>
          <w:i/>
          <w:iCs/>
        </w:rPr>
        <w:t>one year ago</w:t>
      </w:r>
    </w:p>
    <w:p w14:paraId="2AD18ED4" w14:textId="62495259" w:rsidR="00C94B1D" w:rsidRPr="002F3FFF" w:rsidRDefault="00C94B1D" w:rsidP="00DD7121">
      <w:pPr>
        <w:pStyle w:val="ListParagraph"/>
        <w:numPr>
          <w:ilvl w:val="1"/>
          <w:numId w:val="9"/>
        </w:numPr>
        <w:spacing w:after="120"/>
      </w:pPr>
      <w:r>
        <w:lastRenderedPageBreak/>
        <w:t xml:space="preserve">Monthly Amount: </w:t>
      </w:r>
      <w:r>
        <w:rPr>
          <w:i/>
          <w:iCs/>
        </w:rPr>
        <w:t>$730</w:t>
      </w:r>
    </w:p>
    <w:p w14:paraId="1173F930" w14:textId="5A36D156" w:rsidR="002F3FFF" w:rsidRPr="002F3FFF" w:rsidRDefault="002F3FFF" w:rsidP="00DD7121">
      <w:pPr>
        <w:pStyle w:val="ListParagraph"/>
        <w:numPr>
          <w:ilvl w:val="1"/>
          <w:numId w:val="9"/>
        </w:numPr>
        <w:spacing w:after="120"/>
      </w:pPr>
      <w:r>
        <w:t xml:space="preserve">Risk of Eviction: </w:t>
      </w:r>
      <w:r>
        <w:rPr>
          <w:i/>
          <w:iCs/>
        </w:rPr>
        <w:t>No</w:t>
      </w:r>
    </w:p>
    <w:p w14:paraId="06524551" w14:textId="5A4F4007" w:rsidR="002F3FFF" w:rsidRDefault="002F3FFF" w:rsidP="00DD7121">
      <w:pPr>
        <w:pStyle w:val="ListParagraph"/>
        <w:numPr>
          <w:ilvl w:val="0"/>
          <w:numId w:val="9"/>
        </w:numPr>
        <w:spacing w:after="120"/>
      </w:pPr>
      <w:r>
        <w:t>Housing History</w:t>
      </w:r>
      <w:r w:rsidR="00CF0F04">
        <w:t>:</w:t>
      </w:r>
    </w:p>
    <w:p w14:paraId="689AA405" w14:textId="53844821" w:rsidR="00802F60" w:rsidRDefault="002F3FFF" w:rsidP="00846218">
      <w:pPr>
        <w:pStyle w:val="ListParagraph"/>
        <w:numPr>
          <w:ilvl w:val="1"/>
          <w:numId w:val="9"/>
        </w:numPr>
        <w:spacing w:after="120"/>
      </w:pPr>
      <w:r>
        <w:t xml:space="preserve">Situation: </w:t>
      </w:r>
      <w:r>
        <w:rPr>
          <w:i/>
          <w:iCs/>
        </w:rPr>
        <w:t>Rent/Own (Unsubsidized)</w:t>
      </w:r>
      <w:r>
        <w:t xml:space="preserve"> </w:t>
      </w:r>
    </w:p>
    <w:p w14:paraId="13B7F9C0" w14:textId="0773CD15" w:rsidR="00802F60" w:rsidRDefault="002F3FFF" w:rsidP="00846218">
      <w:pPr>
        <w:pStyle w:val="ListParagraph"/>
        <w:numPr>
          <w:ilvl w:val="1"/>
          <w:numId w:val="9"/>
        </w:numPr>
        <w:spacing w:after="120"/>
      </w:pPr>
      <w:proofErr w:type="gramStart"/>
      <w:r>
        <w:t>Begin Date</w:t>
      </w:r>
      <w:proofErr w:type="gramEnd"/>
      <w:r>
        <w:t xml:space="preserve">: </w:t>
      </w:r>
      <w:r>
        <w:rPr>
          <w:i/>
          <w:iCs/>
        </w:rPr>
        <w:t>two years ago</w:t>
      </w:r>
    </w:p>
    <w:p w14:paraId="003B20E0" w14:textId="13FD569D" w:rsidR="00802F60" w:rsidRDefault="002F3FFF" w:rsidP="00846218">
      <w:pPr>
        <w:pStyle w:val="ListParagraph"/>
        <w:numPr>
          <w:ilvl w:val="1"/>
          <w:numId w:val="9"/>
        </w:numPr>
        <w:spacing w:after="120"/>
      </w:pPr>
      <w:r>
        <w:t xml:space="preserve">End Date: </w:t>
      </w:r>
      <w:r>
        <w:rPr>
          <w:i/>
          <w:iCs/>
        </w:rPr>
        <w:t>one year ago</w:t>
      </w:r>
    </w:p>
    <w:p w14:paraId="0DF486AB" w14:textId="30D804C1" w:rsidR="00802F60" w:rsidRDefault="00802F60" w:rsidP="00846218">
      <w:pPr>
        <w:pStyle w:val="ListParagraph"/>
        <w:numPr>
          <w:ilvl w:val="1"/>
          <w:numId w:val="9"/>
        </w:numPr>
        <w:spacing w:after="120"/>
      </w:pPr>
      <w:r>
        <w:t>Monthly Amount: $650</w:t>
      </w:r>
    </w:p>
    <w:p w14:paraId="12E70068" w14:textId="127601D5" w:rsidR="002F3FFF" w:rsidRPr="002F3FFF" w:rsidRDefault="002F3FFF" w:rsidP="00DD7121">
      <w:pPr>
        <w:pStyle w:val="ListParagraph"/>
        <w:numPr>
          <w:ilvl w:val="1"/>
          <w:numId w:val="9"/>
        </w:numPr>
        <w:spacing w:after="120"/>
      </w:pPr>
      <w:r>
        <w:t xml:space="preserve">Evicted: </w:t>
      </w:r>
      <w:r>
        <w:rPr>
          <w:i/>
          <w:iCs/>
        </w:rPr>
        <w:t xml:space="preserve">No </w:t>
      </w:r>
      <w:r>
        <w:t xml:space="preserve"> </w:t>
      </w:r>
    </w:p>
    <w:p w14:paraId="19CDE251" w14:textId="08EAE9DD" w:rsidR="002F3FFF" w:rsidRPr="000E4ADB" w:rsidRDefault="000E4ADB" w:rsidP="00DD7121">
      <w:pPr>
        <w:pStyle w:val="ListParagraph"/>
        <w:numPr>
          <w:ilvl w:val="0"/>
          <w:numId w:val="9"/>
        </w:numPr>
        <w:spacing w:after="120"/>
      </w:pPr>
      <w:r>
        <w:t xml:space="preserve">Risk of Utility Disconnected: </w:t>
      </w:r>
      <w:r>
        <w:rPr>
          <w:i/>
          <w:iCs/>
        </w:rPr>
        <w:t>No</w:t>
      </w:r>
    </w:p>
    <w:p w14:paraId="1016A850" w14:textId="2AF2E723" w:rsidR="000E4ADB" w:rsidRPr="000E4ADB" w:rsidRDefault="00802F60" w:rsidP="00DD7121">
      <w:pPr>
        <w:pStyle w:val="ListParagraph"/>
        <w:numPr>
          <w:ilvl w:val="0"/>
          <w:numId w:val="9"/>
        </w:numPr>
        <w:spacing w:after="120"/>
      </w:pPr>
      <w:r>
        <w:t xml:space="preserve">Does </w:t>
      </w:r>
      <w:r w:rsidR="000E4ADB">
        <w:t xml:space="preserve">Housing Make </w:t>
      </w:r>
      <w:proofErr w:type="gramStart"/>
      <w:r w:rsidR="000E4ADB">
        <w:t>it</w:t>
      </w:r>
      <w:proofErr w:type="gramEnd"/>
      <w:r w:rsidR="000E4ADB">
        <w:t xml:space="preserve"> Hard to </w:t>
      </w:r>
      <w:r w:rsidR="006210D9">
        <w:t>Work</w:t>
      </w:r>
      <w:r w:rsidR="000E4ADB">
        <w:t xml:space="preserve">: </w:t>
      </w:r>
      <w:r w:rsidR="000E4ADB">
        <w:rPr>
          <w:i/>
          <w:iCs/>
        </w:rPr>
        <w:t>No</w:t>
      </w:r>
    </w:p>
    <w:p w14:paraId="08B7C9DB" w14:textId="0DB1328F" w:rsidR="000E4ADB" w:rsidRPr="000358EC" w:rsidRDefault="000E4ADB" w:rsidP="00DD7121">
      <w:pPr>
        <w:pStyle w:val="ListParagraph"/>
        <w:numPr>
          <w:ilvl w:val="0"/>
          <w:numId w:val="9"/>
        </w:numPr>
        <w:spacing w:after="120"/>
      </w:pPr>
      <w:r>
        <w:t xml:space="preserve">Action Needed: </w:t>
      </w:r>
      <w:r>
        <w:rPr>
          <w:i/>
          <w:iCs/>
        </w:rPr>
        <w:t>No Action Needed</w:t>
      </w:r>
    </w:p>
    <w:p w14:paraId="6B600EE3" w14:textId="092223E6" w:rsidR="000358EC" w:rsidRPr="000E4ADB" w:rsidRDefault="000358EC" w:rsidP="000358EC">
      <w:pPr>
        <w:pStyle w:val="ListParagraph"/>
        <w:numPr>
          <w:ilvl w:val="1"/>
          <w:numId w:val="9"/>
        </w:numPr>
        <w:spacing w:after="120"/>
      </w:pPr>
      <w:r>
        <w:t xml:space="preserve">If the learner entered an Action Needed item, and it makes sense for the scenario, don’t make them remove it. </w:t>
      </w:r>
    </w:p>
    <w:p w14:paraId="6B0B3CE2" w14:textId="196E9C9B" w:rsidR="000E4ADB" w:rsidRPr="004A7E6A" w:rsidRDefault="000E4ADB" w:rsidP="00DD7121">
      <w:pPr>
        <w:pStyle w:val="ListParagraph"/>
        <w:numPr>
          <w:ilvl w:val="0"/>
          <w:numId w:val="9"/>
        </w:numPr>
      </w:pPr>
      <w:r>
        <w:t xml:space="preserve">Notes: </w:t>
      </w:r>
      <w:r>
        <w:rPr>
          <w:i/>
          <w:iCs/>
        </w:rPr>
        <w:t xml:space="preserve">Ana is concerned that her rent is too high and would like to find a cheaper apartment. </w:t>
      </w:r>
    </w:p>
    <w:p w14:paraId="5A9FF57D" w14:textId="77777777" w:rsidR="004A7E6A" w:rsidRDefault="004A7E6A" w:rsidP="004A7E6A"/>
    <w:p w14:paraId="697E6F43" w14:textId="7423F90B" w:rsidR="004A7E6A" w:rsidRDefault="004A7E6A" w:rsidP="004A7E6A">
      <w:pPr>
        <w:pStyle w:val="Heading4"/>
      </w:pPr>
      <w:r>
        <w:t>Transportation</w:t>
      </w:r>
    </w:p>
    <w:p w14:paraId="49ADF61D" w14:textId="0595BB20" w:rsidR="00802F60" w:rsidRDefault="00D377D3" w:rsidP="00A25B68">
      <w:pPr>
        <w:pStyle w:val="ListParagraph"/>
        <w:numPr>
          <w:ilvl w:val="0"/>
          <w:numId w:val="15"/>
        </w:numPr>
        <w:spacing w:after="120"/>
      </w:pPr>
      <w:r>
        <w:t>Transportation Methods</w:t>
      </w:r>
      <w:r w:rsidR="004A7E6A">
        <w:t xml:space="preserve">: </w:t>
      </w:r>
      <w:r w:rsidR="004A7E6A">
        <w:rPr>
          <w:i/>
          <w:iCs/>
        </w:rPr>
        <w:t xml:space="preserve">Personal </w:t>
      </w:r>
      <w:r w:rsidR="00802F60">
        <w:rPr>
          <w:i/>
          <w:iCs/>
        </w:rPr>
        <w:t>Vehicle</w:t>
      </w:r>
      <w:r w:rsidR="004A7E6A">
        <w:t xml:space="preserve"> </w:t>
      </w:r>
    </w:p>
    <w:p w14:paraId="7935BC07" w14:textId="7E91EB73" w:rsidR="00802F60" w:rsidRDefault="004A7E6A" w:rsidP="00A25B68">
      <w:pPr>
        <w:pStyle w:val="ListParagraph"/>
        <w:numPr>
          <w:ilvl w:val="0"/>
          <w:numId w:val="15"/>
        </w:numPr>
        <w:spacing w:after="120"/>
      </w:pPr>
      <w:r>
        <w:t xml:space="preserve">Vehicle Insured: </w:t>
      </w:r>
      <w:r>
        <w:rPr>
          <w:i/>
          <w:iCs/>
        </w:rPr>
        <w:t>Yes</w:t>
      </w:r>
      <w:r>
        <w:t xml:space="preserve"> </w:t>
      </w:r>
    </w:p>
    <w:p w14:paraId="7853B80E" w14:textId="4DF5EE0C" w:rsidR="004A7E6A" w:rsidRPr="004A7E6A" w:rsidRDefault="0051051F" w:rsidP="00DD7121">
      <w:pPr>
        <w:pStyle w:val="ListParagraph"/>
        <w:numPr>
          <w:ilvl w:val="0"/>
          <w:numId w:val="15"/>
        </w:numPr>
        <w:spacing w:after="120"/>
      </w:pPr>
      <w:r>
        <w:t xml:space="preserve">Vehicle </w:t>
      </w:r>
      <w:r w:rsidR="004A7E6A">
        <w:t>Registration Current</w:t>
      </w:r>
      <w:r w:rsidR="002539F8">
        <w:t>:</w:t>
      </w:r>
      <w:r w:rsidR="004A7E6A">
        <w:t xml:space="preserve"> </w:t>
      </w:r>
      <w:r w:rsidR="004A7E6A">
        <w:rPr>
          <w:i/>
          <w:iCs/>
        </w:rPr>
        <w:t xml:space="preserve">Yes </w:t>
      </w:r>
    </w:p>
    <w:p w14:paraId="6917D66A" w14:textId="7368B2C0" w:rsidR="0051051F" w:rsidRDefault="004A7E6A" w:rsidP="00A25B68">
      <w:pPr>
        <w:pStyle w:val="ListParagraph"/>
        <w:numPr>
          <w:ilvl w:val="0"/>
          <w:numId w:val="15"/>
        </w:numPr>
        <w:spacing w:after="120"/>
      </w:pPr>
      <w:r>
        <w:t xml:space="preserve">Valid </w:t>
      </w:r>
      <w:r w:rsidR="00976954">
        <w:t xml:space="preserve">Driver’s </w:t>
      </w:r>
      <w:r w:rsidR="00574A7C">
        <w:t xml:space="preserve">License: </w:t>
      </w:r>
      <w:r w:rsidR="00574A7C">
        <w:rPr>
          <w:i/>
          <w:iCs/>
        </w:rPr>
        <w:t>Yes</w:t>
      </w:r>
      <w:r w:rsidR="00574A7C">
        <w:t xml:space="preserve"> </w:t>
      </w:r>
    </w:p>
    <w:p w14:paraId="1D350A48" w14:textId="61BE4675" w:rsidR="0051051F" w:rsidRDefault="00574A7C" w:rsidP="00A25B68">
      <w:pPr>
        <w:pStyle w:val="ListParagraph"/>
        <w:numPr>
          <w:ilvl w:val="0"/>
          <w:numId w:val="15"/>
        </w:numPr>
        <w:spacing w:after="120"/>
      </w:pPr>
      <w:r>
        <w:t xml:space="preserve">State: </w:t>
      </w:r>
      <w:r>
        <w:rPr>
          <w:i/>
          <w:iCs/>
        </w:rPr>
        <w:t>Wisconsin</w:t>
      </w:r>
      <w:r>
        <w:t xml:space="preserve"> </w:t>
      </w:r>
    </w:p>
    <w:p w14:paraId="055D038A" w14:textId="5F9CA8FE" w:rsidR="004A7E6A" w:rsidRPr="00574A7C" w:rsidRDefault="00574A7C" w:rsidP="00DD7121">
      <w:pPr>
        <w:pStyle w:val="ListParagraph"/>
        <w:numPr>
          <w:ilvl w:val="0"/>
          <w:numId w:val="15"/>
        </w:numPr>
        <w:spacing w:after="120"/>
      </w:pPr>
      <w:r>
        <w:t xml:space="preserve">Expiration: </w:t>
      </w:r>
      <w:r>
        <w:rPr>
          <w:i/>
          <w:iCs/>
        </w:rPr>
        <w:t xml:space="preserve">06/01/2035 </w:t>
      </w:r>
    </w:p>
    <w:p w14:paraId="055A4FD9" w14:textId="2EB6C71A" w:rsidR="00574A7C" w:rsidRPr="00574A7C" w:rsidRDefault="00574A7C" w:rsidP="00DD7121">
      <w:pPr>
        <w:pStyle w:val="ListParagraph"/>
        <w:numPr>
          <w:ilvl w:val="0"/>
          <w:numId w:val="15"/>
        </w:numPr>
        <w:spacing w:after="120"/>
      </w:pPr>
      <w:r>
        <w:t xml:space="preserve">CDL: </w:t>
      </w:r>
      <w:r>
        <w:rPr>
          <w:i/>
          <w:iCs/>
        </w:rPr>
        <w:t>No</w:t>
      </w:r>
    </w:p>
    <w:p w14:paraId="0347EBF4" w14:textId="7D913F75" w:rsidR="00574A7C" w:rsidRPr="000358EC" w:rsidRDefault="00D05E5E" w:rsidP="000358EC">
      <w:pPr>
        <w:pStyle w:val="ListParagraph"/>
        <w:numPr>
          <w:ilvl w:val="0"/>
          <w:numId w:val="15"/>
        </w:numPr>
        <w:spacing w:after="120"/>
      </w:pPr>
      <w:r>
        <w:t xml:space="preserve">Action Needed: </w:t>
      </w:r>
      <w:r>
        <w:rPr>
          <w:i/>
          <w:iCs/>
        </w:rPr>
        <w:t>No Action Needed</w:t>
      </w:r>
    </w:p>
    <w:p w14:paraId="7D387D8F" w14:textId="2A8C6F69" w:rsidR="000358EC" w:rsidRPr="00D05E5E" w:rsidRDefault="000358EC" w:rsidP="000358EC">
      <w:pPr>
        <w:pStyle w:val="ListParagraph"/>
        <w:numPr>
          <w:ilvl w:val="1"/>
          <w:numId w:val="15"/>
        </w:numPr>
      </w:pPr>
      <w:r>
        <w:t xml:space="preserve">If the learner entered an Action Needed item, and it makes sense for the scenario, don’t make them remove it. </w:t>
      </w:r>
    </w:p>
    <w:p w14:paraId="554093EF" w14:textId="77777777" w:rsidR="00D05E5E" w:rsidRDefault="00D05E5E" w:rsidP="000358EC"/>
    <w:p w14:paraId="3578044F" w14:textId="6762600B" w:rsidR="00D05E5E" w:rsidRDefault="00D05E5E" w:rsidP="00D05E5E">
      <w:pPr>
        <w:pStyle w:val="Heading4"/>
      </w:pPr>
      <w:r>
        <w:t>Legal Issues</w:t>
      </w:r>
    </w:p>
    <w:p w14:paraId="046B1AC7" w14:textId="0851D9EF" w:rsidR="00D05E5E" w:rsidRPr="00D05E5E" w:rsidRDefault="00D10B18" w:rsidP="00DD7121">
      <w:pPr>
        <w:pStyle w:val="ListParagraph"/>
        <w:numPr>
          <w:ilvl w:val="0"/>
          <w:numId w:val="10"/>
        </w:numPr>
        <w:spacing w:after="120"/>
      </w:pPr>
      <w:r>
        <w:t xml:space="preserve">Responses to all questions: </w:t>
      </w:r>
      <w:r>
        <w:rPr>
          <w:i/>
          <w:iCs/>
        </w:rPr>
        <w:t xml:space="preserve">No </w:t>
      </w:r>
    </w:p>
    <w:p w14:paraId="57D498B6" w14:textId="0E50A3BE" w:rsidR="00D10B18" w:rsidRPr="00D27AB9" w:rsidRDefault="00D10B18" w:rsidP="00DD7121">
      <w:pPr>
        <w:pStyle w:val="ListParagraph"/>
        <w:numPr>
          <w:ilvl w:val="0"/>
          <w:numId w:val="10"/>
        </w:numPr>
      </w:pPr>
      <w:r>
        <w:t xml:space="preserve">Action Needed: </w:t>
      </w:r>
      <w:r>
        <w:rPr>
          <w:i/>
          <w:iCs/>
        </w:rPr>
        <w:t>No Action Needed</w:t>
      </w:r>
    </w:p>
    <w:p w14:paraId="7BC1EEF3" w14:textId="77777777" w:rsidR="00D27AB9" w:rsidRDefault="00D27AB9" w:rsidP="00D27AB9"/>
    <w:p w14:paraId="56D17C95" w14:textId="25B8329E" w:rsidR="00D10B18" w:rsidRDefault="00D10B18" w:rsidP="00D10B18">
      <w:pPr>
        <w:pStyle w:val="Heading4"/>
      </w:pPr>
      <w:r>
        <w:t xml:space="preserve">Participant Barriers </w:t>
      </w:r>
    </w:p>
    <w:p w14:paraId="4A4AB14C" w14:textId="390CB9D7" w:rsidR="00D10B18" w:rsidRPr="00D05E5E" w:rsidRDefault="00D10B18" w:rsidP="00DD7121">
      <w:pPr>
        <w:pStyle w:val="ListParagraph"/>
        <w:numPr>
          <w:ilvl w:val="0"/>
          <w:numId w:val="10"/>
        </w:numPr>
        <w:spacing w:after="120"/>
      </w:pPr>
      <w:r>
        <w:t>Responses to all questions</w:t>
      </w:r>
      <w:r w:rsidR="005A1505">
        <w:t>, including DV questions</w:t>
      </w:r>
      <w:r>
        <w:t xml:space="preserve">: </w:t>
      </w:r>
      <w:r>
        <w:rPr>
          <w:i/>
          <w:iCs/>
        </w:rPr>
        <w:t xml:space="preserve">No </w:t>
      </w:r>
    </w:p>
    <w:p w14:paraId="2E80880D" w14:textId="77777777" w:rsidR="00D10B18" w:rsidRPr="00D05E5E" w:rsidRDefault="00D10B18" w:rsidP="00DD7121">
      <w:pPr>
        <w:pStyle w:val="ListParagraph"/>
        <w:numPr>
          <w:ilvl w:val="0"/>
          <w:numId w:val="10"/>
        </w:numPr>
      </w:pPr>
      <w:r>
        <w:lastRenderedPageBreak/>
        <w:t xml:space="preserve">Action Needed: </w:t>
      </w:r>
      <w:r>
        <w:rPr>
          <w:i/>
          <w:iCs/>
        </w:rPr>
        <w:t>No Action Needed</w:t>
      </w:r>
    </w:p>
    <w:p w14:paraId="7AD6255F" w14:textId="77777777" w:rsidR="00A043E4" w:rsidRDefault="00A043E4" w:rsidP="00D27AB9"/>
    <w:p w14:paraId="53AAA623" w14:textId="27ACCF97" w:rsidR="00A043E4" w:rsidRDefault="00A043E4" w:rsidP="00A043E4">
      <w:pPr>
        <w:pStyle w:val="Heading4"/>
      </w:pPr>
      <w:r>
        <w:t xml:space="preserve">Child and Youth Supports </w:t>
      </w:r>
    </w:p>
    <w:p w14:paraId="629231EB" w14:textId="572F0C5B" w:rsidR="00A043E4" w:rsidRPr="00A043E4" w:rsidRDefault="005A0D81" w:rsidP="00DD7121">
      <w:pPr>
        <w:pStyle w:val="ListParagraph"/>
        <w:numPr>
          <w:ilvl w:val="0"/>
          <w:numId w:val="14"/>
        </w:numPr>
        <w:spacing w:after="120"/>
      </w:pPr>
      <w:r>
        <w:t>Children Age 12 and Under:</w:t>
      </w:r>
      <w:r w:rsidR="00A043E4">
        <w:t xml:space="preserve"> </w:t>
      </w:r>
      <w:r w:rsidR="00A043E4">
        <w:rPr>
          <w:i/>
          <w:iCs/>
        </w:rPr>
        <w:t>Yes</w:t>
      </w:r>
    </w:p>
    <w:p w14:paraId="3E2032E9" w14:textId="087844E8" w:rsidR="00A043E4" w:rsidRPr="00373C77" w:rsidRDefault="00A043E4" w:rsidP="00DD7121">
      <w:pPr>
        <w:pStyle w:val="ListParagraph"/>
        <w:numPr>
          <w:ilvl w:val="1"/>
          <w:numId w:val="14"/>
        </w:numPr>
        <w:spacing w:after="120"/>
      </w:pPr>
      <w:r>
        <w:t xml:space="preserve">First Name: </w:t>
      </w:r>
      <w:r>
        <w:rPr>
          <w:i/>
          <w:iCs/>
        </w:rPr>
        <w:t>Elena</w:t>
      </w:r>
      <w:r>
        <w:t>; Last Name:</w:t>
      </w:r>
      <w:r w:rsidR="00373C77">
        <w:t xml:space="preserve"> </w:t>
      </w:r>
      <w:r w:rsidR="00373C77">
        <w:rPr>
          <w:i/>
          <w:iCs/>
        </w:rPr>
        <w:t>must match last name in CWW</w:t>
      </w:r>
      <w:r w:rsidR="00373C77">
        <w:t xml:space="preserve">; Date of Birth: </w:t>
      </w:r>
      <w:r w:rsidR="00373C77">
        <w:rPr>
          <w:i/>
          <w:iCs/>
        </w:rPr>
        <w:t>must match DOB in CWW</w:t>
      </w:r>
    </w:p>
    <w:p w14:paraId="79416836" w14:textId="365CC480" w:rsidR="0051051F" w:rsidRDefault="00373C77" w:rsidP="00475D46">
      <w:pPr>
        <w:pStyle w:val="ListParagraph"/>
        <w:numPr>
          <w:ilvl w:val="2"/>
          <w:numId w:val="14"/>
        </w:numPr>
        <w:spacing w:after="120"/>
      </w:pPr>
      <w:r>
        <w:t xml:space="preserve">Care Arrangement: </w:t>
      </w:r>
      <w:r>
        <w:rPr>
          <w:i/>
          <w:iCs/>
        </w:rPr>
        <w:t>Informal</w:t>
      </w:r>
      <w:r>
        <w:t xml:space="preserve"> </w:t>
      </w:r>
    </w:p>
    <w:p w14:paraId="422DE163" w14:textId="1BC1E673" w:rsidR="0051051F" w:rsidRDefault="00373C77" w:rsidP="00475D46">
      <w:pPr>
        <w:pStyle w:val="ListParagraph"/>
        <w:numPr>
          <w:ilvl w:val="2"/>
          <w:numId w:val="14"/>
        </w:numPr>
        <w:spacing w:after="120"/>
      </w:pPr>
      <w:r>
        <w:t xml:space="preserve">Special Needs: </w:t>
      </w:r>
      <w:r>
        <w:rPr>
          <w:i/>
          <w:iCs/>
        </w:rPr>
        <w:t>No</w:t>
      </w:r>
    </w:p>
    <w:p w14:paraId="497079CE" w14:textId="488865BB" w:rsidR="00373C77" w:rsidRPr="00F70658" w:rsidRDefault="00F70658" w:rsidP="00475D46">
      <w:pPr>
        <w:pStyle w:val="ListParagraph"/>
        <w:numPr>
          <w:ilvl w:val="2"/>
          <w:numId w:val="14"/>
        </w:numPr>
        <w:spacing w:after="120"/>
      </w:pPr>
      <w:r>
        <w:t xml:space="preserve">Details: </w:t>
      </w:r>
      <w:r>
        <w:rPr>
          <w:i/>
          <w:iCs/>
        </w:rPr>
        <w:t>Ana’s mom watches Elena</w:t>
      </w:r>
    </w:p>
    <w:p w14:paraId="0DE7C986" w14:textId="618D0F77" w:rsidR="00F70658" w:rsidRPr="008A7F7F" w:rsidRDefault="00F70658" w:rsidP="00DD7121">
      <w:pPr>
        <w:pStyle w:val="ListParagraph"/>
        <w:numPr>
          <w:ilvl w:val="0"/>
          <w:numId w:val="14"/>
        </w:numPr>
        <w:spacing w:after="120"/>
      </w:pPr>
      <w:r>
        <w:t>Children</w:t>
      </w:r>
      <w:r w:rsidR="008A7F7F">
        <w:t xml:space="preserve"> 13 to 18 with </w:t>
      </w:r>
      <w:r w:rsidR="00FC0D3C">
        <w:t>S</w:t>
      </w:r>
      <w:r w:rsidR="008A7F7F">
        <w:t xml:space="preserve">pecial </w:t>
      </w:r>
      <w:r w:rsidR="00FC0D3C">
        <w:t>N</w:t>
      </w:r>
      <w:r w:rsidR="008A7F7F">
        <w:t xml:space="preserve">eeds: </w:t>
      </w:r>
      <w:r w:rsidR="008A7F7F">
        <w:rPr>
          <w:i/>
          <w:iCs/>
        </w:rPr>
        <w:t>No</w:t>
      </w:r>
    </w:p>
    <w:p w14:paraId="05DFD232" w14:textId="378C6955" w:rsidR="008A7F7F" w:rsidRPr="008A7F7F" w:rsidRDefault="008A7F7F" w:rsidP="00DD7121">
      <w:pPr>
        <w:pStyle w:val="ListParagraph"/>
        <w:numPr>
          <w:ilvl w:val="0"/>
          <w:numId w:val="14"/>
        </w:numPr>
        <w:spacing w:after="120"/>
      </w:pPr>
      <w:r>
        <w:t xml:space="preserve">After </w:t>
      </w:r>
      <w:r w:rsidR="00FC0D3C">
        <w:t>S</w:t>
      </w:r>
      <w:r>
        <w:t>chool/</w:t>
      </w:r>
      <w:r w:rsidR="00FC0D3C">
        <w:t>S</w:t>
      </w:r>
      <w:r>
        <w:t xml:space="preserve">ummer </w:t>
      </w:r>
      <w:r w:rsidR="00FC0D3C">
        <w:t>P</w:t>
      </w:r>
      <w:r>
        <w:t xml:space="preserve">rogram: </w:t>
      </w:r>
      <w:r>
        <w:rPr>
          <w:i/>
          <w:iCs/>
        </w:rPr>
        <w:t>No</w:t>
      </w:r>
    </w:p>
    <w:p w14:paraId="25E28BB0" w14:textId="723924BB" w:rsidR="008A7F7F" w:rsidRPr="008A7F7F" w:rsidRDefault="008A7F7F" w:rsidP="00DD7121">
      <w:pPr>
        <w:pStyle w:val="ListParagraph"/>
        <w:numPr>
          <w:ilvl w:val="0"/>
          <w:numId w:val="14"/>
        </w:numPr>
        <w:spacing w:after="120"/>
      </w:pPr>
      <w:r>
        <w:t xml:space="preserve">Mentoring </w:t>
      </w:r>
      <w:r w:rsidR="00FC0D3C">
        <w:t>P</w:t>
      </w:r>
      <w:r>
        <w:t xml:space="preserve">rograms: </w:t>
      </w:r>
      <w:r>
        <w:rPr>
          <w:i/>
          <w:iCs/>
        </w:rPr>
        <w:t>No</w:t>
      </w:r>
    </w:p>
    <w:p w14:paraId="7D436840" w14:textId="27CBEE55" w:rsidR="008A7F7F" w:rsidRPr="008A7F7F" w:rsidRDefault="008A7F7F" w:rsidP="00DD7121">
      <w:pPr>
        <w:pStyle w:val="ListParagraph"/>
        <w:numPr>
          <w:ilvl w:val="0"/>
          <w:numId w:val="14"/>
        </w:numPr>
        <w:spacing w:after="120"/>
      </w:pPr>
      <w:r>
        <w:t xml:space="preserve">Child </w:t>
      </w:r>
      <w:r w:rsidR="00FC0D3C">
        <w:t>W</w:t>
      </w:r>
      <w:r>
        <w:t xml:space="preserve">elfare </w:t>
      </w:r>
      <w:r w:rsidR="00FC0D3C">
        <w:t>W</w:t>
      </w:r>
      <w:r>
        <w:t xml:space="preserve">orker: </w:t>
      </w:r>
      <w:r>
        <w:rPr>
          <w:i/>
          <w:iCs/>
        </w:rPr>
        <w:t>No</w:t>
      </w:r>
    </w:p>
    <w:p w14:paraId="3909500A" w14:textId="5D08C604" w:rsidR="008A7F7F" w:rsidRPr="008A7F7F" w:rsidRDefault="008A7F7F" w:rsidP="00DD7121">
      <w:pPr>
        <w:pStyle w:val="ListParagraph"/>
        <w:numPr>
          <w:ilvl w:val="0"/>
          <w:numId w:val="14"/>
        </w:numPr>
        <w:spacing w:after="120"/>
      </w:pPr>
      <w:r>
        <w:t xml:space="preserve">Foster Care: </w:t>
      </w:r>
      <w:r>
        <w:rPr>
          <w:i/>
          <w:iCs/>
        </w:rPr>
        <w:t>No</w:t>
      </w:r>
    </w:p>
    <w:p w14:paraId="2FD06F65" w14:textId="7D42725B" w:rsidR="008A7F7F" w:rsidRPr="008A7F7F" w:rsidRDefault="008A7F7F" w:rsidP="00DD7121">
      <w:pPr>
        <w:pStyle w:val="ListParagraph"/>
        <w:numPr>
          <w:ilvl w:val="0"/>
          <w:numId w:val="14"/>
        </w:numPr>
        <w:spacing w:after="120"/>
      </w:pPr>
      <w:r>
        <w:t xml:space="preserve">Changes to Child Care: </w:t>
      </w:r>
      <w:r>
        <w:rPr>
          <w:i/>
          <w:iCs/>
        </w:rPr>
        <w:t>No</w:t>
      </w:r>
    </w:p>
    <w:p w14:paraId="635DD520" w14:textId="77777777" w:rsidR="008A7F7F" w:rsidRPr="005A4D6C" w:rsidRDefault="008A7F7F" w:rsidP="00DD7121">
      <w:pPr>
        <w:pStyle w:val="ListParagraph"/>
        <w:numPr>
          <w:ilvl w:val="0"/>
          <w:numId w:val="14"/>
        </w:numPr>
        <w:spacing w:after="120"/>
      </w:pPr>
      <w:r>
        <w:t xml:space="preserve">Action Needed: </w:t>
      </w:r>
      <w:r>
        <w:rPr>
          <w:i/>
          <w:iCs/>
        </w:rPr>
        <w:t>No Action Needed</w:t>
      </w:r>
    </w:p>
    <w:p w14:paraId="17586BB8" w14:textId="0B67EF42" w:rsidR="005A4D6C" w:rsidRPr="00D05E5E" w:rsidRDefault="005A4D6C" w:rsidP="005A4D6C">
      <w:pPr>
        <w:pStyle w:val="ListParagraph"/>
        <w:numPr>
          <w:ilvl w:val="1"/>
          <w:numId w:val="14"/>
        </w:numPr>
        <w:spacing w:after="120"/>
      </w:pPr>
      <w:r>
        <w:t xml:space="preserve">If the learner entered an Action Needed item, and it makes sense for the scenario, don’t make them remove it. </w:t>
      </w:r>
    </w:p>
    <w:p w14:paraId="5CB61BCF" w14:textId="25EB863B" w:rsidR="008A7F7F" w:rsidRDefault="0054033D" w:rsidP="00DD7121">
      <w:pPr>
        <w:pStyle w:val="ListParagraph"/>
        <w:numPr>
          <w:ilvl w:val="0"/>
          <w:numId w:val="14"/>
        </w:numPr>
        <w:spacing w:after="120"/>
      </w:pPr>
      <w:r>
        <w:t xml:space="preserve">Notes: </w:t>
      </w:r>
      <w:r>
        <w:rPr>
          <w:i/>
          <w:iCs/>
        </w:rPr>
        <w:t>Ana thinks certified daycare might be more stable because</w:t>
      </w:r>
      <w:r w:rsidR="0088394F">
        <w:rPr>
          <w:i/>
          <w:iCs/>
        </w:rPr>
        <w:t xml:space="preserve"> sometimes her mom has other appointments and can’t watch Ella. </w:t>
      </w:r>
      <w:proofErr w:type="gramStart"/>
      <w:r w:rsidR="0088394F">
        <w:rPr>
          <w:i/>
          <w:iCs/>
        </w:rPr>
        <w:t>Provided</w:t>
      </w:r>
      <w:proofErr w:type="gramEnd"/>
      <w:r w:rsidR="0088394F">
        <w:rPr>
          <w:i/>
          <w:iCs/>
        </w:rPr>
        <w:t xml:space="preserve"> her with information for IM so she can apply. </w:t>
      </w:r>
    </w:p>
    <w:p w14:paraId="47A3BC72" w14:textId="2EF184F6" w:rsidR="0088394F" w:rsidRPr="00A043E4" w:rsidRDefault="0070016D" w:rsidP="00DD7121">
      <w:pPr>
        <w:pStyle w:val="ListParagraph"/>
        <w:numPr>
          <w:ilvl w:val="1"/>
          <w:numId w:val="14"/>
        </w:numPr>
      </w:pPr>
      <w:r>
        <w:t>If</w:t>
      </w:r>
      <w:r w:rsidR="001B4096">
        <w:t xml:space="preserve"> they don’t have this information in the Notes field, they </w:t>
      </w:r>
      <w:r w:rsidR="003E7394">
        <w:t>must</w:t>
      </w:r>
      <w:r w:rsidR="001B4096">
        <w:t xml:space="preserve"> have a summary of it in their PIN comment</w:t>
      </w:r>
      <w:r w:rsidR="00D32C9E">
        <w:t>.</w:t>
      </w:r>
    </w:p>
    <w:p w14:paraId="71A53FF7" w14:textId="66EF58BD" w:rsidR="004C6BB7" w:rsidRDefault="004C6BB7"/>
    <w:p w14:paraId="4BE92687" w14:textId="31DEE2D4" w:rsidR="000A04E8" w:rsidRDefault="000A04E8" w:rsidP="000A04E8">
      <w:pPr>
        <w:pStyle w:val="Heading4"/>
      </w:pPr>
      <w:r>
        <w:t xml:space="preserve">Family Barriers </w:t>
      </w:r>
    </w:p>
    <w:p w14:paraId="4A77E488" w14:textId="6C01231E" w:rsidR="000A04E8" w:rsidRPr="00D05E5E" w:rsidRDefault="000A04E8" w:rsidP="00DD7121">
      <w:pPr>
        <w:pStyle w:val="ListParagraph"/>
        <w:numPr>
          <w:ilvl w:val="0"/>
          <w:numId w:val="10"/>
        </w:numPr>
        <w:spacing w:after="120"/>
      </w:pPr>
      <w:r>
        <w:t xml:space="preserve">Responses to all questions: </w:t>
      </w:r>
      <w:r>
        <w:rPr>
          <w:i/>
          <w:iCs/>
        </w:rPr>
        <w:t xml:space="preserve">No </w:t>
      </w:r>
    </w:p>
    <w:p w14:paraId="748706ED" w14:textId="77777777" w:rsidR="000A04E8" w:rsidRPr="00D05E5E" w:rsidRDefault="000A04E8" w:rsidP="00DD7121">
      <w:pPr>
        <w:pStyle w:val="ListParagraph"/>
        <w:numPr>
          <w:ilvl w:val="0"/>
          <w:numId w:val="10"/>
        </w:numPr>
      </w:pPr>
      <w:r>
        <w:t xml:space="preserve">Action Needed: </w:t>
      </w:r>
      <w:r>
        <w:rPr>
          <w:i/>
          <w:iCs/>
        </w:rPr>
        <w:t>No Action Needed</w:t>
      </w:r>
    </w:p>
    <w:p w14:paraId="662F9EBA" w14:textId="77777777" w:rsidR="000A04E8" w:rsidRDefault="000A04E8">
      <w:pPr>
        <w:rPr>
          <w:b/>
        </w:rPr>
      </w:pPr>
    </w:p>
    <w:p w14:paraId="432BF439" w14:textId="2310E32B" w:rsidR="000A04E8" w:rsidRDefault="000A04E8" w:rsidP="000A04E8">
      <w:pPr>
        <w:pStyle w:val="Heading4"/>
      </w:pPr>
      <w:r>
        <w:t>Non-Custodial Parent</w:t>
      </w:r>
      <w:r w:rsidR="00596B2B">
        <w:t>s</w:t>
      </w:r>
    </w:p>
    <w:p w14:paraId="08450900" w14:textId="585AF90B" w:rsidR="000A04E8" w:rsidRPr="00D05E5E" w:rsidRDefault="005D4FD8" w:rsidP="00DD7121">
      <w:pPr>
        <w:pStyle w:val="ListParagraph"/>
        <w:numPr>
          <w:ilvl w:val="0"/>
          <w:numId w:val="10"/>
        </w:numPr>
      </w:pPr>
      <w:r>
        <w:t xml:space="preserve">Children 18 or </w:t>
      </w:r>
      <w:r w:rsidR="00D32C9E">
        <w:t>Under W</w:t>
      </w:r>
      <w:r w:rsidR="00596B2B">
        <w:t xml:space="preserve">ho live with </w:t>
      </w:r>
      <w:r w:rsidR="00D32C9E">
        <w:t>A</w:t>
      </w:r>
      <w:r w:rsidR="00596B2B">
        <w:t xml:space="preserve">nother </w:t>
      </w:r>
      <w:r w:rsidR="00D32C9E">
        <w:t>I</w:t>
      </w:r>
      <w:r w:rsidR="00596B2B">
        <w:t>ndividual</w:t>
      </w:r>
      <w:r w:rsidR="000A04E8">
        <w:t xml:space="preserve">: </w:t>
      </w:r>
      <w:r w:rsidR="000A04E8">
        <w:rPr>
          <w:i/>
          <w:iCs/>
        </w:rPr>
        <w:t xml:space="preserve">No </w:t>
      </w:r>
    </w:p>
    <w:p w14:paraId="60EB145E" w14:textId="76C5D438" w:rsidR="00154D3E" w:rsidRPr="00A14C8B" w:rsidRDefault="00154D3E" w:rsidP="000A04E8"/>
    <w:p w14:paraId="34D854AB" w14:textId="57D3EAAD" w:rsidR="00A830D7" w:rsidRDefault="00680986" w:rsidP="00680986">
      <w:pPr>
        <w:pStyle w:val="Heading4"/>
      </w:pPr>
      <w:r>
        <w:t xml:space="preserve">NCP Referral </w:t>
      </w:r>
    </w:p>
    <w:p w14:paraId="3AD6C1D0" w14:textId="1A997217" w:rsidR="00680986" w:rsidRPr="00BD3B61" w:rsidRDefault="00680986" w:rsidP="00DD7121">
      <w:pPr>
        <w:pStyle w:val="ListParagraph"/>
        <w:numPr>
          <w:ilvl w:val="0"/>
          <w:numId w:val="13"/>
        </w:numPr>
        <w:spacing w:after="120"/>
      </w:pPr>
      <w:r>
        <w:t xml:space="preserve">Children </w:t>
      </w:r>
      <w:r w:rsidR="005D4FD8">
        <w:t xml:space="preserve">18 or </w:t>
      </w:r>
      <w:r w:rsidR="00D32C9E">
        <w:t>U</w:t>
      </w:r>
      <w:r w:rsidR="005D4FD8">
        <w:t xml:space="preserve">nder </w:t>
      </w:r>
      <w:r w:rsidR="00D32C9E">
        <w:t>W</w:t>
      </w:r>
      <w:r>
        <w:t>hose</w:t>
      </w:r>
      <w:r w:rsidR="00D32C9E">
        <w:t xml:space="preserve"> O</w:t>
      </w:r>
      <w:r>
        <w:t xml:space="preserve">ther </w:t>
      </w:r>
      <w:r w:rsidR="00D32C9E">
        <w:t>P</w:t>
      </w:r>
      <w:r>
        <w:t xml:space="preserve">arent isn’t </w:t>
      </w:r>
      <w:r w:rsidR="00D32C9E">
        <w:t>L</w:t>
      </w:r>
      <w:r>
        <w:t xml:space="preserve">iving with </w:t>
      </w:r>
      <w:r w:rsidR="00D32C9E">
        <w:t>Y</w:t>
      </w:r>
      <w:r>
        <w:t xml:space="preserve">ou: </w:t>
      </w:r>
      <w:r>
        <w:rPr>
          <w:i/>
          <w:iCs/>
        </w:rPr>
        <w:t>Yes</w:t>
      </w:r>
    </w:p>
    <w:p w14:paraId="1D87A451" w14:textId="50F9FC15" w:rsidR="00BD3B61" w:rsidRDefault="00BD3B61" w:rsidP="00DD7121">
      <w:pPr>
        <w:pStyle w:val="ListParagraph"/>
        <w:numPr>
          <w:ilvl w:val="0"/>
          <w:numId w:val="13"/>
        </w:numPr>
        <w:spacing w:after="120"/>
      </w:pPr>
      <w:r>
        <w:t>Other Parent</w:t>
      </w:r>
      <w:r w:rsidR="0011220C">
        <w:t xml:space="preserve"> - Damien</w:t>
      </w:r>
    </w:p>
    <w:p w14:paraId="0AAE2217" w14:textId="1B99864B" w:rsidR="00AE4539" w:rsidRPr="00AE4539" w:rsidRDefault="00AE4539" w:rsidP="00DD7121">
      <w:pPr>
        <w:pStyle w:val="ListParagraph"/>
        <w:numPr>
          <w:ilvl w:val="1"/>
          <w:numId w:val="13"/>
        </w:numPr>
        <w:spacing w:after="120"/>
      </w:pPr>
      <w:r>
        <w:t xml:space="preserve">Last Name: </w:t>
      </w:r>
      <w:r>
        <w:rPr>
          <w:i/>
          <w:iCs/>
        </w:rPr>
        <w:t>must match what learner entered in CWW</w:t>
      </w:r>
    </w:p>
    <w:p w14:paraId="202C4C99" w14:textId="7DF95AA0" w:rsidR="005D4FD8" w:rsidRDefault="005D4FD8" w:rsidP="00846218">
      <w:pPr>
        <w:pStyle w:val="ListParagraph"/>
        <w:numPr>
          <w:ilvl w:val="1"/>
          <w:numId w:val="13"/>
        </w:numPr>
        <w:spacing w:after="120"/>
      </w:pPr>
      <w:r>
        <w:lastRenderedPageBreak/>
        <w:t xml:space="preserve">Parent </w:t>
      </w:r>
      <w:r w:rsidR="00AE4539">
        <w:t>Working</w:t>
      </w:r>
      <w:r w:rsidR="00D32C9E">
        <w:t>/</w:t>
      </w:r>
      <w:r>
        <w:t>Available for Work</w:t>
      </w:r>
      <w:r w:rsidR="00AE4539">
        <w:t xml:space="preserve">: </w:t>
      </w:r>
      <w:r w:rsidR="00AE4539">
        <w:rPr>
          <w:i/>
          <w:iCs/>
        </w:rPr>
        <w:t>No</w:t>
      </w:r>
      <w:r w:rsidR="00F20B81">
        <w:t xml:space="preserve"> </w:t>
      </w:r>
    </w:p>
    <w:p w14:paraId="4DFC4C15" w14:textId="4CBDC257" w:rsidR="00AE4539" w:rsidRPr="00F20B81" w:rsidRDefault="00F20B81" w:rsidP="00DD7121">
      <w:pPr>
        <w:pStyle w:val="ListParagraph"/>
        <w:numPr>
          <w:ilvl w:val="1"/>
          <w:numId w:val="13"/>
        </w:numPr>
        <w:spacing w:after="120"/>
      </w:pPr>
      <w:r>
        <w:t>Interested in participating</w:t>
      </w:r>
      <w:r w:rsidR="005D4FD8">
        <w:t xml:space="preserve"> in Work Program</w:t>
      </w:r>
      <w:r>
        <w:t xml:space="preserve">: </w:t>
      </w:r>
      <w:r>
        <w:rPr>
          <w:i/>
          <w:iCs/>
        </w:rPr>
        <w:t>No</w:t>
      </w:r>
    </w:p>
    <w:p w14:paraId="637CFAEE" w14:textId="6901231A" w:rsidR="00F20B81" w:rsidRPr="00F20B81" w:rsidRDefault="005D4FD8" w:rsidP="00DD7121">
      <w:pPr>
        <w:pStyle w:val="ListParagraph"/>
        <w:numPr>
          <w:ilvl w:val="1"/>
          <w:numId w:val="13"/>
        </w:numPr>
        <w:spacing w:after="120"/>
      </w:pPr>
      <w:r>
        <w:t xml:space="preserve">Do You Know How </w:t>
      </w:r>
      <w:proofErr w:type="gramStart"/>
      <w:r>
        <w:t>To</w:t>
      </w:r>
      <w:proofErr w:type="gramEnd"/>
      <w:r>
        <w:t xml:space="preserve"> </w:t>
      </w:r>
      <w:r w:rsidR="00F20B81">
        <w:t xml:space="preserve">Get in </w:t>
      </w:r>
      <w:r>
        <w:t xml:space="preserve">Contact </w:t>
      </w:r>
      <w:proofErr w:type="gramStart"/>
      <w:r>
        <w:t>With</w:t>
      </w:r>
      <w:proofErr w:type="gramEnd"/>
      <w:r>
        <w:t xml:space="preserve"> This Parent</w:t>
      </w:r>
      <w:r w:rsidR="00865229">
        <w:t>:</w:t>
      </w:r>
      <w:r w:rsidR="00F20B81">
        <w:t xml:space="preserve"> </w:t>
      </w:r>
      <w:r w:rsidR="00F20B81">
        <w:rPr>
          <w:i/>
          <w:iCs/>
        </w:rPr>
        <w:t>Yes</w:t>
      </w:r>
    </w:p>
    <w:p w14:paraId="68946B9B" w14:textId="6B3965B9" w:rsidR="00F20B81" w:rsidRDefault="00F20B81" w:rsidP="00DD7121">
      <w:pPr>
        <w:pStyle w:val="ListParagraph"/>
        <w:numPr>
          <w:ilvl w:val="2"/>
          <w:numId w:val="13"/>
        </w:numPr>
        <w:spacing w:after="120"/>
      </w:pPr>
      <w:r>
        <w:t xml:space="preserve">Learner must create a contact </w:t>
      </w:r>
      <w:r w:rsidR="000573F8">
        <w:t>for</w:t>
      </w:r>
      <w:r>
        <w:t xml:space="preserve"> Damien </w:t>
      </w:r>
      <w:r w:rsidR="005D4FD8">
        <w:t>as a Non-Custodial Parent</w:t>
      </w:r>
      <w:r>
        <w:t xml:space="preserve"> with a phone number of 920-555-1212. </w:t>
      </w:r>
    </w:p>
    <w:p w14:paraId="67E0C9B5" w14:textId="23CDE62A" w:rsidR="0011220C" w:rsidRDefault="00F9304A" w:rsidP="00456E38">
      <w:pPr>
        <w:pStyle w:val="ListParagraph"/>
        <w:numPr>
          <w:ilvl w:val="1"/>
          <w:numId w:val="13"/>
        </w:numPr>
        <w:spacing w:after="120"/>
      </w:pPr>
      <w:r>
        <w:t>Child – Elena</w:t>
      </w:r>
    </w:p>
    <w:p w14:paraId="6F7699C3" w14:textId="77777777" w:rsidR="00F9304A" w:rsidRPr="00AE4539" w:rsidRDefault="00F9304A" w:rsidP="00456E38">
      <w:pPr>
        <w:pStyle w:val="ListParagraph"/>
        <w:numPr>
          <w:ilvl w:val="2"/>
          <w:numId w:val="13"/>
        </w:numPr>
        <w:spacing w:after="120"/>
      </w:pPr>
      <w:r>
        <w:t xml:space="preserve">Last Name: </w:t>
      </w:r>
      <w:r>
        <w:rPr>
          <w:i/>
          <w:iCs/>
        </w:rPr>
        <w:t>must match what learner entered in CWW</w:t>
      </w:r>
    </w:p>
    <w:p w14:paraId="14A9831E" w14:textId="6C81060D" w:rsidR="00F9304A" w:rsidRPr="00F9304A" w:rsidRDefault="0006221F" w:rsidP="00456E38">
      <w:pPr>
        <w:pStyle w:val="ListParagraph"/>
        <w:numPr>
          <w:ilvl w:val="2"/>
          <w:numId w:val="13"/>
        </w:numPr>
        <w:spacing w:after="120"/>
      </w:pPr>
      <w:r>
        <w:t xml:space="preserve">How </w:t>
      </w:r>
      <w:r w:rsidR="00F9304A">
        <w:t xml:space="preserve">Often </w:t>
      </w:r>
      <w:r w:rsidR="005D4FD8">
        <w:t xml:space="preserve">Does </w:t>
      </w:r>
      <w:proofErr w:type="gramStart"/>
      <w:r w:rsidR="005D4FD8">
        <w:t>The</w:t>
      </w:r>
      <w:proofErr w:type="gramEnd"/>
      <w:r w:rsidR="005D4FD8">
        <w:t xml:space="preserve"> Other Parent Have </w:t>
      </w:r>
      <w:r w:rsidR="00F9304A">
        <w:t xml:space="preserve">Contact: </w:t>
      </w:r>
      <w:r w:rsidR="00F9304A">
        <w:rPr>
          <w:i/>
          <w:iCs/>
        </w:rPr>
        <w:t>No Contact</w:t>
      </w:r>
    </w:p>
    <w:p w14:paraId="74A405E4" w14:textId="6BAC94DA" w:rsidR="00F9304A" w:rsidRPr="00680986" w:rsidRDefault="00F9304A" w:rsidP="00456E38">
      <w:pPr>
        <w:pStyle w:val="ListParagraph"/>
        <w:numPr>
          <w:ilvl w:val="2"/>
          <w:numId w:val="13"/>
        </w:numPr>
      </w:pPr>
      <w:r>
        <w:t xml:space="preserve">Child Support Order: </w:t>
      </w:r>
      <w:r>
        <w:rPr>
          <w:i/>
          <w:iCs/>
        </w:rPr>
        <w:t>Yes</w:t>
      </w:r>
      <w:r>
        <w:t xml:space="preserve">; Details: </w:t>
      </w:r>
      <w:r>
        <w:rPr>
          <w:i/>
          <w:iCs/>
        </w:rPr>
        <w:t>$200 per month</w:t>
      </w:r>
    </w:p>
    <w:p w14:paraId="0396EAA8" w14:textId="7FD5B730" w:rsidR="007B6127" w:rsidRDefault="007B6127" w:rsidP="007B6127"/>
    <w:p w14:paraId="44E1A632" w14:textId="505C6556" w:rsidR="007B6127" w:rsidRDefault="007B6127" w:rsidP="00275044">
      <w:pPr>
        <w:pStyle w:val="Heading4"/>
      </w:pPr>
      <w:r>
        <w:t>Job Readiness</w:t>
      </w:r>
    </w:p>
    <w:p w14:paraId="03A86578" w14:textId="1BAA4500" w:rsidR="00C1055B" w:rsidRDefault="00C1055B" w:rsidP="00DD7121">
      <w:pPr>
        <w:pStyle w:val="ListParagraph"/>
        <w:numPr>
          <w:ilvl w:val="0"/>
          <w:numId w:val="12"/>
        </w:numPr>
        <w:spacing w:after="120"/>
      </w:pPr>
      <w:r>
        <w:t>Work Preference Questions</w:t>
      </w:r>
    </w:p>
    <w:p w14:paraId="5F2E9080" w14:textId="796AC27F" w:rsidR="007F689B" w:rsidRPr="007F689B" w:rsidRDefault="000E0A11" w:rsidP="00DD7121">
      <w:pPr>
        <w:pStyle w:val="ListParagraph"/>
        <w:numPr>
          <w:ilvl w:val="1"/>
          <w:numId w:val="12"/>
        </w:numPr>
        <w:spacing w:after="120"/>
      </w:pPr>
      <w:r>
        <w:t>What Kind of Job Would You Like:</w:t>
      </w:r>
      <w:r w:rsidR="007F689B">
        <w:t xml:space="preserve"> </w:t>
      </w:r>
      <w:r w:rsidR="007F689B">
        <w:rPr>
          <w:i/>
          <w:iCs/>
        </w:rPr>
        <w:t>Office setting as a receptionist or in customer service</w:t>
      </w:r>
    </w:p>
    <w:p w14:paraId="6F5614DB" w14:textId="2155CC44" w:rsidR="007F689B" w:rsidRPr="007F689B" w:rsidRDefault="000E0A11" w:rsidP="00DD7121">
      <w:pPr>
        <w:pStyle w:val="ListParagraph"/>
        <w:numPr>
          <w:ilvl w:val="1"/>
          <w:numId w:val="12"/>
        </w:numPr>
        <w:spacing w:after="120"/>
      </w:pPr>
      <w:r>
        <w:t>What about Job Interests You:</w:t>
      </w:r>
      <w:r w:rsidR="007F689B">
        <w:t xml:space="preserve"> </w:t>
      </w:r>
      <w:r w:rsidR="007F689B">
        <w:rPr>
          <w:i/>
          <w:iCs/>
        </w:rPr>
        <w:t>Working with people and good communicator</w:t>
      </w:r>
    </w:p>
    <w:p w14:paraId="1F4A5176" w14:textId="20FF5278" w:rsidR="007F689B" w:rsidRPr="007F689B" w:rsidRDefault="000E0A11" w:rsidP="00DD7121">
      <w:pPr>
        <w:pStyle w:val="ListParagraph"/>
        <w:numPr>
          <w:ilvl w:val="1"/>
          <w:numId w:val="12"/>
        </w:numPr>
        <w:spacing w:after="120"/>
      </w:pPr>
      <w:r>
        <w:t xml:space="preserve">What Kind of </w:t>
      </w:r>
      <w:r w:rsidR="00F27492">
        <w:t>Training/Experience Do You Think You Might Need:</w:t>
      </w:r>
      <w:r w:rsidR="007F689B">
        <w:t xml:space="preserve"> </w:t>
      </w:r>
      <w:r w:rsidR="00134685" w:rsidRPr="001465F3">
        <w:rPr>
          <w:i/>
          <w:iCs/>
        </w:rPr>
        <w:t xml:space="preserve">Needs to get her </w:t>
      </w:r>
      <w:r w:rsidR="007F689B" w:rsidRPr="001465F3">
        <w:rPr>
          <w:i/>
          <w:iCs/>
        </w:rPr>
        <w:t>HSED</w:t>
      </w:r>
    </w:p>
    <w:p w14:paraId="1639615C" w14:textId="2F17167A" w:rsidR="007F689B" w:rsidRPr="007F689B" w:rsidRDefault="00F27492" w:rsidP="00DD7121">
      <w:pPr>
        <w:pStyle w:val="ListParagraph"/>
        <w:numPr>
          <w:ilvl w:val="1"/>
          <w:numId w:val="12"/>
        </w:numPr>
        <w:spacing w:after="120"/>
      </w:pPr>
      <w:r>
        <w:t>Name Places Job Available:</w:t>
      </w:r>
      <w:r w:rsidR="007F689B">
        <w:t xml:space="preserve"> </w:t>
      </w:r>
      <w:r w:rsidR="007F689B">
        <w:rPr>
          <w:i/>
          <w:iCs/>
        </w:rPr>
        <w:t>Unknown</w:t>
      </w:r>
    </w:p>
    <w:p w14:paraId="5656A4CE" w14:textId="00EF22AF" w:rsidR="007F689B" w:rsidRPr="001D24EB" w:rsidRDefault="00F27492" w:rsidP="00DD7121">
      <w:pPr>
        <w:pStyle w:val="ListParagraph"/>
        <w:numPr>
          <w:ilvl w:val="1"/>
          <w:numId w:val="12"/>
        </w:numPr>
        <w:spacing w:after="120"/>
      </w:pPr>
      <w:r>
        <w:t>Work Situations Prefer to Avoid:</w:t>
      </w:r>
      <w:r w:rsidR="001D24EB">
        <w:t xml:space="preserve"> </w:t>
      </w:r>
      <w:r w:rsidR="001D24EB">
        <w:rPr>
          <w:i/>
          <w:iCs/>
        </w:rPr>
        <w:t>Working for a micro-manager</w:t>
      </w:r>
    </w:p>
    <w:p w14:paraId="74B1507C" w14:textId="0F4320F7" w:rsidR="001D24EB" w:rsidRPr="001D24EB" w:rsidRDefault="001D24EB" w:rsidP="00DD7121">
      <w:pPr>
        <w:pStyle w:val="ListParagraph"/>
        <w:numPr>
          <w:ilvl w:val="1"/>
          <w:numId w:val="12"/>
        </w:numPr>
        <w:spacing w:after="120"/>
      </w:pPr>
      <w:r>
        <w:t xml:space="preserve">Ideal Schedule: </w:t>
      </w:r>
      <w:r>
        <w:rPr>
          <w:i/>
          <w:iCs/>
        </w:rPr>
        <w:t xml:space="preserve">First shift </w:t>
      </w:r>
    </w:p>
    <w:p w14:paraId="71332E08" w14:textId="1E646510" w:rsidR="00CE1927" w:rsidRDefault="008F3C2A" w:rsidP="00846218">
      <w:pPr>
        <w:pStyle w:val="ListParagraph"/>
        <w:numPr>
          <w:ilvl w:val="1"/>
          <w:numId w:val="12"/>
        </w:numPr>
        <w:spacing w:after="120"/>
      </w:pPr>
      <w:r>
        <w:t xml:space="preserve">Travel Time: </w:t>
      </w:r>
      <w:r>
        <w:rPr>
          <w:i/>
          <w:iCs/>
        </w:rPr>
        <w:t xml:space="preserve">20 minutes </w:t>
      </w:r>
    </w:p>
    <w:p w14:paraId="3CB32738" w14:textId="14B1D32D" w:rsidR="001D24EB" w:rsidRDefault="008F3C2A" w:rsidP="00DD7121">
      <w:pPr>
        <w:pStyle w:val="ListParagraph"/>
        <w:numPr>
          <w:ilvl w:val="1"/>
          <w:numId w:val="12"/>
        </w:numPr>
        <w:spacing w:after="120"/>
      </w:pPr>
      <w:r>
        <w:t xml:space="preserve">Distance: </w:t>
      </w:r>
      <w:r>
        <w:rPr>
          <w:i/>
          <w:iCs/>
        </w:rPr>
        <w:t xml:space="preserve">10 miles </w:t>
      </w:r>
    </w:p>
    <w:p w14:paraId="6A55235D" w14:textId="57A5C200" w:rsidR="00863FC5" w:rsidRDefault="006A7E04" w:rsidP="00DD7121">
      <w:pPr>
        <w:pStyle w:val="ListParagraph"/>
        <w:numPr>
          <w:ilvl w:val="0"/>
          <w:numId w:val="12"/>
        </w:numPr>
        <w:spacing w:after="120"/>
      </w:pPr>
      <w:r>
        <w:t>Contact Questions</w:t>
      </w:r>
    </w:p>
    <w:p w14:paraId="13AC4929" w14:textId="501E4CC6" w:rsidR="005B2BF0" w:rsidRPr="00D0642B" w:rsidRDefault="00F27492" w:rsidP="00DD7121">
      <w:pPr>
        <w:pStyle w:val="ListParagraph"/>
        <w:numPr>
          <w:ilvl w:val="1"/>
          <w:numId w:val="12"/>
        </w:numPr>
        <w:spacing w:after="120"/>
      </w:pPr>
      <w:r>
        <w:t>Phone Number Employers Can Use to Contact You</w:t>
      </w:r>
      <w:r w:rsidR="00D0642B">
        <w:t xml:space="preserve">: </w:t>
      </w:r>
      <w:r w:rsidR="00D0642B">
        <w:rPr>
          <w:i/>
          <w:iCs/>
        </w:rPr>
        <w:t>Yes</w:t>
      </w:r>
    </w:p>
    <w:p w14:paraId="5A9A4727" w14:textId="15DE9754" w:rsidR="00D0642B" w:rsidRPr="00D0642B" w:rsidRDefault="00F27492" w:rsidP="00DD7121">
      <w:pPr>
        <w:pStyle w:val="ListParagraph"/>
        <w:numPr>
          <w:ilvl w:val="1"/>
          <w:numId w:val="12"/>
        </w:numPr>
        <w:spacing w:after="120"/>
      </w:pPr>
      <w:r>
        <w:t xml:space="preserve">Access to Voicemail or Text Messages on Phone: </w:t>
      </w:r>
      <w:r>
        <w:rPr>
          <w:i/>
          <w:iCs/>
        </w:rPr>
        <w:t>Yes</w:t>
      </w:r>
    </w:p>
    <w:p w14:paraId="471735DB" w14:textId="43836EC2" w:rsidR="00D0642B" w:rsidRPr="00D0642B" w:rsidRDefault="00F27492" w:rsidP="00DD7121">
      <w:pPr>
        <w:pStyle w:val="ListParagraph"/>
        <w:numPr>
          <w:ilvl w:val="1"/>
          <w:numId w:val="12"/>
        </w:numPr>
        <w:spacing w:after="120"/>
      </w:pPr>
      <w:r>
        <w:t xml:space="preserve">Email Address Employers can Use to Contact </w:t>
      </w:r>
      <w:r w:rsidR="00A46AE2">
        <w:t>Y</w:t>
      </w:r>
      <w:r>
        <w:t xml:space="preserve">ou: </w:t>
      </w:r>
      <w:r>
        <w:rPr>
          <w:i/>
          <w:iCs/>
        </w:rPr>
        <w:t>Yes</w:t>
      </w:r>
    </w:p>
    <w:p w14:paraId="665024E5" w14:textId="08E2C3AA" w:rsidR="00D0642B" w:rsidRDefault="00023E92" w:rsidP="00DD7121">
      <w:pPr>
        <w:pStyle w:val="ListParagraph"/>
        <w:numPr>
          <w:ilvl w:val="2"/>
          <w:numId w:val="12"/>
        </w:numPr>
        <w:spacing w:after="120"/>
      </w:pPr>
      <w:r>
        <w:t>We</w:t>
      </w:r>
      <w:r w:rsidR="00D0642B">
        <w:t xml:space="preserve"> do not instruct learners to make up/enter an email address. </w:t>
      </w:r>
    </w:p>
    <w:p w14:paraId="2B38608D" w14:textId="77777777" w:rsidR="0092703D" w:rsidRPr="0092703D" w:rsidRDefault="00D0642B" w:rsidP="009921F5">
      <w:pPr>
        <w:pStyle w:val="ListParagraph"/>
        <w:numPr>
          <w:ilvl w:val="1"/>
          <w:numId w:val="12"/>
        </w:numPr>
        <w:spacing w:after="120"/>
      </w:pPr>
      <w:r>
        <w:t xml:space="preserve">Access </w:t>
      </w:r>
      <w:r w:rsidR="00F27492">
        <w:t>E</w:t>
      </w:r>
      <w:r>
        <w:t xml:space="preserve">mail </w:t>
      </w:r>
      <w:r w:rsidR="00F27492">
        <w:t>D</w:t>
      </w:r>
      <w:r>
        <w:t>aily</w:t>
      </w:r>
      <w:r w:rsidR="00F27492">
        <w:t xml:space="preserve"> Basis</w:t>
      </w:r>
      <w:r>
        <w:t xml:space="preserve">: </w:t>
      </w:r>
      <w:r>
        <w:rPr>
          <w:i/>
          <w:iCs/>
        </w:rPr>
        <w:t>No</w:t>
      </w:r>
      <w:r w:rsidR="00FD1B98">
        <w:t xml:space="preserve">; Details: </w:t>
      </w:r>
      <w:r w:rsidR="00FD1B98">
        <w:rPr>
          <w:i/>
          <w:iCs/>
        </w:rPr>
        <w:t xml:space="preserve">Ana doesn’t always have internet access to check her email. </w:t>
      </w:r>
      <w:proofErr w:type="gramStart"/>
      <w:r w:rsidR="004B5E5F">
        <w:rPr>
          <w:i/>
          <w:iCs/>
        </w:rPr>
        <w:t>Came</w:t>
      </w:r>
      <w:proofErr w:type="gramEnd"/>
      <w:r w:rsidR="004B5E5F">
        <w:rPr>
          <w:i/>
          <w:iCs/>
        </w:rPr>
        <w:t xml:space="preserve"> up with a plan for Ana to check email at Library or Job Center four times a week.</w:t>
      </w:r>
    </w:p>
    <w:p w14:paraId="17BA8B6B" w14:textId="20B620ED" w:rsidR="009921F5" w:rsidRPr="009921F5" w:rsidRDefault="001C5A65" w:rsidP="0092703D">
      <w:pPr>
        <w:pStyle w:val="ListParagraph"/>
        <w:numPr>
          <w:ilvl w:val="2"/>
          <w:numId w:val="12"/>
        </w:numPr>
        <w:spacing w:after="120"/>
      </w:pPr>
      <w:r>
        <w:t>If the learner doesn’</w:t>
      </w:r>
      <w:r w:rsidR="004B5E5F">
        <w:t xml:space="preserve">t have this information here, they </w:t>
      </w:r>
      <w:r>
        <w:t>must</w:t>
      </w:r>
      <w:r w:rsidR="004B5E5F">
        <w:t xml:space="preserve"> have a summary of it in their PIN comment</w:t>
      </w:r>
      <w:r w:rsidR="0092703D">
        <w:t>.</w:t>
      </w:r>
    </w:p>
    <w:p w14:paraId="029C0249" w14:textId="48E4FC35" w:rsidR="004C3CD3" w:rsidRDefault="004C3CD3" w:rsidP="00AE461F">
      <w:pPr>
        <w:pStyle w:val="Heading4"/>
      </w:pPr>
      <w:r>
        <w:t>PIN Comments</w:t>
      </w:r>
    </w:p>
    <w:p w14:paraId="1DA9B3FD" w14:textId="33E217C8" w:rsidR="00DE5797" w:rsidRPr="00DE5797" w:rsidRDefault="00DE5797" w:rsidP="00DD7121">
      <w:pPr>
        <w:pStyle w:val="ListParagraph"/>
        <w:numPr>
          <w:ilvl w:val="0"/>
          <w:numId w:val="11"/>
        </w:numPr>
        <w:spacing w:after="120"/>
        <w:rPr>
          <w:szCs w:val="24"/>
        </w:rPr>
      </w:pPr>
      <w:r>
        <w:t xml:space="preserve">Learners </w:t>
      </w:r>
      <w:r w:rsidR="00CB334C">
        <w:t>may have all the information in one comment</w:t>
      </w:r>
      <w:r>
        <w:t xml:space="preserve">. </w:t>
      </w:r>
      <w:r w:rsidR="00F43A4C">
        <w:t xml:space="preserve">Although </w:t>
      </w:r>
      <w:r>
        <w:t xml:space="preserve">you can encourage them to separate the information and explain the benefits, don’t make them separate </w:t>
      </w:r>
      <w:r w:rsidR="00CB334C">
        <w:lastRenderedPageBreak/>
        <w:t>it</w:t>
      </w:r>
      <w:r>
        <w:t xml:space="preserve">. </w:t>
      </w:r>
      <w:proofErr w:type="gramStart"/>
      <w:r>
        <w:t>As long as</w:t>
      </w:r>
      <w:proofErr w:type="gramEnd"/>
      <w:r>
        <w:t xml:space="preserve"> they have all the required information and Comment Types, </w:t>
      </w:r>
      <w:r w:rsidR="00761225">
        <w:t>it’s acceptable</w:t>
      </w:r>
      <w:r>
        <w:t xml:space="preserve">. </w:t>
      </w:r>
    </w:p>
    <w:p w14:paraId="6461E381" w14:textId="74B5835F" w:rsidR="00156619" w:rsidRDefault="00156619" w:rsidP="00156619">
      <w:pPr>
        <w:numPr>
          <w:ilvl w:val="0"/>
          <w:numId w:val="11"/>
        </w:numPr>
        <w:spacing w:after="120"/>
      </w:pPr>
      <w:r>
        <w:t xml:space="preserve">Learners can edit comments </w:t>
      </w:r>
      <w:r w:rsidR="00215E0C">
        <w:t xml:space="preserve">only </w:t>
      </w:r>
      <w:r>
        <w:t xml:space="preserve">the same day they enter them. </w:t>
      </w:r>
    </w:p>
    <w:p w14:paraId="0D6E4E34" w14:textId="1D854B62" w:rsidR="007C4BDA" w:rsidRPr="00AE461F" w:rsidRDefault="00AE461F" w:rsidP="00DD7121">
      <w:pPr>
        <w:pStyle w:val="ListParagraph"/>
        <w:numPr>
          <w:ilvl w:val="0"/>
          <w:numId w:val="11"/>
        </w:numPr>
        <w:spacing w:after="120"/>
        <w:rPr>
          <w:szCs w:val="24"/>
        </w:rPr>
      </w:pPr>
      <w:r>
        <w:t>Informal Assessment</w:t>
      </w:r>
    </w:p>
    <w:p w14:paraId="238E2B30" w14:textId="6BA399BE" w:rsidR="00AE461F" w:rsidRPr="008B0DDB" w:rsidRDefault="008B0DDB" w:rsidP="00DD7121">
      <w:pPr>
        <w:pStyle w:val="ListParagraph"/>
        <w:numPr>
          <w:ilvl w:val="1"/>
          <w:numId w:val="11"/>
        </w:numPr>
        <w:spacing w:after="120"/>
        <w:rPr>
          <w:szCs w:val="24"/>
        </w:rPr>
      </w:pPr>
      <w:r>
        <w:t xml:space="preserve">Participant Contact: </w:t>
      </w:r>
      <w:r>
        <w:rPr>
          <w:i/>
          <w:iCs/>
        </w:rPr>
        <w:t>SC</w:t>
      </w:r>
    </w:p>
    <w:p w14:paraId="12BE41D2" w14:textId="1E6BED23" w:rsidR="008B0DDB" w:rsidRPr="008B0DDB" w:rsidRDefault="008B0DDB" w:rsidP="00DD7121">
      <w:pPr>
        <w:pStyle w:val="ListParagraph"/>
        <w:numPr>
          <w:ilvl w:val="1"/>
          <w:numId w:val="11"/>
        </w:numPr>
        <w:spacing w:after="120"/>
        <w:rPr>
          <w:szCs w:val="24"/>
        </w:rPr>
      </w:pPr>
      <w:r>
        <w:t xml:space="preserve">Comment Type: </w:t>
      </w:r>
      <w:r>
        <w:rPr>
          <w:i/>
          <w:iCs/>
        </w:rPr>
        <w:t>Informal Assessment</w:t>
      </w:r>
    </w:p>
    <w:p w14:paraId="0296764C" w14:textId="0AE676C3" w:rsidR="008B0DDB" w:rsidRPr="00BA05D7" w:rsidRDefault="003A509B" w:rsidP="00DD7121">
      <w:pPr>
        <w:pStyle w:val="ListParagraph"/>
        <w:numPr>
          <w:ilvl w:val="1"/>
          <w:numId w:val="11"/>
        </w:numPr>
        <w:spacing w:after="120"/>
        <w:rPr>
          <w:szCs w:val="24"/>
        </w:rPr>
      </w:pPr>
      <w:r>
        <w:t>Must</w:t>
      </w:r>
      <w:r w:rsidR="008B0DDB">
        <w:t xml:space="preserve"> include</w:t>
      </w:r>
      <w:r w:rsidR="00BA05D7">
        <w:t>:</w:t>
      </w:r>
    </w:p>
    <w:p w14:paraId="449D7016" w14:textId="32F528B7" w:rsidR="00BA05D7" w:rsidRDefault="00C87CDD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>Reads, writes, speaks Spanish and English</w:t>
      </w:r>
      <w:r w:rsidR="002255E6">
        <w:rPr>
          <w:szCs w:val="24"/>
        </w:rPr>
        <w:t>.</w:t>
      </w:r>
    </w:p>
    <w:p w14:paraId="3D30F0B4" w14:textId="0227C45C" w:rsidR="00C87CDD" w:rsidRDefault="00C87CDD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 xml:space="preserve">Unemployed and </w:t>
      </w:r>
      <w:proofErr w:type="gramStart"/>
      <w:r>
        <w:rPr>
          <w:szCs w:val="24"/>
        </w:rPr>
        <w:t>has</w:t>
      </w:r>
      <w:proofErr w:type="gramEnd"/>
      <w:r>
        <w:rPr>
          <w:szCs w:val="24"/>
        </w:rPr>
        <w:t xml:space="preserve"> experience working as a cashier</w:t>
      </w:r>
      <w:r w:rsidR="002255E6">
        <w:rPr>
          <w:szCs w:val="24"/>
        </w:rPr>
        <w:t>.</w:t>
      </w:r>
    </w:p>
    <w:p w14:paraId="27BF989E" w14:textId="4AA4A2A9" w:rsidR="008C4BE9" w:rsidRDefault="008C4BE9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proofErr w:type="gramStart"/>
      <w:r>
        <w:rPr>
          <w:szCs w:val="24"/>
        </w:rPr>
        <w:t>Wants</w:t>
      </w:r>
      <w:proofErr w:type="gramEnd"/>
      <w:r>
        <w:rPr>
          <w:szCs w:val="24"/>
        </w:rPr>
        <w:t xml:space="preserve"> to find a 1</w:t>
      </w:r>
      <w:r w:rsidRPr="008C4BE9">
        <w:rPr>
          <w:szCs w:val="24"/>
          <w:vertAlign w:val="superscript"/>
        </w:rPr>
        <w:t>st</w:t>
      </w:r>
      <w:r>
        <w:rPr>
          <w:szCs w:val="24"/>
        </w:rPr>
        <w:t xml:space="preserve"> shift job in customer service</w:t>
      </w:r>
      <w:r w:rsidR="002255E6">
        <w:rPr>
          <w:szCs w:val="24"/>
        </w:rPr>
        <w:t>.</w:t>
      </w:r>
    </w:p>
    <w:p w14:paraId="6C4CD8C1" w14:textId="290111CD" w:rsidR="008C4BE9" w:rsidRDefault="008C4BE9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>Highest level of education is 11</w:t>
      </w:r>
      <w:r w:rsidRPr="008C4BE9">
        <w:rPr>
          <w:szCs w:val="24"/>
          <w:vertAlign w:val="superscript"/>
        </w:rPr>
        <w:t>th</w:t>
      </w:r>
      <w:r>
        <w:rPr>
          <w:szCs w:val="24"/>
        </w:rPr>
        <w:t xml:space="preserve"> grade and interested in getting her HSED</w:t>
      </w:r>
      <w:r w:rsidR="002255E6">
        <w:rPr>
          <w:szCs w:val="24"/>
        </w:rPr>
        <w:t>.</w:t>
      </w:r>
    </w:p>
    <w:p w14:paraId="5B19F528" w14:textId="2914BF3D" w:rsidR="00B0704D" w:rsidRDefault="00B0704D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>No work program or military experience</w:t>
      </w:r>
      <w:r w:rsidR="002255E6">
        <w:rPr>
          <w:szCs w:val="24"/>
        </w:rPr>
        <w:t>.</w:t>
      </w:r>
    </w:p>
    <w:p w14:paraId="3DD8314E" w14:textId="3B1F29D1" w:rsidR="00B0704D" w:rsidRDefault="00ED203A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>Is r</w:t>
      </w:r>
      <w:r w:rsidR="00B0704D">
        <w:rPr>
          <w:szCs w:val="24"/>
        </w:rPr>
        <w:t>enting</w:t>
      </w:r>
      <w:r>
        <w:rPr>
          <w:szCs w:val="24"/>
        </w:rPr>
        <w:t>.</w:t>
      </w:r>
    </w:p>
    <w:p w14:paraId="75C948E5" w14:textId="35941736" w:rsidR="00B0704D" w:rsidRDefault="00B0704D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proofErr w:type="gramStart"/>
      <w:r>
        <w:rPr>
          <w:szCs w:val="24"/>
        </w:rPr>
        <w:t>Has</w:t>
      </w:r>
      <w:proofErr w:type="gramEnd"/>
      <w:r>
        <w:rPr>
          <w:szCs w:val="24"/>
        </w:rPr>
        <w:t xml:space="preserve"> vehicle and driver’s license</w:t>
      </w:r>
      <w:r w:rsidR="00ED203A">
        <w:rPr>
          <w:szCs w:val="24"/>
        </w:rPr>
        <w:t>.</w:t>
      </w:r>
    </w:p>
    <w:p w14:paraId="25355269" w14:textId="2750522C" w:rsidR="005418FA" w:rsidRDefault="005418FA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>No legal issues, personal barriers, family barriers, or children outside the home</w:t>
      </w:r>
      <w:r w:rsidR="007D1EC8">
        <w:rPr>
          <w:szCs w:val="24"/>
        </w:rPr>
        <w:t>.</w:t>
      </w:r>
    </w:p>
    <w:p w14:paraId="1C6BCE68" w14:textId="4F6D3049" w:rsidR="005418FA" w:rsidRDefault="005418FA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>Ana’s mom watches Elena</w:t>
      </w:r>
      <w:r w:rsidR="007D1EC8">
        <w:rPr>
          <w:szCs w:val="24"/>
        </w:rPr>
        <w:t>.</w:t>
      </w:r>
    </w:p>
    <w:p w14:paraId="32BDE555" w14:textId="2AE2333E" w:rsidR="005A4641" w:rsidRDefault="005A4641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>Has no contact with Elena’s father, Damien</w:t>
      </w:r>
      <w:r w:rsidR="007D1EC8">
        <w:rPr>
          <w:szCs w:val="24"/>
        </w:rPr>
        <w:t>.</w:t>
      </w:r>
    </w:p>
    <w:p w14:paraId="5C54E9DD" w14:textId="22A7E667" w:rsidR="005A4641" w:rsidRDefault="005A4641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>Provided the following referrals:</w:t>
      </w:r>
    </w:p>
    <w:p w14:paraId="6617F2BB" w14:textId="6BBF26EF" w:rsidR="005A4641" w:rsidRDefault="00AE016C" w:rsidP="00DD7121">
      <w:pPr>
        <w:pStyle w:val="ListParagraph"/>
        <w:numPr>
          <w:ilvl w:val="3"/>
          <w:numId w:val="11"/>
        </w:numPr>
        <w:spacing w:after="120"/>
        <w:rPr>
          <w:szCs w:val="24"/>
        </w:rPr>
      </w:pPr>
      <w:r>
        <w:rPr>
          <w:szCs w:val="24"/>
        </w:rPr>
        <w:t>Subsidized housing</w:t>
      </w:r>
    </w:p>
    <w:p w14:paraId="4D4BBD5B" w14:textId="1741A8BD" w:rsidR="00AE016C" w:rsidRDefault="00AE016C" w:rsidP="00DD7121">
      <w:pPr>
        <w:pStyle w:val="ListParagraph"/>
        <w:numPr>
          <w:ilvl w:val="3"/>
          <w:numId w:val="11"/>
        </w:numPr>
        <w:spacing w:after="120"/>
        <w:rPr>
          <w:szCs w:val="24"/>
        </w:rPr>
      </w:pPr>
      <w:r>
        <w:rPr>
          <w:szCs w:val="24"/>
        </w:rPr>
        <w:t>Community Resource booklet with CAP agency information</w:t>
      </w:r>
    </w:p>
    <w:p w14:paraId="237DA5DF" w14:textId="54B263C2" w:rsidR="00AE016C" w:rsidRDefault="00C66462" w:rsidP="00DD7121">
      <w:pPr>
        <w:pStyle w:val="ListParagraph"/>
        <w:numPr>
          <w:ilvl w:val="3"/>
          <w:numId w:val="11"/>
        </w:numPr>
        <w:spacing w:after="120"/>
        <w:rPr>
          <w:szCs w:val="24"/>
        </w:rPr>
      </w:pPr>
      <w:r>
        <w:rPr>
          <w:szCs w:val="24"/>
        </w:rPr>
        <w:t>Wisconsin Shares</w:t>
      </w:r>
    </w:p>
    <w:p w14:paraId="6E009FC1" w14:textId="42D49961" w:rsidR="00240DA3" w:rsidRDefault="00240DA3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>Any other information the learner didn’t include in other Details/Notes fields</w:t>
      </w:r>
      <w:r w:rsidR="007D1EC8">
        <w:rPr>
          <w:szCs w:val="24"/>
        </w:rPr>
        <w:t>.</w:t>
      </w:r>
      <w:r>
        <w:rPr>
          <w:szCs w:val="24"/>
        </w:rPr>
        <w:t xml:space="preserve"> </w:t>
      </w:r>
    </w:p>
    <w:p w14:paraId="0E2ACD4C" w14:textId="1D445CE9" w:rsidR="00240DA3" w:rsidRDefault="00240DA3" w:rsidP="00DD7121">
      <w:pPr>
        <w:pStyle w:val="ListParagraph"/>
        <w:numPr>
          <w:ilvl w:val="0"/>
          <w:numId w:val="11"/>
        </w:numPr>
        <w:spacing w:after="120"/>
        <w:rPr>
          <w:szCs w:val="24"/>
        </w:rPr>
      </w:pPr>
      <w:r>
        <w:rPr>
          <w:szCs w:val="24"/>
        </w:rPr>
        <w:t>Job Readiness</w:t>
      </w:r>
    </w:p>
    <w:p w14:paraId="22BDA0B2" w14:textId="51E9BCC1" w:rsidR="00240DA3" w:rsidRPr="00240DA3" w:rsidRDefault="00240DA3" w:rsidP="00DD7121">
      <w:pPr>
        <w:pStyle w:val="ListParagraph"/>
        <w:numPr>
          <w:ilvl w:val="1"/>
          <w:numId w:val="11"/>
        </w:numPr>
        <w:spacing w:after="120"/>
        <w:rPr>
          <w:szCs w:val="24"/>
        </w:rPr>
      </w:pPr>
      <w:r>
        <w:rPr>
          <w:szCs w:val="24"/>
        </w:rPr>
        <w:t xml:space="preserve">Participant Contact: </w:t>
      </w:r>
      <w:r>
        <w:rPr>
          <w:i/>
          <w:iCs/>
          <w:szCs w:val="24"/>
        </w:rPr>
        <w:t>SC</w:t>
      </w:r>
    </w:p>
    <w:p w14:paraId="50571609" w14:textId="734D6EB9" w:rsidR="00240DA3" w:rsidRPr="00247469" w:rsidRDefault="00240DA3" w:rsidP="00DD7121">
      <w:pPr>
        <w:pStyle w:val="ListParagraph"/>
        <w:numPr>
          <w:ilvl w:val="1"/>
          <w:numId w:val="11"/>
        </w:numPr>
        <w:spacing w:after="120"/>
        <w:rPr>
          <w:szCs w:val="24"/>
        </w:rPr>
      </w:pPr>
      <w:r>
        <w:rPr>
          <w:szCs w:val="24"/>
        </w:rPr>
        <w:t xml:space="preserve">Comment Type: </w:t>
      </w:r>
      <w:r w:rsidR="00247469">
        <w:rPr>
          <w:i/>
          <w:iCs/>
          <w:szCs w:val="24"/>
        </w:rPr>
        <w:t>Job Readiness/Career Assessment</w:t>
      </w:r>
    </w:p>
    <w:p w14:paraId="48B55D03" w14:textId="26B1FB21" w:rsidR="00247469" w:rsidRDefault="00247469" w:rsidP="00DD7121">
      <w:pPr>
        <w:pStyle w:val="ListParagraph"/>
        <w:numPr>
          <w:ilvl w:val="1"/>
          <w:numId w:val="11"/>
        </w:numPr>
        <w:spacing w:after="120"/>
        <w:rPr>
          <w:szCs w:val="24"/>
        </w:rPr>
      </w:pPr>
      <w:r>
        <w:rPr>
          <w:szCs w:val="24"/>
        </w:rPr>
        <w:t>Must include:</w:t>
      </w:r>
    </w:p>
    <w:p w14:paraId="1D7CDA9C" w14:textId="710CFF7E" w:rsidR="00247469" w:rsidRDefault="00247469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>Discussed Work Preferences and Contact questions and plan to discuss the rest of the questions at a future appointment</w:t>
      </w:r>
      <w:r w:rsidR="007D1EC8">
        <w:rPr>
          <w:szCs w:val="24"/>
        </w:rPr>
        <w:t>.</w:t>
      </w:r>
    </w:p>
    <w:p w14:paraId="49475BC8" w14:textId="1AB27C23" w:rsidR="00247469" w:rsidRDefault="006D6A99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proofErr w:type="gramStart"/>
      <w:r>
        <w:rPr>
          <w:szCs w:val="24"/>
        </w:rPr>
        <w:t>Wants</w:t>
      </w:r>
      <w:proofErr w:type="gramEnd"/>
      <w:r>
        <w:rPr>
          <w:szCs w:val="24"/>
        </w:rPr>
        <w:t xml:space="preserve"> 1</w:t>
      </w:r>
      <w:r w:rsidRPr="006D6A99">
        <w:rPr>
          <w:szCs w:val="24"/>
          <w:vertAlign w:val="superscript"/>
        </w:rPr>
        <w:t>st</w:t>
      </w:r>
      <w:r>
        <w:rPr>
          <w:szCs w:val="24"/>
        </w:rPr>
        <w:t xml:space="preserve"> shift work in office setting or customer service because she likes working with people</w:t>
      </w:r>
      <w:r w:rsidR="007D1EC8">
        <w:rPr>
          <w:szCs w:val="24"/>
        </w:rPr>
        <w:t>.</w:t>
      </w:r>
    </w:p>
    <w:p w14:paraId="37BA1C0A" w14:textId="4C510BD4" w:rsidR="006D6A99" w:rsidRDefault="006D6A99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>Knows she needs her HSED to get a job</w:t>
      </w:r>
      <w:r w:rsidR="007D1EC8">
        <w:rPr>
          <w:szCs w:val="24"/>
        </w:rPr>
        <w:t>.</w:t>
      </w:r>
    </w:p>
    <w:p w14:paraId="000059AB" w14:textId="0EB49673" w:rsidR="006D6A99" w:rsidRDefault="006D6A99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>Wants to avoid working for a micromanager</w:t>
      </w:r>
      <w:r w:rsidR="007D1EC8">
        <w:rPr>
          <w:szCs w:val="24"/>
        </w:rPr>
        <w:t>.</w:t>
      </w:r>
    </w:p>
    <w:p w14:paraId="177CD69D" w14:textId="40FC7F76" w:rsidR="006D6A99" w:rsidRDefault="006D6A99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lastRenderedPageBreak/>
        <w:t xml:space="preserve">Prefers to find a job 20 minutes </w:t>
      </w:r>
      <w:r w:rsidR="00357A38">
        <w:rPr>
          <w:szCs w:val="24"/>
        </w:rPr>
        <w:t>or 10 miles away</w:t>
      </w:r>
      <w:r w:rsidR="007D1EC8">
        <w:rPr>
          <w:szCs w:val="24"/>
        </w:rPr>
        <w:t>.</w:t>
      </w:r>
    </w:p>
    <w:p w14:paraId="2B4ABB1D" w14:textId="31B2A8DC" w:rsidR="00357A38" w:rsidRDefault="00357A38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>Has phone with voicemail set up</w:t>
      </w:r>
      <w:r w:rsidR="007D1EC8">
        <w:rPr>
          <w:szCs w:val="24"/>
        </w:rPr>
        <w:t>.</w:t>
      </w:r>
    </w:p>
    <w:p w14:paraId="096E5E18" w14:textId="2E04D557" w:rsidR="00357A38" w:rsidRDefault="00357A38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>Has email but doesn’t always have internet to check it</w:t>
      </w:r>
      <w:r w:rsidR="007D1EC8">
        <w:rPr>
          <w:szCs w:val="24"/>
        </w:rPr>
        <w:t>.</w:t>
      </w:r>
    </w:p>
    <w:p w14:paraId="7510AE05" w14:textId="0A794725" w:rsidR="006820E4" w:rsidRDefault="006820E4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>Discussed plan on how she can check email regularly</w:t>
      </w:r>
      <w:r w:rsidR="007D1EC8">
        <w:rPr>
          <w:szCs w:val="24"/>
        </w:rPr>
        <w:t>.</w:t>
      </w:r>
    </w:p>
    <w:p w14:paraId="0443152D" w14:textId="597CBB8C" w:rsidR="006820E4" w:rsidRPr="006820E4" w:rsidRDefault="006820E4" w:rsidP="00DD7121">
      <w:pPr>
        <w:pStyle w:val="ListParagraph"/>
        <w:numPr>
          <w:ilvl w:val="2"/>
          <w:numId w:val="11"/>
        </w:numPr>
        <w:rPr>
          <w:szCs w:val="24"/>
        </w:rPr>
      </w:pPr>
      <w:r>
        <w:rPr>
          <w:szCs w:val="24"/>
        </w:rPr>
        <w:t>Any other information the learner didn’t include in other Details/Notes fields</w:t>
      </w:r>
      <w:r w:rsidR="00D62117">
        <w:rPr>
          <w:szCs w:val="24"/>
        </w:rPr>
        <w:t>.</w:t>
      </w:r>
    </w:p>
    <w:p w14:paraId="308DE291" w14:textId="25C817BC" w:rsidR="00491A3C" w:rsidRDefault="00491A3C" w:rsidP="00846218"/>
    <w:p w14:paraId="34B10051" w14:textId="28592CA9" w:rsidR="00735A6A" w:rsidRDefault="00735A6A" w:rsidP="00846218">
      <w:pPr>
        <w:pStyle w:val="Heading2"/>
      </w:pPr>
      <w:bookmarkStart w:id="8" w:name="_Toc208385869"/>
      <w:r>
        <w:t>Brittany</w:t>
      </w:r>
      <w:r w:rsidR="00DE5797">
        <w:t xml:space="preserve"> – Initial Assessment</w:t>
      </w:r>
      <w:bookmarkEnd w:id="8"/>
      <w:r w:rsidR="00DE5797">
        <w:t xml:space="preserve"> </w:t>
      </w:r>
    </w:p>
    <w:p w14:paraId="0566036A" w14:textId="53161B5B" w:rsidR="00735A6A" w:rsidRPr="00350187" w:rsidRDefault="00735A6A" w:rsidP="00735A6A">
      <w:pPr>
        <w:pStyle w:val="Heading4"/>
      </w:pPr>
      <w:r w:rsidRPr="008B212F">
        <w:t>Informal Assessment</w:t>
      </w:r>
      <w:r w:rsidR="00EE36DF">
        <w:t xml:space="preserve"> Summary</w:t>
      </w:r>
      <w:r w:rsidR="00FC215D">
        <w:t xml:space="preserve"> or Transactions</w:t>
      </w:r>
    </w:p>
    <w:p w14:paraId="359DA0C5" w14:textId="122466E0" w:rsidR="00735A6A" w:rsidRDefault="00735A6A" w:rsidP="00DD7121">
      <w:pPr>
        <w:pStyle w:val="ListParagraph"/>
        <w:numPr>
          <w:ilvl w:val="0"/>
          <w:numId w:val="4"/>
        </w:numPr>
        <w:ind w:left="360"/>
      </w:pPr>
      <w:r>
        <w:t xml:space="preserve">Ensure the learner submitted </w:t>
      </w:r>
      <w:r w:rsidR="00657EA2">
        <w:t>Brittany</w:t>
      </w:r>
      <w:r>
        <w:t>’s informal assessment (no green checkmarks; Submit button is greyed out)</w:t>
      </w:r>
      <w:r w:rsidR="00FC215D">
        <w:t>.</w:t>
      </w:r>
    </w:p>
    <w:p w14:paraId="7B2D864C" w14:textId="77777777" w:rsidR="00735A6A" w:rsidRPr="00B6222B" w:rsidRDefault="00735A6A" w:rsidP="00735A6A"/>
    <w:p w14:paraId="1C85FE8F" w14:textId="77777777" w:rsidR="00735A6A" w:rsidRDefault="00735A6A" w:rsidP="00735A6A">
      <w:pPr>
        <w:pStyle w:val="Heading4"/>
      </w:pPr>
      <w:r>
        <w:t>Languages</w:t>
      </w:r>
    </w:p>
    <w:p w14:paraId="5B836B9F" w14:textId="0661BD4A" w:rsidR="00735A6A" w:rsidRPr="00067911" w:rsidRDefault="00735A6A" w:rsidP="00DD7121">
      <w:pPr>
        <w:pStyle w:val="ListParagraph"/>
        <w:numPr>
          <w:ilvl w:val="0"/>
          <w:numId w:val="18"/>
        </w:numPr>
        <w:rPr>
          <w:b/>
        </w:rPr>
      </w:pPr>
      <w:r>
        <w:t xml:space="preserve">Language at Home: </w:t>
      </w:r>
      <w:r w:rsidR="00657EA2">
        <w:rPr>
          <w:i/>
          <w:iCs/>
        </w:rPr>
        <w:t>English</w:t>
      </w:r>
      <w:r>
        <w:rPr>
          <w:i/>
          <w:iCs/>
        </w:rPr>
        <w:t xml:space="preserve"> (reads, writes, and speaks)</w:t>
      </w:r>
    </w:p>
    <w:p w14:paraId="0487B65B" w14:textId="77777777" w:rsidR="00735A6A" w:rsidRDefault="00735A6A" w:rsidP="00735A6A">
      <w:pPr>
        <w:rPr>
          <w:b/>
        </w:rPr>
      </w:pPr>
    </w:p>
    <w:p w14:paraId="656B63AC" w14:textId="77777777" w:rsidR="00735A6A" w:rsidRDefault="00735A6A" w:rsidP="00735A6A">
      <w:pPr>
        <w:pStyle w:val="Heading4"/>
      </w:pPr>
      <w:r>
        <w:t>Work History</w:t>
      </w:r>
    </w:p>
    <w:p w14:paraId="63DBBA8A" w14:textId="77777777" w:rsidR="00735A6A" w:rsidRDefault="00735A6A" w:rsidP="00DD7121">
      <w:pPr>
        <w:pStyle w:val="ListParagraph"/>
        <w:numPr>
          <w:ilvl w:val="0"/>
          <w:numId w:val="17"/>
        </w:numPr>
        <w:spacing w:after="120"/>
      </w:pPr>
      <w:r>
        <w:t xml:space="preserve">Employment Status: </w:t>
      </w:r>
      <w:r w:rsidRPr="00EC4AED">
        <w:rPr>
          <w:i/>
          <w:iCs/>
        </w:rPr>
        <w:t>Unemployed</w:t>
      </w:r>
    </w:p>
    <w:p w14:paraId="7F90200A" w14:textId="08712AB4" w:rsidR="00735A6A" w:rsidRPr="00AE48FE" w:rsidRDefault="000E69C7" w:rsidP="00DD7121">
      <w:pPr>
        <w:pStyle w:val="ListParagraph"/>
        <w:numPr>
          <w:ilvl w:val="0"/>
          <w:numId w:val="17"/>
        </w:numPr>
        <w:spacing w:after="120"/>
      </w:pPr>
      <w:r>
        <w:t xml:space="preserve">What Is Preventing Full-Time Work: </w:t>
      </w:r>
      <w:r w:rsidR="00AE48FE">
        <w:rPr>
          <w:i/>
          <w:iCs/>
        </w:rPr>
        <w:t xml:space="preserve">Caring for Family </w:t>
      </w:r>
      <w:r w:rsidR="00BC73F1">
        <w:rPr>
          <w:i/>
          <w:iCs/>
        </w:rPr>
        <w:t>Member;</w:t>
      </w:r>
      <w:r w:rsidR="00735A6A">
        <w:t xml:space="preserve"> Details:</w:t>
      </w:r>
      <w:r w:rsidR="00761225">
        <w:t xml:space="preserve"> </w:t>
      </w:r>
      <w:r w:rsidR="00AE48FE">
        <w:rPr>
          <w:i/>
          <w:iCs/>
        </w:rPr>
        <w:t>learner discretion</w:t>
      </w:r>
    </w:p>
    <w:p w14:paraId="1C4E7540" w14:textId="3308E365" w:rsidR="00AE48FE" w:rsidRPr="00D45038" w:rsidRDefault="00BC73F1" w:rsidP="00DD7121">
      <w:pPr>
        <w:pStyle w:val="ListParagraph"/>
        <w:numPr>
          <w:ilvl w:val="1"/>
          <w:numId w:val="17"/>
        </w:numPr>
        <w:spacing w:after="120"/>
      </w:pPr>
      <w:proofErr w:type="gramStart"/>
      <w:r>
        <w:t>Learner</w:t>
      </w:r>
      <w:proofErr w:type="gramEnd"/>
      <w:r w:rsidR="004110E4">
        <w:t xml:space="preserve"> cannot </w:t>
      </w:r>
      <w:r w:rsidR="00C82239">
        <w:t>enter</w:t>
      </w:r>
      <w:r w:rsidR="004110E4">
        <w:t xml:space="preserve"> Mason’s diagnosis on this page. </w:t>
      </w:r>
    </w:p>
    <w:p w14:paraId="572A0CA7" w14:textId="77777777" w:rsidR="00735A6A" w:rsidRDefault="00735A6A" w:rsidP="00DD7121">
      <w:pPr>
        <w:pStyle w:val="ListParagraph"/>
        <w:numPr>
          <w:ilvl w:val="0"/>
          <w:numId w:val="17"/>
        </w:numPr>
        <w:spacing w:after="120"/>
      </w:pPr>
      <w:r>
        <w:t>Work History:</w:t>
      </w:r>
    </w:p>
    <w:p w14:paraId="0334479A" w14:textId="738C6788" w:rsidR="00735A6A" w:rsidRPr="00654A09" w:rsidRDefault="00735A6A" w:rsidP="00DD7121">
      <w:pPr>
        <w:pStyle w:val="ListParagraph"/>
        <w:numPr>
          <w:ilvl w:val="1"/>
          <w:numId w:val="17"/>
        </w:numPr>
        <w:spacing w:after="120"/>
      </w:pPr>
      <w:r>
        <w:t xml:space="preserve">Position: </w:t>
      </w:r>
      <w:r w:rsidR="001B0368">
        <w:rPr>
          <w:i/>
          <w:iCs/>
        </w:rPr>
        <w:t xml:space="preserve">Molding </w:t>
      </w:r>
      <w:r w:rsidR="00BC73F1">
        <w:rPr>
          <w:i/>
          <w:iCs/>
        </w:rPr>
        <w:t>Technician;</w:t>
      </w:r>
      <w:r>
        <w:t xml:space="preserve"> Company: </w:t>
      </w:r>
      <w:proofErr w:type="spellStart"/>
      <w:r w:rsidR="001B0368">
        <w:rPr>
          <w:i/>
          <w:iCs/>
        </w:rPr>
        <w:t>Asyst</w:t>
      </w:r>
      <w:proofErr w:type="spellEnd"/>
      <w:r>
        <w:t xml:space="preserve">; Location: </w:t>
      </w:r>
      <w:r w:rsidR="001B0368">
        <w:rPr>
          <w:i/>
          <w:iCs/>
        </w:rPr>
        <w:t>Kenosha</w:t>
      </w:r>
      <w:r w:rsidR="008C0371">
        <w:rPr>
          <w:i/>
          <w:iCs/>
        </w:rPr>
        <w:t xml:space="preserve">, </w:t>
      </w:r>
      <w:r w:rsidR="006F0D37">
        <w:rPr>
          <w:i/>
          <w:iCs/>
        </w:rPr>
        <w:t>WI;</w:t>
      </w:r>
      <w:r>
        <w:t xml:space="preserve"> Address: </w:t>
      </w:r>
      <w:r w:rsidR="008C0371">
        <w:rPr>
          <w:i/>
          <w:iCs/>
        </w:rPr>
        <w:t>5811 99</w:t>
      </w:r>
      <w:r w:rsidR="008C0371" w:rsidRPr="008C0371">
        <w:rPr>
          <w:i/>
          <w:iCs/>
          <w:vertAlign w:val="superscript"/>
        </w:rPr>
        <w:t>th</w:t>
      </w:r>
      <w:r w:rsidR="008C0371">
        <w:rPr>
          <w:i/>
          <w:iCs/>
        </w:rPr>
        <w:t xml:space="preserve"> </w:t>
      </w:r>
      <w:r w:rsidR="00BC73F1">
        <w:rPr>
          <w:i/>
          <w:iCs/>
        </w:rPr>
        <w:t>Ave;</w:t>
      </w:r>
      <w:r>
        <w:t xml:space="preserve"> Zip: </w:t>
      </w:r>
      <w:r>
        <w:rPr>
          <w:i/>
          <w:iCs/>
        </w:rPr>
        <w:t>53</w:t>
      </w:r>
      <w:r w:rsidR="004631E4">
        <w:rPr>
          <w:i/>
          <w:iCs/>
        </w:rPr>
        <w:t>144</w:t>
      </w:r>
    </w:p>
    <w:p w14:paraId="07AB85C3" w14:textId="22714B2F" w:rsidR="00735A6A" w:rsidRDefault="00735A6A" w:rsidP="00DD7121">
      <w:pPr>
        <w:pStyle w:val="ListParagraph"/>
        <w:numPr>
          <w:ilvl w:val="2"/>
          <w:numId w:val="17"/>
        </w:numPr>
        <w:spacing w:after="120"/>
      </w:pPr>
      <w:r>
        <w:t xml:space="preserve">Job Type: </w:t>
      </w:r>
      <w:r w:rsidR="006F0D37">
        <w:rPr>
          <w:i/>
          <w:iCs/>
        </w:rPr>
        <w:t>Unsubsidized;</w:t>
      </w:r>
      <w:r>
        <w:t xml:space="preserve"> Begin/End Date: </w:t>
      </w:r>
      <w:r w:rsidR="004631E4">
        <w:rPr>
          <w:i/>
          <w:iCs/>
        </w:rPr>
        <w:t>Ended one year ago and lasted four years</w:t>
      </w:r>
      <w:r>
        <w:rPr>
          <w:i/>
          <w:iCs/>
        </w:rPr>
        <w:t xml:space="preserve"> </w:t>
      </w:r>
    </w:p>
    <w:p w14:paraId="5A3740C3" w14:textId="3C42196F" w:rsidR="00735A6A" w:rsidRDefault="00735A6A" w:rsidP="00DD7121">
      <w:pPr>
        <w:pStyle w:val="ListParagraph"/>
        <w:numPr>
          <w:ilvl w:val="2"/>
          <w:numId w:val="17"/>
        </w:numPr>
        <w:spacing w:after="120"/>
      </w:pPr>
      <w:r>
        <w:t xml:space="preserve">Job Duties: </w:t>
      </w:r>
      <w:r w:rsidR="00223623">
        <w:rPr>
          <w:i/>
          <w:iCs/>
        </w:rPr>
        <w:t>setting up, operating, and tending to plastic molding machines</w:t>
      </w:r>
      <w:r>
        <w:t xml:space="preserve"> </w:t>
      </w:r>
    </w:p>
    <w:p w14:paraId="0EB9604C" w14:textId="1D0F9DD3" w:rsidR="00905A6B" w:rsidRPr="00905A6B" w:rsidRDefault="00735A6A" w:rsidP="00DD7121">
      <w:pPr>
        <w:pStyle w:val="ListParagraph"/>
        <w:numPr>
          <w:ilvl w:val="2"/>
          <w:numId w:val="17"/>
        </w:numPr>
        <w:spacing w:after="120"/>
      </w:pPr>
      <w:r>
        <w:t xml:space="preserve">Reason for Leaving: </w:t>
      </w:r>
      <w:r>
        <w:rPr>
          <w:i/>
          <w:iCs/>
        </w:rPr>
        <w:t xml:space="preserve">Quit </w:t>
      </w:r>
      <w:r w:rsidR="00D55949">
        <w:rPr>
          <w:i/>
          <w:iCs/>
        </w:rPr>
        <w:t xml:space="preserve">or </w:t>
      </w:r>
      <w:r w:rsidR="006F0D37">
        <w:rPr>
          <w:i/>
          <w:iCs/>
        </w:rPr>
        <w:t>Fired;</w:t>
      </w:r>
      <w:r>
        <w:t xml:space="preserve"> Details: </w:t>
      </w:r>
      <w:r w:rsidR="00C82239">
        <w:rPr>
          <w:i/>
          <w:iCs/>
        </w:rPr>
        <w:t>learner discretion</w:t>
      </w:r>
      <w:r>
        <w:rPr>
          <w:i/>
          <w:iCs/>
        </w:rPr>
        <w:t xml:space="preserve"> </w:t>
      </w:r>
    </w:p>
    <w:p w14:paraId="37813F28" w14:textId="77085DE0" w:rsidR="00C82239" w:rsidRDefault="006F0D37" w:rsidP="00DD7121">
      <w:pPr>
        <w:pStyle w:val="ListParagraph"/>
        <w:numPr>
          <w:ilvl w:val="3"/>
          <w:numId w:val="17"/>
        </w:numPr>
        <w:spacing w:after="120"/>
      </w:pPr>
      <w:proofErr w:type="gramStart"/>
      <w:r>
        <w:t>Learner</w:t>
      </w:r>
      <w:proofErr w:type="gramEnd"/>
      <w:r w:rsidR="00C82239">
        <w:t xml:space="preserve"> cannot enter Mason’s diagnosis on this page. </w:t>
      </w:r>
    </w:p>
    <w:p w14:paraId="1C69A0FC" w14:textId="77777777" w:rsidR="00903EC4" w:rsidRPr="00903EC4" w:rsidRDefault="00735A6A" w:rsidP="00DD7121">
      <w:pPr>
        <w:pStyle w:val="ListParagraph"/>
        <w:numPr>
          <w:ilvl w:val="2"/>
          <w:numId w:val="17"/>
        </w:numPr>
        <w:spacing w:after="120"/>
      </w:pPr>
      <w:r>
        <w:t xml:space="preserve">Pay Types: </w:t>
      </w:r>
      <w:r>
        <w:rPr>
          <w:i/>
          <w:iCs/>
        </w:rPr>
        <w:t xml:space="preserve">Hourly </w:t>
      </w:r>
      <w:r w:rsidR="006F0D37">
        <w:rPr>
          <w:i/>
          <w:iCs/>
        </w:rPr>
        <w:t>Wage</w:t>
      </w:r>
    </w:p>
    <w:p w14:paraId="0853818B" w14:textId="77777777" w:rsidR="00903EC4" w:rsidRPr="00903EC4" w:rsidRDefault="00735A6A" w:rsidP="00DD7121">
      <w:pPr>
        <w:pStyle w:val="ListParagraph"/>
        <w:numPr>
          <w:ilvl w:val="2"/>
          <w:numId w:val="17"/>
        </w:numPr>
        <w:spacing w:after="120"/>
      </w:pPr>
      <w:r>
        <w:t xml:space="preserve">Beginning Rate: </w:t>
      </w:r>
      <w:r>
        <w:rPr>
          <w:i/>
          <w:iCs/>
        </w:rPr>
        <w:t>$1</w:t>
      </w:r>
      <w:r w:rsidR="00905A6B">
        <w:rPr>
          <w:i/>
          <w:iCs/>
        </w:rPr>
        <w:t>8.50</w:t>
      </w:r>
      <w:r>
        <w:rPr>
          <w:i/>
          <w:iCs/>
        </w:rPr>
        <w:t xml:space="preserve"> per </w:t>
      </w:r>
      <w:r w:rsidR="006F0D37">
        <w:rPr>
          <w:i/>
          <w:iCs/>
        </w:rPr>
        <w:t>Hour</w:t>
      </w:r>
    </w:p>
    <w:p w14:paraId="1C00A1BB" w14:textId="50FCABB1" w:rsidR="00735A6A" w:rsidRPr="00C255B6" w:rsidRDefault="00735A6A" w:rsidP="00DD7121">
      <w:pPr>
        <w:pStyle w:val="ListParagraph"/>
        <w:numPr>
          <w:ilvl w:val="2"/>
          <w:numId w:val="17"/>
        </w:numPr>
        <w:spacing w:after="120"/>
      </w:pPr>
      <w:r>
        <w:t xml:space="preserve">Ending Rate: </w:t>
      </w:r>
      <w:r w:rsidR="00905A6B">
        <w:rPr>
          <w:i/>
          <w:iCs/>
        </w:rPr>
        <w:t>$21.00 per Hour</w:t>
      </w:r>
    </w:p>
    <w:p w14:paraId="5F493AC1" w14:textId="609E1719" w:rsidR="00735A6A" w:rsidRPr="00C255B6" w:rsidRDefault="00735A6A" w:rsidP="00DD7121">
      <w:pPr>
        <w:pStyle w:val="ListParagraph"/>
        <w:numPr>
          <w:ilvl w:val="2"/>
          <w:numId w:val="17"/>
        </w:numPr>
        <w:spacing w:after="120"/>
      </w:pPr>
      <w:r>
        <w:t xml:space="preserve">Avg Weekly Hours: </w:t>
      </w:r>
      <w:r w:rsidR="00905A6B">
        <w:rPr>
          <w:i/>
          <w:iCs/>
        </w:rPr>
        <w:t>40</w:t>
      </w:r>
    </w:p>
    <w:p w14:paraId="175FE451" w14:textId="7B267666" w:rsidR="00735A6A" w:rsidRPr="00517AD0" w:rsidRDefault="00735A6A" w:rsidP="00DD7121">
      <w:pPr>
        <w:pStyle w:val="ListParagraph"/>
        <w:numPr>
          <w:ilvl w:val="2"/>
          <w:numId w:val="17"/>
        </w:numPr>
        <w:spacing w:after="120"/>
      </w:pPr>
      <w:r>
        <w:t xml:space="preserve">Notes: </w:t>
      </w:r>
      <w:r w:rsidR="00AE33AE">
        <w:rPr>
          <w:i/>
          <w:iCs/>
        </w:rPr>
        <w:t xml:space="preserve">learner discretion </w:t>
      </w:r>
    </w:p>
    <w:p w14:paraId="533B9185" w14:textId="58FA2BCA" w:rsidR="00735A6A" w:rsidRPr="0001466A" w:rsidRDefault="00735A6A" w:rsidP="00DD7121">
      <w:pPr>
        <w:pStyle w:val="ListParagraph"/>
        <w:numPr>
          <w:ilvl w:val="0"/>
          <w:numId w:val="17"/>
        </w:numPr>
        <w:spacing w:after="120"/>
      </w:pPr>
      <w:r>
        <w:t xml:space="preserve">Career Assessment: </w:t>
      </w:r>
      <w:r w:rsidR="006F0D37">
        <w:rPr>
          <w:i/>
          <w:iCs/>
        </w:rPr>
        <w:t>Yes;</w:t>
      </w:r>
      <w:r>
        <w:t xml:space="preserve"> Details: </w:t>
      </w:r>
      <w:r w:rsidR="00B7640A">
        <w:rPr>
          <w:i/>
          <w:iCs/>
        </w:rPr>
        <w:t>D</w:t>
      </w:r>
      <w:r w:rsidR="00EA442A">
        <w:rPr>
          <w:i/>
          <w:iCs/>
        </w:rPr>
        <w:t>oesn’t remember the results</w:t>
      </w:r>
    </w:p>
    <w:p w14:paraId="5BB08723" w14:textId="4E3D29B9" w:rsidR="00D62117" w:rsidRDefault="00735A6A" w:rsidP="00D62117">
      <w:pPr>
        <w:pStyle w:val="ListParagraph"/>
        <w:numPr>
          <w:ilvl w:val="0"/>
          <w:numId w:val="17"/>
        </w:numPr>
      </w:pPr>
      <w:r>
        <w:t xml:space="preserve">Notes: </w:t>
      </w:r>
      <w:r w:rsidR="00EA442A">
        <w:rPr>
          <w:i/>
          <w:iCs/>
        </w:rPr>
        <w:t xml:space="preserve">learner discretion </w:t>
      </w:r>
    </w:p>
    <w:p w14:paraId="55E7D7ED" w14:textId="77777777" w:rsidR="00735A6A" w:rsidRDefault="00735A6A" w:rsidP="00735A6A">
      <w:pPr>
        <w:pStyle w:val="Heading4"/>
      </w:pPr>
      <w:r>
        <w:lastRenderedPageBreak/>
        <w:t>Work Programs</w:t>
      </w:r>
    </w:p>
    <w:p w14:paraId="3A538EF7" w14:textId="77777777" w:rsidR="00735A6A" w:rsidRDefault="00735A6A" w:rsidP="00DD7121">
      <w:pPr>
        <w:pStyle w:val="ListParagraph"/>
        <w:numPr>
          <w:ilvl w:val="0"/>
          <w:numId w:val="3"/>
        </w:numPr>
      </w:pPr>
      <w:r>
        <w:t xml:space="preserve">Any other Work Programs: </w:t>
      </w:r>
      <w:r>
        <w:rPr>
          <w:i/>
          <w:iCs/>
        </w:rPr>
        <w:t xml:space="preserve">No </w:t>
      </w:r>
    </w:p>
    <w:p w14:paraId="32A07AD7" w14:textId="77777777" w:rsidR="00735A6A" w:rsidRDefault="00735A6A" w:rsidP="00735A6A"/>
    <w:p w14:paraId="51954D2A" w14:textId="77777777" w:rsidR="00735A6A" w:rsidRDefault="00735A6A" w:rsidP="00735A6A">
      <w:pPr>
        <w:pStyle w:val="Heading4"/>
      </w:pPr>
      <w:r>
        <w:t>Education History</w:t>
      </w:r>
    </w:p>
    <w:p w14:paraId="67BE33E6" w14:textId="7AB41189" w:rsidR="00735A6A" w:rsidRPr="0070400B" w:rsidRDefault="0054791A" w:rsidP="00DD7121">
      <w:pPr>
        <w:pStyle w:val="ListParagraph"/>
        <w:numPr>
          <w:ilvl w:val="0"/>
          <w:numId w:val="16"/>
        </w:numPr>
        <w:spacing w:after="120"/>
      </w:pPr>
      <w:r>
        <w:t>High School Graduation Status</w:t>
      </w:r>
      <w:r w:rsidR="00735A6A">
        <w:t xml:space="preserve">: </w:t>
      </w:r>
      <w:r w:rsidR="0024154E">
        <w:rPr>
          <w:i/>
          <w:iCs/>
        </w:rPr>
        <w:t>Diploma</w:t>
      </w:r>
    </w:p>
    <w:p w14:paraId="57806EA8" w14:textId="1A4536E1" w:rsidR="008633BA" w:rsidRPr="0054791A" w:rsidRDefault="00735A6A" w:rsidP="00A65C73">
      <w:pPr>
        <w:pStyle w:val="ListParagraph"/>
        <w:numPr>
          <w:ilvl w:val="0"/>
          <w:numId w:val="16"/>
        </w:numPr>
        <w:spacing w:after="120"/>
      </w:pPr>
      <w:r>
        <w:t xml:space="preserve">Location: </w:t>
      </w:r>
      <w:r w:rsidR="006F0D37">
        <w:rPr>
          <w:i/>
          <w:iCs/>
        </w:rPr>
        <w:t>Kenosha</w:t>
      </w:r>
    </w:p>
    <w:p w14:paraId="5881E1BF" w14:textId="09BE54CD" w:rsidR="00A65C73" w:rsidRPr="00A65C73" w:rsidRDefault="00735A6A" w:rsidP="00A65C73">
      <w:pPr>
        <w:pStyle w:val="ListParagraph"/>
        <w:numPr>
          <w:ilvl w:val="0"/>
          <w:numId w:val="16"/>
        </w:numPr>
        <w:spacing w:after="120"/>
      </w:pPr>
      <w:r>
        <w:t xml:space="preserve">School Name: </w:t>
      </w:r>
      <w:r w:rsidR="006F39E7">
        <w:rPr>
          <w:i/>
          <w:iCs/>
        </w:rPr>
        <w:t>Tremper High School</w:t>
      </w:r>
    </w:p>
    <w:p w14:paraId="1EC18519" w14:textId="076F6BA9" w:rsidR="00735A6A" w:rsidRDefault="00735A6A" w:rsidP="00A65C73">
      <w:pPr>
        <w:pStyle w:val="ListParagraph"/>
        <w:numPr>
          <w:ilvl w:val="0"/>
          <w:numId w:val="16"/>
        </w:numPr>
      </w:pPr>
      <w:r>
        <w:t xml:space="preserve">Last Year Attended: </w:t>
      </w:r>
      <w:r w:rsidR="006F39E7" w:rsidRPr="00A65C73">
        <w:rPr>
          <w:i/>
          <w:iCs/>
        </w:rPr>
        <w:t>16</w:t>
      </w:r>
      <w:r w:rsidRPr="00A65C73">
        <w:rPr>
          <w:i/>
          <w:iCs/>
        </w:rPr>
        <w:t xml:space="preserve"> years ago </w:t>
      </w:r>
    </w:p>
    <w:p w14:paraId="2BB21F87" w14:textId="77777777" w:rsidR="00735A6A" w:rsidRDefault="00735A6A" w:rsidP="00735A6A"/>
    <w:p w14:paraId="6B7048C8" w14:textId="77777777" w:rsidR="00735A6A" w:rsidRDefault="00735A6A" w:rsidP="00735A6A">
      <w:pPr>
        <w:pStyle w:val="Heading4"/>
      </w:pPr>
      <w:r>
        <w:t>Post-Secondary Education</w:t>
      </w:r>
    </w:p>
    <w:p w14:paraId="0CC40DA0" w14:textId="530D82FC" w:rsidR="001C5457" w:rsidRPr="0079717F" w:rsidRDefault="00735A6A" w:rsidP="00DD7121">
      <w:pPr>
        <w:pStyle w:val="ListParagraph"/>
        <w:numPr>
          <w:ilvl w:val="0"/>
          <w:numId w:val="8"/>
        </w:numPr>
        <w:spacing w:after="120"/>
      </w:pPr>
      <w:r>
        <w:t xml:space="preserve">Attended College/University: </w:t>
      </w:r>
      <w:r w:rsidR="001C5457">
        <w:rPr>
          <w:i/>
          <w:iCs/>
        </w:rPr>
        <w:t>Yes</w:t>
      </w:r>
    </w:p>
    <w:p w14:paraId="1B92FCCA" w14:textId="2DE5D12E" w:rsidR="008633BA" w:rsidRDefault="0079717F" w:rsidP="005356E2">
      <w:pPr>
        <w:pStyle w:val="ListParagraph"/>
        <w:numPr>
          <w:ilvl w:val="1"/>
          <w:numId w:val="8"/>
        </w:numPr>
        <w:spacing w:after="120"/>
      </w:pPr>
      <w:r>
        <w:t xml:space="preserve">Location: </w:t>
      </w:r>
      <w:r>
        <w:rPr>
          <w:i/>
          <w:iCs/>
        </w:rPr>
        <w:t>Kenosha WI</w:t>
      </w:r>
    </w:p>
    <w:p w14:paraId="201479EF" w14:textId="20F55808" w:rsidR="005B2AFD" w:rsidRPr="00C11DF5" w:rsidRDefault="0079717F" w:rsidP="005356E2">
      <w:pPr>
        <w:pStyle w:val="ListParagraph"/>
        <w:numPr>
          <w:ilvl w:val="1"/>
          <w:numId w:val="8"/>
        </w:numPr>
        <w:spacing w:after="120"/>
      </w:pPr>
      <w:r>
        <w:t xml:space="preserve">Name: </w:t>
      </w:r>
      <w:r>
        <w:rPr>
          <w:i/>
          <w:iCs/>
        </w:rPr>
        <w:t xml:space="preserve">Gateway Technical </w:t>
      </w:r>
      <w:r w:rsidR="006F0D37">
        <w:rPr>
          <w:i/>
          <w:iCs/>
        </w:rPr>
        <w:t>College</w:t>
      </w:r>
    </w:p>
    <w:p w14:paraId="5F30C3C7" w14:textId="7F3EE423" w:rsidR="0079717F" w:rsidRPr="0079717F" w:rsidRDefault="0079717F" w:rsidP="00DD7121">
      <w:pPr>
        <w:pStyle w:val="ListParagraph"/>
        <w:numPr>
          <w:ilvl w:val="1"/>
          <w:numId w:val="8"/>
        </w:numPr>
        <w:spacing w:after="120"/>
      </w:pPr>
      <w:r w:rsidRPr="0079717F">
        <w:rPr>
          <w:i/>
          <w:iCs/>
        </w:rPr>
        <w:t>Graduated</w:t>
      </w:r>
      <w:r>
        <w:rPr>
          <w:i/>
          <w:iCs/>
        </w:rPr>
        <w:t>: No</w:t>
      </w:r>
    </w:p>
    <w:p w14:paraId="3692CC7E" w14:textId="3096EB8F" w:rsidR="005B2AFD" w:rsidRDefault="0079717F" w:rsidP="00CF0F04">
      <w:pPr>
        <w:pStyle w:val="ListParagraph"/>
        <w:numPr>
          <w:ilvl w:val="1"/>
          <w:numId w:val="8"/>
        </w:numPr>
        <w:spacing w:after="120"/>
      </w:pPr>
      <w:r>
        <w:t xml:space="preserve">Last Year Attended: </w:t>
      </w:r>
      <w:r>
        <w:rPr>
          <w:i/>
          <w:iCs/>
        </w:rPr>
        <w:t xml:space="preserve">15 years </w:t>
      </w:r>
      <w:r w:rsidR="006F0D37">
        <w:rPr>
          <w:i/>
          <w:iCs/>
        </w:rPr>
        <w:t>ago</w:t>
      </w:r>
    </w:p>
    <w:p w14:paraId="04EF42DA" w14:textId="46F70723" w:rsidR="00153382" w:rsidRDefault="0079717F" w:rsidP="00DD7121">
      <w:pPr>
        <w:pStyle w:val="ListParagraph"/>
        <w:numPr>
          <w:ilvl w:val="1"/>
          <w:numId w:val="8"/>
        </w:numPr>
        <w:spacing w:after="120"/>
      </w:pPr>
      <w:r>
        <w:t xml:space="preserve">Semesters Completed: </w:t>
      </w:r>
      <w:r w:rsidR="00F903AA">
        <w:rPr>
          <w:i/>
          <w:iCs/>
        </w:rPr>
        <w:t>two</w:t>
      </w:r>
      <w:r w:rsidR="00CF0F04">
        <w:t xml:space="preserve">; Details: </w:t>
      </w:r>
      <w:r w:rsidR="00CF0F04">
        <w:rPr>
          <w:i/>
          <w:iCs/>
        </w:rPr>
        <w:t>learner discretion</w:t>
      </w:r>
    </w:p>
    <w:p w14:paraId="45AAADDE" w14:textId="68BAC559" w:rsidR="0079717F" w:rsidRPr="00F903AA" w:rsidRDefault="00153382" w:rsidP="00DD7121">
      <w:pPr>
        <w:pStyle w:val="ListParagraph"/>
        <w:numPr>
          <w:ilvl w:val="1"/>
          <w:numId w:val="8"/>
        </w:numPr>
        <w:spacing w:after="120"/>
      </w:pPr>
      <w:r>
        <w:t xml:space="preserve">We </w:t>
      </w:r>
      <w:r w:rsidR="006F370D">
        <w:t>don’t</w:t>
      </w:r>
      <w:r>
        <w:t xml:space="preserve"> provide how many credits Brittany attained</w:t>
      </w:r>
      <w:r w:rsidR="00D62117">
        <w:t>.</w:t>
      </w:r>
      <w:r>
        <w:t xml:space="preserve"> </w:t>
      </w:r>
    </w:p>
    <w:p w14:paraId="760937B0" w14:textId="4B56FB65" w:rsidR="005B2AFD" w:rsidRPr="00F64141" w:rsidRDefault="00CA60EE" w:rsidP="00B06485">
      <w:pPr>
        <w:pStyle w:val="ListParagraph"/>
        <w:numPr>
          <w:ilvl w:val="0"/>
          <w:numId w:val="8"/>
        </w:numPr>
        <w:spacing w:after="120"/>
      </w:pPr>
      <w:r>
        <w:t xml:space="preserve">Degree: </w:t>
      </w:r>
      <w:proofErr w:type="gramStart"/>
      <w:r w:rsidR="006F0D37">
        <w:rPr>
          <w:i/>
          <w:iCs/>
        </w:rPr>
        <w:t>No;</w:t>
      </w:r>
      <w:proofErr w:type="gramEnd"/>
    </w:p>
    <w:p w14:paraId="511D0E76" w14:textId="5DF9D889" w:rsidR="00735A6A" w:rsidRPr="00CA60EE" w:rsidRDefault="00735A6A" w:rsidP="00DD7121">
      <w:pPr>
        <w:pStyle w:val="ListParagraph"/>
        <w:numPr>
          <w:ilvl w:val="0"/>
          <w:numId w:val="8"/>
        </w:numPr>
        <w:spacing w:after="120"/>
      </w:pPr>
      <w:r>
        <w:t xml:space="preserve">Licenses/Certificates: </w:t>
      </w:r>
      <w:r>
        <w:rPr>
          <w:i/>
          <w:iCs/>
        </w:rPr>
        <w:t>No</w:t>
      </w:r>
    </w:p>
    <w:p w14:paraId="158545CC" w14:textId="05C72AE7" w:rsidR="00CA60EE" w:rsidRPr="00FD20E6" w:rsidRDefault="00CA60EE" w:rsidP="00DD7121">
      <w:pPr>
        <w:pStyle w:val="ListParagraph"/>
        <w:numPr>
          <w:ilvl w:val="0"/>
          <w:numId w:val="8"/>
        </w:numPr>
        <w:spacing w:after="120"/>
      </w:pPr>
      <w:r>
        <w:t xml:space="preserve">Notes: </w:t>
      </w:r>
      <w:r w:rsidR="00FD20E6">
        <w:rPr>
          <w:i/>
          <w:iCs/>
        </w:rPr>
        <w:t xml:space="preserve">learner discretion </w:t>
      </w:r>
    </w:p>
    <w:p w14:paraId="3EF9F5E4" w14:textId="32D8A918" w:rsidR="00FD20E6" w:rsidRPr="000D7FBC" w:rsidRDefault="009A2284" w:rsidP="00DD7121">
      <w:pPr>
        <w:pStyle w:val="ListParagraph"/>
        <w:numPr>
          <w:ilvl w:val="1"/>
          <w:numId w:val="8"/>
        </w:numPr>
      </w:pPr>
      <w:r>
        <w:t>Somewhere on this page, l</w:t>
      </w:r>
      <w:r w:rsidR="00FD20E6">
        <w:t xml:space="preserve">earner must include she was going to school for accounting and </w:t>
      </w:r>
      <w:r w:rsidR="00264D09">
        <w:t>that she feels obtaining a degree would make it easier to get a job</w:t>
      </w:r>
      <w:r w:rsidR="00B06485">
        <w:t xml:space="preserve">. </w:t>
      </w:r>
    </w:p>
    <w:p w14:paraId="62C0B1F6" w14:textId="77777777" w:rsidR="00735A6A" w:rsidRDefault="00735A6A" w:rsidP="00735A6A"/>
    <w:p w14:paraId="15781631" w14:textId="77777777" w:rsidR="00735A6A" w:rsidRDefault="00735A6A" w:rsidP="00735A6A">
      <w:pPr>
        <w:pStyle w:val="Heading4"/>
      </w:pPr>
      <w:r>
        <w:t>Military Service</w:t>
      </w:r>
    </w:p>
    <w:p w14:paraId="3AF817E3" w14:textId="77777777" w:rsidR="00735A6A" w:rsidRPr="000D7FBC" w:rsidRDefault="00735A6A" w:rsidP="00DD7121">
      <w:pPr>
        <w:pStyle w:val="ListParagraph"/>
        <w:numPr>
          <w:ilvl w:val="0"/>
          <w:numId w:val="9"/>
        </w:numPr>
      </w:pPr>
      <w:r>
        <w:t xml:space="preserve">Military Training: </w:t>
      </w:r>
      <w:r>
        <w:rPr>
          <w:i/>
          <w:iCs/>
        </w:rPr>
        <w:t>No</w:t>
      </w:r>
    </w:p>
    <w:p w14:paraId="5AB9413F" w14:textId="77777777" w:rsidR="00735A6A" w:rsidRDefault="00735A6A" w:rsidP="00735A6A"/>
    <w:p w14:paraId="1008E94D" w14:textId="77777777" w:rsidR="00735A6A" w:rsidRDefault="00735A6A" w:rsidP="00735A6A">
      <w:pPr>
        <w:pStyle w:val="Heading4"/>
      </w:pPr>
      <w:r>
        <w:t>Housing</w:t>
      </w:r>
    </w:p>
    <w:p w14:paraId="40EAF987" w14:textId="2D5835E5" w:rsidR="00735A6A" w:rsidRDefault="00735A6A" w:rsidP="00DD7121">
      <w:pPr>
        <w:pStyle w:val="ListParagraph"/>
        <w:numPr>
          <w:ilvl w:val="0"/>
          <w:numId w:val="9"/>
        </w:numPr>
        <w:spacing w:after="120"/>
      </w:pPr>
      <w:r>
        <w:t>Current Housing</w:t>
      </w:r>
      <w:r w:rsidR="00CF0F04">
        <w:t>:</w:t>
      </w:r>
    </w:p>
    <w:p w14:paraId="01E89D60" w14:textId="4B8ACF24" w:rsidR="00D06E32" w:rsidRDefault="00AA4C96" w:rsidP="00846218">
      <w:pPr>
        <w:pStyle w:val="ListParagraph"/>
        <w:numPr>
          <w:ilvl w:val="1"/>
          <w:numId w:val="9"/>
        </w:numPr>
        <w:spacing w:after="120"/>
      </w:pPr>
      <w:r>
        <w:t xml:space="preserve">Housing </w:t>
      </w:r>
      <w:r w:rsidR="00735A6A">
        <w:t xml:space="preserve">Situation: </w:t>
      </w:r>
      <w:r w:rsidR="00735A6A">
        <w:rPr>
          <w:i/>
          <w:iCs/>
        </w:rPr>
        <w:t>Rent/Own (Unsubsidized)</w:t>
      </w:r>
    </w:p>
    <w:p w14:paraId="0F5F68A8" w14:textId="603EC847" w:rsidR="00D06E32" w:rsidRDefault="00735A6A" w:rsidP="00846218">
      <w:pPr>
        <w:pStyle w:val="ListParagraph"/>
        <w:numPr>
          <w:ilvl w:val="1"/>
          <w:numId w:val="9"/>
        </w:numPr>
        <w:spacing w:after="120"/>
      </w:pPr>
      <w:proofErr w:type="gramStart"/>
      <w:r>
        <w:t>Begin Date</w:t>
      </w:r>
      <w:proofErr w:type="gramEnd"/>
      <w:r>
        <w:t xml:space="preserve">: </w:t>
      </w:r>
      <w:r>
        <w:rPr>
          <w:i/>
          <w:iCs/>
        </w:rPr>
        <w:t>one year ago</w:t>
      </w:r>
    </w:p>
    <w:p w14:paraId="11737F9F" w14:textId="69501C9F" w:rsidR="00735A6A" w:rsidRPr="002F3FFF" w:rsidRDefault="00735A6A" w:rsidP="00DD7121">
      <w:pPr>
        <w:pStyle w:val="ListParagraph"/>
        <w:numPr>
          <w:ilvl w:val="1"/>
          <w:numId w:val="9"/>
        </w:numPr>
        <w:spacing w:after="120"/>
      </w:pPr>
      <w:r>
        <w:t xml:space="preserve">Monthly Amount: </w:t>
      </w:r>
      <w:r>
        <w:rPr>
          <w:i/>
          <w:iCs/>
        </w:rPr>
        <w:t>$</w:t>
      </w:r>
      <w:r w:rsidR="00517F08">
        <w:rPr>
          <w:i/>
          <w:iCs/>
        </w:rPr>
        <w:t>1050</w:t>
      </w:r>
    </w:p>
    <w:p w14:paraId="16F3A67E" w14:textId="77777777" w:rsidR="00735A6A" w:rsidRPr="00D90FF5" w:rsidRDefault="00735A6A" w:rsidP="00DD7121">
      <w:pPr>
        <w:pStyle w:val="ListParagraph"/>
        <w:numPr>
          <w:ilvl w:val="1"/>
          <w:numId w:val="9"/>
        </w:numPr>
        <w:spacing w:after="120"/>
      </w:pPr>
      <w:r>
        <w:t xml:space="preserve">Risk of Eviction: </w:t>
      </w:r>
      <w:r>
        <w:rPr>
          <w:i/>
          <w:iCs/>
        </w:rPr>
        <w:t>No</w:t>
      </w:r>
    </w:p>
    <w:p w14:paraId="203752E2" w14:textId="44C582C2" w:rsidR="00187141" w:rsidRPr="00187141" w:rsidRDefault="00187141" w:rsidP="00DD7121">
      <w:pPr>
        <w:pStyle w:val="ListParagraph"/>
        <w:numPr>
          <w:ilvl w:val="1"/>
          <w:numId w:val="9"/>
        </w:numPr>
        <w:spacing w:after="120"/>
      </w:pPr>
      <w:r>
        <w:t xml:space="preserve">Details: </w:t>
      </w:r>
      <w:r>
        <w:rPr>
          <w:i/>
          <w:iCs/>
        </w:rPr>
        <w:t>learner discretion</w:t>
      </w:r>
    </w:p>
    <w:p w14:paraId="4E2FDAFC" w14:textId="367A0E47" w:rsidR="00187141" w:rsidRPr="00506EFA" w:rsidRDefault="00187141" w:rsidP="00DD7121">
      <w:pPr>
        <w:pStyle w:val="ListParagraph"/>
        <w:numPr>
          <w:ilvl w:val="2"/>
          <w:numId w:val="9"/>
        </w:numPr>
        <w:spacing w:after="120"/>
      </w:pPr>
      <w:r>
        <w:lastRenderedPageBreak/>
        <w:t xml:space="preserve">Learner may or may not include that Brittany’s boyfriend, Viktor, helps with rent when he can. </w:t>
      </w:r>
    </w:p>
    <w:p w14:paraId="1C46FE4D" w14:textId="2C185481" w:rsidR="00735A6A" w:rsidRDefault="00735A6A" w:rsidP="00DD7121">
      <w:pPr>
        <w:pStyle w:val="ListParagraph"/>
        <w:numPr>
          <w:ilvl w:val="0"/>
          <w:numId w:val="9"/>
        </w:numPr>
        <w:spacing w:after="120"/>
      </w:pPr>
      <w:r>
        <w:t>Housing History</w:t>
      </w:r>
      <w:r w:rsidR="00CF0F04">
        <w:t>:</w:t>
      </w:r>
    </w:p>
    <w:p w14:paraId="28BA5E9B" w14:textId="12F4E09A" w:rsidR="00D06E32" w:rsidRDefault="00AA4C96" w:rsidP="00846218">
      <w:pPr>
        <w:pStyle w:val="ListParagraph"/>
        <w:numPr>
          <w:ilvl w:val="1"/>
          <w:numId w:val="9"/>
        </w:numPr>
        <w:spacing w:after="120"/>
      </w:pPr>
      <w:r>
        <w:t xml:space="preserve">Housing </w:t>
      </w:r>
      <w:r w:rsidR="00735A6A">
        <w:t xml:space="preserve">Situation: </w:t>
      </w:r>
      <w:r w:rsidR="00735A6A">
        <w:rPr>
          <w:i/>
          <w:iCs/>
        </w:rPr>
        <w:t>Rent/Own (Unsubsidized)</w:t>
      </w:r>
    </w:p>
    <w:p w14:paraId="339947F1" w14:textId="77777777" w:rsidR="00903EC4" w:rsidRDefault="00735A6A" w:rsidP="00846218">
      <w:pPr>
        <w:pStyle w:val="ListParagraph"/>
        <w:numPr>
          <w:ilvl w:val="1"/>
          <w:numId w:val="9"/>
        </w:numPr>
        <w:spacing w:after="120"/>
      </w:pPr>
      <w:proofErr w:type="gramStart"/>
      <w:r>
        <w:t>Begin Date</w:t>
      </w:r>
      <w:proofErr w:type="gramEnd"/>
      <w:r>
        <w:t xml:space="preserve">: </w:t>
      </w:r>
      <w:r w:rsidR="00AC5576">
        <w:rPr>
          <w:i/>
          <w:iCs/>
        </w:rPr>
        <w:t>three</w:t>
      </w:r>
      <w:r>
        <w:rPr>
          <w:i/>
          <w:iCs/>
        </w:rPr>
        <w:t xml:space="preserve"> years ago</w:t>
      </w:r>
    </w:p>
    <w:p w14:paraId="43544A2B" w14:textId="3B4DD2B5" w:rsidR="00D06E32" w:rsidRDefault="00735A6A" w:rsidP="00846218">
      <w:pPr>
        <w:pStyle w:val="ListParagraph"/>
        <w:numPr>
          <w:ilvl w:val="1"/>
          <w:numId w:val="9"/>
        </w:numPr>
        <w:spacing w:after="120"/>
      </w:pPr>
      <w:r>
        <w:t xml:space="preserve">End Date: </w:t>
      </w:r>
      <w:r>
        <w:rPr>
          <w:i/>
          <w:iCs/>
        </w:rPr>
        <w:t>one year ago</w:t>
      </w:r>
    </w:p>
    <w:p w14:paraId="6F9059B3" w14:textId="0CABCC87" w:rsidR="00D06E32" w:rsidRDefault="00735A6A" w:rsidP="00846218">
      <w:pPr>
        <w:pStyle w:val="ListParagraph"/>
        <w:numPr>
          <w:ilvl w:val="1"/>
          <w:numId w:val="9"/>
        </w:numPr>
        <w:spacing w:after="120"/>
      </w:pPr>
      <w:r>
        <w:t xml:space="preserve">Evicted: </w:t>
      </w:r>
      <w:r>
        <w:rPr>
          <w:i/>
          <w:iCs/>
        </w:rPr>
        <w:t>No</w:t>
      </w:r>
    </w:p>
    <w:p w14:paraId="6A96913C" w14:textId="21EF9234" w:rsidR="00735A6A" w:rsidRPr="00AC5576" w:rsidRDefault="00735A6A" w:rsidP="00DD7121">
      <w:pPr>
        <w:pStyle w:val="ListParagraph"/>
        <w:numPr>
          <w:ilvl w:val="1"/>
          <w:numId w:val="9"/>
        </w:numPr>
        <w:spacing w:after="120"/>
      </w:pPr>
      <w:r>
        <w:t xml:space="preserve">Monthly Amount: </w:t>
      </w:r>
      <w:r>
        <w:rPr>
          <w:i/>
          <w:iCs/>
        </w:rPr>
        <w:t>$</w:t>
      </w:r>
      <w:r w:rsidR="00AC5576">
        <w:rPr>
          <w:i/>
          <w:iCs/>
        </w:rPr>
        <w:t>985</w:t>
      </w:r>
    </w:p>
    <w:p w14:paraId="66B8352C" w14:textId="41CD531E" w:rsidR="00AC5576" w:rsidRPr="00187141" w:rsidRDefault="00AC5576" w:rsidP="00DD7121">
      <w:pPr>
        <w:pStyle w:val="ListParagraph"/>
        <w:numPr>
          <w:ilvl w:val="1"/>
          <w:numId w:val="9"/>
        </w:numPr>
        <w:spacing w:after="120"/>
      </w:pPr>
      <w:r>
        <w:t xml:space="preserve">Details: </w:t>
      </w:r>
      <w:r>
        <w:rPr>
          <w:i/>
          <w:iCs/>
        </w:rPr>
        <w:t xml:space="preserve">learner discretion </w:t>
      </w:r>
    </w:p>
    <w:p w14:paraId="40334462" w14:textId="4999B35D" w:rsidR="00187141" w:rsidRPr="002F3FFF" w:rsidRDefault="00187141" w:rsidP="00DD7121">
      <w:pPr>
        <w:pStyle w:val="ListParagraph"/>
        <w:numPr>
          <w:ilvl w:val="2"/>
          <w:numId w:val="9"/>
        </w:numPr>
        <w:spacing w:after="120"/>
      </w:pPr>
      <w:r>
        <w:t xml:space="preserve">Learner may or may not include that his </w:t>
      </w:r>
      <w:r w:rsidR="00480E7C">
        <w:t>apartment</w:t>
      </w:r>
      <w:r>
        <w:t xml:space="preserve"> was noisy</w:t>
      </w:r>
      <w:r w:rsidR="004D5D1F">
        <w:t>,</w:t>
      </w:r>
      <w:r>
        <w:t xml:space="preserve"> which made her son’s </w:t>
      </w:r>
      <w:r w:rsidR="00480E7C">
        <w:t xml:space="preserve">barriers worse. </w:t>
      </w:r>
    </w:p>
    <w:p w14:paraId="2D4E8CA8" w14:textId="77777777" w:rsidR="00735A6A" w:rsidRPr="000E4ADB" w:rsidRDefault="00735A6A" w:rsidP="00DD7121">
      <w:pPr>
        <w:pStyle w:val="ListParagraph"/>
        <w:numPr>
          <w:ilvl w:val="0"/>
          <w:numId w:val="9"/>
        </w:numPr>
        <w:spacing w:after="120"/>
      </w:pPr>
      <w:r>
        <w:t xml:space="preserve">Risk of Utility Disconnected: </w:t>
      </w:r>
      <w:r>
        <w:rPr>
          <w:i/>
          <w:iCs/>
        </w:rPr>
        <w:t>No</w:t>
      </w:r>
    </w:p>
    <w:p w14:paraId="71F87DB4" w14:textId="77777777" w:rsidR="00550116" w:rsidRPr="000E4ADB" w:rsidRDefault="00550116" w:rsidP="00550116">
      <w:pPr>
        <w:pStyle w:val="ListParagraph"/>
        <w:numPr>
          <w:ilvl w:val="0"/>
          <w:numId w:val="9"/>
        </w:numPr>
        <w:spacing w:after="120"/>
      </w:pPr>
      <w:r>
        <w:t xml:space="preserve">Does Housing Make </w:t>
      </w:r>
      <w:proofErr w:type="gramStart"/>
      <w:r>
        <w:t>it</w:t>
      </w:r>
      <w:proofErr w:type="gramEnd"/>
      <w:r>
        <w:t xml:space="preserve"> Hard to Work: </w:t>
      </w:r>
      <w:r>
        <w:rPr>
          <w:i/>
          <w:iCs/>
        </w:rPr>
        <w:t>No</w:t>
      </w:r>
    </w:p>
    <w:p w14:paraId="1C724A28" w14:textId="77777777" w:rsidR="00735A6A" w:rsidRPr="000E4ADB" w:rsidRDefault="00735A6A" w:rsidP="00DD7121">
      <w:pPr>
        <w:pStyle w:val="ListParagraph"/>
        <w:numPr>
          <w:ilvl w:val="0"/>
          <w:numId w:val="9"/>
        </w:numPr>
      </w:pPr>
      <w:r>
        <w:t xml:space="preserve">Action Needed: </w:t>
      </w:r>
      <w:r>
        <w:rPr>
          <w:i/>
          <w:iCs/>
        </w:rPr>
        <w:t>No Action Needed</w:t>
      </w:r>
    </w:p>
    <w:p w14:paraId="27E63142" w14:textId="77777777" w:rsidR="00735A6A" w:rsidRDefault="00735A6A" w:rsidP="00735A6A"/>
    <w:p w14:paraId="44FC6AE5" w14:textId="77777777" w:rsidR="00735A6A" w:rsidRDefault="00735A6A" w:rsidP="00735A6A">
      <w:pPr>
        <w:pStyle w:val="Heading4"/>
      </w:pPr>
      <w:r>
        <w:t>Transportation</w:t>
      </w:r>
    </w:p>
    <w:p w14:paraId="229DBCB1" w14:textId="4234A9A4" w:rsidR="00735A6A" w:rsidRPr="004A7E6A" w:rsidRDefault="00735A6A" w:rsidP="00DD7121">
      <w:pPr>
        <w:pStyle w:val="ListParagraph"/>
        <w:numPr>
          <w:ilvl w:val="0"/>
          <w:numId w:val="15"/>
        </w:numPr>
        <w:spacing w:after="120"/>
      </w:pPr>
      <w:r>
        <w:t>Transportation</w:t>
      </w:r>
      <w:r w:rsidR="00846218">
        <w:t xml:space="preserve"> Methods</w:t>
      </w:r>
      <w:r>
        <w:t xml:space="preserve">: </w:t>
      </w:r>
      <w:r w:rsidR="001A1E11">
        <w:rPr>
          <w:i/>
          <w:iCs/>
        </w:rPr>
        <w:t>Public Transit</w:t>
      </w:r>
      <w:r>
        <w:rPr>
          <w:i/>
          <w:iCs/>
        </w:rPr>
        <w:t xml:space="preserve">  </w:t>
      </w:r>
    </w:p>
    <w:p w14:paraId="27B6620C" w14:textId="1F411E6D" w:rsidR="00AE16E4" w:rsidRDefault="00735A6A" w:rsidP="00846218">
      <w:pPr>
        <w:pStyle w:val="ListParagraph"/>
        <w:numPr>
          <w:ilvl w:val="0"/>
          <w:numId w:val="15"/>
        </w:numPr>
        <w:spacing w:after="120"/>
      </w:pPr>
      <w:r>
        <w:t xml:space="preserve">Valid </w:t>
      </w:r>
      <w:r w:rsidR="00846218">
        <w:t xml:space="preserve">Driver’s </w:t>
      </w:r>
      <w:r>
        <w:t xml:space="preserve">License: </w:t>
      </w:r>
      <w:r w:rsidR="00014DA0">
        <w:rPr>
          <w:i/>
          <w:iCs/>
        </w:rPr>
        <w:t>No</w:t>
      </w:r>
    </w:p>
    <w:p w14:paraId="185CA28D" w14:textId="2038F114" w:rsidR="00735A6A" w:rsidRPr="00574A7C" w:rsidRDefault="00014DA0" w:rsidP="00DD7121">
      <w:pPr>
        <w:pStyle w:val="ListParagraph"/>
        <w:numPr>
          <w:ilvl w:val="0"/>
          <w:numId w:val="15"/>
        </w:numPr>
        <w:spacing w:after="120"/>
      </w:pPr>
      <w:r>
        <w:t>Why</w:t>
      </w:r>
      <w:r w:rsidR="00AE16E4">
        <w:t xml:space="preserve"> Don’t You Have a Valid Driver’s License</w:t>
      </w:r>
      <w:r w:rsidR="00A53A48">
        <w:t>:</w:t>
      </w:r>
      <w:r w:rsidR="00735A6A">
        <w:t xml:space="preserve"> </w:t>
      </w:r>
      <w:r>
        <w:rPr>
          <w:i/>
          <w:iCs/>
        </w:rPr>
        <w:t>Suspended/Revoked</w:t>
      </w:r>
      <w:r w:rsidR="00735A6A">
        <w:t xml:space="preserve">; </w:t>
      </w:r>
      <w:r>
        <w:t>Details</w:t>
      </w:r>
      <w:r w:rsidR="00735A6A">
        <w:t xml:space="preserve">: </w:t>
      </w:r>
      <w:r>
        <w:rPr>
          <w:i/>
          <w:iCs/>
        </w:rPr>
        <w:t>Brittany has fines she can’t afford to pay</w:t>
      </w:r>
    </w:p>
    <w:p w14:paraId="34D4C34E" w14:textId="77777777" w:rsidR="00735A6A" w:rsidRPr="00574A7C" w:rsidRDefault="00735A6A" w:rsidP="00DD7121">
      <w:pPr>
        <w:pStyle w:val="ListParagraph"/>
        <w:numPr>
          <w:ilvl w:val="0"/>
          <w:numId w:val="15"/>
        </w:numPr>
        <w:spacing w:after="120"/>
      </w:pPr>
      <w:r>
        <w:t xml:space="preserve">CDL: </w:t>
      </w:r>
      <w:r>
        <w:rPr>
          <w:i/>
          <w:iCs/>
        </w:rPr>
        <w:t>No</w:t>
      </w:r>
    </w:p>
    <w:p w14:paraId="61555722" w14:textId="77777777" w:rsidR="00735A6A" w:rsidRPr="00903EC4" w:rsidRDefault="00735A6A" w:rsidP="00903EC4">
      <w:pPr>
        <w:pStyle w:val="ListParagraph"/>
        <w:numPr>
          <w:ilvl w:val="0"/>
          <w:numId w:val="15"/>
        </w:numPr>
        <w:spacing w:after="120"/>
      </w:pPr>
      <w:r>
        <w:t xml:space="preserve">Action Needed: </w:t>
      </w:r>
      <w:r>
        <w:rPr>
          <w:i/>
          <w:iCs/>
        </w:rPr>
        <w:t>No Action Needed</w:t>
      </w:r>
    </w:p>
    <w:p w14:paraId="626DD4E0" w14:textId="3DFAAACE" w:rsidR="00903EC4" w:rsidRPr="00D05E5E" w:rsidRDefault="00903EC4" w:rsidP="00903EC4">
      <w:pPr>
        <w:pStyle w:val="ListParagraph"/>
        <w:numPr>
          <w:ilvl w:val="1"/>
          <w:numId w:val="15"/>
        </w:numPr>
      </w:pPr>
      <w:r>
        <w:t xml:space="preserve">If the learner entered an Action Needed item, and it makes sense for the scenario, don’t make them remove it. </w:t>
      </w:r>
    </w:p>
    <w:p w14:paraId="7353A4DB" w14:textId="77777777" w:rsidR="00735A6A" w:rsidRDefault="00735A6A" w:rsidP="00903EC4"/>
    <w:p w14:paraId="6AE84E4E" w14:textId="77777777" w:rsidR="00735A6A" w:rsidRDefault="00735A6A" w:rsidP="00735A6A">
      <w:pPr>
        <w:pStyle w:val="Heading4"/>
      </w:pPr>
      <w:r>
        <w:t>Legal Issues</w:t>
      </w:r>
    </w:p>
    <w:p w14:paraId="6D110423" w14:textId="77777777" w:rsidR="00735A6A" w:rsidRPr="00D05E5E" w:rsidRDefault="00735A6A" w:rsidP="00DD7121">
      <w:pPr>
        <w:pStyle w:val="ListParagraph"/>
        <w:numPr>
          <w:ilvl w:val="0"/>
          <w:numId w:val="10"/>
        </w:numPr>
        <w:spacing w:after="120"/>
      </w:pPr>
      <w:r>
        <w:t xml:space="preserve">Responses to all questions: </w:t>
      </w:r>
      <w:r>
        <w:rPr>
          <w:i/>
          <w:iCs/>
        </w:rPr>
        <w:t xml:space="preserve">No </w:t>
      </w:r>
    </w:p>
    <w:p w14:paraId="40D8B205" w14:textId="77777777" w:rsidR="00735A6A" w:rsidRPr="00D05E5E" w:rsidRDefault="00735A6A" w:rsidP="00DD7121">
      <w:pPr>
        <w:pStyle w:val="ListParagraph"/>
        <w:numPr>
          <w:ilvl w:val="0"/>
          <w:numId w:val="10"/>
        </w:numPr>
      </w:pPr>
      <w:r>
        <w:t xml:space="preserve">Action Needed: </w:t>
      </w:r>
      <w:r>
        <w:rPr>
          <w:i/>
          <w:iCs/>
        </w:rPr>
        <w:t>No Action Needed</w:t>
      </w:r>
    </w:p>
    <w:p w14:paraId="251B6F92" w14:textId="77777777" w:rsidR="00735A6A" w:rsidRDefault="00735A6A" w:rsidP="00735A6A"/>
    <w:p w14:paraId="2893F9A6" w14:textId="77777777" w:rsidR="00735A6A" w:rsidRDefault="00735A6A" w:rsidP="00735A6A">
      <w:pPr>
        <w:pStyle w:val="Heading4"/>
      </w:pPr>
      <w:r>
        <w:t xml:space="preserve">Participant Barriers </w:t>
      </w:r>
    </w:p>
    <w:p w14:paraId="261D0F4A" w14:textId="77777777" w:rsidR="00A53A48" w:rsidRPr="00A53A48" w:rsidRDefault="00411B70" w:rsidP="00DD7121">
      <w:pPr>
        <w:pStyle w:val="ListParagraph"/>
        <w:numPr>
          <w:ilvl w:val="0"/>
          <w:numId w:val="10"/>
        </w:numPr>
        <w:spacing w:after="120"/>
      </w:pPr>
      <w:r>
        <w:t>Physical Health Questions</w:t>
      </w:r>
      <w:r w:rsidR="00735A6A">
        <w:t xml:space="preserve">: </w:t>
      </w:r>
      <w:r w:rsidR="00735A6A">
        <w:rPr>
          <w:i/>
          <w:iCs/>
        </w:rPr>
        <w:t xml:space="preserve">No </w:t>
      </w:r>
    </w:p>
    <w:p w14:paraId="3C5B2AC5" w14:textId="1B6FABC3" w:rsidR="00411B70" w:rsidRDefault="00BA769E" w:rsidP="00DD7121">
      <w:pPr>
        <w:pStyle w:val="ListParagraph"/>
        <w:numPr>
          <w:ilvl w:val="0"/>
          <w:numId w:val="10"/>
        </w:numPr>
        <w:spacing w:after="120"/>
      </w:pPr>
      <w:r>
        <w:t>Mental Health Questions:</w:t>
      </w:r>
      <w:r w:rsidR="00886DDF">
        <w:t xml:space="preserve"> </w:t>
      </w:r>
      <w:proofErr w:type="gramStart"/>
      <w:r w:rsidR="00886DDF">
        <w:rPr>
          <w:i/>
          <w:iCs/>
        </w:rPr>
        <w:t>Yes</w:t>
      </w:r>
      <w:proofErr w:type="gramEnd"/>
      <w:r w:rsidR="00886DDF">
        <w:rPr>
          <w:i/>
          <w:iCs/>
        </w:rPr>
        <w:t xml:space="preserve"> to all the questions</w:t>
      </w:r>
    </w:p>
    <w:p w14:paraId="20D30532" w14:textId="43E04D3E" w:rsidR="00667494" w:rsidRPr="00442313" w:rsidRDefault="00667494" w:rsidP="00DD7121">
      <w:pPr>
        <w:pStyle w:val="ListParagraph"/>
        <w:numPr>
          <w:ilvl w:val="1"/>
          <w:numId w:val="10"/>
        </w:numPr>
        <w:spacing w:after="120"/>
      </w:pPr>
      <w:r>
        <w:t>Between the four Details fields, learners must include that Brittany was diagnosed with Postpartum Depression and is seeing</w:t>
      </w:r>
      <w:r w:rsidR="00886DDF">
        <w:t xml:space="preserve"> Dr. Jane Jones.</w:t>
      </w:r>
    </w:p>
    <w:p w14:paraId="14CC1BB0" w14:textId="752F6414" w:rsidR="00442313" w:rsidRPr="00442313" w:rsidRDefault="00442313" w:rsidP="00DD7121">
      <w:pPr>
        <w:pStyle w:val="ListParagraph"/>
        <w:numPr>
          <w:ilvl w:val="0"/>
          <w:numId w:val="10"/>
        </w:numPr>
        <w:spacing w:after="120"/>
      </w:pPr>
      <w:r>
        <w:t xml:space="preserve">AODA Questions: </w:t>
      </w:r>
      <w:r>
        <w:rPr>
          <w:i/>
          <w:iCs/>
        </w:rPr>
        <w:t xml:space="preserve">No </w:t>
      </w:r>
    </w:p>
    <w:p w14:paraId="42D449C2" w14:textId="1E6C04E7" w:rsidR="00442313" w:rsidRPr="00442313" w:rsidRDefault="00442313" w:rsidP="00DD7121">
      <w:pPr>
        <w:pStyle w:val="ListParagraph"/>
        <w:numPr>
          <w:ilvl w:val="0"/>
          <w:numId w:val="10"/>
        </w:numPr>
        <w:spacing w:after="120"/>
      </w:pPr>
      <w:r>
        <w:lastRenderedPageBreak/>
        <w:t xml:space="preserve">Cognitive and Learning Needs: </w:t>
      </w:r>
      <w:r>
        <w:rPr>
          <w:i/>
          <w:iCs/>
        </w:rPr>
        <w:t xml:space="preserve">No </w:t>
      </w:r>
    </w:p>
    <w:p w14:paraId="39CC5468" w14:textId="77777777" w:rsidR="00845A64" w:rsidRPr="00845A64" w:rsidRDefault="00442313" w:rsidP="00DD7121">
      <w:pPr>
        <w:pStyle w:val="ListParagraph"/>
        <w:numPr>
          <w:ilvl w:val="0"/>
          <w:numId w:val="10"/>
        </w:numPr>
        <w:spacing w:after="120"/>
      </w:pPr>
      <w:r>
        <w:t xml:space="preserve">Domestic Violence Screening: </w:t>
      </w:r>
      <w:r>
        <w:rPr>
          <w:i/>
          <w:iCs/>
        </w:rPr>
        <w:t>Not completed</w:t>
      </w:r>
    </w:p>
    <w:p w14:paraId="1E88ABB4" w14:textId="09781104" w:rsidR="00442313" w:rsidRPr="00411B70" w:rsidRDefault="00845A64" w:rsidP="00DD7121">
      <w:pPr>
        <w:pStyle w:val="ListParagraph"/>
        <w:numPr>
          <w:ilvl w:val="1"/>
          <w:numId w:val="10"/>
        </w:numPr>
        <w:spacing w:after="120"/>
      </w:pPr>
      <w:r>
        <w:t xml:space="preserve">Viktor attended the appointment with </w:t>
      </w:r>
      <w:r w:rsidR="009C577A">
        <w:t>Brittany,</w:t>
      </w:r>
      <w:r>
        <w:t xml:space="preserve"> so it was not safe to ask the questions. If learner entered responses, have them remove them. </w:t>
      </w:r>
      <w:r w:rsidR="00442313">
        <w:rPr>
          <w:i/>
          <w:iCs/>
        </w:rPr>
        <w:t xml:space="preserve"> </w:t>
      </w:r>
    </w:p>
    <w:p w14:paraId="71EDE10D" w14:textId="77777777" w:rsidR="00735A6A" w:rsidRPr="00D05E5E" w:rsidRDefault="00735A6A" w:rsidP="00DD7121">
      <w:pPr>
        <w:pStyle w:val="ListParagraph"/>
        <w:numPr>
          <w:ilvl w:val="0"/>
          <w:numId w:val="10"/>
        </w:numPr>
      </w:pPr>
      <w:r>
        <w:t xml:space="preserve">Action Needed: </w:t>
      </w:r>
      <w:r>
        <w:rPr>
          <w:i/>
          <w:iCs/>
        </w:rPr>
        <w:t>No Action Needed</w:t>
      </w:r>
    </w:p>
    <w:p w14:paraId="19C604EA" w14:textId="77777777" w:rsidR="00735A6A" w:rsidRDefault="00735A6A" w:rsidP="00735A6A"/>
    <w:p w14:paraId="2A7EC1F5" w14:textId="41E4B977" w:rsidR="00386D14" w:rsidRDefault="00386D14" w:rsidP="00386D14">
      <w:pPr>
        <w:pStyle w:val="Heading4"/>
      </w:pPr>
      <w:r>
        <w:t>Participant Barrier</w:t>
      </w:r>
    </w:p>
    <w:p w14:paraId="1B4BF1DE" w14:textId="77777777" w:rsidR="00903EC4" w:rsidRDefault="00386D14" w:rsidP="00DD7121">
      <w:pPr>
        <w:pStyle w:val="ListParagraph"/>
        <w:numPr>
          <w:ilvl w:val="0"/>
          <w:numId w:val="10"/>
        </w:numPr>
        <w:spacing w:after="120"/>
      </w:pPr>
      <w:r>
        <w:t xml:space="preserve">Barrier Type: </w:t>
      </w:r>
      <w:r>
        <w:rPr>
          <w:i/>
          <w:iCs/>
        </w:rPr>
        <w:t>Mental Health</w:t>
      </w:r>
    </w:p>
    <w:p w14:paraId="008D00FD" w14:textId="77777777" w:rsidR="00903EC4" w:rsidRDefault="00386D14" w:rsidP="00DD7121">
      <w:pPr>
        <w:pStyle w:val="ListParagraph"/>
        <w:numPr>
          <w:ilvl w:val="0"/>
          <w:numId w:val="10"/>
        </w:numPr>
        <w:spacing w:after="120"/>
      </w:pPr>
      <w:r>
        <w:t xml:space="preserve">Barrier Subtype: </w:t>
      </w:r>
      <w:r>
        <w:rPr>
          <w:i/>
          <w:iCs/>
        </w:rPr>
        <w:t>Depressive Disorder</w:t>
      </w:r>
    </w:p>
    <w:p w14:paraId="5BE39AA9" w14:textId="7CFA7731" w:rsidR="00386D14" w:rsidRPr="00E70697" w:rsidRDefault="00386D14" w:rsidP="00DD7121">
      <w:pPr>
        <w:pStyle w:val="ListParagraph"/>
        <w:numPr>
          <w:ilvl w:val="0"/>
          <w:numId w:val="10"/>
        </w:numPr>
        <w:spacing w:after="120"/>
      </w:pPr>
      <w:r>
        <w:t xml:space="preserve">Onset Month: </w:t>
      </w:r>
      <w:r>
        <w:rPr>
          <w:i/>
          <w:iCs/>
        </w:rPr>
        <w:t xml:space="preserve">two </w:t>
      </w:r>
      <w:r w:rsidR="00E70697">
        <w:rPr>
          <w:i/>
          <w:iCs/>
        </w:rPr>
        <w:t>or</w:t>
      </w:r>
      <w:r>
        <w:rPr>
          <w:i/>
          <w:iCs/>
        </w:rPr>
        <w:t xml:space="preserve"> three weeks ago</w:t>
      </w:r>
      <w:r w:rsidR="00E70697">
        <w:t xml:space="preserve">; Details: </w:t>
      </w:r>
      <w:r w:rsidR="00E70697">
        <w:rPr>
          <w:i/>
          <w:iCs/>
        </w:rPr>
        <w:t xml:space="preserve">learner discretion </w:t>
      </w:r>
    </w:p>
    <w:p w14:paraId="249EA767" w14:textId="150BE5F3" w:rsidR="00E70697" w:rsidRDefault="008E630D" w:rsidP="00DD7121">
      <w:pPr>
        <w:pStyle w:val="ListParagraph"/>
        <w:numPr>
          <w:ilvl w:val="0"/>
          <w:numId w:val="10"/>
        </w:numPr>
        <w:spacing w:after="120"/>
      </w:pPr>
      <w:r>
        <w:t>Contact:</w:t>
      </w:r>
    </w:p>
    <w:p w14:paraId="0684A7C2" w14:textId="527B3C44" w:rsidR="00E70697" w:rsidRPr="004D7AF4" w:rsidRDefault="002A6682" w:rsidP="00DD7121">
      <w:pPr>
        <w:pStyle w:val="ListParagraph"/>
        <w:numPr>
          <w:ilvl w:val="1"/>
          <w:numId w:val="10"/>
        </w:numPr>
        <w:spacing w:after="120"/>
      </w:pPr>
      <w:r>
        <w:t xml:space="preserve">Contact Title: </w:t>
      </w:r>
      <w:r>
        <w:rPr>
          <w:i/>
          <w:iCs/>
        </w:rPr>
        <w:t>Treatment/Assessment Provider</w:t>
      </w:r>
    </w:p>
    <w:p w14:paraId="0BB3A255" w14:textId="20613C8F" w:rsidR="004D7AF4" w:rsidRPr="002A6682" w:rsidRDefault="004D7AF4" w:rsidP="00DD7121">
      <w:pPr>
        <w:pStyle w:val="ListParagraph"/>
        <w:numPr>
          <w:ilvl w:val="2"/>
          <w:numId w:val="10"/>
        </w:numPr>
        <w:spacing w:after="120"/>
      </w:pPr>
      <w:r>
        <w:t>This Contact Type makes the contact confidential</w:t>
      </w:r>
      <w:r w:rsidR="00521942">
        <w:t>.</w:t>
      </w:r>
      <w:r>
        <w:t xml:space="preserve"> If you don’t see it, complete the Elevated Access page</w:t>
      </w:r>
      <w:r w:rsidR="00521942">
        <w:t>.</w:t>
      </w:r>
    </w:p>
    <w:p w14:paraId="632F3FF4" w14:textId="3C8E8037" w:rsidR="002A6682" w:rsidRPr="00B54C18" w:rsidRDefault="002A6682" w:rsidP="00DD7121">
      <w:pPr>
        <w:pStyle w:val="ListParagraph"/>
        <w:numPr>
          <w:ilvl w:val="1"/>
          <w:numId w:val="10"/>
        </w:numPr>
        <w:spacing w:after="120"/>
      </w:pPr>
      <w:r>
        <w:t xml:space="preserve">Name: </w:t>
      </w:r>
      <w:r>
        <w:rPr>
          <w:i/>
          <w:iCs/>
        </w:rPr>
        <w:t>Jane Jones</w:t>
      </w:r>
      <w:r>
        <w:t xml:space="preserve">; Email: </w:t>
      </w:r>
      <w:r w:rsidRPr="002A6682">
        <w:rPr>
          <w:i/>
          <w:iCs/>
        </w:rPr>
        <w:t>jonesj@communitypartners.org</w:t>
      </w:r>
      <w:r>
        <w:t xml:space="preserve">; Phone: </w:t>
      </w:r>
      <w:r w:rsidR="00B54C18">
        <w:rPr>
          <w:i/>
          <w:iCs/>
        </w:rPr>
        <w:t>952-555-144</w:t>
      </w:r>
    </w:p>
    <w:p w14:paraId="09BB2985" w14:textId="19CD38CB" w:rsidR="004D7AF4" w:rsidRDefault="00CE2C66" w:rsidP="00DD7121">
      <w:pPr>
        <w:pStyle w:val="ListParagraph"/>
        <w:numPr>
          <w:ilvl w:val="1"/>
          <w:numId w:val="10"/>
        </w:numPr>
        <w:spacing w:after="120"/>
      </w:pPr>
      <w:proofErr w:type="gramStart"/>
      <w:r>
        <w:t>Learner</w:t>
      </w:r>
      <w:proofErr w:type="gramEnd"/>
      <w:r>
        <w:t xml:space="preserve"> must check the ROI signed box and enter today’s date</w:t>
      </w:r>
      <w:r w:rsidR="00475D46">
        <w:t>.</w:t>
      </w:r>
    </w:p>
    <w:p w14:paraId="468C7201" w14:textId="2B05924C" w:rsidR="00CE2C66" w:rsidRPr="006774FF" w:rsidRDefault="00CE2C66" w:rsidP="00DD7121">
      <w:pPr>
        <w:pStyle w:val="ListParagraph"/>
        <w:numPr>
          <w:ilvl w:val="0"/>
          <w:numId w:val="10"/>
        </w:numPr>
        <w:spacing w:after="120"/>
      </w:pPr>
      <w:r>
        <w:t xml:space="preserve">Referral Date: </w:t>
      </w:r>
      <w:r w:rsidR="009C577A">
        <w:rPr>
          <w:i/>
          <w:iCs/>
        </w:rPr>
        <w:t>t</w:t>
      </w:r>
      <w:r>
        <w:rPr>
          <w:i/>
          <w:iCs/>
        </w:rPr>
        <w:t xml:space="preserve">oday’s date </w:t>
      </w:r>
    </w:p>
    <w:p w14:paraId="421F8D93" w14:textId="0FCA45BA" w:rsidR="00044953" w:rsidRDefault="00044953" w:rsidP="00DD7121">
      <w:pPr>
        <w:pStyle w:val="ListParagraph"/>
        <w:numPr>
          <w:ilvl w:val="0"/>
          <w:numId w:val="10"/>
        </w:numPr>
        <w:spacing w:after="120"/>
      </w:pPr>
      <w:r>
        <w:t>Accommodation for Concentration Deficits</w:t>
      </w:r>
      <w:r w:rsidR="009C577A">
        <w:t>.</w:t>
      </w:r>
    </w:p>
    <w:p w14:paraId="1D50BF38" w14:textId="381143DF" w:rsidR="00044953" w:rsidRDefault="00044953" w:rsidP="00DD7121">
      <w:pPr>
        <w:pStyle w:val="ListParagraph"/>
        <w:numPr>
          <w:ilvl w:val="1"/>
          <w:numId w:val="10"/>
        </w:numPr>
        <w:spacing w:after="120"/>
      </w:pPr>
      <w:r>
        <w:t xml:space="preserve">Details: </w:t>
      </w:r>
      <w:r w:rsidRPr="00044953">
        <w:rPr>
          <w:i/>
          <w:iCs/>
        </w:rPr>
        <w:t>Brittany carries a notebook with her while participating in activities. The notebook is filled with items she needs to complete, and it helps her to focus or refocus as needed.</w:t>
      </w:r>
      <w:r w:rsidRPr="00044953">
        <w:t xml:space="preserve">  </w:t>
      </w:r>
    </w:p>
    <w:p w14:paraId="160B1A8F" w14:textId="5DE1BB6C" w:rsidR="00044953" w:rsidRDefault="00044953" w:rsidP="00DD7121">
      <w:pPr>
        <w:pStyle w:val="ListParagraph"/>
        <w:numPr>
          <w:ilvl w:val="0"/>
          <w:numId w:val="10"/>
        </w:numPr>
        <w:spacing w:after="120"/>
      </w:pPr>
      <w:r>
        <w:t>Accommodation for Sleep Disorder</w:t>
      </w:r>
      <w:r w:rsidR="009C577A">
        <w:t>.</w:t>
      </w:r>
    </w:p>
    <w:p w14:paraId="767350B3" w14:textId="784C168D" w:rsidR="00044953" w:rsidRPr="00EE4A98" w:rsidRDefault="00EE4A98" w:rsidP="00DD7121">
      <w:pPr>
        <w:pStyle w:val="ListParagraph"/>
        <w:numPr>
          <w:ilvl w:val="1"/>
          <w:numId w:val="10"/>
        </w:numPr>
        <w:spacing w:after="120"/>
      </w:pPr>
      <w:r>
        <w:t xml:space="preserve">Details: </w:t>
      </w:r>
      <w:r w:rsidRPr="00EE4A98">
        <w:rPr>
          <w:i/>
          <w:iCs/>
        </w:rPr>
        <w:t>Brittany is allowed to flex her schedule as needed to accommodate her sleep issues.</w:t>
      </w:r>
    </w:p>
    <w:p w14:paraId="12F6D83E" w14:textId="20018D7B" w:rsidR="00EE4A98" w:rsidRPr="00411B70" w:rsidRDefault="00EE4A98" w:rsidP="00DD7121">
      <w:pPr>
        <w:pStyle w:val="ListParagraph"/>
        <w:numPr>
          <w:ilvl w:val="0"/>
          <w:numId w:val="10"/>
        </w:numPr>
      </w:pPr>
      <w:r>
        <w:t xml:space="preserve">We </w:t>
      </w:r>
      <w:r w:rsidR="00F25448">
        <w:t>don’t</w:t>
      </w:r>
      <w:r>
        <w:t xml:space="preserve"> tell learners to enter a Begin Date for the accommodations. </w:t>
      </w:r>
    </w:p>
    <w:p w14:paraId="28ADB17D" w14:textId="77777777" w:rsidR="00386D14" w:rsidRDefault="00386D14" w:rsidP="00735A6A"/>
    <w:p w14:paraId="5CB7394E" w14:textId="77777777" w:rsidR="00735A6A" w:rsidRDefault="00735A6A" w:rsidP="00735A6A">
      <w:pPr>
        <w:pStyle w:val="Heading4"/>
      </w:pPr>
      <w:r>
        <w:t xml:space="preserve">Child and Youth Supports </w:t>
      </w:r>
    </w:p>
    <w:p w14:paraId="4013C27A" w14:textId="77777777" w:rsidR="00014671" w:rsidRPr="00A043E4" w:rsidRDefault="00014671" w:rsidP="00014671">
      <w:pPr>
        <w:pStyle w:val="ListParagraph"/>
        <w:numPr>
          <w:ilvl w:val="0"/>
          <w:numId w:val="14"/>
        </w:numPr>
        <w:spacing w:after="120"/>
      </w:pPr>
      <w:r>
        <w:t xml:space="preserve">Children Age 12 and Under: </w:t>
      </w:r>
      <w:r>
        <w:rPr>
          <w:i/>
          <w:iCs/>
        </w:rPr>
        <w:t>Yes</w:t>
      </w:r>
    </w:p>
    <w:p w14:paraId="33EDFF08" w14:textId="23084A32" w:rsidR="00735A6A" w:rsidRPr="00373C77" w:rsidRDefault="00735A6A" w:rsidP="00DD7121">
      <w:pPr>
        <w:pStyle w:val="ListParagraph"/>
        <w:numPr>
          <w:ilvl w:val="1"/>
          <w:numId w:val="14"/>
        </w:numPr>
        <w:spacing w:after="120"/>
      </w:pPr>
      <w:r>
        <w:t xml:space="preserve">First Name: </w:t>
      </w:r>
      <w:r w:rsidR="00D90842">
        <w:rPr>
          <w:i/>
          <w:iCs/>
        </w:rPr>
        <w:t>Mason;</w:t>
      </w:r>
      <w:r>
        <w:t xml:space="preserve"> Last Name: </w:t>
      </w:r>
      <w:r>
        <w:rPr>
          <w:i/>
          <w:iCs/>
        </w:rPr>
        <w:t>must match last name in CWW</w:t>
      </w:r>
      <w:r>
        <w:t xml:space="preserve">; Date of Birth: </w:t>
      </w:r>
      <w:r>
        <w:rPr>
          <w:i/>
          <w:iCs/>
        </w:rPr>
        <w:t>must match DOB in CWW</w:t>
      </w:r>
    </w:p>
    <w:p w14:paraId="079285C9" w14:textId="0D82A849" w:rsidR="00475D46" w:rsidRDefault="00735A6A" w:rsidP="00DD7121">
      <w:pPr>
        <w:pStyle w:val="ListParagraph"/>
        <w:numPr>
          <w:ilvl w:val="2"/>
          <w:numId w:val="14"/>
        </w:numPr>
        <w:spacing w:after="120"/>
      </w:pPr>
      <w:r>
        <w:t xml:space="preserve">Care Arrangement: </w:t>
      </w:r>
      <w:r w:rsidR="00D20709">
        <w:rPr>
          <w:i/>
          <w:iCs/>
        </w:rPr>
        <w:t>Licensed/Certified</w:t>
      </w:r>
    </w:p>
    <w:p w14:paraId="3159C726" w14:textId="77777777" w:rsidR="00475D46" w:rsidRDefault="00735A6A" w:rsidP="00DD7121">
      <w:pPr>
        <w:pStyle w:val="ListParagraph"/>
        <w:numPr>
          <w:ilvl w:val="2"/>
          <w:numId w:val="14"/>
        </w:numPr>
        <w:spacing w:after="120"/>
      </w:pPr>
      <w:r>
        <w:t xml:space="preserve">Special Needs: </w:t>
      </w:r>
      <w:r w:rsidR="00D20709">
        <w:rPr>
          <w:i/>
          <w:iCs/>
        </w:rPr>
        <w:t>Yes</w:t>
      </w:r>
    </w:p>
    <w:p w14:paraId="4C5DA841" w14:textId="769D5995" w:rsidR="00735A6A" w:rsidRPr="00041008" w:rsidRDefault="00735A6A" w:rsidP="00DD7121">
      <w:pPr>
        <w:pStyle w:val="ListParagraph"/>
        <w:numPr>
          <w:ilvl w:val="2"/>
          <w:numId w:val="14"/>
        </w:numPr>
        <w:spacing w:after="120"/>
      </w:pPr>
      <w:r>
        <w:t xml:space="preserve">Details: </w:t>
      </w:r>
      <w:r w:rsidR="005B3C3E">
        <w:rPr>
          <w:i/>
          <w:iCs/>
        </w:rPr>
        <w:t>Brittany has certified daycare after school for Mason when his behavioral issues allow him to attend</w:t>
      </w:r>
      <w:r w:rsidR="00F25448">
        <w:rPr>
          <w:i/>
          <w:iCs/>
        </w:rPr>
        <w:t>.</w:t>
      </w:r>
    </w:p>
    <w:p w14:paraId="4516A37C" w14:textId="2FF728EE" w:rsidR="00041008" w:rsidRPr="00373C77" w:rsidRDefault="00041008" w:rsidP="00DD7121">
      <w:pPr>
        <w:pStyle w:val="ListParagraph"/>
        <w:numPr>
          <w:ilvl w:val="1"/>
          <w:numId w:val="14"/>
        </w:numPr>
        <w:spacing w:after="120"/>
      </w:pPr>
      <w:r>
        <w:lastRenderedPageBreak/>
        <w:t xml:space="preserve">First Name: </w:t>
      </w:r>
      <w:r>
        <w:rPr>
          <w:i/>
          <w:iCs/>
        </w:rPr>
        <w:t>Ella</w:t>
      </w:r>
      <w:r>
        <w:t xml:space="preserve">; Last Name: </w:t>
      </w:r>
      <w:r>
        <w:rPr>
          <w:i/>
          <w:iCs/>
        </w:rPr>
        <w:t>must match last name in CWW</w:t>
      </w:r>
      <w:r>
        <w:t xml:space="preserve">; Date of Birth: </w:t>
      </w:r>
      <w:r>
        <w:rPr>
          <w:i/>
          <w:iCs/>
        </w:rPr>
        <w:t>must match DOB in CWW</w:t>
      </w:r>
    </w:p>
    <w:p w14:paraId="448FC2E8" w14:textId="77777777" w:rsidR="00475D46" w:rsidRDefault="00041008" w:rsidP="00DD7121">
      <w:pPr>
        <w:pStyle w:val="ListParagraph"/>
        <w:numPr>
          <w:ilvl w:val="2"/>
          <w:numId w:val="14"/>
        </w:numPr>
        <w:spacing w:after="120"/>
      </w:pPr>
      <w:r>
        <w:t xml:space="preserve">Care Arrangement: </w:t>
      </w:r>
      <w:r>
        <w:rPr>
          <w:i/>
          <w:iCs/>
        </w:rPr>
        <w:t>No Arrangement</w:t>
      </w:r>
    </w:p>
    <w:p w14:paraId="0EAECF03" w14:textId="77777777" w:rsidR="00475D46" w:rsidRDefault="00041008" w:rsidP="00DD7121">
      <w:pPr>
        <w:pStyle w:val="ListParagraph"/>
        <w:numPr>
          <w:ilvl w:val="2"/>
          <w:numId w:val="14"/>
        </w:numPr>
        <w:spacing w:after="120"/>
      </w:pPr>
      <w:r>
        <w:t xml:space="preserve">Special Needs: </w:t>
      </w:r>
      <w:r w:rsidR="00E81937">
        <w:rPr>
          <w:i/>
          <w:iCs/>
        </w:rPr>
        <w:t>No</w:t>
      </w:r>
    </w:p>
    <w:p w14:paraId="444C7AFA" w14:textId="15A89FAA" w:rsidR="00041008" w:rsidRPr="00F70658" w:rsidRDefault="00041008" w:rsidP="00DD7121">
      <w:pPr>
        <w:pStyle w:val="ListParagraph"/>
        <w:numPr>
          <w:ilvl w:val="2"/>
          <w:numId w:val="14"/>
        </w:numPr>
        <w:spacing w:after="120"/>
      </w:pPr>
      <w:r>
        <w:t xml:space="preserve">Details: </w:t>
      </w:r>
      <w:r w:rsidR="00475D46">
        <w:rPr>
          <w:i/>
          <w:iCs/>
        </w:rPr>
        <w:t xml:space="preserve">learner discretion </w:t>
      </w:r>
    </w:p>
    <w:p w14:paraId="400C90FE" w14:textId="2332E2E9" w:rsidR="00735A6A" w:rsidRPr="008C65C8" w:rsidRDefault="00735A6A" w:rsidP="00DD7121">
      <w:pPr>
        <w:pStyle w:val="ListParagraph"/>
        <w:numPr>
          <w:ilvl w:val="0"/>
          <w:numId w:val="14"/>
        </w:numPr>
        <w:spacing w:after="120"/>
      </w:pPr>
      <w:r>
        <w:t xml:space="preserve">Children 13 to 18 with </w:t>
      </w:r>
      <w:r w:rsidR="00B24558">
        <w:t>Special Needs</w:t>
      </w:r>
      <w:r>
        <w:t xml:space="preserve">: </w:t>
      </w:r>
      <w:r>
        <w:rPr>
          <w:i/>
          <w:iCs/>
        </w:rPr>
        <w:t>No</w:t>
      </w:r>
    </w:p>
    <w:p w14:paraId="5ECD6DC3" w14:textId="7237D20B" w:rsidR="002F280D" w:rsidRPr="002F280D" w:rsidRDefault="005805A7" w:rsidP="00DD7121">
      <w:pPr>
        <w:pStyle w:val="ListParagraph"/>
        <w:numPr>
          <w:ilvl w:val="0"/>
          <w:numId w:val="14"/>
        </w:numPr>
        <w:spacing w:after="120"/>
      </w:pPr>
      <w:r>
        <w:t>Special Needs Programming</w:t>
      </w:r>
      <w:r w:rsidR="008C65C8">
        <w:t xml:space="preserve">: </w:t>
      </w:r>
      <w:r w:rsidR="008C65C8">
        <w:rPr>
          <w:i/>
          <w:iCs/>
        </w:rPr>
        <w:t>Yes</w:t>
      </w:r>
      <w:r w:rsidR="008C65C8">
        <w:t xml:space="preserve">; </w:t>
      </w:r>
      <w:r>
        <w:t xml:space="preserve">Details: </w:t>
      </w:r>
      <w:r>
        <w:rPr>
          <w:i/>
          <w:iCs/>
        </w:rPr>
        <w:t>Birth to 3</w:t>
      </w:r>
    </w:p>
    <w:p w14:paraId="101188AE" w14:textId="41AFFD65" w:rsidR="00E925EC" w:rsidRDefault="008C65C8" w:rsidP="00DD7121">
      <w:pPr>
        <w:pStyle w:val="ListParagraph"/>
        <w:numPr>
          <w:ilvl w:val="0"/>
          <w:numId w:val="14"/>
        </w:numPr>
        <w:spacing w:after="120"/>
      </w:pPr>
      <w:r>
        <w:t>WIC</w:t>
      </w:r>
      <w:r w:rsidR="00B24558">
        <w:t xml:space="preserve"> </w:t>
      </w:r>
      <w:r w:rsidR="00E925EC">
        <w:t>B</w:t>
      </w:r>
      <w:r w:rsidR="00B24558">
        <w:t>enefits</w:t>
      </w:r>
      <w:r>
        <w:t xml:space="preserve">: </w:t>
      </w:r>
      <w:r>
        <w:rPr>
          <w:i/>
          <w:iCs/>
        </w:rPr>
        <w:t>Yes</w:t>
      </w:r>
    </w:p>
    <w:p w14:paraId="50FDA123" w14:textId="674D004D" w:rsidR="008C65C8" w:rsidRPr="008A7F7F" w:rsidRDefault="008C65C8" w:rsidP="00DD7121">
      <w:pPr>
        <w:pStyle w:val="ListParagraph"/>
        <w:numPr>
          <w:ilvl w:val="0"/>
          <w:numId w:val="14"/>
        </w:numPr>
        <w:spacing w:after="120"/>
      </w:pPr>
      <w:r>
        <w:t xml:space="preserve">Head Start: </w:t>
      </w:r>
      <w:r>
        <w:rPr>
          <w:i/>
          <w:iCs/>
        </w:rPr>
        <w:t>No</w:t>
      </w:r>
    </w:p>
    <w:p w14:paraId="3D232FC6" w14:textId="717094DB" w:rsidR="00735A6A" w:rsidRPr="008A7F7F" w:rsidRDefault="00735A6A" w:rsidP="00DD7121">
      <w:pPr>
        <w:pStyle w:val="ListParagraph"/>
        <w:numPr>
          <w:ilvl w:val="0"/>
          <w:numId w:val="14"/>
        </w:numPr>
        <w:spacing w:after="120"/>
      </w:pPr>
      <w:r>
        <w:t xml:space="preserve">After </w:t>
      </w:r>
      <w:r w:rsidR="00B24558">
        <w:t>S</w:t>
      </w:r>
      <w:r>
        <w:t>choo</w:t>
      </w:r>
      <w:r w:rsidR="00FC0D3C">
        <w:t>l/Summer School Program</w:t>
      </w:r>
      <w:r>
        <w:t xml:space="preserve">: </w:t>
      </w:r>
      <w:r>
        <w:rPr>
          <w:i/>
          <w:iCs/>
        </w:rPr>
        <w:t>No</w:t>
      </w:r>
    </w:p>
    <w:p w14:paraId="09EC8E0F" w14:textId="724DDC51" w:rsidR="00735A6A" w:rsidRPr="008A7F7F" w:rsidRDefault="00735A6A" w:rsidP="00DD7121">
      <w:pPr>
        <w:pStyle w:val="ListParagraph"/>
        <w:numPr>
          <w:ilvl w:val="0"/>
          <w:numId w:val="14"/>
        </w:numPr>
        <w:spacing w:after="120"/>
      </w:pPr>
      <w:r>
        <w:t>Mentoring</w:t>
      </w:r>
      <w:r w:rsidR="00FC0D3C">
        <w:t xml:space="preserve"> Programs</w:t>
      </w:r>
      <w:r>
        <w:t xml:space="preserve">: </w:t>
      </w:r>
      <w:r>
        <w:rPr>
          <w:i/>
          <w:iCs/>
        </w:rPr>
        <w:t>No</w:t>
      </w:r>
    </w:p>
    <w:p w14:paraId="497CB9CE" w14:textId="77777777" w:rsidR="00FC0D3C" w:rsidRPr="008A7F7F" w:rsidRDefault="00FC0D3C" w:rsidP="00FC0D3C">
      <w:pPr>
        <w:pStyle w:val="ListParagraph"/>
        <w:numPr>
          <w:ilvl w:val="0"/>
          <w:numId w:val="14"/>
        </w:numPr>
        <w:spacing w:after="120"/>
      </w:pPr>
      <w:r>
        <w:t xml:space="preserve">Child Welfare Worker: </w:t>
      </w:r>
      <w:r>
        <w:rPr>
          <w:i/>
          <w:iCs/>
        </w:rPr>
        <w:t>No</w:t>
      </w:r>
    </w:p>
    <w:p w14:paraId="47872440" w14:textId="77777777" w:rsidR="00FC0D3C" w:rsidRPr="008A7F7F" w:rsidRDefault="00FC0D3C" w:rsidP="00FC0D3C">
      <w:pPr>
        <w:pStyle w:val="ListParagraph"/>
        <w:numPr>
          <w:ilvl w:val="0"/>
          <w:numId w:val="14"/>
        </w:numPr>
        <w:spacing w:after="120"/>
      </w:pPr>
      <w:r>
        <w:t xml:space="preserve">Changes to Child Care: </w:t>
      </w:r>
      <w:r>
        <w:rPr>
          <w:i/>
          <w:iCs/>
        </w:rPr>
        <w:t>No</w:t>
      </w:r>
    </w:p>
    <w:p w14:paraId="2B3BFCC4" w14:textId="77777777" w:rsidR="00735A6A" w:rsidRPr="00475D46" w:rsidRDefault="00735A6A" w:rsidP="00DD7121">
      <w:pPr>
        <w:pStyle w:val="ListParagraph"/>
        <w:numPr>
          <w:ilvl w:val="0"/>
          <w:numId w:val="14"/>
        </w:numPr>
        <w:spacing w:after="120"/>
      </w:pPr>
      <w:r>
        <w:t xml:space="preserve">Action Needed: </w:t>
      </w:r>
      <w:r>
        <w:rPr>
          <w:i/>
          <w:iCs/>
        </w:rPr>
        <w:t>No Action Needed</w:t>
      </w:r>
    </w:p>
    <w:p w14:paraId="4258C03F" w14:textId="5B3D890E" w:rsidR="00475D46" w:rsidRPr="00D05E5E" w:rsidRDefault="00475D46" w:rsidP="00475D46">
      <w:pPr>
        <w:pStyle w:val="ListParagraph"/>
        <w:numPr>
          <w:ilvl w:val="1"/>
          <w:numId w:val="14"/>
        </w:numPr>
        <w:spacing w:after="120"/>
      </w:pPr>
      <w:r>
        <w:t xml:space="preserve">If the learner entered an Action Needed item, and it makes sense for the scenario, don’t make them remove it. </w:t>
      </w:r>
    </w:p>
    <w:p w14:paraId="2F3BE890" w14:textId="0F90D22F" w:rsidR="00735A6A" w:rsidRPr="002F280D" w:rsidRDefault="00735A6A" w:rsidP="00DD7121">
      <w:pPr>
        <w:pStyle w:val="ListParagraph"/>
        <w:numPr>
          <w:ilvl w:val="0"/>
          <w:numId w:val="14"/>
        </w:numPr>
        <w:spacing w:after="120"/>
      </w:pPr>
      <w:r>
        <w:t xml:space="preserve">Notes: </w:t>
      </w:r>
      <w:proofErr w:type="gramStart"/>
      <w:r w:rsidR="009D7401">
        <w:rPr>
          <w:i/>
          <w:iCs/>
        </w:rPr>
        <w:t>Provided Brittany</w:t>
      </w:r>
      <w:proofErr w:type="gramEnd"/>
      <w:r w:rsidR="009D7401">
        <w:rPr>
          <w:i/>
          <w:iCs/>
        </w:rPr>
        <w:t xml:space="preserve"> with information on </w:t>
      </w:r>
      <w:proofErr w:type="gramStart"/>
      <w:r w:rsidR="009D7401">
        <w:rPr>
          <w:i/>
          <w:iCs/>
        </w:rPr>
        <w:t>child care</w:t>
      </w:r>
      <w:proofErr w:type="gramEnd"/>
      <w:r w:rsidR="009D7401">
        <w:rPr>
          <w:i/>
          <w:iCs/>
        </w:rPr>
        <w:t xml:space="preserve"> resources, Head Start, and Wisconsin Shares</w:t>
      </w:r>
      <w:r w:rsidR="008C65C8">
        <w:rPr>
          <w:i/>
          <w:iCs/>
        </w:rPr>
        <w:t xml:space="preserve"> </w:t>
      </w:r>
      <w:r>
        <w:rPr>
          <w:i/>
          <w:iCs/>
        </w:rPr>
        <w:t xml:space="preserve"> </w:t>
      </w:r>
    </w:p>
    <w:p w14:paraId="2857106A" w14:textId="370FABF5" w:rsidR="002F280D" w:rsidRPr="008C65C8" w:rsidRDefault="00153682" w:rsidP="00DD7121">
      <w:pPr>
        <w:pStyle w:val="ListParagraph"/>
        <w:numPr>
          <w:ilvl w:val="1"/>
          <w:numId w:val="14"/>
        </w:numPr>
        <w:spacing w:after="120"/>
      </w:pPr>
      <w:r>
        <w:t xml:space="preserve">If they don’t have this information in the Notes field, they </w:t>
      </w:r>
      <w:r w:rsidR="00F86C73">
        <w:t>must</w:t>
      </w:r>
      <w:r>
        <w:t xml:space="preserve"> have a summary of it in their PIN comment</w:t>
      </w:r>
      <w:r w:rsidR="00C71675">
        <w:t>.</w:t>
      </w:r>
    </w:p>
    <w:p w14:paraId="4A41F4DA" w14:textId="644EC346" w:rsidR="008C65C8" w:rsidRDefault="008C65C8" w:rsidP="00DD7121">
      <w:pPr>
        <w:pStyle w:val="ListParagraph"/>
        <w:numPr>
          <w:ilvl w:val="0"/>
          <w:numId w:val="14"/>
        </w:numPr>
      </w:pPr>
      <w:r>
        <w:t>Learners cannot enter Mason’s diagnosis on this page.</w:t>
      </w:r>
    </w:p>
    <w:p w14:paraId="4F2A14A6" w14:textId="77777777" w:rsidR="008C65C8" w:rsidRDefault="008C65C8" w:rsidP="008C65C8"/>
    <w:p w14:paraId="2855B34E" w14:textId="77777777" w:rsidR="00735A6A" w:rsidRDefault="00735A6A" w:rsidP="00735A6A">
      <w:pPr>
        <w:pStyle w:val="Heading4"/>
      </w:pPr>
      <w:r>
        <w:t xml:space="preserve">Family Barriers </w:t>
      </w:r>
    </w:p>
    <w:p w14:paraId="049DDCF6" w14:textId="1CFE1CFD" w:rsidR="00706AFD" w:rsidRDefault="00706AFD" w:rsidP="00626D2E">
      <w:pPr>
        <w:pStyle w:val="ListParagraph"/>
        <w:numPr>
          <w:ilvl w:val="0"/>
          <w:numId w:val="10"/>
        </w:numPr>
        <w:spacing w:after="120"/>
      </w:pPr>
      <w:r>
        <w:t xml:space="preserve">Ever </w:t>
      </w:r>
      <w:r w:rsidR="003631D4">
        <w:t xml:space="preserve">Applied for SSI/SSDI: </w:t>
      </w:r>
      <w:proofErr w:type="gramStart"/>
      <w:r w:rsidR="003631D4">
        <w:rPr>
          <w:i/>
          <w:iCs/>
        </w:rPr>
        <w:t>No</w:t>
      </w:r>
      <w:r w:rsidR="003631D4">
        <w:t>;</w:t>
      </w:r>
      <w:proofErr w:type="gramEnd"/>
      <w:r w:rsidR="003631D4">
        <w:t xml:space="preserve"> </w:t>
      </w:r>
    </w:p>
    <w:p w14:paraId="7ACC8CC0" w14:textId="06616266" w:rsidR="00735A6A" w:rsidRPr="003631D4" w:rsidRDefault="003631D4" w:rsidP="00DD7121">
      <w:pPr>
        <w:pStyle w:val="ListParagraph"/>
        <w:numPr>
          <w:ilvl w:val="0"/>
          <w:numId w:val="10"/>
        </w:numPr>
        <w:spacing w:after="120"/>
      </w:pPr>
      <w:r>
        <w:t xml:space="preserve">Interested in </w:t>
      </w:r>
      <w:r w:rsidR="00706AFD">
        <w:t>the SSI/SSDI Application P</w:t>
      </w:r>
      <w:r>
        <w:t xml:space="preserve">rocess: </w:t>
      </w:r>
      <w:r>
        <w:rPr>
          <w:i/>
          <w:iCs/>
        </w:rPr>
        <w:t>No</w:t>
      </w:r>
    </w:p>
    <w:p w14:paraId="70EA73B2" w14:textId="10E4EE02" w:rsidR="008977AC" w:rsidRDefault="003631D4" w:rsidP="00626D2E">
      <w:pPr>
        <w:pStyle w:val="ListParagraph"/>
        <w:numPr>
          <w:ilvl w:val="0"/>
          <w:numId w:val="10"/>
        </w:numPr>
        <w:spacing w:after="120"/>
      </w:pPr>
      <w:r>
        <w:t xml:space="preserve">Family </w:t>
      </w:r>
      <w:r w:rsidR="008977AC">
        <w:t>Ever</w:t>
      </w:r>
      <w:r>
        <w:t xml:space="preserve"> </w:t>
      </w:r>
      <w:r w:rsidR="008977AC">
        <w:t>A</w:t>
      </w:r>
      <w:r w:rsidR="00DF55C9">
        <w:t>pplied for</w:t>
      </w:r>
      <w:r>
        <w:t xml:space="preserve"> SSI/SSDI: </w:t>
      </w:r>
      <w:r w:rsidR="00DF55C9">
        <w:rPr>
          <w:i/>
          <w:iCs/>
        </w:rPr>
        <w:t>Yes</w:t>
      </w:r>
    </w:p>
    <w:p w14:paraId="6521FBAC" w14:textId="398B7B60" w:rsidR="003631D4" w:rsidRPr="00EC2A32" w:rsidRDefault="008977AC" w:rsidP="00DD7121">
      <w:pPr>
        <w:pStyle w:val="ListParagraph"/>
        <w:numPr>
          <w:ilvl w:val="0"/>
          <w:numId w:val="10"/>
        </w:numPr>
        <w:spacing w:after="120"/>
      </w:pPr>
      <w:r>
        <w:t xml:space="preserve">Anyone in </w:t>
      </w:r>
      <w:r w:rsidR="00DF55C9">
        <w:t xml:space="preserve">Family </w:t>
      </w:r>
      <w:r>
        <w:t xml:space="preserve">Receive </w:t>
      </w:r>
      <w:r w:rsidR="00DF55C9">
        <w:t xml:space="preserve">SSI/SSDI: </w:t>
      </w:r>
      <w:r w:rsidR="00DF55C9">
        <w:rPr>
          <w:i/>
          <w:iCs/>
        </w:rPr>
        <w:t>Yes</w:t>
      </w:r>
    </w:p>
    <w:p w14:paraId="37F7128C" w14:textId="2011B8BF" w:rsidR="00DF6474" w:rsidRPr="00DF6474" w:rsidRDefault="00DF6474" w:rsidP="00DD7121">
      <w:pPr>
        <w:pStyle w:val="ListParagraph"/>
        <w:numPr>
          <w:ilvl w:val="0"/>
          <w:numId w:val="10"/>
        </w:numPr>
        <w:spacing w:after="120"/>
      </w:pPr>
      <w:r>
        <w:t xml:space="preserve">In the process of applying: </w:t>
      </w:r>
      <w:r>
        <w:rPr>
          <w:i/>
          <w:iCs/>
        </w:rPr>
        <w:t>No</w:t>
      </w:r>
    </w:p>
    <w:p w14:paraId="28D8B288" w14:textId="1A438DBB" w:rsidR="00DF6474" w:rsidRPr="00DF6474" w:rsidRDefault="00DF6474" w:rsidP="00DD7121">
      <w:pPr>
        <w:pStyle w:val="ListParagraph"/>
        <w:numPr>
          <w:ilvl w:val="0"/>
          <w:numId w:val="10"/>
        </w:numPr>
        <w:spacing w:after="120"/>
      </w:pPr>
      <w:r>
        <w:t>Caretaking Responsibilities</w:t>
      </w:r>
      <w:r w:rsidR="008977AC">
        <w:t xml:space="preserve"> for Any Family Member</w:t>
      </w:r>
      <w:r>
        <w:t xml:space="preserve">: </w:t>
      </w:r>
      <w:r>
        <w:rPr>
          <w:i/>
          <w:iCs/>
        </w:rPr>
        <w:t>Yes</w:t>
      </w:r>
    </w:p>
    <w:p w14:paraId="3EB996CC" w14:textId="17AA33D5" w:rsidR="0099512E" w:rsidRPr="0099512E" w:rsidRDefault="00DF6474" w:rsidP="0099512E">
      <w:pPr>
        <w:pStyle w:val="ListParagraph"/>
        <w:numPr>
          <w:ilvl w:val="1"/>
          <w:numId w:val="10"/>
        </w:numPr>
        <w:spacing w:after="120"/>
      </w:pPr>
      <w:r>
        <w:t xml:space="preserve">First Name: </w:t>
      </w:r>
      <w:r>
        <w:rPr>
          <w:i/>
          <w:iCs/>
        </w:rPr>
        <w:t>Mason</w:t>
      </w:r>
      <w:r>
        <w:t xml:space="preserve">; Last Name: </w:t>
      </w:r>
      <w:r>
        <w:rPr>
          <w:i/>
          <w:iCs/>
        </w:rPr>
        <w:t>must match last name in CWW</w:t>
      </w:r>
      <w:r>
        <w:t xml:space="preserve">; Relationship: </w:t>
      </w:r>
      <w:r>
        <w:rPr>
          <w:i/>
          <w:iCs/>
        </w:rPr>
        <w:t>Minor Child</w:t>
      </w:r>
      <w:r w:rsidR="008977AC">
        <w:rPr>
          <w:i/>
          <w:iCs/>
        </w:rPr>
        <w:t xml:space="preserve"> </w:t>
      </w:r>
    </w:p>
    <w:p w14:paraId="693F8E34" w14:textId="77777777" w:rsidR="0099512E" w:rsidRPr="0099512E" w:rsidRDefault="008977AC" w:rsidP="00DD7121">
      <w:pPr>
        <w:pStyle w:val="ListParagraph"/>
        <w:numPr>
          <w:ilvl w:val="0"/>
          <w:numId w:val="10"/>
        </w:numPr>
        <w:spacing w:after="120"/>
      </w:pPr>
      <w:r>
        <w:t>Concerns About Participation</w:t>
      </w:r>
      <w:r w:rsidR="00F11AC3">
        <w:t xml:space="preserve">: </w:t>
      </w:r>
      <w:r w:rsidR="00F11AC3" w:rsidRPr="0099512E">
        <w:rPr>
          <w:i/>
          <w:iCs/>
        </w:rPr>
        <w:t>Yes</w:t>
      </w:r>
    </w:p>
    <w:p w14:paraId="2DB1B826" w14:textId="463F5CF9" w:rsidR="00F11AC3" w:rsidRPr="00F11AC3" w:rsidRDefault="00796113" w:rsidP="00DD7121">
      <w:pPr>
        <w:pStyle w:val="ListParagraph"/>
        <w:numPr>
          <w:ilvl w:val="0"/>
          <w:numId w:val="10"/>
        </w:numPr>
        <w:spacing w:after="120"/>
      </w:pPr>
      <w:r>
        <w:t xml:space="preserve">Family Members Engaged in </w:t>
      </w:r>
      <w:r w:rsidR="00F11AC3">
        <w:t xml:space="preserve">Risky Activities: </w:t>
      </w:r>
      <w:r w:rsidR="00F11AC3">
        <w:rPr>
          <w:i/>
          <w:iCs/>
        </w:rPr>
        <w:t>No</w:t>
      </w:r>
    </w:p>
    <w:p w14:paraId="7057D117" w14:textId="763C401E" w:rsidR="00F11AC3" w:rsidRPr="00EC2A32" w:rsidRDefault="00796113" w:rsidP="00DD7121">
      <w:pPr>
        <w:pStyle w:val="ListParagraph"/>
        <w:numPr>
          <w:ilvl w:val="0"/>
          <w:numId w:val="10"/>
        </w:numPr>
        <w:spacing w:after="120"/>
      </w:pPr>
      <w:r>
        <w:t xml:space="preserve">Any Children with Other </w:t>
      </w:r>
      <w:r w:rsidR="00F11AC3">
        <w:t xml:space="preserve">Behavior Problems: </w:t>
      </w:r>
      <w:r w:rsidR="00F11AC3">
        <w:rPr>
          <w:i/>
          <w:iCs/>
        </w:rPr>
        <w:t>Yes</w:t>
      </w:r>
    </w:p>
    <w:p w14:paraId="5B30BCB4" w14:textId="7C94F5FF" w:rsidR="00796113" w:rsidRDefault="00796113" w:rsidP="00626D2E">
      <w:pPr>
        <w:pStyle w:val="ListParagraph"/>
        <w:numPr>
          <w:ilvl w:val="0"/>
          <w:numId w:val="10"/>
        </w:numPr>
        <w:spacing w:after="120"/>
      </w:pPr>
      <w:r>
        <w:lastRenderedPageBreak/>
        <w:t xml:space="preserve">Any Children at </w:t>
      </w:r>
      <w:r w:rsidR="00F11AC3">
        <w:t xml:space="preserve">Risk of Suspension: </w:t>
      </w:r>
      <w:r>
        <w:t>or Expulsion:</w:t>
      </w:r>
      <w:r w:rsidR="00F11AC3">
        <w:t xml:space="preserve"> </w:t>
      </w:r>
      <w:r w:rsidR="00F11AC3">
        <w:rPr>
          <w:i/>
          <w:iCs/>
        </w:rPr>
        <w:t>No</w:t>
      </w:r>
      <w:r w:rsidR="00F11AC3">
        <w:t xml:space="preserve"> </w:t>
      </w:r>
    </w:p>
    <w:p w14:paraId="1719998C" w14:textId="28F4E3A2" w:rsidR="00F11AC3" w:rsidRPr="00D05E5E" w:rsidRDefault="00F11AC3" w:rsidP="00DD7121">
      <w:pPr>
        <w:pStyle w:val="ListParagraph"/>
        <w:numPr>
          <w:ilvl w:val="0"/>
          <w:numId w:val="10"/>
        </w:numPr>
        <w:spacing w:after="120"/>
      </w:pPr>
      <w:r>
        <w:t xml:space="preserve">Other </w:t>
      </w:r>
      <w:r w:rsidR="00796113">
        <w:t>I</w:t>
      </w:r>
      <w:r>
        <w:t>ssues</w:t>
      </w:r>
      <w:r w:rsidR="00796113">
        <w:t xml:space="preserve"> Affecting Participation</w:t>
      </w:r>
      <w:r>
        <w:t xml:space="preserve">: </w:t>
      </w:r>
      <w:r>
        <w:rPr>
          <w:i/>
          <w:iCs/>
        </w:rPr>
        <w:t>No</w:t>
      </w:r>
    </w:p>
    <w:p w14:paraId="1440A4A7" w14:textId="77777777" w:rsidR="00735A6A" w:rsidRPr="006F4C8B" w:rsidRDefault="00735A6A" w:rsidP="00DD7121">
      <w:pPr>
        <w:pStyle w:val="ListParagraph"/>
        <w:numPr>
          <w:ilvl w:val="0"/>
          <w:numId w:val="10"/>
        </w:numPr>
        <w:spacing w:after="120"/>
      </w:pPr>
      <w:r>
        <w:t xml:space="preserve">Action Needed: </w:t>
      </w:r>
      <w:r>
        <w:rPr>
          <w:i/>
          <w:iCs/>
        </w:rPr>
        <w:t>No Action Needed</w:t>
      </w:r>
    </w:p>
    <w:p w14:paraId="7507945D" w14:textId="24700377" w:rsidR="006F4C8B" w:rsidRPr="00D05E5E" w:rsidRDefault="006F4C8B" w:rsidP="006F4C8B">
      <w:pPr>
        <w:pStyle w:val="ListParagraph"/>
        <w:numPr>
          <w:ilvl w:val="1"/>
          <w:numId w:val="10"/>
        </w:numPr>
        <w:spacing w:after="120"/>
      </w:pPr>
      <w:r>
        <w:t xml:space="preserve">If the learner entered an Action Needed item, and it makes sense for the scenario, don’t make them remove it. </w:t>
      </w:r>
    </w:p>
    <w:p w14:paraId="0EF95ABC" w14:textId="2EEA99E5" w:rsidR="00735A6A" w:rsidRDefault="00F11AC3" w:rsidP="00DD7121">
      <w:pPr>
        <w:pStyle w:val="ListParagraph"/>
        <w:numPr>
          <w:ilvl w:val="0"/>
          <w:numId w:val="10"/>
        </w:numPr>
        <w:spacing w:after="120"/>
      </w:pPr>
      <w:r>
        <w:t>This page contains several Details field</w:t>
      </w:r>
      <w:r w:rsidR="004350B2">
        <w:t xml:space="preserve">s and a Notes field. </w:t>
      </w:r>
      <w:r w:rsidR="006E4AC8">
        <w:t>The learner must include the following information somewhere on the page:</w:t>
      </w:r>
    </w:p>
    <w:p w14:paraId="307A8ED3" w14:textId="7841B5BB" w:rsidR="004350B2" w:rsidRDefault="004350B2" w:rsidP="00DD7121">
      <w:pPr>
        <w:pStyle w:val="ListParagraph"/>
        <w:numPr>
          <w:ilvl w:val="1"/>
          <w:numId w:val="10"/>
        </w:numPr>
        <w:spacing w:after="120"/>
      </w:pPr>
      <w:r>
        <w:t>Mason receives SSI for Autism</w:t>
      </w:r>
      <w:r w:rsidR="006F4C8B">
        <w:t>.</w:t>
      </w:r>
    </w:p>
    <w:p w14:paraId="33532A65" w14:textId="32B7EA29" w:rsidR="004350B2" w:rsidRDefault="004350B2" w:rsidP="00DD7121">
      <w:pPr>
        <w:pStyle w:val="ListParagraph"/>
        <w:numPr>
          <w:ilvl w:val="1"/>
          <w:numId w:val="10"/>
        </w:numPr>
        <w:spacing w:after="120"/>
      </w:pPr>
      <w:r>
        <w:t xml:space="preserve">He </w:t>
      </w:r>
      <w:proofErr w:type="gramStart"/>
      <w:r>
        <w:t xml:space="preserve">requires </w:t>
      </w:r>
      <w:r w:rsidR="00280693">
        <w:t xml:space="preserve">supervision </w:t>
      </w:r>
      <w:r>
        <w:t>at all times</w:t>
      </w:r>
      <w:proofErr w:type="gramEnd"/>
      <w:r w:rsidR="002052BB">
        <w:t>,</w:t>
      </w:r>
      <w:r>
        <w:t xml:space="preserve"> and Brittany could get called away to the school at any time</w:t>
      </w:r>
      <w:r w:rsidR="006F4C8B">
        <w:t>.</w:t>
      </w:r>
    </w:p>
    <w:p w14:paraId="796DE5F4" w14:textId="0A2C2ED8" w:rsidR="004350B2" w:rsidRPr="00A043E4" w:rsidRDefault="00524411" w:rsidP="00DD7121">
      <w:pPr>
        <w:pStyle w:val="ListParagraph"/>
        <w:numPr>
          <w:ilvl w:val="1"/>
          <w:numId w:val="10"/>
        </w:numPr>
      </w:pPr>
      <w:r>
        <w:t>The learner plans to provide the Need to Care for Disabled Family Member form to Brittany at the end of the appointment</w:t>
      </w:r>
      <w:r w:rsidR="006F4C8B">
        <w:t>.</w:t>
      </w:r>
    </w:p>
    <w:p w14:paraId="0F1A9D64" w14:textId="77777777" w:rsidR="00735A6A" w:rsidRDefault="00735A6A" w:rsidP="00735A6A">
      <w:pPr>
        <w:rPr>
          <w:b/>
        </w:rPr>
      </w:pPr>
    </w:p>
    <w:p w14:paraId="0B14B68F" w14:textId="77777777" w:rsidR="00735A6A" w:rsidRDefault="00735A6A" w:rsidP="00735A6A">
      <w:pPr>
        <w:pStyle w:val="Heading4"/>
      </w:pPr>
      <w:r>
        <w:t>Non-Custodial Parents</w:t>
      </w:r>
    </w:p>
    <w:p w14:paraId="542D840D" w14:textId="77777777" w:rsidR="006E4AC8" w:rsidRPr="00D05E5E" w:rsidRDefault="006E4AC8" w:rsidP="006E4AC8">
      <w:pPr>
        <w:pStyle w:val="ListParagraph"/>
        <w:numPr>
          <w:ilvl w:val="0"/>
          <w:numId w:val="10"/>
        </w:numPr>
      </w:pPr>
      <w:r>
        <w:t xml:space="preserve">Children 18 or Under Who live with Another Individual: </w:t>
      </w:r>
      <w:r>
        <w:rPr>
          <w:i/>
          <w:iCs/>
        </w:rPr>
        <w:t xml:space="preserve">No </w:t>
      </w:r>
    </w:p>
    <w:p w14:paraId="54CE618A" w14:textId="77777777" w:rsidR="00735A6A" w:rsidRPr="00A14C8B" w:rsidRDefault="00735A6A" w:rsidP="00735A6A"/>
    <w:p w14:paraId="0C80D3D0" w14:textId="77777777" w:rsidR="00735A6A" w:rsidRDefault="00735A6A" w:rsidP="00735A6A">
      <w:pPr>
        <w:pStyle w:val="Heading4"/>
      </w:pPr>
      <w:r>
        <w:t xml:space="preserve">NCP Referral </w:t>
      </w:r>
    </w:p>
    <w:p w14:paraId="110E840B" w14:textId="77777777" w:rsidR="006E4AC8" w:rsidRPr="00BD3B61" w:rsidRDefault="006E4AC8" w:rsidP="006E4AC8">
      <w:pPr>
        <w:pStyle w:val="ListParagraph"/>
        <w:numPr>
          <w:ilvl w:val="0"/>
          <w:numId w:val="13"/>
        </w:numPr>
        <w:spacing w:after="120"/>
      </w:pPr>
      <w:r>
        <w:t xml:space="preserve">Children 18 or Under Whose Other Parent isn’t Living with You: </w:t>
      </w:r>
      <w:r>
        <w:rPr>
          <w:i/>
          <w:iCs/>
        </w:rPr>
        <w:t>Yes</w:t>
      </w:r>
    </w:p>
    <w:p w14:paraId="5597EFBA" w14:textId="75FCF4AA" w:rsidR="00735A6A" w:rsidRDefault="00735A6A" w:rsidP="00DD7121">
      <w:pPr>
        <w:pStyle w:val="ListParagraph"/>
        <w:numPr>
          <w:ilvl w:val="0"/>
          <w:numId w:val="13"/>
        </w:numPr>
        <w:spacing w:after="120"/>
      </w:pPr>
      <w:r>
        <w:t>Other Parent</w:t>
      </w:r>
      <w:r w:rsidR="001F7B2F">
        <w:t xml:space="preserve"> – </w:t>
      </w:r>
      <w:r w:rsidR="003A3801">
        <w:t>Simon</w:t>
      </w:r>
    </w:p>
    <w:p w14:paraId="40D4A49D" w14:textId="77777777" w:rsidR="00735A6A" w:rsidRPr="00AE4539" w:rsidRDefault="00735A6A" w:rsidP="00DD7121">
      <w:pPr>
        <w:pStyle w:val="ListParagraph"/>
        <w:numPr>
          <w:ilvl w:val="1"/>
          <w:numId w:val="13"/>
        </w:numPr>
        <w:spacing w:after="120"/>
      </w:pPr>
      <w:r>
        <w:t xml:space="preserve">Last Name: </w:t>
      </w:r>
      <w:r>
        <w:rPr>
          <w:i/>
          <w:iCs/>
        </w:rPr>
        <w:t>must match what learner entered in CWW</w:t>
      </w:r>
    </w:p>
    <w:p w14:paraId="6F1ACB46" w14:textId="1714136F" w:rsidR="00796113" w:rsidRDefault="007B04B3" w:rsidP="00626D2E">
      <w:pPr>
        <w:pStyle w:val="ListParagraph"/>
        <w:numPr>
          <w:ilvl w:val="1"/>
          <w:numId w:val="13"/>
        </w:numPr>
        <w:spacing w:after="120"/>
      </w:pPr>
      <w:r>
        <w:t>Parent Working/Available for Work</w:t>
      </w:r>
      <w:r w:rsidR="00735A6A">
        <w:t xml:space="preserve">: </w:t>
      </w:r>
      <w:r w:rsidR="001A5491">
        <w:rPr>
          <w:i/>
          <w:iCs/>
        </w:rPr>
        <w:t>Yes</w:t>
      </w:r>
    </w:p>
    <w:p w14:paraId="38BBE00B" w14:textId="59F8FAD4" w:rsidR="00735A6A" w:rsidRPr="00F20B81" w:rsidRDefault="007B04B3" w:rsidP="00DD7121">
      <w:pPr>
        <w:pStyle w:val="ListParagraph"/>
        <w:numPr>
          <w:ilvl w:val="1"/>
          <w:numId w:val="13"/>
        </w:numPr>
        <w:spacing w:after="120"/>
      </w:pPr>
      <w:r>
        <w:t>Interested in participating in Work Program</w:t>
      </w:r>
      <w:r w:rsidR="00735A6A">
        <w:t xml:space="preserve">: </w:t>
      </w:r>
      <w:r w:rsidR="00735A6A">
        <w:rPr>
          <w:i/>
          <w:iCs/>
        </w:rPr>
        <w:t>No</w:t>
      </w:r>
    </w:p>
    <w:p w14:paraId="1A8EEB01" w14:textId="69001431" w:rsidR="00735A6A" w:rsidRPr="00F20B81" w:rsidRDefault="0015438A" w:rsidP="00DD7121">
      <w:pPr>
        <w:pStyle w:val="ListParagraph"/>
        <w:numPr>
          <w:ilvl w:val="1"/>
          <w:numId w:val="13"/>
        </w:numPr>
        <w:spacing w:after="120"/>
      </w:pPr>
      <w:r>
        <w:t xml:space="preserve">Do You Know How </w:t>
      </w:r>
      <w:proofErr w:type="gramStart"/>
      <w:r>
        <w:t>To</w:t>
      </w:r>
      <w:proofErr w:type="gramEnd"/>
      <w:r>
        <w:t xml:space="preserve"> Get in Contact </w:t>
      </w:r>
      <w:proofErr w:type="gramStart"/>
      <w:r>
        <w:t>With</w:t>
      </w:r>
      <w:proofErr w:type="gramEnd"/>
      <w:r>
        <w:t xml:space="preserve"> This Parent</w:t>
      </w:r>
      <w:r w:rsidR="00735A6A">
        <w:t xml:space="preserve">: </w:t>
      </w:r>
      <w:r w:rsidR="00735A6A">
        <w:rPr>
          <w:i/>
          <w:iCs/>
        </w:rPr>
        <w:t>Yes</w:t>
      </w:r>
    </w:p>
    <w:p w14:paraId="77DA3324" w14:textId="5C0DDDBF" w:rsidR="00735A6A" w:rsidRDefault="00735A6A" w:rsidP="0015438A">
      <w:pPr>
        <w:pStyle w:val="ListParagraph"/>
        <w:numPr>
          <w:ilvl w:val="2"/>
          <w:numId w:val="13"/>
        </w:numPr>
        <w:spacing w:after="120"/>
      </w:pPr>
      <w:r>
        <w:t xml:space="preserve">Learner must create a contact </w:t>
      </w:r>
      <w:r w:rsidR="001A5491">
        <w:t>for Simon</w:t>
      </w:r>
      <w:r>
        <w:t xml:space="preserve"> </w:t>
      </w:r>
      <w:r w:rsidR="007D32D5">
        <w:t>as a Non-Custodial Parent</w:t>
      </w:r>
      <w:r>
        <w:t xml:space="preserve"> with a phone number</w:t>
      </w:r>
      <w:r w:rsidR="006F4C8B">
        <w:t>.</w:t>
      </w:r>
      <w:r>
        <w:t xml:space="preserve"> </w:t>
      </w:r>
    </w:p>
    <w:p w14:paraId="588E77F8" w14:textId="77777777" w:rsidR="0015438A" w:rsidRDefault="0015438A" w:rsidP="00DD7121">
      <w:pPr>
        <w:pStyle w:val="ListParagraph"/>
        <w:numPr>
          <w:ilvl w:val="1"/>
          <w:numId w:val="13"/>
        </w:numPr>
        <w:spacing w:after="120"/>
      </w:pPr>
      <w:r>
        <w:t>Child – Mason</w:t>
      </w:r>
    </w:p>
    <w:p w14:paraId="6AA37924" w14:textId="10A65819" w:rsidR="00735A6A" w:rsidRPr="00AE4539" w:rsidRDefault="00735A6A" w:rsidP="0015438A">
      <w:pPr>
        <w:pStyle w:val="ListParagraph"/>
        <w:numPr>
          <w:ilvl w:val="2"/>
          <w:numId w:val="13"/>
        </w:numPr>
        <w:spacing w:after="120"/>
      </w:pPr>
      <w:r>
        <w:t xml:space="preserve">Last Name: </w:t>
      </w:r>
      <w:r>
        <w:rPr>
          <w:i/>
          <w:iCs/>
        </w:rPr>
        <w:t>must match what learner entered in CWW</w:t>
      </w:r>
    </w:p>
    <w:p w14:paraId="40F8BCBA" w14:textId="77777777" w:rsidR="001F7B2F" w:rsidRPr="001F7B2F" w:rsidRDefault="00456E38" w:rsidP="001F7B2F">
      <w:pPr>
        <w:pStyle w:val="ListParagraph"/>
        <w:numPr>
          <w:ilvl w:val="2"/>
          <w:numId w:val="13"/>
        </w:numPr>
        <w:spacing w:after="120"/>
      </w:pPr>
      <w:r>
        <w:t xml:space="preserve">How Often Does </w:t>
      </w:r>
      <w:proofErr w:type="gramStart"/>
      <w:r>
        <w:t>The</w:t>
      </w:r>
      <w:proofErr w:type="gramEnd"/>
      <w:r>
        <w:t xml:space="preserve"> Other Parent Have Contact:</w:t>
      </w:r>
      <w:r>
        <w:rPr>
          <w:i/>
          <w:iCs/>
        </w:rPr>
        <w:t xml:space="preserve"> </w:t>
      </w:r>
      <w:r w:rsidR="001A5491">
        <w:rPr>
          <w:i/>
          <w:iCs/>
        </w:rPr>
        <w:t xml:space="preserve">1-3 times </w:t>
      </w:r>
      <w:r w:rsidR="00873F4D">
        <w:rPr>
          <w:i/>
          <w:iCs/>
        </w:rPr>
        <w:t>per</w:t>
      </w:r>
      <w:r w:rsidR="001A5491">
        <w:rPr>
          <w:i/>
          <w:iCs/>
        </w:rPr>
        <w:t xml:space="preserve"> month</w:t>
      </w:r>
    </w:p>
    <w:p w14:paraId="59881AF6" w14:textId="4FF52EE1" w:rsidR="00735A6A" w:rsidRPr="00680986" w:rsidRDefault="001F7B2F" w:rsidP="001F7B2F">
      <w:pPr>
        <w:pStyle w:val="ListParagraph"/>
        <w:numPr>
          <w:ilvl w:val="2"/>
          <w:numId w:val="13"/>
        </w:numPr>
        <w:spacing w:after="120"/>
      </w:pPr>
      <w:r>
        <w:t xml:space="preserve">Child Support Order: </w:t>
      </w:r>
      <w:r>
        <w:rPr>
          <w:i/>
          <w:iCs/>
        </w:rPr>
        <w:t>Yes</w:t>
      </w:r>
      <w:r>
        <w:t xml:space="preserve">; </w:t>
      </w:r>
      <w:r w:rsidR="00735A6A">
        <w:t xml:space="preserve">Details: </w:t>
      </w:r>
      <w:r w:rsidR="00735A6A">
        <w:rPr>
          <w:i/>
          <w:iCs/>
        </w:rPr>
        <w:t>$200 per month</w:t>
      </w:r>
    </w:p>
    <w:p w14:paraId="52F2F47D" w14:textId="19A868BE" w:rsidR="00873F4D" w:rsidRDefault="00873F4D" w:rsidP="00DD7121">
      <w:pPr>
        <w:pStyle w:val="ListParagraph"/>
        <w:numPr>
          <w:ilvl w:val="0"/>
          <w:numId w:val="13"/>
        </w:numPr>
        <w:spacing w:after="120"/>
      </w:pPr>
      <w:r>
        <w:t xml:space="preserve">Other Parent </w:t>
      </w:r>
      <w:r w:rsidR="001F7B2F">
        <w:t xml:space="preserve">– </w:t>
      </w:r>
      <w:r>
        <w:t>Viktor</w:t>
      </w:r>
    </w:p>
    <w:p w14:paraId="4D9A3BDF" w14:textId="77777777" w:rsidR="00873F4D" w:rsidRPr="00AE4539" w:rsidRDefault="00873F4D" w:rsidP="00DD7121">
      <w:pPr>
        <w:pStyle w:val="ListParagraph"/>
        <w:numPr>
          <w:ilvl w:val="1"/>
          <w:numId w:val="13"/>
        </w:numPr>
        <w:spacing w:after="120"/>
      </w:pPr>
      <w:r>
        <w:t xml:space="preserve">Last Name: </w:t>
      </w:r>
      <w:r>
        <w:rPr>
          <w:i/>
          <w:iCs/>
        </w:rPr>
        <w:t>must match what learner entered in CWW</w:t>
      </w:r>
    </w:p>
    <w:p w14:paraId="1DE7B442" w14:textId="77777777" w:rsidR="001F7B2F" w:rsidRDefault="001F7B2F" w:rsidP="001F7B2F">
      <w:pPr>
        <w:pStyle w:val="ListParagraph"/>
        <w:numPr>
          <w:ilvl w:val="1"/>
          <w:numId w:val="13"/>
        </w:numPr>
        <w:spacing w:after="120"/>
      </w:pPr>
      <w:r>
        <w:t xml:space="preserve">Parent Working/Available for Work: </w:t>
      </w:r>
      <w:r>
        <w:rPr>
          <w:i/>
          <w:iCs/>
        </w:rPr>
        <w:t>Yes</w:t>
      </w:r>
    </w:p>
    <w:p w14:paraId="5CFB1753" w14:textId="77777777" w:rsidR="001F7B2F" w:rsidRPr="00F20B81" w:rsidRDefault="001F7B2F" w:rsidP="001F7B2F">
      <w:pPr>
        <w:pStyle w:val="ListParagraph"/>
        <w:numPr>
          <w:ilvl w:val="1"/>
          <w:numId w:val="13"/>
        </w:numPr>
        <w:spacing w:after="120"/>
      </w:pPr>
      <w:r>
        <w:t xml:space="preserve">Interested in participating in Work Program: </w:t>
      </w:r>
      <w:r>
        <w:rPr>
          <w:i/>
          <w:iCs/>
        </w:rPr>
        <w:t>No</w:t>
      </w:r>
    </w:p>
    <w:p w14:paraId="27BAB2B4" w14:textId="77777777" w:rsidR="001F7B2F" w:rsidRPr="00F20B81" w:rsidRDefault="001F7B2F" w:rsidP="001F7B2F">
      <w:pPr>
        <w:pStyle w:val="ListParagraph"/>
        <w:numPr>
          <w:ilvl w:val="1"/>
          <w:numId w:val="13"/>
        </w:numPr>
        <w:spacing w:after="120"/>
      </w:pPr>
      <w:r>
        <w:t xml:space="preserve">Do You Know How </w:t>
      </w:r>
      <w:proofErr w:type="gramStart"/>
      <w:r>
        <w:t>To</w:t>
      </w:r>
      <w:proofErr w:type="gramEnd"/>
      <w:r>
        <w:t xml:space="preserve"> Get in Contact </w:t>
      </w:r>
      <w:proofErr w:type="gramStart"/>
      <w:r>
        <w:t>With</w:t>
      </w:r>
      <w:proofErr w:type="gramEnd"/>
      <w:r>
        <w:t xml:space="preserve"> This Parent: </w:t>
      </w:r>
      <w:r>
        <w:rPr>
          <w:i/>
          <w:iCs/>
        </w:rPr>
        <w:t>Yes</w:t>
      </w:r>
    </w:p>
    <w:p w14:paraId="7A1950F2" w14:textId="1B00DAF4" w:rsidR="00873F4D" w:rsidRDefault="00873F4D" w:rsidP="00DD7121">
      <w:pPr>
        <w:pStyle w:val="ListParagraph"/>
        <w:numPr>
          <w:ilvl w:val="2"/>
          <w:numId w:val="13"/>
        </w:numPr>
        <w:spacing w:after="120"/>
      </w:pPr>
      <w:proofErr w:type="gramStart"/>
      <w:r>
        <w:lastRenderedPageBreak/>
        <w:t>Learner</w:t>
      </w:r>
      <w:proofErr w:type="gramEnd"/>
      <w:r>
        <w:t xml:space="preserve"> must create </w:t>
      </w:r>
      <w:proofErr w:type="gramStart"/>
      <w:r>
        <w:t>a contact</w:t>
      </w:r>
      <w:proofErr w:type="gramEnd"/>
      <w:r>
        <w:t xml:space="preserve"> for </w:t>
      </w:r>
      <w:r w:rsidR="00123DD0">
        <w:t>Viktor</w:t>
      </w:r>
      <w:r>
        <w:t xml:space="preserve"> </w:t>
      </w:r>
      <w:r w:rsidR="007D32D5">
        <w:t xml:space="preserve">as a Non-Custodial Parent </w:t>
      </w:r>
      <w:r>
        <w:t>with a phone number</w:t>
      </w:r>
      <w:r w:rsidR="006F4C8B">
        <w:t>.</w:t>
      </w:r>
      <w:r>
        <w:t xml:space="preserve"> </w:t>
      </w:r>
    </w:p>
    <w:p w14:paraId="38433DDD" w14:textId="25237DD1" w:rsidR="00873F4D" w:rsidRDefault="001F7B2F" w:rsidP="001F7B2F">
      <w:pPr>
        <w:pStyle w:val="ListParagraph"/>
        <w:numPr>
          <w:ilvl w:val="1"/>
          <w:numId w:val="13"/>
        </w:numPr>
        <w:spacing w:after="120"/>
      </w:pPr>
      <w:r>
        <w:t xml:space="preserve">Child – Ella </w:t>
      </w:r>
    </w:p>
    <w:p w14:paraId="06A91B22" w14:textId="77777777" w:rsidR="00873F4D" w:rsidRPr="00AE4539" w:rsidRDefault="00873F4D" w:rsidP="001F7B2F">
      <w:pPr>
        <w:pStyle w:val="ListParagraph"/>
        <w:numPr>
          <w:ilvl w:val="2"/>
          <w:numId w:val="13"/>
        </w:numPr>
        <w:spacing w:after="120"/>
      </w:pPr>
      <w:r>
        <w:t xml:space="preserve">Last Name: </w:t>
      </w:r>
      <w:r>
        <w:rPr>
          <w:i/>
          <w:iCs/>
        </w:rPr>
        <w:t>must match what learner entered in CWW</w:t>
      </w:r>
    </w:p>
    <w:p w14:paraId="2082A4A5" w14:textId="48C3822B" w:rsidR="00873F4D" w:rsidRPr="00F9304A" w:rsidRDefault="00C12796" w:rsidP="00DD7121">
      <w:pPr>
        <w:pStyle w:val="ListParagraph"/>
        <w:numPr>
          <w:ilvl w:val="1"/>
          <w:numId w:val="13"/>
        </w:numPr>
        <w:spacing w:after="120"/>
      </w:pPr>
      <w:r>
        <w:t xml:space="preserve">How Often Does </w:t>
      </w:r>
      <w:proofErr w:type="gramStart"/>
      <w:r>
        <w:t>The</w:t>
      </w:r>
      <w:proofErr w:type="gramEnd"/>
      <w:r>
        <w:t xml:space="preserve"> Other Parent Have Contact:</w:t>
      </w:r>
      <w:r>
        <w:rPr>
          <w:i/>
          <w:iCs/>
        </w:rPr>
        <w:t xml:space="preserve"> </w:t>
      </w:r>
      <w:r w:rsidR="00873F4D">
        <w:rPr>
          <w:i/>
          <w:iCs/>
        </w:rPr>
        <w:t>1-</w:t>
      </w:r>
      <w:r w:rsidR="00123DD0">
        <w:rPr>
          <w:i/>
          <w:iCs/>
        </w:rPr>
        <w:t>2</w:t>
      </w:r>
      <w:r w:rsidR="00873F4D">
        <w:rPr>
          <w:i/>
          <w:iCs/>
        </w:rPr>
        <w:t xml:space="preserve"> times per</w:t>
      </w:r>
      <w:r w:rsidR="00123DD0">
        <w:rPr>
          <w:i/>
          <w:iCs/>
        </w:rPr>
        <w:t xml:space="preserve"> week</w:t>
      </w:r>
    </w:p>
    <w:p w14:paraId="4EF317BF" w14:textId="242CCB5E" w:rsidR="00873F4D" w:rsidRPr="00236DB4" w:rsidRDefault="00873F4D" w:rsidP="00DD7121">
      <w:pPr>
        <w:pStyle w:val="ListParagraph"/>
        <w:numPr>
          <w:ilvl w:val="1"/>
          <w:numId w:val="13"/>
        </w:numPr>
        <w:spacing w:after="120"/>
      </w:pPr>
      <w:r>
        <w:t xml:space="preserve">Child Support Order: </w:t>
      </w:r>
      <w:r w:rsidR="00123DD0">
        <w:rPr>
          <w:i/>
          <w:iCs/>
        </w:rPr>
        <w:t>No</w:t>
      </w:r>
    </w:p>
    <w:p w14:paraId="2B0FF554" w14:textId="4218E102" w:rsidR="00236DB4" w:rsidRPr="00680986" w:rsidRDefault="00EE057B" w:rsidP="00DD7121">
      <w:pPr>
        <w:pStyle w:val="ListParagraph"/>
        <w:numPr>
          <w:ilvl w:val="0"/>
          <w:numId w:val="13"/>
        </w:numPr>
      </w:pPr>
      <w:r>
        <w:t>Somewhere on this page, the learner must include that Simon wants to spend more time with Mason</w:t>
      </w:r>
      <w:r w:rsidR="00A06C72">
        <w:t>,</w:t>
      </w:r>
      <w:r>
        <w:t xml:space="preserve"> but he doesn’t know how to handle Mason’s behavioral issues.</w:t>
      </w:r>
      <w:r w:rsidR="00C12796">
        <w:t xml:space="preserve"> It doesn’t matter if they put it in a Details field or the Notes field. </w:t>
      </w:r>
    </w:p>
    <w:p w14:paraId="557F3B90" w14:textId="77777777" w:rsidR="00735A6A" w:rsidRDefault="00735A6A" w:rsidP="00735A6A"/>
    <w:p w14:paraId="0D1CE83F" w14:textId="77777777" w:rsidR="00735A6A" w:rsidRDefault="00735A6A" w:rsidP="00735A6A">
      <w:pPr>
        <w:pStyle w:val="Heading4"/>
      </w:pPr>
      <w:r>
        <w:t>Job Readiness</w:t>
      </w:r>
    </w:p>
    <w:p w14:paraId="29065FB4" w14:textId="77777777" w:rsidR="00735A6A" w:rsidRDefault="00735A6A" w:rsidP="00DD7121">
      <w:pPr>
        <w:pStyle w:val="ListParagraph"/>
        <w:numPr>
          <w:ilvl w:val="0"/>
          <w:numId w:val="12"/>
        </w:numPr>
        <w:spacing w:after="120"/>
      </w:pPr>
      <w:r>
        <w:t>Work Preference Questions</w:t>
      </w:r>
    </w:p>
    <w:p w14:paraId="7492334F" w14:textId="6E40CCBC" w:rsidR="00735A6A" w:rsidRPr="007E51CD" w:rsidRDefault="001465F3" w:rsidP="00DD7121">
      <w:pPr>
        <w:pStyle w:val="ListParagraph"/>
        <w:numPr>
          <w:ilvl w:val="1"/>
          <w:numId w:val="12"/>
        </w:numPr>
        <w:spacing w:after="120"/>
      </w:pPr>
      <w:r>
        <w:t>What Kind of Job Would You Like</w:t>
      </w:r>
      <w:r w:rsidR="00735A6A">
        <w:t xml:space="preserve">: </w:t>
      </w:r>
      <w:r w:rsidR="00C45F8D">
        <w:rPr>
          <w:i/>
          <w:iCs/>
        </w:rPr>
        <w:t>Unsure</w:t>
      </w:r>
      <w:r w:rsidR="003544B7">
        <w:rPr>
          <w:i/>
          <w:iCs/>
        </w:rPr>
        <w:t xml:space="preserve"> – Brittany enjoyed manufacturing</w:t>
      </w:r>
      <w:r w:rsidR="00D164A9">
        <w:rPr>
          <w:i/>
          <w:iCs/>
        </w:rPr>
        <w:t>,</w:t>
      </w:r>
      <w:r w:rsidR="003544B7">
        <w:rPr>
          <w:i/>
          <w:iCs/>
        </w:rPr>
        <w:t xml:space="preserve"> but also wants to get an accounting degree</w:t>
      </w:r>
    </w:p>
    <w:p w14:paraId="4F1E39DF" w14:textId="462A6A3D" w:rsidR="007E51CD" w:rsidRPr="007F689B" w:rsidRDefault="007E51CD" w:rsidP="00DD7121">
      <w:pPr>
        <w:pStyle w:val="ListParagraph"/>
        <w:numPr>
          <w:ilvl w:val="2"/>
          <w:numId w:val="12"/>
        </w:numPr>
        <w:spacing w:after="120"/>
      </w:pPr>
      <w:r>
        <w:t xml:space="preserve">Learner also </w:t>
      </w:r>
      <w:r w:rsidR="002B50FA">
        <w:t xml:space="preserve">might </w:t>
      </w:r>
      <w:r>
        <w:t xml:space="preserve">include </w:t>
      </w:r>
      <w:r>
        <w:rPr>
          <w:i/>
          <w:iCs/>
        </w:rPr>
        <w:t xml:space="preserve">analytical jobs </w:t>
      </w:r>
    </w:p>
    <w:p w14:paraId="27C76360" w14:textId="1C1D4B06" w:rsidR="00735A6A" w:rsidRPr="007F689B" w:rsidRDefault="001465F3" w:rsidP="00DD7121">
      <w:pPr>
        <w:pStyle w:val="ListParagraph"/>
        <w:numPr>
          <w:ilvl w:val="1"/>
          <w:numId w:val="12"/>
        </w:numPr>
        <w:spacing w:after="120"/>
      </w:pPr>
      <w:r>
        <w:t>What about Job Interests You</w:t>
      </w:r>
      <w:r w:rsidR="00735A6A">
        <w:t xml:space="preserve">: </w:t>
      </w:r>
      <w:r w:rsidR="003544B7">
        <w:rPr>
          <w:i/>
          <w:iCs/>
        </w:rPr>
        <w:t>Enjoys problem solving</w:t>
      </w:r>
    </w:p>
    <w:p w14:paraId="273C0F27" w14:textId="137AADFB" w:rsidR="00735A6A" w:rsidRPr="007F689B" w:rsidRDefault="001465F3" w:rsidP="00DD7121">
      <w:pPr>
        <w:pStyle w:val="ListParagraph"/>
        <w:numPr>
          <w:ilvl w:val="1"/>
          <w:numId w:val="12"/>
        </w:numPr>
        <w:spacing w:after="120"/>
      </w:pPr>
      <w:r>
        <w:t>What Kind of Training/Experience Do You Think You Might Need</w:t>
      </w:r>
      <w:r w:rsidR="00735A6A">
        <w:t xml:space="preserve">: </w:t>
      </w:r>
      <w:r w:rsidR="003544B7">
        <w:rPr>
          <w:i/>
          <w:iCs/>
        </w:rPr>
        <w:t>Brittany knows furthering her education is essential</w:t>
      </w:r>
    </w:p>
    <w:p w14:paraId="461E0443" w14:textId="3C516F7F" w:rsidR="00735A6A" w:rsidRPr="007F689B" w:rsidRDefault="001465F3" w:rsidP="00DD7121">
      <w:pPr>
        <w:pStyle w:val="ListParagraph"/>
        <w:numPr>
          <w:ilvl w:val="1"/>
          <w:numId w:val="12"/>
        </w:numPr>
        <w:spacing w:after="120"/>
      </w:pPr>
      <w:r>
        <w:t>Name Places Job Available</w:t>
      </w:r>
      <w:r w:rsidR="00735A6A">
        <w:t xml:space="preserve">: </w:t>
      </w:r>
      <w:r w:rsidR="00735A6A">
        <w:rPr>
          <w:i/>
          <w:iCs/>
        </w:rPr>
        <w:t>Unknown</w:t>
      </w:r>
    </w:p>
    <w:p w14:paraId="089667EB" w14:textId="72BDF9BC" w:rsidR="00735A6A" w:rsidRPr="001D24EB" w:rsidRDefault="001465F3" w:rsidP="00DD7121">
      <w:pPr>
        <w:pStyle w:val="ListParagraph"/>
        <w:numPr>
          <w:ilvl w:val="1"/>
          <w:numId w:val="12"/>
        </w:numPr>
        <w:spacing w:after="120"/>
      </w:pPr>
      <w:r>
        <w:t>Work Situations Prefer to Avoid</w:t>
      </w:r>
      <w:r w:rsidR="00735A6A">
        <w:t xml:space="preserve">: </w:t>
      </w:r>
      <w:r w:rsidR="003544B7">
        <w:rPr>
          <w:i/>
          <w:iCs/>
        </w:rPr>
        <w:t>Full-time work</w:t>
      </w:r>
    </w:p>
    <w:p w14:paraId="53728280" w14:textId="2FBB9614" w:rsidR="003544B7" w:rsidRPr="003544B7" w:rsidRDefault="00735A6A" w:rsidP="00DD7121">
      <w:pPr>
        <w:pStyle w:val="ListParagraph"/>
        <w:numPr>
          <w:ilvl w:val="1"/>
          <w:numId w:val="12"/>
        </w:numPr>
        <w:spacing w:after="120"/>
      </w:pPr>
      <w:r>
        <w:t xml:space="preserve">Ideal Schedule: </w:t>
      </w:r>
      <w:r w:rsidR="003544B7">
        <w:rPr>
          <w:i/>
          <w:iCs/>
        </w:rPr>
        <w:t>learner discretion</w:t>
      </w:r>
    </w:p>
    <w:p w14:paraId="0D1D533A" w14:textId="00F797D0" w:rsidR="00735A6A" w:rsidRPr="001D24EB" w:rsidRDefault="003544B7" w:rsidP="00DD7121">
      <w:pPr>
        <w:pStyle w:val="ListParagraph"/>
        <w:numPr>
          <w:ilvl w:val="2"/>
          <w:numId w:val="12"/>
        </w:numPr>
        <w:spacing w:after="120"/>
      </w:pPr>
      <w:r>
        <w:t xml:space="preserve">We say she wants to work </w:t>
      </w:r>
      <w:proofErr w:type="gramStart"/>
      <w:r>
        <w:t>mid-day</w:t>
      </w:r>
      <w:proofErr w:type="gramEnd"/>
      <w:r w:rsidR="00365CA5">
        <w:t xml:space="preserve"> in the scenario</w:t>
      </w:r>
      <w:r w:rsidR="00735A6A">
        <w:rPr>
          <w:i/>
          <w:iCs/>
        </w:rPr>
        <w:t xml:space="preserve"> </w:t>
      </w:r>
    </w:p>
    <w:p w14:paraId="7B6544D0" w14:textId="77777777" w:rsidR="00A46AE2" w:rsidRPr="00A46AE2" w:rsidRDefault="00735A6A" w:rsidP="00DD7121">
      <w:pPr>
        <w:pStyle w:val="ListParagraph"/>
        <w:numPr>
          <w:ilvl w:val="1"/>
          <w:numId w:val="12"/>
        </w:numPr>
        <w:spacing w:after="120"/>
      </w:pPr>
      <w:r>
        <w:t xml:space="preserve">Travel Time: </w:t>
      </w:r>
      <w:r w:rsidR="00365CA5">
        <w:rPr>
          <w:i/>
          <w:iCs/>
        </w:rPr>
        <w:t>30</w:t>
      </w:r>
      <w:r>
        <w:rPr>
          <w:i/>
          <w:iCs/>
        </w:rPr>
        <w:t xml:space="preserve"> minutes</w:t>
      </w:r>
    </w:p>
    <w:p w14:paraId="390E9C08" w14:textId="7EF440C2" w:rsidR="00735A6A" w:rsidRDefault="00735A6A" w:rsidP="00DD7121">
      <w:pPr>
        <w:pStyle w:val="ListParagraph"/>
        <w:numPr>
          <w:ilvl w:val="1"/>
          <w:numId w:val="12"/>
        </w:numPr>
        <w:spacing w:after="120"/>
      </w:pPr>
      <w:r>
        <w:t xml:space="preserve">Distance: </w:t>
      </w:r>
      <w:r w:rsidR="00365CA5">
        <w:rPr>
          <w:i/>
          <w:iCs/>
        </w:rPr>
        <w:t>5</w:t>
      </w:r>
      <w:r>
        <w:rPr>
          <w:i/>
          <w:iCs/>
        </w:rPr>
        <w:t xml:space="preserve"> miles </w:t>
      </w:r>
    </w:p>
    <w:p w14:paraId="0084AF15" w14:textId="77777777" w:rsidR="00735A6A" w:rsidRDefault="00735A6A" w:rsidP="00DD7121">
      <w:pPr>
        <w:pStyle w:val="ListParagraph"/>
        <w:numPr>
          <w:ilvl w:val="0"/>
          <w:numId w:val="12"/>
        </w:numPr>
        <w:spacing w:after="120"/>
      </w:pPr>
      <w:r>
        <w:t>Contact Questions</w:t>
      </w:r>
    </w:p>
    <w:p w14:paraId="119C512A" w14:textId="49B717BB" w:rsidR="009D5109" w:rsidRPr="00D0642B" w:rsidRDefault="00A46AE2" w:rsidP="00DD7121">
      <w:pPr>
        <w:pStyle w:val="ListParagraph"/>
        <w:numPr>
          <w:ilvl w:val="1"/>
          <w:numId w:val="12"/>
        </w:numPr>
        <w:spacing w:after="120"/>
      </w:pPr>
      <w:r>
        <w:t>Phone Number Employers Can Use to Contact You</w:t>
      </w:r>
      <w:r w:rsidR="00735A6A">
        <w:t xml:space="preserve">: </w:t>
      </w:r>
      <w:r w:rsidR="00735A6A">
        <w:rPr>
          <w:i/>
          <w:iCs/>
        </w:rPr>
        <w:t>Yes</w:t>
      </w:r>
      <w:r w:rsidR="00EA3A9B">
        <w:rPr>
          <w:i/>
          <w:iCs/>
        </w:rPr>
        <w:t xml:space="preserve"> </w:t>
      </w:r>
    </w:p>
    <w:p w14:paraId="331C968D" w14:textId="3B16BB57" w:rsidR="009D5109" w:rsidRPr="009D5109" w:rsidRDefault="00A46AE2" w:rsidP="00DD7121">
      <w:pPr>
        <w:pStyle w:val="ListParagraph"/>
        <w:numPr>
          <w:ilvl w:val="1"/>
          <w:numId w:val="12"/>
        </w:numPr>
        <w:spacing w:after="120"/>
      </w:pPr>
      <w:r>
        <w:t>Access to Voicemail or Text Messages on Phone</w:t>
      </w:r>
      <w:r w:rsidR="00735A6A">
        <w:t xml:space="preserve">: </w:t>
      </w:r>
      <w:r w:rsidR="00735A6A">
        <w:rPr>
          <w:i/>
          <w:iCs/>
        </w:rPr>
        <w:t>Yes</w:t>
      </w:r>
      <w:r w:rsidR="009D5109">
        <w:t xml:space="preserve">; Details: </w:t>
      </w:r>
      <w:r w:rsidR="009D5109">
        <w:rPr>
          <w:i/>
          <w:iCs/>
        </w:rPr>
        <w:t>Brittany needs to get into the habit of checking her voicemail</w:t>
      </w:r>
    </w:p>
    <w:p w14:paraId="3A7441F2" w14:textId="28465344" w:rsidR="00735A6A" w:rsidRPr="00D0642B" w:rsidRDefault="00A46AE2" w:rsidP="00DD7121">
      <w:pPr>
        <w:pStyle w:val="ListParagraph"/>
        <w:numPr>
          <w:ilvl w:val="2"/>
          <w:numId w:val="12"/>
        </w:numPr>
        <w:spacing w:after="120"/>
      </w:pPr>
      <w:r>
        <w:t>If the learner doesn’t</w:t>
      </w:r>
      <w:r w:rsidR="009D5109">
        <w:t xml:space="preserve"> have this information here, they </w:t>
      </w:r>
      <w:r w:rsidR="001D712F">
        <w:t>must</w:t>
      </w:r>
      <w:r w:rsidR="009D5109">
        <w:t xml:space="preserve"> have a summary of it in their PIN comment</w:t>
      </w:r>
      <w:r>
        <w:t>.</w:t>
      </w:r>
      <w:r w:rsidR="009D5109">
        <w:t xml:space="preserve"> </w:t>
      </w:r>
    </w:p>
    <w:p w14:paraId="75F4C622" w14:textId="593985DB" w:rsidR="009D5109" w:rsidRPr="009D5109" w:rsidRDefault="00A46AE2" w:rsidP="00DD7121">
      <w:pPr>
        <w:pStyle w:val="ListParagraph"/>
        <w:numPr>
          <w:ilvl w:val="1"/>
          <w:numId w:val="12"/>
        </w:numPr>
        <w:spacing w:after="120"/>
      </w:pPr>
      <w:r>
        <w:t>Email Address Employers can Use to Contact You</w:t>
      </w:r>
      <w:r w:rsidR="00735A6A">
        <w:t xml:space="preserve">: </w:t>
      </w:r>
      <w:r w:rsidR="00735A6A">
        <w:rPr>
          <w:i/>
          <w:iCs/>
        </w:rPr>
        <w:t>Yes</w:t>
      </w:r>
    </w:p>
    <w:p w14:paraId="7D12211D" w14:textId="3E5D076B" w:rsidR="00735A6A" w:rsidRDefault="009D5109" w:rsidP="00DD7121">
      <w:pPr>
        <w:pStyle w:val="ListParagraph"/>
        <w:numPr>
          <w:ilvl w:val="2"/>
          <w:numId w:val="12"/>
        </w:numPr>
        <w:spacing w:after="120"/>
      </w:pPr>
      <w:r w:rsidRPr="00EA7E62">
        <w:t>We</w:t>
      </w:r>
      <w:r w:rsidR="00735A6A" w:rsidRPr="00EA7E62">
        <w:t xml:space="preserve"> </w:t>
      </w:r>
      <w:r w:rsidR="00735A6A">
        <w:t>do</w:t>
      </w:r>
      <w:r w:rsidR="001D712F">
        <w:t>n’t</w:t>
      </w:r>
      <w:r w:rsidR="00735A6A">
        <w:t xml:space="preserve"> instruct learners to make up/enter an email address. </w:t>
      </w:r>
    </w:p>
    <w:p w14:paraId="3B8D3E10" w14:textId="4174AA97" w:rsidR="00735A6A" w:rsidRPr="004B5E5F" w:rsidRDefault="00A46AE2" w:rsidP="00DD7121">
      <w:pPr>
        <w:pStyle w:val="ListParagraph"/>
        <w:numPr>
          <w:ilvl w:val="1"/>
          <w:numId w:val="12"/>
        </w:numPr>
      </w:pPr>
      <w:r>
        <w:t xml:space="preserve">Access Email Daily Basis: </w:t>
      </w:r>
      <w:r w:rsidR="00365CA5">
        <w:rPr>
          <w:i/>
          <w:iCs/>
        </w:rPr>
        <w:t>Yes</w:t>
      </w:r>
      <w:r w:rsidR="00735A6A">
        <w:rPr>
          <w:i/>
          <w:iCs/>
        </w:rPr>
        <w:t xml:space="preserve"> </w:t>
      </w:r>
    </w:p>
    <w:p w14:paraId="7A3491B0" w14:textId="77777777" w:rsidR="00735A6A" w:rsidRPr="009921F5" w:rsidRDefault="00735A6A" w:rsidP="00735A6A"/>
    <w:p w14:paraId="4DC5FA1C" w14:textId="77777777" w:rsidR="00735A6A" w:rsidRDefault="00735A6A" w:rsidP="00735A6A">
      <w:pPr>
        <w:pStyle w:val="Heading4"/>
      </w:pPr>
      <w:r>
        <w:lastRenderedPageBreak/>
        <w:t>PIN Comments</w:t>
      </w:r>
    </w:p>
    <w:p w14:paraId="3FEB9CA4" w14:textId="47BCC992" w:rsidR="00CB334C" w:rsidRPr="00DE5797" w:rsidRDefault="00CB334C" w:rsidP="00DD7121">
      <w:pPr>
        <w:pStyle w:val="ListParagraph"/>
        <w:numPr>
          <w:ilvl w:val="0"/>
          <w:numId w:val="11"/>
        </w:numPr>
        <w:spacing w:after="120"/>
        <w:rPr>
          <w:szCs w:val="24"/>
        </w:rPr>
      </w:pPr>
      <w:r>
        <w:t xml:space="preserve">Learners may have all the information in one comment. </w:t>
      </w:r>
      <w:r w:rsidR="00F73A1D">
        <w:t xml:space="preserve">Although </w:t>
      </w:r>
      <w:r>
        <w:t xml:space="preserve">you can encourage them to separate the information and explain the benefits, don’t make them separate it. </w:t>
      </w:r>
      <w:proofErr w:type="gramStart"/>
      <w:r>
        <w:t>As long as</w:t>
      </w:r>
      <w:proofErr w:type="gramEnd"/>
      <w:r>
        <w:t xml:space="preserve"> they have all the required information and Comment Types, </w:t>
      </w:r>
      <w:r w:rsidR="00761225">
        <w:t>it’s acceptable</w:t>
      </w:r>
      <w:r>
        <w:t xml:space="preserve">. </w:t>
      </w:r>
    </w:p>
    <w:p w14:paraId="1B766F22" w14:textId="5B111DF0" w:rsidR="00156619" w:rsidRDefault="00156619" w:rsidP="00156619">
      <w:pPr>
        <w:numPr>
          <w:ilvl w:val="0"/>
          <w:numId w:val="11"/>
        </w:numPr>
        <w:spacing w:after="120"/>
      </w:pPr>
      <w:r>
        <w:t xml:space="preserve">Learners can edit comments </w:t>
      </w:r>
      <w:r w:rsidR="005A3847">
        <w:t xml:space="preserve">only </w:t>
      </w:r>
      <w:r>
        <w:t xml:space="preserve">the same day they enter them. </w:t>
      </w:r>
    </w:p>
    <w:p w14:paraId="3F18D0AD" w14:textId="77777777" w:rsidR="00735A6A" w:rsidRPr="00AE461F" w:rsidRDefault="00735A6A" w:rsidP="00DD7121">
      <w:pPr>
        <w:pStyle w:val="ListParagraph"/>
        <w:numPr>
          <w:ilvl w:val="0"/>
          <w:numId w:val="11"/>
        </w:numPr>
        <w:spacing w:after="120"/>
        <w:rPr>
          <w:szCs w:val="24"/>
        </w:rPr>
      </w:pPr>
      <w:r>
        <w:t>Informal Assessment</w:t>
      </w:r>
    </w:p>
    <w:p w14:paraId="360A41C8" w14:textId="77777777" w:rsidR="00735A6A" w:rsidRPr="008B0DDB" w:rsidRDefault="00735A6A" w:rsidP="00DD7121">
      <w:pPr>
        <w:pStyle w:val="ListParagraph"/>
        <w:numPr>
          <w:ilvl w:val="1"/>
          <w:numId w:val="11"/>
        </w:numPr>
        <w:spacing w:after="120"/>
        <w:rPr>
          <w:szCs w:val="24"/>
        </w:rPr>
      </w:pPr>
      <w:r>
        <w:t xml:space="preserve">Participant Contact: </w:t>
      </w:r>
      <w:r>
        <w:rPr>
          <w:i/>
          <w:iCs/>
        </w:rPr>
        <w:t>SC</w:t>
      </w:r>
    </w:p>
    <w:p w14:paraId="428A73B1" w14:textId="77777777" w:rsidR="00735A6A" w:rsidRPr="008B0DDB" w:rsidRDefault="00735A6A" w:rsidP="00DD7121">
      <w:pPr>
        <w:pStyle w:val="ListParagraph"/>
        <w:numPr>
          <w:ilvl w:val="1"/>
          <w:numId w:val="11"/>
        </w:numPr>
        <w:spacing w:after="120"/>
        <w:rPr>
          <w:szCs w:val="24"/>
        </w:rPr>
      </w:pPr>
      <w:r>
        <w:t xml:space="preserve">Comment Type: </w:t>
      </w:r>
      <w:r>
        <w:rPr>
          <w:i/>
          <w:iCs/>
        </w:rPr>
        <w:t>Informal Assessment</w:t>
      </w:r>
    </w:p>
    <w:p w14:paraId="54852591" w14:textId="77777777" w:rsidR="00735A6A" w:rsidRPr="00BA05D7" w:rsidRDefault="00735A6A" w:rsidP="00DD7121">
      <w:pPr>
        <w:pStyle w:val="ListParagraph"/>
        <w:numPr>
          <w:ilvl w:val="1"/>
          <w:numId w:val="11"/>
        </w:numPr>
        <w:spacing w:after="120"/>
        <w:rPr>
          <w:szCs w:val="24"/>
        </w:rPr>
      </w:pPr>
      <w:r>
        <w:t>Must include:</w:t>
      </w:r>
    </w:p>
    <w:p w14:paraId="12FF0478" w14:textId="16911664" w:rsidR="00735A6A" w:rsidRDefault="00735A6A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>Reads, writes, speaks English</w:t>
      </w:r>
      <w:r w:rsidR="00C71675">
        <w:rPr>
          <w:szCs w:val="24"/>
        </w:rPr>
        <w:t>.</w:t>
      </w:r>
    </w:p>
    <w:p w14:paraId="5C5B2C6F" w14:textId="5714C21C" w:rsidR="00735A6A" w:rsidRDefault="00735A6A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 xml:space="preserve">Unemployed and has experience working as a </w:t>
      </w:r>
      <w:r w:rsidR="00EA7E62">
        <w:rPr>
          <w:szCs w:val="24"/>
        </w:rPr>
        <w:t>molding tech</w:t>
      </w:r>
      <w:r w:rsidR="00C71675">
        <w:rPr>
          <w:szCs w:val="24"/>
        </w:rPr>
        <w:t>.</w:t>
      </w:r>
    </w:p>
    <w:p w14:paraId="30C48B0C" w14:textId="52678676" w:rsidR="00735A6A" w:rsidRDefault="00EA7E62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 xml:space="preserve">She left her last position due to </w:t>
      </w:r>
      <w:r w:rsidR="00756477">
        <w:rPr>
          <w:szCs w:val="24"/>
        </w:rPr>
        <w:t xml:space="preserve">issues with </w:t>
      </w:r>
      <w:proofErr w:type="gramStart"/>
      <w:r w:rsidR="00756477">
        <w:rPr>
          <w:szCs w:val="24"/>
        </w:rPr>
        <w:t>child care</w:t>
      </w:r>
      <w:proofErr w:type="gramEnd"/>
      <w:r w:rsidR="00C71675">
        <w:rPr>
          <w:szCs w:val="24"/>
        </w:rPr>
        <w:t>.</w:t>
      </w:r>
    </w:p>
    <w:p w14:paraId="7F171456" w14:textId="689E31FC" w:rsidR="00735A6A" w:rsidRDefault="00756477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proofErr w:type="gramStart"/>
      <w:r>
        <w:rPr>
          <w:szCs w:val="24"/>
        </w:rPr>
        <w:t>Has</w:t>
      </w:r>
      <w:proofErr w:type="gramEnd"/>
      <w:r>
        <w:rPr>
          <w:szCs w:val="24"/>
        </w:rPr>
        <w:t xml:space="preserve"> High School Diploma and completed two semesters </w:t>
      </w:r>
      <w:r w:rsidR="00D90842">
        <w:rPr>
          <w:szCs w:val="24"/>
        </w:rPr>
        <w:t xml:space="preserve">of </w:t>
      </w:r>
      <w:r>
        <w:rPr>
          <w:szCs w:val="24"/>
        </w:rPr>
        <w:t xml:space="preserve">college </w:t>
      </w:r>
      <w:r w:rsidR="00D90842">
        <w:rPr>
          <w:szCs w:val="24"/>
        </w:rPr>
        <w:t xml:space="preserve">in </w:t>
      </w:r>
      <w:r>
        <w:rPr>
          <w:szCs w:val="24"/>
        </w:rPr>
        <w:t>accounting</w:t>
      </w:r>
      <w:r w:rsidR="00C71675">
        <w:rPr>
          <w:szCs w:val="24"/>
        </w:rPr>
        <w:t>.</w:t>
      </w:r>
    </w:p>
    <w:p w14:paraId="3374244C" w14:textId="17F07793" w:rsidR="00735A6A" w:rsidRDefault="00735A6A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>No work program or military experience</w:t>
      </w:r>
      <w:r w:rsidR="00C71675">
        <w:rPr>
          <w:szCs w:val="24"/>
        </w:rPr>
        <w:t>.</w:t>
      </w:r>
    </w:p>
    <w:p w14:paraId="09A15799" w14:textId="23BD474E" w:rsidR="00735A6A" w:rsidRDefault="00C71675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>Is r</w:t>
      </w:r>
      <w:r w:rsidR="00735A6A">
        <w:rPr>
          <w:szCs w:val="24"/>
        </w:rPr>
        <w:t>enting</w:t>
      </w:r>
      <w:r>
        <w:rPr>
          <w:szCs w:val="24"/>
        </w:rPr>
        <w:t>.</w:t>
      </w:r>
      <w:r w:rsidR="00735A6A">
        <w:rPr>
          <w:szCs w:val="24"/>
        </w:rPr>
        <w:t xml:space="preserve"> </w:t>
      </w:r>
    </w:p>
    <w:p w14:paraId="0DAA2FD9" w14:textId="2F652E5D" w:rsidR="00735A6A" w:rsidRDefault="00AB71B4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>Uses public transit</w:t>
      </w:r>
      <w:r w:rsidR="00C71675">
        <w:rPr>
          <w:szCs w:val="24"/>
        </w:rPr>
        <w:t>.</w:t>
      </w:r>
    </w:p>
    <w:p w14:paraId="54FA5233" w14:textId="57B07402" w:rsidR="00735A6A" w:rsidRDefault="00735A6A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>No legal issues or children outside the home</w:t>
      </w:r>
      <w:r w:rsidR="00C71675">
        <w:rPr>
          <w:szCs w:val="24"/>
        </w:rPr>
        <w:t>.</w:t>
      </w:r>
    </w:p>
    <w:p w14:paraId="428D5FB9" w14:textId="325119A2" w:rsidR="00AB71B4" w:rsidRDefault="00AB71B4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 xml:space="preserve">Brittany has a mental health barrier and was </w:t>
      </w:r>
      <w:proofErr w:type="gramStart"/>
      <w:r>
        <w:rPr>
          <w:szCs w:val="24"/>
        </w:rPr>
        <w:t>referred</w:t>
      </w:r>
      <w:proofErr w:type="gramEnd"/>
      <w:r>
        <w:rPr>
          <w:szCs w:val="24"/>
        </w:rPr>
        <w:t xml:space="preserve"> for a </w:t>
      </w:r>
      <w:r w:rsidR="00C71675">
        <w:rPr>
          <w:szCs w:val="24"/>
        </w:rPr>
        <w:t>F</w:t>
      </w:r>
      <w:r>
        <w:rPr>
          <w:szCs w:val="24"/>
        </w:rPr>
        <w:t xml:space="preserve">ormal </w:t>
      </w:r>
      <w:r w:rsidR="00C71675">
        <w:rPr>
          <w:szCs w:val="24"/>
        </w:rPr>
        <w:t>A</w:t>
      </w:r>
      <w:r w:rsidR="00D90842">
        <w:rPr>
          <w:szCs w:val="24"/>
        </w:rPr>
        <w:t>ssessment,</w:t>
      </w:r>
      <w:r>
        <w:rPr>
          <w:szCs w:val="24"/>
        </w:rPr>
        <w:t xml:space="preserve"> providing </w:t>
      </w:r>
      <w:proofErr w:type="gramStart"/>
      <w:r>
        <w:rPr>
          <w:szCs w:val="24"/>
        </w:rPr>
        <w:t>accommodations</w:t>
      </w:r>
      <w:proofErr w:type="gramEnd"/>
      <w:r w:rsidR="00C71675">
        <w:rPr>
          <w:szCs w:val="24"/>
        </w:rPr>
        <w:t>.</w:t>
      </w:r>
    </w:p>
    <w:p w14:paraId="79D6DD0D" w14:textId="00523253" w:rsidR="00AB71B4" w:rsidRDefault="00AB71B4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 xml:space="preserve">Mason </w:t>
      </w:r>
      <w:r w:rsidR="00C95DEA">
        <w:rPr>
          <w:szCs w:val="24"/>
        </w:rPr>
        <w:t>has a barrier that makes it difficult for Brittany to participate; plan on providing the Need to Care form</w:t>
      </w:r>
      <w:r w:rsidR="00C71675">
        <w:rPr>
          <w:szCs w:val="24"/>
        </w:rPr>
        <w:t>.</w:t>
      </w:r>
    </w:p>
    <w:p w14:paraId="22305B7A" w14:textId="6C614F6D" w:rsidR="00735A6A" w:rsidRDefault="00C95DEA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 xml:space="preserve">Mason has day care when he’s allowed to attend, no </w:t>
      </w:r>
      <w:proofErr w:type="gramStart"/>
      <w:r>
        <w:rPr>
          <w:szCs w:val="24"/>
        </w:rPr>
        <w:t>child care</w:t>
      </w:r>
      <w:proofErr w:type="gramEnd"/>
      <w:r>
        <w:rPr>
          <w:szCs w:val="24"/>
        </w:rPr>
        <w:t xml:space="preserve"> for Ella</w:t>
      </w:r>
      <w:r w:rsidR="00C71675">
        <w:rPr>
          <w:szCs w:val="24"/>
        </w:rPr>
        <w:t>.</w:t>
      </w:r>
    </w:p>
    <w:p w14:paraId="34320ED8" w14:textId="6C30E80E" w:rsidR="00735A6A" w:rsidRDefault="00735A6A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proofErr w:type="gramStart"/>
      <w:r>
        <w:rPr>
          <w:szCs w:val="24"/>
        </w:rPr>
        <w:t>Has</w:t>
      </w:r>
      <w:proofErr w:type="gramEnd"/>
      <w:r>
        <w:rPr>
          <w:szCs w:val="24"/>
        </w:rPr>
        <w:t xml:space="preserve"> </w:t>
      </w:r>
      <w:r w:rsidR="00C95DEA">
        <w:rPr>
          <w:szCs w:val="24"/>
        </w:rPr>
        <w:t>some contact with Mason’s father, Simon, and has regular contact with Ella’s father, Viktor</w:t>
      </w:r>
      <w:r w:rsidR="00C71675">
        <w:rPr>
          <w:szCs w:val="24"/>
        </w:rPr>
        <w:t>.</w:t>
      </w:r>
    </w:p>
    <w:p w14:paraId="7F703ECB" w14:textId="77777777" w:rsidR="00735A6A" w:rsidRDefault="00735A6A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>Provided the following referrals:</w:t>
      </w:r>
    </w:p>
    <w:p w14:paraId="1025F925" w14:textId="3F24C98C" w:rsidR="00735A6A" w:rsidRDefault="003A572F" w:rsidP="00DD7121">
      <w:pPr>
        <w:pStyle w:val="ListParagraph"/>
        <w:numPr>
          <w:ilvl w:val="3"/>
          <w:numId w:val="11"/>
        </w:numPr>
        <w:spacing w:after="120"/>
        <w:rPr>
          <w:szCs w:val="24"/>
        </w:rPr>
      </w:pPr>
      <w:proofErr w:type="gramStart"/>
      <w:r>
        <w:rPr>
          <w:szCs w:val="24"/>
        </w:rPr>
        <w:t>Child care</w:t>
      </w:r>
      <w:proofErr w:type="gramEnd"/>
      <w:r>
        <w:rPr>
          <w:szCs w:val="24"/>
        </w:rPr>
        <w:t xml:space="preserve"> resources</w:t>
      </w:r>
    </w:p>
    <w:p w14:paraId="1BD3BC9D" w14:textId="75688D35" w:rsidR="00735A6A" w:rsidRDefault="003A572F" w:rsidP="00DD7121">
      <w:pPr>
        <w:pStyle w:val="ListParagraph"/>
        <w:numPr>
          <w:ilvl w:val="3"/>
          <w:numId w:val="11"/>
        </w:numPr>
        <w:spacing w:after="120"/>
        <w:rPr>
          <w:szCs w:val="24"/>
        </w:rPr>
      </w:pPr>
      <w:r>
        <w:rPr>
          <w:szCs w:val="24"/>
        </w:rPr>
        <w:t>Head Start</w:t>
      </w:r>
    </w:p>
    <w:p w14:paraId="24F7810B" w14:textId="77777777" w:rsidR="00735A6A" w:rsidRDefault="00735A6A" w:rsidP="00DD7121">
      <w:pPr>
        <w:pStyle w:val="ListParagraph"/>
        <w:numPr>
          <w:ilvl w:val="3"/>
          <w:numId w:val="11"/>
        </w:numPr>
        <w:spacing w:after="120"/>
        <w:rPr>
          <w:szCs w:val="24"/>
        </w:rPr>
      </w:pPr>
      <w:r>
        <w:rPr>
          <w:szCs w:val="24"/>
        </w:rPr>
        <w:t>Wisconsin Shares</w:t>
      </w:r>
    </w:p>
    <w:p w14:paraId="461E4AB4" w14:textId="2B43590C" w:rsidR="00735A6A" w:rsidRDefault="00735A6A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>Any other information the learner didn’t include in other Details/Notes fields</w:t>
      </w:r>
      <w:r w:rsidR="00C71675">
        <w:rPr>
          <w:szCs w:val="24"/>
        </w:rPr>
        <w:t>.</w:t>
      </w:r>
      <w:r>
        <w:rPr>
          <w:szCs w:val="24"/>
        </w:rPr>
        <w:t xml:space="preserve"> </w:t>
      </w:r>
    </w:p>
    <w:p w14:paraId="1324AEB7" w14:textId="77777777" w:rsidR="00735A6A" w:rsidRDefault="00735A6A" w:rsidP="00DD7121">
      <w:pPr>
        <w:pStyle w:val="ListParagraph"/>
        <w:numPr>
          <w:ilvl w:val="0"/>
          <w:numId w:val="11"/>
        </w:numPr>
        <w:spacing w:after="120"/>
        <w:rPr>
          <w:szCs w:val="24"/>
        </w:rPr>
      </w:pPr>
      <w:r>
        <w:rPr>
          <w:szCs w:val="24"/>
        </w:rPr>
        <w:t>Job Readiness</w:t>
      </w:r>
    </w:p>
    <w:p w14:paraId="014F555C" w14:textId="77777777" w:rsidR="00735A6A" w:rsidRPr="00240DA3" w:rsidRDefault="00735A6A" w:rsidP="00DD7121">
      <w:pPr>
        <w:pStyle w:val="ListParagraph"/>
        <w:numPr>
          <w:ilvl w:val="1"/>
          <w:numId w:val="11"/>
        </w:numPr>
        <w:spacing w:after="120"/>
        <w:rPr>
          <w:szCs w:val="24"/>
        </w:rPr>
      </w:pPr>
      <w:r>
        <w:rPr>
          <w:szCs w:val="24"/>
        </w:rPr>
        <w:t xml:space="preserve">Participant Contact: </w:t>
      </w:r>
      <w:r>
        <w:rPr>
          <w:i/>
          <w:iCs/>
          <w:szCs w:val="24"/>
        </w:rPr>
        <w:t>SC</w:t>
      </w:r>
    </w:p>
    <w:p w14:paraId="5B8A6AB6" w14:textId="77777777" w:rsidR="00735A6A" w:rsidRPr="00247469" w:rsidRDefault="00735A6A" w:rsidP="00DD7121">
      <w:pPr>
        <w:pStyle w:val="ListParagraph"/>
        <w:numPr>
          <w:ilvl w:val="1"/>
          <w:numId w:val="11"/>
        </w:numPr>
        <w:spacing w:after="120"/>
        <w:rPr>
          <w:szCs w:val="24"/>
        </w:rPr>
      </w:pPr>
      <w:r>
        <w:rPr>
          <w:szCs w:val="24"/>
        </w:rPr>
        <w:t xml:space="preserve">Comment Type: </w:t>
      </w:r>
      <w:r>
        <w:rPr>
          <w:i/>
          <w:iCs/>
          <w:szCs w:val="24"/>
        </w:rPr>
        <w:t>Job Readiness/Career Assessment</w:t>
      </w:r>
    </w:p>
    <w:p w14:paraId="682C9C1C" w14:textId="77777777" w:rsidR="00735A6A" w:rsidRDefault="00735A6A" w:rsidP="00DD7121">
      <w:pPr>
        <w:pStyle w:val="ListParagraph"/>
        <w:numPr>
          <w:ilvl w:val="1"/>
          <w:numId w:val="11"/>
        </w:numPr>
        <w:spacing w:after="120"/>
        <w:rPr>
          <w:szCs w:val="24"/>
        </w:rPr>
      </w:pPr>
      <w:r>
        <w:rPr>
          <w:szCs w:val="24"/>
        </w:rPr>
        <w:lastRenderedPageBreak/>
        <w:t>Must include:</w:t>
      </w:r>
    </w:p>
    <w:p w14:paraId="126DDB3B" w14:textId="51BBF3DB" w:rsidR="00735A6A" w:rsidRDefault="00735A6A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>Discussed Work Preferences and Contact questions and plan to discuss the rest of the questions at a future appointment</w:t>
      </w:r>
      <w:r w:rsidR="00C71675">
        <w:rPr>
          <w:szCs w:val="24"/>
        </w:rPr>
        <w:t>.</w:t>
      </w:r>
    </w:p>
    <w:p w14:paraId="1B801FFB" w14:textId="3286F1E0" w:rsidR="00735A6A" w:rsidRDefault="00735A6A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 xml:space="preserve">Wants </w:t>
      </w:r>
      <w:r w:rsidR="00D076FD">
        <w:rPr>
          <w:szCs w:val="24"/>
        </w:rPr>
        <w:t xml:space="preserve">to avoid full-time work due to </w:t>
      </w:r>
      <w:r w:rsidR="007E51CD">
        <w:rPr>
          <w:szCs w:val="24"/>
        </w:rPr>
        <w:t>barriers</w:t>
      </w:r>
      <w:r w:rsidR="00C71675">
        <w:rPr>
          <w:szCs w:val="24"/>
        </w:rPr>
        <w:t>.</w:t>
      </w:r>
    </w:p>
    <w:p w14:paraId="33280BCC" w14:textId="7DF9E5A1" w:rsidR="00F62AFE" w:rsidRPr="00F62AFE" w:rsidRDefault="007E51CD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>Wants to get her accounting degree</w:t>
      </w:r>
      <w:r w:rsidR="00F62AFE">
        <w:rPr>
          <w:szCs w:val="24"/>
        </w:rPr>
        <w:t xml:space="preserve"> because she enjoys problem solving</w:t>
      </w:r>
      <w:r w:rsidR="00C71675">
        <w:rPr>
          <w:szCs w:val="24"/>
        </w:rPr>
        <w:t>.</w:t>
      </w:r>
    </w:p>
    <w:p w14:paraId="461C2593" w14:textId="76EB47B9" w:rsidR="00735A6A" w:rsidRDefault="00F62AFE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>If she finds work, she needs mid-day hours within 30 minutes or 5 miles from home</w:t>
      </w:r>
      <w:r w:rsidR="00C71675">
        <w:rPr>
          <w:szCs w:val="24"/>
        </w:rPr>
        <w:t>.</w:t>
      </w:r>
    </w:p>
    <w:p w14:paraId="40DA59CF" w14:textId="3B2B7653" w:rsidR="00735A6A" w:rsidRDefault="00735A6A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>Has phone with voicemail set up</w:t>
      </w:r>
      <w:r w:rsidR="00C71675">
        <w:rPr>
          <w:szCs w:val="24"/>
        </w:rPr>
        <w:t>.</w:t>
      </w:r>
    </w:p>
    <w:p w14:paraId="13B43923" w14:textId="476524BE" w:rsidR="00735A6A" w:rsidRDefault="00735A6A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>Has email</w:t>
      </w:r>
      <w:r w:rsidR="00C71675">
        <w:rPr>
          <w:szCs w:val="24"/>
        </w:rPr>
        <w:t>.</w:t>
      </w:r>
    </w:p>
    <w:p w14:paraId="28E6EB4B" w14:textId="2FEFCE41" w:rsidR="00735A6A" w:rsidRPr="006820E4" w:rsidRDefault="00735A6A" w:rsidP="00DD7121">
      <w:pPr>
        <w:pStyle w:val="ListParagraph"/>
        <w:numPr>
          <w:ilvl w:val="2"/>
          <w:numId w:val="11"/>
        </w:numPr>
        <w:rPr>
          <w:szCs w:val="24"/>
        </w:rPr>
      </w:pPr>
      <w:r>
        <w:rPr>
          <w:szCs w:val="24"/>
        </w:rPr>
        <w:t>Any other information the learner didn’t include in other Details/Notes fields</w:t>
      </w:r>
      <w:r w:rsidR="00C71675">
        <w:rPr>
          <w:szCs w:val="24"/>
        </w:rPr>
        <w:t>.</w:t>
      </w:r>
    </w:p>
    <w:p w14:paraId="18028FE0" w14:textId="77777777" w:rsidR="003F699E" w:rsidRDefault="003F699E" w:rsidP="003F699E">
      <w:pPr>
        <w:pStyle w:val="ListParagraph"/>
        <w:ind w:left="1080"/>
      </w:pPr>
    </w:p>
    <w:p w14:paraId="74A021F4" w14:textId="1C9D138E" w:rsidR="00C369FF" w:rsidRDefault="00C369FF" w:rsidP="00626D2E">
      <w:pPr>
        <w:pStyle w:val="Heading2"/>
      </w:pPr>
      <w:bookmarkStart w:id="9" w:name="_Toc208385870"/>
      <w:r>
        <w:t>Chantelle</w:t>
      </w:r>
      <w:r w:rsidR="00EE36DF">
        <w:t xml:space="preserve"> – Initial Assessment</w:t>
      </w:r>
      <w:bookmarkEnd w:id="9"/>
      <w:r w:rsidR="00EE36DF">
        <w:t xml:space="preserve"> </w:t>
      </w:r>
    </w:p>
    <w:p w14:paraId="3E437976" w14:textId="2CB8CA1B" w:rsidR="00C369FF" w:rsidRPr="00350187" w:rsidRDefault="00C369FF" w:rsidP="00C369FF">
      <w:pPr>
        <w:pStyle w:val="Heading4"/>
      </w:pPr>
      <w:r w:rsidRPr="008B212F">
        <w:t>Informal Assessment</w:t>
      </w:r>
      <w:r w:rsidR="00EE36DF">
        <w:t xml:space="preserve"> Summary</w:t>
      </w:r>
      <w:r w:rsidR="00D613F4">
        <w:t xml:space="preserve"> or Transactions</w:t>
      </w:r>
    </w:p>
    <w:p w14:paraId="3D978C65" w14:textId="1DC85B2C" w:rsidR="00C369FF" w:rsidRDefault="00C369FF" w:rsidP="00DD7121">
      <w:pPr>
        <w:pStyle w:val="ListParagraph"/>
        <w:numPr>
          <w:ilvl w:val="0"/>
          <w:numId w:val="4"/>
        </w:numPr>
        <w:ind w:left="360"/>
      </w:pPr>
      <w:r>
        <w:t xml:space="preserve">Ensure the learner submitted </w:t>
      </w:r>
      <w:r w:rsidR="00EE36DF">
        <w:t>Chantelle</w:t>
      </w:r>
      <w:r>
        <w:t>’s informal assessment (no green checkmarks; Submit button is greyed out)</w:t>
      </w:r>
      <w:r w:rsidR="00C71675">
        <w:t>.</w:t>
      </w:r>
    </w:p>
    <w:p w14:paraId="79F1C113" w14:textId="77777777" w:rsidR="00C369FF" w:rsidRPr="00B6222B" w:rsidRDefault="00C369FF" w:rsidP="00C369FF"/>
    <w:p w14:paraId="4A88F38F" w14:textId="77777777" w:rsidR="00C369FF" w:rsidRDefault="00C369FF" w:rsidP="00C369FF">
      <w:pPr>
        <w:pStyle w:val="Heading4"/>
      </w:pPr>
      <w:r>
        <w:t>Languages</w:t>
      </w:r>
    </w:p>
    <w:p w14:paraId="02F47FF5" w14:textId="77777777" w:rsidR="00C369FF" w:rsidRPr="00B77B20" w:rsidRDefault="00C369FF" w:rsidP="00DD7121">
      <w:pPr>
        <w:pStyle w:val="ListParagraph"/>
        <w:numPr>
          <w:ilvl w:val="0"/>
          <w:numId w:val="18"/>
        </w:numPr>
        <w:spacing w:after="120"/>
        <w:rPr>
          <w:b/>
        </w:rPr>
      </w:pPr>
      <w:r>
        <w:t xml:space="preserve">Language at Home: </w:t>
      </w:r>
      <w:r>
        <w:rPr>
          <w:i/>
          <w:iCs/>
        </w:rPr>
        <w:t>English (reads, writes, and speaks)</w:t>
      </w:r>
    </w:p>
    <w:p w14:paraId="34DA60CF" w14:textId="4397B2ED" w:rsidR="00B77B20" w:rsidRPr="00067911" w:rsidRDefault="00B77B20" w:rsidP="00DD7121">
      <w:pPr>
        <w:pStyle w:val="ListParagraph"/>
        <w:numPr>
          <w:ilvl w:val="0"/>
          <w:numId w:val="18"/>
        </w:numPr>
        <w:spacing w:after="120"/>
        <w:rPr>
          <w:b/>
        </w:rPr>
      </w:pPr>
      <w:r>
        <w:t xml:space="preserve">Other Languages: </w:t>
      </w:r>
      <w:r>
        <w:rPr>
          <w:i/>
          <w:iCs/>
        </w:rPr>
        <w:t>Spanish (speak only)</w:t>
      </w:r>
    </w:p>
    <w:p w14:paraId="41DDB0A1" w14:textId="4A7939BC" w:rsidR="006A0114" w:rsidRPr="00BF47C3" w:rsidRDefault="006A0114" w:rsidP="00DD7121">
      <w:pPr>
        <w:pStyle w:val="ListParagraph"/>
        <w:numPr>
          <w:ilvl w:val="0"/>
          <w:numId w:val="18"/>
        </w:numPr>
        <w:spacing w:after="120"/>
        <w:rPr>
          <w:b/>
          <w:i/>
          <w:iCs/>
        </w:rPr>
      </w:pPr>
      <w:r>
        <w:t xml:space="preserve">Notes: </w:t>
      </w:r>
      <w:r>
        <w:rPr>
          <w:i/>
          <w:iCs/>
        </w:rPr>
        <w:t xml:space="preserve">learner discretion </w:t>
      </w:r>
    </w:p>
    <w:p w14:paraId="5595AF86" w14:textId="2A5E6C5F" w:rsidR="00BF47C3" w:rsidRPr="00BF47C3" w:rsidRDefault="00BF47C3" w:rsidP="00DD7121">
      <w:pPr>
        <w:pStyle w:val="ListParagraph"/>
        <w:numPr>
          <w:ilvl w:val="1"/>
          <w:numId w:val="18"/>
        </w:numPr>
        <w:rPr>
          <w:b/>
          <w:i/>
          <w:iCs/>
        </w:rPr>
      </w:pPr>
      <w:r>
        <w:t>We say she speaks Spanish with her Spanish speaking friends</w:t>
      </w:r>
      <w:r w:rsidR="00C71675">
        <w:t>.</w:t>
      </w:r>
    </w:p>
    <w:p w14:paraId="6583E520" w14:textId="77777777" w:rsidR="00C369FF" w:rsidRDefault="00C369FF" w:rsidP="00BF47C3">
      <w:pPr>
        <w:rPr>
          <w:b/>
        </w:rPr>
      </w:pPr>
    </w:p>
    <w:p w14:paraId="0FF9E467" w14:textId="77777777" w:rsidR="00C369FF" w:rsidRDefault="00C369FF" w:rsidP="00C369FF">
      <w:pPr>
        <w:pStyle w:val="Heading4"/>
      </w:pPr>
      <w:r>
        <w:t>Work History</w:t>
      </w:r>
    </w:p>
    <w:p w14:paraId="00BC0CDA" w14:textId="77777777" w:rsidR="00C369FF" w:rsidRDefault="00C369FF" w:rsidP="00DD7121">
      <w:pPr>
        <w:pStyle w:val="ListParagraph"/>
        <w:numPr>
          <w:ilvl w:val="0"/>
          <w:numId w:val="17"/>
        </w:numPr>
        <w:spacing w:after="120"/>
      </w:pPr>
      <w:r>
        <w:t xml:space="preserve">Employment Status: </w:t>
      </w:r>
      <w:r w:rsidRPr="00EC4AED">
        <w:rPr>
          <w:i/>
          <w:iCs/>
        </w:rPr>
        <w:t>Unemployed</w:t>
      </w:r>
    </w:p>
    <w:p w14:paraId="4945BAF8" w14:textId="4482C8EB" w:rsidR="00C369FF" w:rsidRPr="00AE48FE" w:rsidRDefault="005E3D00" w:rsidP="00DD7121">
      <w:pPr>
        <w:pStyle w:val="ListParagraph"/>
        <w:numPr>
          <w:ilvl w:val="0"/>
          <w:numId w:val="17"/>
        </w:numPr>
        <w:spacing w:after="120"/>
      </w:pPr>
      <w:r>
        <w:t>What Is Preventing Full-Time Work</w:t>
      </w:r>
      <w:r w:rsidR="00641D1B">
        <w:t xml:space="preserve">: </w:t>
      </w:r>
      <w:r w:rsidR="0011686A">
        <w:rPr>
          <w:i/>
          <w:iCs/>
        </w:rPr>
        <w:t xml:space="preserve">Medical Issues/Disability or Other </w:t>
      </w:r>
    </w:p>
    <w:p w14:paraId="1322A9A5" w14:textId="6A686AA0" w:rsidR="00C369FF" w:rsidRDefault="0009229C" w:rsidP="00DD7121">
      <w:pPr>
        <w:pStyle w:val="ListParagraph"/>
        <w:numPr>
          <w:ilvl w:val="1"/>
          <w:numId w:val="17"/>
        </w:numPr>
        <w:spacing w:after="120"/>
      </w:pPr>
      <w:r>
        <w:t xml:space="preserve">We say she fell outside of work and </w:t>
      </w:r>
      <w:r w:rsidR="007F0471">
        <w:t>was unable to return to her job. Her employer did not hold her job for her.</w:t>
      </w:r>
    </w:p>
    <w:p w14:paraId="5069D2DE" w14:textId="594E4DFE" w:rsidR="00EB2BF8" w:rsidRPr="00D45038" w:rsidRDefault="00EB2BF8" w:rsidP="00DD7121">
      <w:pPr>
        <w:pStyle w:val="ListParagraph"/>
        <w:numPr>
          <w:ilvl w:val="1"/>
          <w:numId w:val="17"/>
        </w:numPr>
        <w:spacing w:after="120"/>
      </w:pPr>
      <w:proofErr w:type="gramStart"/>
      <w:r>
        <w:t>Learner</w:t>
      </w:r>
      <w:proofErr w:type="gramEnd"/>
      <w:r>
        <w:t xml:space="preserve"> cannot state Chantelle has a broken wrist.</w:t>
      </w:r>
      <w:r w:rsidR="00030F65">
        <w:t xml:space="preserve"> They </w:t>
      </w:r>
      <w:r w:rsidR="00321E9C">
        <w:t xml:space="preserve">state she has an injury. </w:t>
      </w:r>
    </w:p>
    <w:p w14:paraId="33D2CCF3" w14:textId="77777777" w:rsidR="00C369FF" w:rsidRDefault="00C369FF" w:rsidP="00DD7121">
      <w:pPr>
        <w:pStyle w:val="ListParagraph"/>
        <w:numPr>
          <w:ilvl w:val="0"/>
          <w:numId w:val="17"/>
        </w:numPr>
        <w:spacing w:after="120"/>
      </w:pPr>
      <w:r>
        <w:t>Work History:</w:t>
      </w:r>
    </w:p>
    <w:p w14:paraId="72966FC4" w14:textId="0CBBBAF0" w:rsidR="00BB1D1A" w:rsidRPr="00654A09" w:rsidRDefault="00BB1D1A" w:rsidP="00DD7121">
      <w:pPr>
        <w:pStyle w:val="ListParagraph"/>
        <w:numPr>
          <w:ilvl w:val="1"/>
          <w:numId w:val="17"/>
        </w:numPr>
        <w:spacing w:after="120"/>
      </w:pPr>
      <w:r>
        <w:t xml:space="preserve">Position: </w:t>
      </w:r>
      <w:r>
        <w:rPr>
          <w:i/>
          <w:iCs/>
        </w:rPr>
        <w:t>Receptionist</w:t>
      </w:r>
      <w:r>
        <w:t xml:space="preserve">; Company: </w:t>
      </w:r>
      <w:r>
        <w:rPr>
          <w:i/>
          <w:iCs/>
        </w:rPr>
        <w:t>Car Toys</w:t>
      </w:r>
      <w:r>
        <w:t xml:space="preserve">; Location: </w:t>
      </w:r>
      <w:r>
        <w:rPr>
          <w:i/>
          <w:iCs/>
        </w:rPr>
        <w:t>Pewaukee, WI</w:t>
      </w:r>
      <w:r>
        <w:t xml:space="preserve">; Address: </w:t>
      </w:r>
      <w:r>
        <w:rPr>
          <w:i/>
          <w:iCs/>
        </w:rPr>
        <w:t>learner discretion</w:t>
      </w:r>
      <w:r>
        <w:t xml:space="preserve">; Zip: </w:t>
      </w:r>
      <w:r>
        <w:rPr>
          <w:i/>
          <w:iCs/>
        </w:rPr>
        <w:t>learner discretion</w:t>
      </w:r>
    </w:p>
    <w:p w14:paraId="104A9CC1" w14:textId="4982D38A" w:rsidR="00BB1D1A" w:rsidRDefault="00BB1D1A" w:rsidP="00DD7121">
      <w:pPr>
        <w:pStyle w:val="ListParagraph"/>
        <w:numPr>
          <w:ilvl w:val="2"/>
          <w:numId w:val="17"/>
        </w:numPr>
        <w:spacing w:after="120"/>
      </w:pPr>
      <w:r>
        <w:t xml:space="preserve">Job Type: </w:t>
      </w:r>
      <w:r>
        <w:rPr>
          <w:i/>
          <w:iCs/>
        </w:rPr>
        <w:t>Unsubsidized</w:t>
      </w:r>
      <w:r>
        <w:t xml:space="preserve">; Begin/End Date: </w:t>
      </w:r>
      <w:r>
        <w:rPr>
          <w:i/>
          <w:iCs/>
        </w:rPr>
        <w:t xml:space="preserve">Ended two months ago and lasted two years </w:t>
      </w:r>
    </w:p>
    <w:p w14:paraId="196C56FB" w14:textId="77777777" w:rsidR="00BB1D1A" w:rsidRDefault="00BB1D1A" w:rsidP="00DD7121">
      <w:pPr>
        <w:pStyle w:val="ListParagraph"/>
        <w:numPr>
          <w:ilvl w:val="2"/>
          <w:numId w:val="17"/>
        </w:numPr>
        <w:spacing w:after="120"/>
      </w:pPr>
      <w:r>
        <w:t xml:space="preserve">Job Duties: </w:t>
      </w:r>
      <w:r>
        <w:rPr>
          <w:i/>
          <w:iCs/>
        </w:rPr>
        <w:t xml:space="preserve">inventory, placing orders, and accounts payable/receivable </w:t>
      </w:r>
      <w:r>
        <w:t xml:space="preserve"> </w:t>
      </w:r>
    </w:p>
    <w:p w14:paraId="6C519DDE" w14:textId="12068019" w:rsidR="00BB1D1A" w:rsidRPr="00D1018F" w:rsidRDefault="00BB1D1A" w:rsidP="00DD7121">
      <w:pPr>
        <w:pStyle w:val="ListParagraph"/>
        <w:numPr>
          <w:ilvl w:val="2"/>
          <w:numId w:val="17"/>
        </w:numPr>
        <w:spacing w:after="120"/>
      </w:pPr>
      <w:r>
        <w:t xml:space="preserve">Reason for Leaving: </w:t>
      </w:r>
      <w:r>
        <w:rPr>
          <w:i/>
          <w:iCs/>
        </w:rPr>
        <w:t>learner discretion</w:t>
      </w:r>
      <w:r>
        <w:t xml:space="preserve">; Details: </w:t>
      </w:r>
      <w:r>
        <w:rPr>
          <w:i/>
          <w:iCs/>
        </w:rPr>
        <w:t xml:space="preserve">learner discretion </w:t>
      </w:r>
    </w:p>
    <w:p w14:paraId="61804C33" w14:textId="16A9BBB2" w:rsidR="00D1018F" w:rsidRDefault="00D1018F" w:rsidP="00DD7121">
      <w:pPr>
        <w:pStyle w:val="ListParagraph"/>
        <w:numPr>
          <w:ilvl w:val="3"/>
          <w:numId w:val="17"/>
        </w:numPr>
        <w:spacing w:after="120"/>
      </w:pPr>
      <w:r>
        <w:lastRenderedPageBreak/>
        <w:t>We say she fell outside of work and was unable to return to her job. Her employer did not hold her job for her.</w:t>
      </w:r>
    </w:p>
    <w:p w14:paraId="04CDDB5B" w14:textId="32A0A911" w:rsidR="00321E9C" w:rsidRPr="00905A6B" w:rsidRDefault="00321E9C" w:rsidP="00321E9C">
      <w:pPr>
        <w:pStyle w:val="ListParagraph"/>
        <w:numPr>
          <w:ilvl w:val="2"/>
          <w:numId w:val="17"/>
        </w:numPr>
        <w:spacing w:after="120"/>
      </w:pPr>
      <w:proofErr w:type="gramStart"/>
      <w:r>
        <w:t>Learner</w:t>
      </w:r>
      <w:proofErr w:type="gramEnd"/>
      <w:r>
        <w:t xml:space="preserve"> cannot state Chantelle has a broken wrist. They state she has an injury. </w:t>
      </w:r>
    </w:p>
    <w:p w14:paraId="780B7FD5" w14:textId="77777777" w:rsidR="003B4D7F" w:rsidRDefault="00BB1D1A" w:rsidP="00DD7121">
      <w:pPr>
        <w:pStyle w:val="ListParagraph"/>
        <w:numPr>
          <w:ilvl w:val="2"/>
          <w:numId w:val="17"/>
        </w:numPr>
        <w:spacing w:after="120"/>
      </w:pPr>
      <w:r>
        <w:t xml:space="preserve">Pay Types: </w:t>
      </w:r>
      <w:r>
        <w:rPr>
          <w:i/>
          <w:iCs/>
        </w:rPr>
        <w:t>Hourly Wage</w:t>
      </w:r>
    </w:p>
    <w:p w14:paraId="0740CE88" w14:textId="77777777" w:rsidR="003B4D7F" w:rsidRDefault="00BB1D1A" w:rsidP="00DD7121">
      <w:pPr>
        <w:pStyle w:val="ListParagraph"/>
        <w:numPr>
          <w:ilvl w:val="2"/>
          <w:numId w:val="17"/>
        </w:numPr>
        <w:spacing w:after="120"/>
      </w:pPr>
      <w:r>
        <w:t xml:space="preserve">Beginning Rate: </w:t>
      </w:r>
      <w:r>
        <w:rPr>
          <w:i/>
          <w:iCs/>
        </w:rPr>
        <w:t>$16.00 per Hour</w:t>
      </w:r>
    </w:p>
    <w:p w14:paraId="122240D1" w14:textId="15BCCE3E" w:rsidR="00BB1D1A" w:rsidRPr="00C255B6" w:rsidRDefault="00BB1D1A" w:rsidP="00DD7121">
      <w:pPr>
        <w:pStyle w:val="ListParagraph"/>
        <w:numPr>
          <w:ilvl w:val="2"/>
          <w:numId w:val="17"/>
        </w:numPr>
        <w:spacing w:after="120"/>
      </w:pPr>
      <w:r>
        <w:t xml:space="preserve">Ending Rate: </w:t>
      </w:r>
      <w:r>
        <w:rPr>
          <w:i/>
          <w:iCs/>
        </w:rPr>
        <w:t>$16.50 per Hour</w:t>
      </w:r>
    </w:p>
    <w:p w14:paraId="471D4C72" w14:textId="77777777" w:rsidR="00BB1D1A" w:rsidRPr="00C255B6" w:rsidRDefault="00BB1D1A" w:rsidP="00DD7121">
      <w:pPr>
        <w:pStyle w:val="ListParagraph"/>
        <w:numPr>
          <w:ilvl w:val="2"/>
          <w:numId w:val="17"/>
        </w:numPr>
        <w:spacing w:after="120"/>
      </w:pPr>
      <w:r>
        <w:t xml:space="preserve">Avg Weekly Hours: </w:t>
      </w:r>
      <w:r>
        <w:rPr>
          <w:i/>
          <w:iCs/>
        </w:rPr>
        <w:t>36</w:t>
      </w:r>
    </w:p>
    <w:p w14:paraId="4A0A85EF" w14:textId="1E6CF9AE" w:rsidR="00BB1D1A" w:rsidRPr="001160B0" w:rsidRDefault="00BB1D1A" w:rsidP="00DD7121">
      <w:pPr>
        <w:pStyle w:val="ListParagraph"/>
        <w:numPr>
          <w:ilvl w:val="2"/>
          <w:numId w:val="17"/>
        </w:numPr>
        <w:spacing w:after="120"/>
      </w:pPr>
      <w:r>
        <w:t xml:space="preserve">Notes: </w:t>
      </w:r>
      <w:r>
        <w:rPr>
          <w:i/>
          <w:iCs/>
        </w:rPr>
        <w:t xml:space="preserve">learner discretion </w:t>
      </w:r>
    </w:p>
    <w:p w14:paraId="10C0F778" w14:textId="5C327EEB" w:rsidR="00BB1D1A" w:rsidRPr="00491A3C" w:rsidRDefault="00BB1D1A" w:rsidP="00DD7121">
      <w:pPr>
        <w:pStyle w:val="ListParagraph"/>
        <w:numPr>
          <w:ilvl w:val="3"/>
          <w:numId w:val="17"/>
        </w:numPr>
        <w:spacing w:after="120"/>
      </w:pPr>
      <w:r w:rsidRPr="00491A3C">
        <w:t>The scenario includes Chantelle really liked this job because she worked independently and as part of a team. She received positive feedback and had</w:t>
      </w:r>
      <w:r w:rsidR="00DA5F2F">
        <w:t xml:space="preserve"> only</w:t>
      </w:r>
      <w:r w:rsidRPr="00491A3C">
        <w:t xml:space="preserve"> a couple of minor issues. </w:t>
      </w:r>
    </w:p>
    <w:p w14:paraId="390D4DFC" w14:textId="5844DDC3" w:rsidR="00C369FF" w:rsidRPr="00654A09" w:rsidRDefault="00C369FF" w:rsidP="00DD7121">
      <w:pPr>
        <w:pStyle w:val="ListParagraph"/>
        <w:numPr>
          <w:ilvl w:val="1"/>
          <w:numId w:val="17"/>
        </w:numPr>
        <w:spacing w:after="120"/>
      </w:pPr>
      <w:r>
        <w:t xml:space="preserve">Position: </w:t>
      </w:r>
      <w:r w:rsidR="007F0471">
        <w:rPr>
          <w:i/>
          <w:iCs/>
        </w:rPr>
        <w:t>Cashier/</w:t>
      </w:r>
      <w:r w:rsidR="0071397C">
        <w:rPr>
          <w:i/>
          <w:iCs/>
        </w:rPr>
        <w:t>Waitress;</w:t>
      </w:r>
      <w:r>
        <w:t xml:space="preserve"> Company: </w:t>
      </w:r>
      <w:r w:rsidR="007F0471" w:rsidRPr="007F0471">
        <w:rPr>
          <w:i/>
          <w:iCs/>
        </w:rPr>
        <w:t>Pie’s in the Oven</w:t>
      </w:r>
      <w:r>
        <w:t xml:space="preserve">; Location: </w:t>
      </w:r>
      <w:r w:rsidR="007F0471">
        <w:rPr>
          <w:i/>
          <w:iCs/>
        </w:rPr>
        <w:t>Elkhorn</w:t>
      </w:r>
      <w:r>
        <w:rPr>
          <w:i/>
          <w:iCs/>
        </w:rPr>
        <w:t>, WI</w:t>
      </w:r>
      <w:r>
        <w:t xml:space="preserve">; Address: </w:t>
      </w:r>
      <w:r w:rsidR="007F0471">
        <w:rPr>
          <w:i/>
          <w:iCs/>
        </w:rPr>
        <w:t>learner discretion</w:t>
      </w:r>
      <w:r>
        <w:t xml:space="preserve">; Zip: </w:t>
      </w:r>
      <w:r w:rsidR="007F0471">
        <w:rPr>
          <w:i/>
          <w:iCs/>
        </w:rPr>
        <w:t>learner discretion</w:t>
      </w:r>
    </w:p>
    <w:p w14:paraId="4E758FDE" w14:textId="21D9C7F1" w:rsidR="00C369FF" w:rsidRDefault="00C369FF" w:rsidP="00DD7121">
      <w:pPr>
        <w:pStyle w:val="ListParagraph"/>
        <w:numPr>
          <w:ilvl w:val="2"/>
          <w:numId w:val="17"/>
        </w:numPr>
        <w:spacing w:after="120"/>
      </w:pPr>
      <w:r>
        <w:t xml:space="preserve">Job Type: </w:t>
      </w:r>
      <w:r>
        <w:rPr>
          <w:i/>
          <w:iCs/>
        </w:rPr>
        <w:t>Unsubsidized</w:t>
      </w:r>
      <w:r>
        <w:t xml:space="preserve">; Begin/End Date: </w:t>
      </w:r>
      <w:r>
        <w:rPr>
          <w:i/>
          <w:iCs/>
        </w:rPr>
        <w:t xml:space="preserve">Ended </w:t>
      </w:r>
      <w:r w:rsidR="007F0471">
        <w:rPr>
          <w:i/>
          <w:iCs/>
        </w:rPr>
        <w:t>two</w:t>
      </w:r>
      <w:r>
        <w:rPr>
          <w:i/>
          <w:iCs/>
        </w:rPr>
        <w:t xml:space="preserve"> year</w:t>
      </w:r>
      <w:r w:rsidR="007F0471">
        <w:rPr>
          <w:i/>
          <w:iCs/>
        </w:rPr>
        <w:t>s</w:t>
      </w:r>
      <w:r>
        <w:rPr>
          <w:i/>
          <w:iCs/>
        </w:rPr>
        <w:t xml:space="preserve"> ago and lasted </w:t>
      </w:r>
      <w:r w:rsidR="007F0471">
        <w:rPr>
          <w:i/>
          <w:iCs/>
        </w:rPr>
        <w:t>13 months</w:t>
      </w:r>
      <w:r>
        <w:rPr>
          <w:i/>
          <w:iCs/>
        </w:rPr>
        <w:t xml:space="preserve"> </w:t>
      </w:r>
    </w:p>
    <w:p w14:paraId="0F1D10E4" w14:textId="6A5FB245" w:rsidR="00C369FF" w:rsidRDefault="00C369FF" w:rsidP="00DD7121">
      <w:pPr>
        <w:pStyle w:val="ListParagraph"/>
        <w:numPr>
          <w:ilvl w:val="2"/>
          <w:numId w:val="17"/>
        </w:numPr>
        <w:spacing w:after="120"/>
      </w:pPr>
      <w:r>
        <w:t xml:space="preserve">Job Duties: </w:t>
      </w:r>
      <w:r w:rsidR="007F0471">
        <w:rPr>
          <w:i/>
          <w:iCs/>
        </w:rPr>
        <w:t>waitressing, stocking supplies, cooking pies, cleaning, training, and taking inventory</w:t>
      </w:r>
      <w:r>
        <w:t xml:space="preserve"> </w:t>
      </w:r>
    </w:p>
    <w:p w14:paraId="691DBB1D" w14:textId="25DE2539" w:rsidR="00C369FF" w:rsidRPr="00905A6B" w:rsidRDefault="00C369FF" w:rsidP="00DD7121">
      <w:pPr>
        <w:pStyle w:val="ListParagraph"/>
        <w:numPr>
          <w:ilvl w:val="2"/>
          <w:numId w:val="17"/>
        </w:numPr>
        <w:spacing w:after="120"/>
      </w:pPr>
      <w:r>
        <w:t xml:space="preserve">Reason for Leaving: </w:t>
      </w:r>
      <w:r w:rsidR="005A0773">
        <w:rPr>
          <w:i/>
          <w:iCs/>
        </w:rPr>
        <w:t xml:space="preserve">Changed Employment </w:t>
      </w:r>
    </w:p>
    <w:p w14:paraId="3DAFF8C3" w14:textId="77777777" w:rsidR="003B4D7F" w:rsidRDefault="00C369FF" w:rsidP="00DD7121">
      <w:pPr>
        <w:pStyle w:val="ListParagraph"/>
        <w:numPr>
          <w:ilvl w:val="2"/>
          <w:numId w:val="17"/>
        </w:numPr>
        <w:spacing w:after="120"/>
      </w:pPr>
      <w:r>
        <w:t xml:space="preserve">Pay Types: </w:t>
      </w:r>
      <w:r>
        <w:rPr>
          <w:i/>
          <w:iCs/>
        </w:rPr>
        <w:t>Hourly Wage</w:t>
      </w:r>
    </w:p>
    <w:p w14:paraId="78CB3196" w14:textId="77777777" w:rsidR="003B4D7F" w:rsidRDefault="00C369FF" w:rsidP="00DD7121">
      <w:pPr>
        <w:pStyle w:val="ListParagraph"/>
        <w:numPr>
          <w:ilvl w:val="2"/>
          <w:numId w:val="17"/>
        </w:numPr>
        <w:spacing w:after="120"/>
      </w:pPr>
      <w:r>
        <w:t xml:space="preserve">Beginning Rate: </w:t>
      </w:r>
      <w:r>
        <w:rPr>
          <w:i/>
          <w:iCs/>
        </w:rPr>
        <w:t>$1</w:t>
      </w:r>
      <w:r w:rsidR="001160B0">
        <w:rPr>
          <w:i/>
          <w:iCs/>
        </w:rPr>
        <w:t>4.00</w:t>
      </w:r>
      <w:r>
        <w:rPr>
          <w:i/>
          <w:iCs/>
        </w:rPr>
        <w:t xml:space="preserve"> per Hour</w:t>
      </w:r>
    </w:p>
    <w:p w14:paraId="030CB96C" w14:textId="68C215CC" w:rsidR="00C369FF" w:rsidRPr="00C255B6" w:rsidRDefault="00C369FF" w:rsidP="00DD7121">
      <w:pPr>
        <w:pStyle w:val="ListParagraph"/>
        <w:numPr>
          <w:ilvl w:val="2"/>
          <w:numId w:val="17"/>
        </w:numPr>
        <w:spacing w:after="120"/>
      </w:pPr>
      <w:r>
        <w:t xml:space="preserve">Ending Rate: </w:t>
      </w:r>
      <w:r w:rsidR="001160B0">
        <w:rPr>
          <w:i/>
          <w:iCs/>
        </w:rPr>
        <w:t>No Change</w:t>
      </w:r>
    </w:p>
    <w:p w14:paraId="1A3225CD" w14:textId="23D4EA40" w:rsidR="00C369FF" w:rsidRPr="00C255B6" w:rsidRDefault="00C369FF" w:rsidP="00DD7121">
      <w:pPr>
        <w:pStyle w:val="ListParagraph"/>
        <w:numPr>
          <w:ilvl w:val="2"/>
          <w:numId w:val="17"/>
        </w:numPr>
        <w:spacing w:after="120"/>
      </w:pPr>
      <w:r>
        <w:t xml:space="preserve">Avg Weekly Hours: </w:t>
      </w:r>
      <w:r w:rsidR="001160B0">
        <w:rPr>
          <w:i/>
          <w:iCs/>
        </w:rPr>
        <w:t>30</w:t>
      </w:r>
    </w:p>
    <w:p w14:paraId="10E0DA7B" w14:textId="64FC73A7" w:rsidR="00C369FF" w:rsidRPr="001160B0" w:rsidRDefault="00C369FF" w:rsidP="00DD7121">
      <w:pPr>
        <w:pStyle w:val="ListParagraph"/>
        <w:numPr>
          <w:ilvl w:val="2"/>
          <w:numId w:val="17"/>
        </w:numPr>
        <w:spacing w:after="120"/>
      </w:pPr>
      <w:r>
        <w:t xml:space="preserve">Notes: </w:t>
      </w:r>
      <w:r>
        <w:rPr>
          <w:i/>
          <w:iCs/>
        </w:rPr>
        <w:t xml:space="preserve">learner discretion </w:t>
      </w:r>
    </w:p>
    <w:p w14:paraId="2D616842" w14:textId="7F21E8EF" w:rsidR="001160B0" w:rsidRPr="00626D2E" w:rsidRDefault="001160B0" w:rsidP="00DD7121">
      <w:pPr>
        <w:pStyle w:val="ListParagraph"/>
        <w:numPr>
          <w:ilvl w:val="3"/>
          <w:numId w:val="17"/>
        </w:numPr>
        <w:spacing w:after="120"/>
      </w:pPr>
      <w:r w:rsidRPr="00626D2E">
        <w:t xml:space="preserve">The scenario includes </w:t>
      </w:r>
      <w:r w:rsidR="00246292" w:rsidRPr="00626D2E">
        <w:t>Chantelle</w:t>
      </w:r>
      <w:r w:rsidR="003F4C21" w:rsidRPr="00626D2E">
        <w:t xml:space="preserve"> </w:t>
      </w:r>
      <w:proofErr w:type="gramStart"/>
      <w:r w:rsidR="003F4C21" w:rsidRPr="00626D2E">
        <w:t>enjoyed</w:t>
      </w:r>
      <w:proofErr w:type="gramEnd"/>
      <w:r w:rsidR="003F4C21" w:rsidRPr="00626D2E">
        <w:t xml:space="preserve"> training new staff, taking inventory, and ordering supplies. She left this </w:t>
      </w:r>
      <w:r w:rsidR="00AB35A6" w:rsidRPr="00626D2E">
        <w:t>job to take the receptionist position.</w:t>
      </w:r>
    </w:p>
    <w:p w14:paraId="1D2A6339" w14:textId="43EDCA80" w:rsidR="00C369FF" w:rsidRPr="00D668C9" w:rsidRDefault="00C369FF" w:rsidP="00DD7121">
      <w:pPr>
        <w:pStyle w:val="ListParagraph"/>
        <w:numPr>
          <w:ilvl w:val="0"/>
          <w:numId w:val="17"/>
        </w:numPr>
        <w:spacing w:after="120"/>
      </w:pPr>
      <w:r>
        <w:t xml:space="preserve">Career Assessment: </w:t>
      </w:r>
      <w:r w:rsidR="00D668C9">
        <w:rPr>
          <w:i/>
          <w:iCs/>
        </w:rPr>
        <w:t>learner discretion</w:t>
      </w:r>
    </w:p>
    <w:p w14:paraId="54C0A79A" w14:textId="3C76CC92" w:rsidR="00D668C9" w:rsidRPr="0001466A" w:rsidRDefault="00D668C9" w:rsidP="00DD7121">
      <w:pPr>
        <w:pStyle w:val="ListParagraph"/>
        <w:numPr>
          <w:ilvl w:val="1"/>
          <w:numId w:val="17"/>
        </w:numPr>
      </w:pPr>
      <w:r>
        <w:t xml:space="preserve">We don’t include </w:t>
      </w:r>
      <w:r w:rsidR="00491A3C">
        <w:t>whether</w:t>
      </w:r>
      <w:r>
        <w:t xml:space="preserve"> Chantelle completed a Career Assessment in the scenario. </w:t>
      </w:r>
    </w:p>
    <w:p w14:paraId="29130A17" w14:textId="77777777" w:rsidR="00C369FF" w:rsidRDefault="00C369FF" w:rsidP="00C369FF"/>
    <w:p w14:paraId="5A76E14E" w14:textId="77777777" w:rsidR="00C369FF" w:rsidRDefault="00C369FF" w:rsidP="00C369FF">
      <w:pPr>
        <w:pStyle w:val="Heading4"/>
      </w:pPr>
      <w:r>
        <w:t>Work Programs</w:t>
      </w:r>
    </w:p>
    <w:p w14:paraId="1DAE5C15" w14:textId="77777777" w:rsidR="00C369FF" w:rsidRDefault="00C369FF" w:rsidP="00DD7121">
      <w:pPr>
        <w:pStyle w:val="ListParagraph"/>
        <w:numPr>
          <w:ilvl w:val="0"/>
          <w:numId w:val="3"/>
        </w:numPr>
      </w:pPr>
      <w:r>
        <w:t xml:space="preserve">Any other Work Programs: </w:t>
      </w:r>
      <w:r>
        <w:rPr>
          <w:i/>
          <w:iCs/>
        </w:rPr>
        <w:t xml:space="preserve">No </w:t>
      </w:r>
    </w:p>
    <w:p w14:paraId="450F56F0" w14:textId="77777777" w:rsidR="00C369FF" w:rsidRDefault="00C369FF" w:rsidP="00C369FF"/>
    <w:p w14:paraId="78870FB3" w14:textId="77777777" w:rsidR="00C369FF" w:rsidRDefault="00C369FF" w:rsidP="00C369FF">
      <w:pPr>
        <w:pStyle w:val="Heading4"/>
      </w:pPr>
      <w:r>
        <w:t>Education History</w:t>
      </w:r>
    </w:p>
    <w:p w14:paraId="7072300C" w14:textId="1F3ABC41" w:rsidR="00C369FF" w:rsidRPr="0070400B" w:rsidRDefault="005E3D00" w:rsidP="00DD7121">
      <w:pPr>
        <w:pStyle w:val="ListParagraph"/>
        <w:numPr>
          <w:ilvl w:val="0"/>
          <w:numId w:val="16"/>
        </w:numPr>
        <w:spacing w:after="120"/>
      </w:pPr>
      <w:r>
        <w:t>High School Graduation Status</w:t>
      </w:r>
      <w:r w:rsidR="00C369FF">
        <w:t xml:space="preserve">: </w:t>
      </w:r>
      <w:r w:rsidR="00C369FF">
        <w:rPr>
          <w:i/>
          <w:iCs/>
        </w:rPr>
        <w:t>Diploma</w:t>
      </w:r>
    </w:p>
    <w:p w14:paraId="06EED968" w14:textId="6C4E2E5F" w:rsidR="0092137D" w:rsidRDefault="00C369FF" w:rsidP="00DD7121">
      <w:pPr>
        <w:pStyle w:val="ListParagraph"/>
        <w:numPr>
          <w:ilvl w:val="1"/>
          <w:numId w:val="16"/>
        </w:numPr>
        <w:spacing w:after="120"/>
      </w:pPr>
      <w:r>
        <w:lastRenderedPageBreak/>
        <w:t xml:space="preserve">Location: </w:t>
      </w:r>
      <w:r w:rsidR="00084B39">
        <w:rPr>
          <w:i/>
          <w:iCs/>
        </w:rPr>
        <w:t>Elkhorn</w:t>
      </w:r>
    </w:p>
    <w:p w14:paraId="14CBDF9C" w14:textId="0E55F664" w:rsidR="0092137D" w:rsidRDefault="00C369FF" w:rsidP="00DD7121">
      <w:pPr>
        <w:pStyle w:val="ListParagraph"/>
        <w:numPr>
          <w:ilvl w:val="1"/>
          <w:numId w:val="16"/>
        </w:numPr>
        <w:spacing w:after="120"/>
      </w:pPr>
      <w:r>
        <w:t xml:space="preserve">School Name: </w:t>
      </w:r>
      <w:r w:rsidR="00084B39">
        <w:rPr>
          <w:i/>
          <w:iCs/>
        </w:rPr>
        <w:t>Elkhorn</w:t>
      </w:r>
      <w:r>
        <w:rPr>
          <w:i/>
          <w:iCs/>
        </w:rPr>
        <w:t xml:space="preserve"> High School</w:t>
      </w:r>
    </w:p>
    <w:p w14:paraId="0904B083" w14:textId="16B40FB9" w:rsidR="00C369FF" w:rsidRDefault="00C369FF" w:rsidP="00DD7121">
      <w:pPr>
        <w:pStyle w:val="ListParagraph"/>
        <w:numPr>
          <w:ilvl w:val="1"/>
          <w:numId w:val="16"/>
        </w:numPr>
        <w:spacing w:after="120"/>
      </w:pPr>
      <w:r>
        <w:t xml:space="preserve">Last Year Attended: </w:t>
      </w:r>
      <w:r w:rsidR="00563B2D">
        <w:rPr>
          <w:i/>
          <w:iCs/>
        </w:rPr>
        <w:t>20</w:t>
      </w:r>
      <w:r>
        <w:rPr>
          <w:i/>
          <w:iCs/>
        </w:rPr>
        <w:t xml:space="preserve"> years ago </w:t>
      </w:r>
    </w:p>
    <w:p w14:paraId="13F4407F" w14:textId="45E28321" w:rsidR="00C369FF" w:rsidRPr="008423F3" w:rsidRDefault="00C369FF" w:rsidP="00DD7121">
      <w:pPr>
        <w:pStyle w:val="ListParagraph"/>
        <w:numPr>
          <w:ilvl w:val="0"/>
          <w:numId w:val="16"/>
        </w:numPr>
        <w:spacing w:after="120"/>
      </w:pPr>
      <w:r>
        <w:t xml:space="preserve">Notes: </w:t>
      </w:r>
      <w:r w:rsidR="00563B2D">
        <w:rPr>
          <w:i/>
          <w:iCs/>
        </w:rPr>
        <w:t>learner discretion</w:t>
      </w:r>
    </w:p>
    <w:p w14:paraId="0F25E303" w14:textId="3BECC70E" w:rsidR="008423F3" w:rsidRPr="0017491A" w:rsidRDefault="008423F3" w:rsidP="00DD7121">
      <w:pPr>
        <w:pStyle w:val="ListParagraph"/>
        <w:numPr>
          <w:ilvl w:val="1"/>
          <w:numId w:val="16"/>
        </w:numPr>
      </w:pPr>
      <w:r>
        <w:t xml:space="preserve">We say she wanted to go to college, but life got in the way. She enjoyed school and dreamed of pursuing a career that would include travel. </w:t>
      </w:r>
    </w:p>
    <w:p w14:paraId="1C5B16BD" w14:textId="77777777" w:rsidR="00C369FF" w:rsidRDefault="00C369FF" w:rsidP="00C369FF"/>
    <w:p w14:paraId="6D8418E3" w14:textId="77777777" w:rsidR="00C369FF" w:rsidRDefault="00C369FF" w:rsidP="00C369FF">
      <w:pPr>
        <w:pStyle w:val="Heading4"/>
      </w:pPr>
      <w:r>
        <w:t>Post-Secondary Education</w:t>
      </w:r>
    </w:p>
    <w:p w14:paraId="2B49CD9C" w14:textId="77777777" w:rsidR="0092137D" w:rsidRPr="000D7FBC" w:rsidRDefault="0092137D" w:rsidP="0092137D">
      <w:pPr>
        <w:pStyle w:val="ListParagraph"/>
        <w:numPr>
          <w:ilvl w:val="0"/>
          <w:numId w:val="8"/>
        </w:numPr>
        <w:spacing w:after="120"/>
      </w:pPr>
      <w:r>
        <w:t xml:space="preserve">Attended College/University: </w:t>
      </w:r>
      <w:r>
        <w:rPr>
          <w:i/>
          <w:iCs/>
        </w:rPr>
        <w:t>No</w:t>
      </w:r>
    </w:p>
    <w:p w14:paraId="4961A353" w14:textId="77777777" w:rsidR="0092137D" w:rsidRPr="000D7FBC" w:rsidRDefault="0092137D" w:rsidP="0092137D">
      <w:pPr>
        <w:pStyle w:val="ListParagraph"/>
        <w:numPr>
          <w:ilvl w:val="0"/>
          <w:numId w:val="8"/>
        </w:numPr>
        <w:spacing w:after="120"/>
      </w:pPr>
      <w:r>
        <w:t xml:space="preserve">Licenses/Certificates: </w:t>
      </w:r>
      <w:r>
        <w:rPr>
          <w:i/>
          <w:iCs/>
        </w:rPr>
        <w:t>No</w:t>
      </w:r>
    </w:p>
    <w:p w14:paraId="62A3F205" w14:textId="109F2F33" w:rsidR="00C369FF" w:rsidRPr="00FD20E6" w:rsidRDefault="00C369FF" w:rsidP="00DD7121">
      <w:pPr>
        <w:pStyle w:val="ListParagraph"/>
        <w:numPr>
          <w:ilvl w:val="0"/>
          <w:numId w:val="8"/>
        </w:numPr>
        <w:spacing w:after="120"/>
      </w:pPr>
      <w:r>
        <w:t xml:space="preserve">Notes: </w:t>
      </w:r>
      <w:r>
        <w:rPr>
          <w:i/>
          <w:iCs/>
        </w:rPr>
        <w:t xml:space="preserve">learner discretion </w:t>
      </w:r>
    </w:p>
    <w:p w14:paraId="46888740" w14:textId="256D225F" w:rsidR="00C369FF" w:rsidRPr="000D7FBC" w:rsidRDefault="008423F3" w:rsidP="00DD7121">
      <w:pPr>
        <w:pStyle w:val="ListParagraph"/>
        <w:numPr>
          <w:ilvl w:val="1"/>
          <w:numId w:val="8"/>
        </w:numPr>
      </w:pPr>
      <w:r>
        <w:t xml:space="preserve">We say she wanted to go to college, but life got in the way. She enjoyed school and dreamed of pursuing a career that would include travel. </w:t>
      </w:r>
    </w:p>
    <w:p w14:paraId="7EB98F7E" w14:textId="77777777" w:rsidR="00C369FF" w:rsidRDefault="00C369FF" w:rsidP="00C369FF"/>
    <w:p w14:paraId="2FC2CE89" w14:textId="77777777" w:rsidR="00C369FF" w:rsidRDefault="00C369FF" w:rsidP="00C369FF">
      <w:pPr>
        <w:pStyle w:val="Heading4"/>
      </w:pPr>
      <w:r>
        <w:t>Military Service</w:t>
      </w:r>
    </w:p>
    <w:p w14:paraId="5F7A17B0" w14:textId="77777777" w:rsidR="00C369FF" w:rsidRPr="000D7FBC" w:rsidRDefault="00C369FF" w:rsidP="00DD7121">
      <w:pPr>
        <w:pStyle w:val="ListParagraph"/>
        <w:numPr>
          <w:ilvl w:val="0"/>
          <w:numId w:val="9"/>
        </w:numPr>
      </w:pPr>
      <w:r>
        <w:t xml:space="preserve">Military Training: </w:t>
      </w:r>
      <w:r>
        <w:rPr>
          <w:i/>
          <w:iCs/>
        </w:rPr>
        <w:t>No</w:t>
      </w:r>
    </w:p>
    <w:p w14:paraId="69EBA46F" w14:textId="77777777" w:rsidR="00C369FF" w:rsidRDefault="00C369FF" w:rsidP="00C369FF"/>
    <w:p w14:paraId="10102CF0" w14:textId="77777777" w:rsidR="00C369FF" w:rsidRDefault="00C369FF" w:rsidP="00C369FF">
      <w:pPr>
        <w:pStyle w:val="Heading4"/>
      </w:pPr>
      <w:r>
        <w:t>Housing</w:t>
      </w:r>
    </w:p>
    <w:p w14:paraId="5798BB44" w14:textId="77777777" w:rsidR="00C369FF" w:rsidRDefault="00C369FF" w:rsidP="00DD7121">
      <w:pPr>
        <w:pStyle w:val="ListParagraph"/>
        <w:numPr>
          <w:ilvl w:val="0"/>
          <w:numId w:val="9"/>
        </w:numPr>
        <w:spacing w:after="120"/>
      </w:pPr>
      <w:r>
        <w:t>Current Housing</w:t>
      </w:r>
    </w:p>
    <w:p w14:paraId="6648B043" w14:textId="77777777" w:rsidR="0092137D" w:rsidRPr="0092137D" w:rsidRDefault="00603C32" w:rsidP="00DD7121">
      <w:pPr>
        <w:pStyle w:val="ListParagraph"/>
        <w:numPr>
          <w:ilvl w:val="1"/>
          <w:numId w:val="9"/>
        </w:numPr>
        <w:spacing w:after="120"/>
      </w:pPr>
      <w:r>
        <w:t xml:space="preserve">Housing </w:t>
      </w:r>
      <w:r w:rsidR="00C369FF">
        <w:t xml:space="preserve">Situation: </w:t>
      </w:r>
      <w:r w:rsidR="00C369FF">
        <w:rPr>
          <w:i/>
          <w:iCs/>
        </w:rPr>
        <w:t>Rent/Own (Unsubsidized)</w:t>
      </w:r>
    </w:p>
    <w:p w14:paraId="4AA59498" w14:textId="77777777" w:rsidR="0092137D" w:rsidRPr="0092137D" w:rsidRDefault="00C369FF" w:rsidP="00DD7121">
      <w:pPr>
        <w:pStyle w:val="ListParagraph"/>
        <w:numPr>
          <w:ilvl w:val="1"/>
          <w:numId w:val="9"/>
        </w:numPr>
        <w:spacing w:after="120"/>
      </w:pPr>
      <w:r>
        <w:t xml:space="preserve">Begin Date: </w:t>
      </w:r>
      <w:r w:rsidR="008D1549">
        <w:rPr>
          <w:i/>
          <w:iCs/>
        </w:rPr>
        <w:t>five</w:t>
      </w:r>
      <w:r>
        <w:rPr>
          <w:i/>
          <w:iCs/>
        </w:rPr>
        <w:t xml:space="preserve"> year</w:t>
      </w:r>
      <w:r w:rsidR="008D1549">
        <w:rPr>
          <w:i/>
          <w:iCs/>
        </w:rPr>
        <w:t>s</w:t>
      </w:r>
      <w:r>
        <w:rPr>
          <w:i/>
          <w:iCs/>
        </w:rPr>
        <w:t xml:space="preserve"> ago</w:t>
      </w:r>
    </w:p>
    <w:p w14:paraId="195515DE" w14:textId="54F80A07" w:rsidR="00C369FF" w:rsidRPr="002F3FFF" w:rsidRDefault="00C369FF" w:rsidP="00DD7121">
      <w:pPr>
        <w:pStyle w:val="ListParagraph"/>
        <w:numPr>
          <w:ilvl w:val="1"/>
          <w:numId w:val="9"/>
        </w:numPr>
        <w:spacing w:after="120"/>
      </w:pPr>
      <w:r>
        <w:t xml:space="preserve">Monthly Amount: </w:t>
      </w:r>
      <w:r>
        <w:rPr>
          <w:i/>
          <w:iCs/>
        </w:rPr>
        <w:t>$1</w:t>
      </w:r>
      <w:r w:rsidR="00420F6B">
        <w:rPr>
          <w:i/>
          <w:iCs/>
        </w:rPr>
        <w:t>300</w:t>
      </w:r>
    </w:p>
    <w:p w14:paraId="7034AA48" w14:textId="77777777" w:rsidR="00C369FF" w:rsidRPr="00D90FF5" w:rsidRDefault="00C369FF" w:rsidP="00DD7121">
      <w:pPr>
        <w:pStyle w:val="ListParagraph"/>
        <w:numPr>
          <w:ilvl w:val="1"/>
          <w:numId w:val="9"/>
        </w:numPr>
        <w:spacing w:after="120"/>
      </w:pPr>
      <w:r>
        <w:t xml:space="preserve">Risk of Eviction: </w:t>
      </w:r>
      <w:r>
        <w:rPr>
          <w:i/>
          <w:iCs/>
        </w:rPr>
        <w:t>No</w:t>
      </w:r>
    </w:p>
    <w:p w14:paraId="59076168" w14:textId="77777777" w:rsidR="00C369FF" w:rsidRPr="000E4ADB" w:rsidRDefault="00C369FF" w:rsidP="00DD7121">
      <w:pPr>
        <w:pStyle w:val="ListParagraph"/>
        <w:numPr>
          <w:ilvl w:val="0"/>
          <w:numId w:val="9"/>
        </w:numPr>
        <w:spacing w:after="120"/>
      </w:pPr>
      <w:r>
        <w:t xml:space="preserve">Risk of Utility Disconnected: </w:t>
      </w:r>
      <w:r>
        <w:rPr>
          <w:i/>
          <w:iCs/>
        </w:rPr>
        <w:t>No</w:t>
      </w:r>
    </w:p>
    <w:p w14:paraId="0B30B71D" w14:textId="38528691" w:rsidR="00C369FF" w:rsidRPr="000E4ADB" w:rsidRDefault="0092137D" w:rsidP="00DD7121">
      <w:pPr>
        <w:pStyle w:val="ListParagraph"/>
        <w:numPr>
          <w:ilvl w:val="0"/>
          <w:numId w:val="9"/>
        </w:numPr>
        <w:spacing w:after="120"/>
      </w:pPr>
      <w:r>
        <w:t xml:space="preserve">Does Housing Make </w:t>
      </w:r>
      <w:proofErr w:type="gramStart"/>
      <w:r>
        <w:t>it</w:t>
      </w:r>
      <w:proofErr w:type="gramEnd"/>
      <w:r>
        <w:t xml:space="preserve"> Hard to Work</w:t>
      </w:r>
      <w:r w:rsidR="00C369FF">
        <w:t xml:space="preserve">: </w:t>
      </w:r>
      <w:r w:rsidR="00C369FF">
        <w:rPr>
          <w:i/>
          <w:iCs/>
        </w:rPr>
        <w:t>No</w:t>
      </w:r>
    </w:p>
    <w:p w14:paraId="66ED8F53" w14:textId="77777777" w:rsidR="00C369FF" w:rsidRPr="000E4ADB" w:rsidRDefault="00C369FF" w:rsidP="00DD7121">
      <w:pPr>
        <w:pStyle w:val="ListParagraph"/>
        <w:numPr>
          <w:ilvl w:val="0"/>
          <w:numId w:val="9"/>
        </w:numPr>
      </w:pPr>
      <w:r>
        <w:t xml:space="preserve">Action Needed: </w:t>
      </w:r>
      <w:r>
        <w:rPr>
          <w:i/>
          <w:iCs/>
        </w:rPr>
        <w:t>No Action Needed</w:t>
      </w:r>
    </w:p>
    <w:p w14:paraId="1DC5AF18" w14:textId="77777777" w:rsidR="00C369FF" w:rsidRDefault="00C369FF" w:rsidP="00C369FF"/>
    <w:p w14:paraId="43DAFD2A" w14:textId="77777777" w:rsidR="00C369FF" w:rsidRDefault="00C369FF" w:rsidP="00C369FF">
      <w:pPr>
        <w:pStyle w:val="Heading4"/>
      </w:pPr>
      <w:r>
        <w:t>Transportation</w:t>
      </w:r>
    </w:p>
    <w:p w14:paraId="432F1F1B" w14:textId="00CB3032" w:rsidR="00C369FF" w:rsidRPr="00721CCD" w:rsidRDefault="00C369FF" w:rsidP="00DD7121">
      <w:pPr>
        <w:pStyle w:val="ListParagraph"/>
        <w:numPr>
          <w:ilvl w:val="0"/>
          <w:numId w:val="15"/>
        </w:numPr>
        <w:spacing w:after="120"/>
      </w:pPr>
      <w:r>
        <w:t>Transportation</w:t>
      </w:r>
      <w:r w:rsidR="00906BCD">
        <w:t xml:space="preserve"> Methods</w:t>
      </w:r>
      <w:r>
        <w:t xml:space="preserve">: </w:t>
      </w:r>
      <w:r>
        <w:rPr>
          <w:i/>
          <w:iCs/>
        </w:rPr>
        <w:t xml:space="preserve">Public Transit </w:t>
      </w:r>
    </w:p>
    <w:p w14:paraId="622D1416" w14:textId="4A3D9342" w:rsidR="00721CCD" w:rsidRPr="004A7E6A" w:rsidRDefault="00721CCD" w:rsidP="00DD7121">
      <w:pPr>
        <w:pStyle w:val="ListParagraph"/>
        <w:numPr>
          <w:ilvl w:val="1"/>
          <w:numId w:val="15"/>
        </w:numPr>
        <w:spacing w:after="120"/>
      </w:pPr>
      <w:r>
        <w:t>Learners also</w:t>
      </w:r>
      <w:r w:rsidR="00733C27">
        <w:t xml:space="preserve"> might</w:t>
      </w:r>
      <w:r>
        <w:t xml:space="preserve"> select </w:t>
      </w:r>
      <w:r>
        <w:rPr>
          <w:i/>
          <w:iCs/>
        </w:rPr>
        <w:t>Bike/Walk</w:t>
      </w:r>
    </w:p>
    <w:p w14:paraId="66B483A5" w14:textId="77777777" w:rsidR="00C66D5C" w:rsidRPr="00C66D5C" w:rsidRDefault="005E2321" w:rsidP="00DD7121">
      <w:pPr>
        <w:pStyle w:val="ListParagraph"/>
        <w:numPr>
          <w:ilvl w:val="0"/>
          <w:numId w:val="15"/>
        </w:numPr>
        <w:spacing w:after="120"/>
      </w:pPr>
      <w:r>
        <w:t xml:space="preserve">Valid </w:t>
      </w:r>
      <w:r w:rsidR="00906BCD">
        <w:t xml:space="preserve">Driver’s </w:t>
      </w:r>
      <w:r>
        <w:t xml:space="preserve">License: </w:t>
      </w:r>
      <w:r>
        <w:rPr>
          <w:i/>
          <w:iCs/>
        </w:rPr>
        <w:t>Yes</w:t>
      </w:r>
    </w:p>
    <w:p w14:paraId="33BE3BD0" w14:textId="77777777" w:rsidR="00C66D5C" w:rsidRPr="00C66D5C" w:rsidRDefault="005E2321" w:rsidP="00DD7121">
      <w:pPr>
        <w:pStyle w:val="ListParagraph"/>
        <w:numPr>
          <w:ilvl w:val="0"/>
          <w:numId w:val="15"/>
        </w:numPr>
        <w:spacing w:after="120"/>
      </w:pPr>
      <w:r>
        <w:t xml:space="preserve">State: </w:t>
      </w:r>
      <w:r>
        <w:rPr>
          <w:i/>
          <w:iCs/>
        </w:rPr>
        <w:t>Wisconsin</w:t>
      </w:r>
    </w:p>
    <w:p w14:paraId="690E4CA8" w14:textId="147E5B82" w:rsidR="005E2321" w:rsidRPr="00574A7C" w:rsidRDefault="005E2321" w:rsidP="00DD7121">
      <w:pPr>
        <w:pStyle w:val="ListParagraph"/>
        <w:numPr>
          <w:ilvl w:val="0"/>
          <w:numId w:val="15"/>
        </w:numPr>
        <w:spacing w:after="120"/>
      </w:pPr>
      <w:r>
        <w:t xml:space="preserve">Expiration: </w:t>
      </w:r>
      <w:r>
        <w:rPr>
          <w:i/>
          <w:iCs/>
        </w:rPr>
        <w:t>learner discretion</w:t>
      </w:r>
    </w:p>
    <w:p w14:paraId="1D45F8B0" w14:textId="77777777" w:rsidR="00C369FF" w:rsidRPr="00574A7C" w:rsidRDefault="00C369FF" w:rsidP="00DD7121">
      <w:pPr>
        <w:pStyle w:val="ListParagraph"/>
        <w:numPr>
          <w:ilvl w:val="0"/>
          <w:numId w:val="15"/>
        </w:numPr>
        <w:spacing w:after="120"/>
      </w:pPr>
      <w:r>
        <w:t xml:space="preserve">CDL: </w:t>
      </w:r>
      <w:r>
        <w:rPr>
          <w:i/>
          <w:iCs/>
        </w:rPr>
        <w:t>No</w:t>
      </w:r>
    </w:p>
    <w:p w14:paraId="2062281F" w14:textId="77777777" w:rsidR="00C369FF" w:rsidRPr="00D96F28" w:rsidRDefault="00C369FF" w:rsidP="00DD7121">
      <w:pPr>
        <w:pStyle w:val="ListParagraph"/>
        <w:numPr>
          <w:ilvl w:val="0"/>
          <w:numId w:val="15"/>
        </w:numPr>
        <w:spacing w:after="120"/>
      </w:pPr>
      <w:r>
        <w:lastRenderedPageBreak/>
        <w:t xml:space="preserve">Action Needed: </w:t>
      </w:r>
      <w:r>
        <w:rPr>
          <w:i/>
          <w:iCs/>
        </w:rPr>
        <w:t>No Action Needed</w:t>
      </w:r>
    </w:p>
    <w:p w14:paraId="6CEA7E73" w14:textId="40986E15" w:rsidR="00D96F28" w:rsidRPr="00D05E5E" w:rsidRDefault="00D96F28" w:rsidP="00D96F28">
      <w:pPr>
        <w:pStyle w:val="ListParagraph"/>
        <w:numPr>
          <w:ilvl w:val="1"/>
          <w:numId w:val="15"/>
        </w:numPr>
        <w:spacing w:after="120"/>
      </w:pPr>
      <w:r>
        <w:t xml:space="preserve">If the learner entered an Action Needed item, and it makes sense for the scenario, don’t make them remove it. </w:t>
      </w:r>
    </w:p>
    <w:p w14:paraId="70A9EFDF" w14:textId="32C3F6AB" w:rsidR="00C369FF" w:rsidRPr="00750DFE" w:rsidRDefault="00C369FF" w:rsidP="00DD7121">
      <w:pPr>
        <w:pStyle w:val="ListParagraph"/>
        <w:numPr>
          <w:ilvl w:val="0"/>
          <w:numId w:val="15"/>
        </w:numPr>
        <w:spacing w:after="120"/>
      </w:pPr>
      <w:r>
        <w:t xml:space="preserve">Notes: </w:t>
      </w:r>
      <w:r w:rsidR="00750DFE">
        <w:rPr>
          <w:i/>
          <w:iCs/>
        </w:rPr>
        <w:t>learner discretion</w:t>
      </w:r>
    </w:p>
    <w:p w14:paraId="12E7702F" w14:textId="31E1E75C" w:rsidR="00750DFE" w:rsidRPr="00D05E5E" w:rsidRDefault="00750DFE" w:rsidP="00DD7121">
      <w:pPr>
        <w:pStyle w:val="ListParagraph"/>
        <w:numPr>
          <w:ilvl w:val="1"/>
          <w:numId w:val="15"/>
        </w:numPr>
      </w:pPr>
      <w:r>
        <w:t xml:space="preserve">We say Chantelle </w:t>
      </w:r>
      <w:proofErr w:type="gramStart"/>
      <w:r>
        <w:t>allows an hour</w:t>
      </w:r>
      <w:proofErr w:type="gramEnd"/>
      <w:r>
        <w:t xml:space="preserve"> to get to and from </w:t>
      </w:r>
      <w:proofErr w:type="gramStart"/>
      <w:r>
        <w:t>work</w:t>
      </w:r>
      <w:proofErr w:type="gramEnd"/>
      <w:r>
        <w:t>.</w:t>
      </w:r>
      <w:r w:rsidR="00AA1BF4">
        <w:t xml:space="preserve"> She would like to find a job within walking distance </w:t>
      </w:r>
      <w:proofErr w:type="gramStart"/>
      <w:r w:rsidR="00AA1BF4">
        <w:t>from</w:t>
      </w:r>
      <w:proofErr w:type="gramEnd"/>
      <w:r w:rsidR="00AA1BF4">
        <w:t xml:space="preserve"> her home or doesn’t involve transferring </w:t>
      </w:r>
      <w:r w:rsidR="0071397C">
        <w:t>buses</w:t>
      </w:r>
      <w:r w:rsidR="00AA1BF4">
        <w:t xml:space="preserve">. </w:t>
      </w:r>
    </w:p>
    <w:p w14:paraId="42642A35" w14:textId="77777777" w:rsidR="00C369FF" w:rsidRDefault="00C369FF" w:rsidP="00C369FF"/>
    <w:p w14:paraId="17B4182F" w14:textId="77777777" w:rsidR="00C369FF" w:rsidRDefault="00C369FF" w:rsidP="00C369FF">
      <w:pPr>
        <w:pStyle w:val="Heading4"/>
      </w:pPr>
      <w:r>
        <w:t>Legal Issues</w:t>
      </w:r>
    </w:p>
    <w:p w14:paraId="7310903F" w14:textId="77777777" w:rsidR="00C369FF" w:rsidRPr="00D05E5E" w:rsidRDefault="00C369FF" w:rsidP="00DD7121">
      <w:pPr>
        <w:pStyle w:val="ListParagraph"/>
        <w:numPr>
          <w:ilvl w:val="0"/>
          <w:numId w:val="10"/>
        </w:numPr>
        <w:spacing w:after="120"/>
      </w:pPr>
      <w:r>
        <w:t xml:space="preserve">Responses to all questions: </w:t>
      </w:r>
      <w:r>
        <w:rPr>
          <w:i/>
          <w:iCs/>
        </w:rPr>
        <w:t xml:space="preserve">No </w:t>
      </w:r>
    </w:p>
    <w:p w14:paraId="5D7AC489" w14:textId="77777777" w:rsidR="00C369FF" w:rsidRPr="00D05E5E" w:rsidRDefault="00C369FF" w:rsidP="00DD7121">
      <w:pPr>
        <w:pStyle w:val="ListParagraph"/>
        <w:numPr>
          <w:ilvl w:val="0"/>
          <w:numId w:val="10"/>
        </w:numPr>
        <w:spacing w:after="120"/>
      </w:pPr>
      <w:r>
        <w:t xml:space="preserve">Action Needed: </w:t>
      </w:r>
      <w:r>
        <w:rPr>
          <w:i/>
          <w:iCs/>
        </w:rPr>
        <w:t>No Action Needed</w:t>
      </w:r>
    </w:p>
    <w:p w14:paraId="2F9709C6" w14:textId="77777777" w:rsidR="00C369FF" w:rsidRDefault="00C369FF" w:rsidP="00C369FF"/>
    <w:p w14:paraId="505ECC44" w14:textId="77777777" w:rsidR="00C369FF" w:rsidRDefault="00C369FF" w:rsidP="00C369FF">
      <w:pPr>
        <w:pStyle w:val="Heading4"/>
      </w:pPr>
      <w:r>
        <w:t xml:space="preserve">Participant Barriers </w:t>
      </w:r>
    </w:p>
    <w:p w14:paraId="5FCF36A6" w14:textId="5FD56BDE" w:rsidR="00C369FF" w:rsidRDefault="00C369FF" w:rsidP="00DD7121">
      <w:pPr>
        <w:pStyle w:val="ListParagraph"/>
        <w:numPr>
          <w:ilvl w:val="0"/>
          <w:numId w:val="10"/>
        </w:numPr>
        <w:spacing w:after="120"/>
      </w:pPr>
      <w:r>
        <w:t>Physical Health Questions:</w:t>
      </w:r>
    </w:p>
    <w:p w14:paraId="7848E60B" w14:textId="6FB5F84F" w:rsidR="00301BE2" w:rsidRPr="00210E21" w:rsidRDefault="00301BE2" w:rsidP="00DD7121">
      <w:pPr>
        <w:pStyle w:val="ListParagraph"/>
        <w:numPr>
          <w:ilvl w:val="1"/>
          <w:numId w:val="10"/>
        </w:numPr>
        <w:spacing w:after="120"/>
      </w:pPr>
      <w:r>
        <w:t xml:space="preserve">Health Problems: </w:t>
      </w:r>
      <w:r>
        <w:rPr>
          <w:i/>
          <w:iCs/>
        </w:rPr>
        <w:t>Yes</w:t>
      </w:r>
      <w:r w:rsidR="00210E21">
        <w:rPr>
          <w:i/>
          <w:iCs/>
        </w:rPr>
        <w:t xml:space="preserve"> </w:t>
      </w:r>
    </w:p>
    <w:p w14:paraId="2D7E911F" w14:textId="5DFA4578" w:rsidR="00210E21" w:rsidRPr="00210E21" w:rsidRDefault="00210E21" w:rsidP="00DD7121">
      <w:pPr>
        <w:pStyle w:val="ListParagraph"/>
        <w:numPr>
          <w:ilvl w:val="1"/>
          <w:numId w:val="10"/>
        </w:numPr>
        <w:spacing w:after="120"/>
      </w:pPr>
      <w:r>
        <w:t xml:space="preserve">Hard to participate: </w:t>
      </w:r>
      <w:r>
        <w:rPr>
          <w:i/>
          <w:iCs/>
        </w:rPr>
        <w:t>No</w:t>
      </w:r>
    </w:p>
    <w:p w14:paraId="151A8293" w14:textId="256ADCAC" w:rsidR="00210E21" w:rsidRPr="00272FFE" w:rsidRDefault="00210E21" w:rsidP="00DD7121">
      <w:pPr>
        <w:pStyle w:val="ListParagraph"/>
        <w:numPr>
          <w:ilvl w:val="1"/>
          <w:numId w:val="10"/>
        </w:numPr>
        <w:spacing w:after="120"/>
      </w:pPr>
      <w:r>
        <w:t xml:space="preserve">Seeing a provider: </w:t>
      </w:r>
      <w:r>
        <w:rPr>
          <w:i/>
          <w:iCs/>
        </w:rPr>
        <w:t>Yes</w:t>
      </w:r>
      <w:r w:rsidR="00272FFE" w:rsidRPr="00272FFE">
        <w:t xml:space="preserve"> </w:t>
      </w:r>
    </w:p>
    <w:p w14:paraId="08020F60" w14:textId="4B02ECB9" w:rsidR="00C9215A" w:rsidRDefault="00C9215A" w:rsidP="00DD7121">
      <w:pPr>
        <w:pStyle w:val="ListParagraph"/>
        <w:numPr>
          <w:ilvl w:val="1"/>
          <w:numId w:val="10"/>
        </w:numPr>
        <w:spacing w:after="120"/>
      </w:pPr>
      <w:r>
        <w:t>Learners must include the following information somewhere on the page:</w:t>
      </w:r>
    </w:p>
    <w:p w14:paraId="0C4D1B8C" w14:textId="77777777" w:rsidR="00C9215A" w:rsidRDefault="00272FFE" w:rsidP="00C9215A">
      <w:pPr>
        <w:pStyle w:val="ListParagraph"/>
        <w:numPr>
          <w:ilvl w:val="2"/>
          <w:numId w:val="10"/>
        </w:numPr>
        <w:spacing w:after="120"/>
      </w:pPr>
      <w:r>
        <w:t xml:space="preserve">Chantelle </w:t>
      </w:r>
      <w:r w:rsidR="00C34058" w:rsidRPr="00C34058">
        <w:t xml:space="preserve">suffered a fall where she broke her right wrist and sprained her left wrist. </w:t>
      </w:r>
    </w:p>
    <w:p w14:paraId="2FDFA6B6" w14:textId="40663D02" w:rsidR="00C9215A" w:rsidRDefault="00C34058" w:rsidP="00C9215A">
      <w:pPr>
        <w:pStyle w:val="ListParagraph"/>
        <w:numPr>
          <w:ilvl w:val="2"/>
          <w:numId w:val="10"/>
        </w:numPr>
        <w:spacing w:after="120"/>
      </w:pPr>
      <w:r w:rsidRPr="00C34058">
        <w:t>The cast will stay on for another week</w:t>
      </w:r>
      <w:r w:rsidR="0012151D">
        <w:t>,</w:t>
      </w:r>
      <w:r w:rsidRPr="00C34058">
        <w:t xml:space="preserve"> and then she’ll start physical therapy. </w:t>
      </w:r>
    </w:p>
    <w:p w14:paraId="7775907D" w14:textId="77777777" w:rsidR="00C9215A" w:rsidRDefault="00C34058" w:rsidP="00C9215A">
      <w:pPr>
        <w:pStyle w:val="ListParagraph"/>
        <w:numPr>
          <w:ilvl w:val="2"/>
          <w:numId w:val="10"/>
        </w:numPr>
        <w:spacing w:after="120"/>
      </w:pPr>
      <w:r w:rsidRPr="00C34058">
        <w:t xml:space="preserve">She continues to strengthen her left wrist with physical therapy, and she has mobility with her fingers. </w:t>
      </w:r>
    </w:p>
    <w:p w14:paraId="3153600F" w14:textId="77777777" w:rsidR="00C9215A" w:rsidRDefault="00C34058" w:rsidP="00C9215A">
      <w:pPr>
        <w:pStyle w:val="ListParagraph"/>
        <w:numPr>
          <w:ilvl w:val="2"/>
          <w:numId w:val="10"/>
        </w:numPr>
        <w:spacing w:after="120"/>
      </w:pPr>
      <w:r w:rsidRPr="00C34058">
        <w:t xml:space="preserve">She can do light keyboarding. </w:t>
      </w:r>
    </w:p>
    <w:p w14:paraId="482E8700" w14:textId="15E55A74" w:rsidR="00272FFE" w:rsidRPr="00411B70" w:rsidRDefault="00C34058" w:rsidP="00C9215A">
      <w:pPr>
        <w:pStyle w:val="ListParagraph"/>
        <w:numPr>
          <w:ilvl w:val="2"/>
          <w:numId w:val="10"/>
        </w:numPr>
        <w:spacing w:after="120"/>
      </w:pPr>
      <w:r w:rsidRPr="00C34058">
        <w:t>She doesn’t feel this will impact her ability to participate.</w:t>
      </w:r>
    </w:p>
    <w:p w14:paraId="5C95B261" w14:textId="517084EB" w:rsidR="00E45060" w:rsidRPr="00D05E5E" w:rsidRDefault="00E45060" w:rsidP="00DD7121">
      <w:pPr>
        <w:pStyle w:val="ListParagraph"/>
        <w:numPr>
          <w:ilvl w:val="0"/>
          <w:numId w:val="10"/>
        </w:numPr>
        <w:spacing w:after="120"/>
      </w:pPr>
      <w:r>
        <w:t xml:space="preserve">Responses to remaining questions, including DV questions: </w:t>
      </w:r>
      <w:r>
        <w:rPr>
          <w:i/>
          <w:iCs/>
        </w:rPr>
        <w:t xml:space="preserve">No </w:t>
      </w:r>
    </w:p>
    <w:p w14:paraId="15FB48A2" w14:textId="77777777" w:rsidR="00C369FF" w:rsidRPr="00D05E5E" w:rsidRDefault="00C369FF" w:rsidP="00DD7121">
      <w:pPr>
        <w:pStyle w:val="ListParagraph"/>
        <w:numPr>
          <w:ilvl w:val="0"/>
          <w:numId w:val="10"/>
        </w:numPr>
        <w:spacing w:after="120"/>
      </w:pPr>
      <w:r>
        <w:t xml:space="preserve">Action Needed: </w:t>
      </w:r>
      <w:r>
        <w:rPr>
          <w:i/>
          <w:iCs/>
        </w:rPr>
        <w:t>No Action Needed</w:t>
      </w:r>
    </w:p>
    <w:p w14:paraId="641E350F" w14:textId="4E8936E2" w:rsidR="00C369FF" w:rsidRPr="00E45060" w:rsidRDefault="00C369FF" w:rsidP="00DD7121">
      <w:pPr>
        <w:pStyle w:val="ListParagraph"/>
        <w:numPr>
          <w:ilvl w:val="0"/>
          <w:numId w:val="10"/>
        </w:numPr>
        <w:spacing w:after="120"/>
      </w:pPr>
      <w:r>
        <w:t xml:space="preserve">Notes: </w:t>
      </w:r>
      <w:r>
        <w:rPr>
          <w:i/>
          <w:iCs/>
        </w:rPr>
        <w:t xml:space="preserve">learner discretion </w:t>
      </w:r>
    </w:p>
    <w:p w14:paraId="5FD8830B" w14:textId="7634C1C9" w:rsidR="00C369FF" w:rsidRPr="00411B70" w:rsidRDefault="00C014E9" w:rsidP="00DD7121">
      <w:pPr>
        <w:pStyle w:val="ListParagraph"/>
        <w:numPr>
          <w:ilvl w:val="0"/>
          <w:numId w:val="10"/>
        </w:numPr>
      </w:pPr>
      <w:proofErr w:type="gramStart"/>
      <w:r>
        <w:t>Learner</w:t>
      </w:r>
      <w:proofErr w:type="gramEnd"/>
      <w:r>
        <w:t xml:space="preserve"> must not create a Participant Barrier page. </w:t>
      </w:r>
      <w:r w:rsidR="00C369FF">
        <w:t xml:space="preserve"> </w:t>
      </w:r>
    </w:p>
    <w:p w14:paraId="102827B2" w14:textId="77777777" w:rsidR="00C369FF" w:rsidRDefault="00C369FF" w:rsidP="00C369FF"/>
    <w:p w14:paraId="6F87A450" w14:textId="77777777" w:rsidR="00C369FF" w:rsidRDefault="00C369FF" w:rsidP="00C369FF">
      <w:pPr>
        <w:pStyle w:val="Heading4"/>
      </w:pPr>
      <w:r>
        <w:t xml:space="preserve">Child and Youth Supports </w:t>
      </w:r>
    </w:p>
    <w:p w14:paraId="41B78A4C" w14:textId="4267F8E6" w:rsidR="00C369FF" w:rsidRPr="00A043E4" w:rsidRDefault="00C66D5C" w:rsidP="00DD7121">
      <w:pPr>
        <w:pStyle w:val="ListParagraph"/>
        <w:numPr>
          <w:ilvl w:val="0"/>
          <w:numId w:val="14"/>
        </w:numPr>
        <w:spacing w:after="120"/>
      </w:pPr>
      <w:r>
        <w:t>Children Age 12 and Under</w:t>
      </w:r>
      <w:r w:rsidR="00C369FF">
        <w:t xml:space="preserve">: </w:t>
      </w:r>
      <w:r w:rsidR="00725592">
        <w:rPr>
          <w:i/>
          <w:iCs/>
        </w:rPr>
        <w:t>No</w:t>
      </w:r>
    </w:p>
    <w:p w14:paraId="434EC166" w14:textId="2F8171E0" w:rsidR="00C369FF" w:rsidRPr="008C65C8" w:rsidRDefault="00C369FF" w:rsidP="00DD7121">
      <w:pPr>
        <w:pStyle w:val="ListParagraph"/>
        <w:numPr>
          <w:ilvl w:val="0"/>
          <w:numId w:val="14"/>
        </w:numPr>
        <w:spacing w:after="120"/>
      </w:pPr>
      <w:r>
        <w:t xml:space="preserve">Children 13 to 18 with </w:t>
      </w:r>
      <w:r w:rsidR="00C66D5C">
        <w:t>S</w:t>
      </w:r>
      <w:r>
        <w:t xml:space="preserve">pecial </w:t>
      </w:r>
      <w:r w:rsidR="00C66D5C">
        <w:t>N</w:t>
      </w:r>
      <w:r>
        <w:t xml:space="preserve">eeds: </w:t>
      </w:r>
      <w:r>
        <w:rPr>
          <w:i/>
          <w:iCs/>
        </w:rPr>
        <w:t>No</w:t>
      </w:r>
    </w:p>
    <w:p w14:paraId="1B4DA251" w14:textId="3AE3C4B7" w:rsidR="00C369FF" w:rsidRPr="008A7F7F" w:rsidRDefault="00C66D5C" w:rsidP="00DD7121">
      <w:pPr>
        <w:pStyle w:val="ListParagraph"/>
        <w:numPr>
          <w:ilvl w:val="0"/>
          <w:numId w:val="14"/>
        </w:numPr>
        <w:spacing w:after="120"/>
      </w:pPr>
      <w:r>
        <w:t>After School/Summer Program</w:t>
      </w:r>
      <w:r w:rsidR="00C369FF">
        <w:t xml:space="preserve">: </w:t>
      </w:r>
      <w:r w:rsidR="00191F7D">
        <w:rPr>
          <w:i/>
          <w:iCs/>
        </w:rPr>
        <w:t>Yes</w:t>
      </w:r>
      <w:r w:rsidR="00191F7D">
        <w:t xml:space="preserve">; Details: </w:t>
      </w:r>
      <w:r w:rsidR="00760AB3" w:rsidRPr="00760AB3">
        <w:rPr>
          <w:i/>
          <w:iCs/>
        </w:rPr>
        <w:t xml:space="preserve">Anthony </w:t>
      </w:r>
      <w:r w:rsidR="00760AB3">
        <w:rPr>
          <w:i/>
          <w:iCs/>
        </w:rPr>
        <w:t>goes to the</w:t>
      </w:r>
      <w:r w:rsidR="00760AB3" w:rsidRPr="00760AB3">
        <w:rPr>
          <w:i/>
          <w:iCs/>
        </w:rPr>
        <w:t xml:space="preserve"> Boys and Girls Club</w:t>
      </w:r>
    </w:p>
    <w:p w14:paraId="0C58C8BB" w14:textId="2E876263" w:rsidR="00C369FF" w:rsidRPr="008A7F7F" w:rsidRDefault="00C369FF" w:rsidP="00DD7121">
      <w:pPr>
        <w:pStyle w:val="ListParagraph"/>
        <w:numPr>
          <w:ilvl w:val="0"/>
          <w:numId w:val="14"/>
        </w:numPr>
        <w:spacing w:after="120"/>
      </w:pPr>
      <w:r>
        <w:lastRenderedPageBreak/>
        <w:t xml:space="preserve">Mentoring </w:t>
      </w:r>
      <w:r w:rsidR="00C66D5C">
        <w:t>P</w:t>
      </w:r>
      <w:r>
        <w:t xml:space="preserve">rograms: </w:t>
      </w:r>
      <w:r w:rsidR="00191F7D">
        <w:rPr>
          <w:i/>
          <w:iCs/>
        </w:rPr>
        <w:t>Yes</w:t>
      </w:r>
      <w:r w:rsidR="00760AB3">
        <w:t xml:space="preserve">; Details: </w:t>
      </w:r>
      <w:r w:rsidR="00760AB3" w:rsidRPr="00760AB3">
        <w:rPr>
          <w:i/>
          <w:iCs/>
        </w:rPr>
        <w:t xml:space="preserve">Anthony </w:t>
      </w:r>
      <w:r w:rsidR="00760AB3">
        <w:rPr>
          <w:i/>
          <w:iCs/>
        </w:rPr>
        <w:t xml:space="preserve">is a student mentor at the </w:t>
      </w:r>
      <w:r w:rsidR="00760AB3" w:rsidRPr="00760AB3">
        <w:rPr>
          <w:i/>
          <w:iCs/>
        </w:rPr>
        <w:t>Boys and Girls Club</w:t>
      </w:r>
    </w:p>
    <w:p w14:paraId="746AAA59" w14:textId="77777777" w:rsidR="00C66D5C" w:rsidRPr="008A7F7F" w:rsidRDefault="00C66D5C" w:rsidP="00C66D5C">
      <w:pPr>
        <w:pStyle w:val="ListParagraph"/>
        <w:numPr>
          <w:ilvl w:val="0"/>
          <w:numId w:val="14"/>
        </w:numPr>
        <w:spacing w:after="120"/>
      </w:pPr>
      <w:r>
        <w:t xml:space="preserve">Child Welfare Worker: </w:t>
      </w:r>
      <w:r>
        <w:rPr>
          <w:i/>
          <w:iCs/>
        </w:rPr>
        <w:t>No</w:t>
      </w:r>
    </w:p>
    <w:p w14:paraId="58819F7B" w14:textId="77777777" w:rsidR="00C66D5C" w:rsidRPr="008A7F7F" w:rsidRDefault="00C66D5C" w:rsidP="00C66D5C">
      <w:pPr>
        <w:pStyle w:val="ListParagraph"/>
        <w:numPr>
          <w:ilvl w:val="0"/>
          <w:numId w:val="14"/>
        </w:numPr>
        <w:spacing w:after="120"/>
      </w:pPr>
      <w:r>
        <w:t xml:space="preserve">Changes to Child Care: </w:t>
      </w:r>
      <w:r>
        <w:rPr>
          <w:i/>
          <w:iCs/>
        </w:rPr>
        <w:t>No</w:t>
      </w:r>
    </w:p>
    <w:p w14:paraId="581533C7" w14:textId="77777777" w:rsidR="00C369FF" w:rsidRPr="00D05E5E" w:rsidRDefault="00C369FF" w:rsidP="00DD7121">
      <w:pPr>
        <w:pStyle w:val="ListParagraph"/>
        <w:numPr>
          <w:ilvl w:val="0"/>
          <w:numId w:val="14"/>
        </w:numPr>
      </w:pPr>
      <w:r>
        <w:t xml:space="preserve">Action Needed: </w:t>
      </w:r>
      <w:r>
        <w:rPr>
          <w:i/>
          <w:iCs/>
        </w:rPr>
        <w:t>No Action Needed</w:t>
      </w:r>
    </w:p>
    <w:p w14:paraId="725F674E" w14:textId="77777777" w:rsidR="00C369FF" w:rsidRDefault="00C369FF" w:rsidP="00C369FF"/>
    <w:p w14:paraId="6845B326" w14:textId="77777777" w:rsidR="00760AB3" w:rsidRDefault="00760AB3" w:rsidP="00760AB3">
      <w:pPr>
        <w:pStyle w:val="Heading4"/>
      </w:pPr>
      <w:r>
        <w:t xml:space="preserve">Family Barriers </w:t>
      </w:r>
    </w:p>
    <w:p w14:paraId="54F6A5E6" w14:textId="77777777" w:rsidR="00760AB3" w:rsidRPr="00D05E5E" w:rsidRDefault="00760AB3" w:rsidP="00DD7121">
      <w:pPr>
        <w:pStyle w:val="ListParagraph"/>
        <w:numPr>
          <w:ilvl w:val="0"/>
          <w:numId w:val="10"/>
        </w:numPr>
        <w:spacing w:after="120"/>
      </w:pPr>
      <w:r>
        <w:t xml:space="preserve">Responses to all questions: </w:t>
      </w:r>
      <w:r>
        <w:rPr>
          <w:i/>
          <w:iCs/>
        </w:rPr>
        <w:t xml:space="preserve">No </w:t>
      </w:r>
    </w:p>
    <w:p w14:paraId="15475461" w14:textId="77777777" w:rsidR="00760AB3" w:rsidRPr="00D05E5E" w:rsidRDefault="00760AB3" w:rsidP="00DD7121">
      <w:pPr>
        <w:pStyle w:val="ListParagraph"/>
        <w:numPr>
          <w:ilvl w:val="0"/>
          <w:numId w:val="10"/>
        </w:numPr>
      </w:pPr>
      <w:r>
        <w:t xml:space="preserve">Action Needed: </w:t>
      </w:r>
      <w:r>
        <w:rPr>
          <w:i/>
          <w:iCs/>
        </w:rPr>
        <w:t>No Action Needed</w:t>
      </w:r>
    </w:p>
    <w:p w14:paraId="0B2A84F0" w14:textId="77777777" w:rsidR="00760AB3" w:rsidRDefault="00760AB3" w:rsidP="00760AB3">
      <w:pPr>
        <w:rPr>
          <w:b/>
        </w:rPr>
      </w:pPr>
    </w:p>
    <w:p w14:paraId="793AA04F" w14:textId="77777777" w:rsidR="00760AB3" w:rsidRDefault="00760AB3" w:rsidP="00760AB3">
      <w:pPr>
        <w:pStyle w:val="Heading4"/>
      </w:pPr>
      <w:r>
        <w:t>Non-Custodial Parents</w:t>
      </w:r>
    </w:p>
    <w:p w14:paraId="4BB7BF6D" w14:textId="77777777" w:rsidR="00C66D5C" w:rsidRPr="00D05E5E" w:rsidRDefault="00C66D5C" w:rsidP="00C66D5C">
      <w:pPr>
        <w:pStyle w:val="ListParagraph"/>
        <w:numPr>
          <w:ilvl w:val="0"/>
          <w:numId w:val="10"/>
        </w:numPr>
      </w:pPr>
      <w:r>
        <w:t xml:space="preserve">Children 18 or Under Who live with Another Individual: </w:t>
      </w:r>
      <w:r>
        <w:rPr>
          <w:i/>
          <w:iCs/>
        </w:rPr>
        <w:t xml:space="preserve">No </w:t>
      </w:r>
    </w:p>
    <w:p w14:paraId="06F40963" w14:textId="77777777" w:rsidR="00760AB3" w:rsidRPr="00A14C8B" w:rsidRDefault="00760AB3" w:rsidP="00760AB3"/>
    <w:p w14:paraId="5B18BFC1" w14:textId="77777777" w:rsidR="00760AB3" w:rsidRDefault="00760AB3" w:rsidP="00760AB3">
      <w:pPr>
        <w:pStyle w:val="Heading4"/>
      </w:pPr>
      <w:r>
        <w:t xml:space="preserve">NCP Referral </w:t>
      </w:r>
    </w:p>
    <w:p w14:paraId="38D31446" w14:textId="77777777" w:rsidR="00C66D5C" w:rsidRPr="00BD3B61" w:rsidRDefault="00C66D5C" w:rsidP="00C66D5C">
      <w:pPr>
        <w:pStyle w:val="ListParagraph"/>
        <w:numPr>
          <w:ilvl w:val="0"/>
          <w:numId w:val="13"/>
        </w:numPr>
        <w:spacing w:after="120"/>
      </w:pPr>
      <w:r>
        <w:t xml:space="preserve">Children 18 or Under Whose Other Parent isn’t Living with You: </w:t>
      </w:r>
      <w:r>
        <w:rPr>
          <w:i/>
          <w:iCs/>
        </w:rPr>
        <w:t>Yes</w:t>
      </w:r>
    </w:p>
    <w:p w14:paraId="7A1DFE06" w14:textId="1B5DB52E" w:rsidR="00760AB3" w:rsidRDefault="00760AB3" w:rsidP="00DD7121">
      <w:pPr>
        <w:pStyle w:val="ListParagraph"/>
        <w:numPr>
          <w:ilvl w:val="0"/>
          <w:numId w:val="13"/>
        </w:numPr>
        <w:spacing w:after="120"/>
      </w:pPr>
      <w:r>
        <w:t xml:space="preserve">Other Parent </w:t>
      </w:r>
      <w:r w:rsidR="00C66D5C">
        <w:t xml:space="preserve">– </w:t>
      </w:r>
      <w:r>
        <w:t>Tyson</w:t>
      </w:r>
    </w:p>
    <w:p w14:paraId="6BA72410" w14:textId="77777777" w:rsidR="00760AB3" w:rsidRPr="00AE4539" w:rsidRDefault="00760AB3" w:rsidP="00DD7121">
      <w:pPr>
        <w:pStyle w:val="ListParagraph"/>
        <w:numPr>
          <w:ilvl w:val="1"/>
          <w:numId w:val="13"/>
        </w:numPr>
        <w:spacing w:after="120"/>
      </w:pPr>
      <w:r>
        <w:t xml:space="preserve">Last Name: </w:t>
      </w:r>
      <w:r>
        <w:rPr>
          <w:i/>
          <w:iCs/>
        </w:rPr>
        <w:t>must match what learner entered in CWW</w:t>
      </w:r>
    </w:p>
    <w:p w14:paraId="4BE1E961" w14:textId="7AA4DBAD" w:rsidR="00CC5C1E" w:rsidRDefault="00CC5C1E" w:rsidP="00CC5C1E">
      <w:pPr>
        <w:pStyle w:val="ListParagraph"/>
        <w:numPr>
          <w:ilvl w:val="1"/>
          <w:numId w:val="13"/>
        </w:numPr>
        <w:spacing w:after="120"/>
      </w:pPr>
      <w:r>
        <w:t xml:space="preserve">Parent Working/Available for Work: </w:t>
      </w:r>
      <w:r>
        <w:rPr>
          <w:i/>
          <w:iCs/>
        </w:rPr>
        <w:t xml:space="preserve">learner discretion </w:t>
      </w:r>
    </w:p>
    <w:p w14:paraId="34C310EB" w14:textId="1795CFFE" w:rsidR="00CC5C1E" w:rsidRPr="00F20B81" w:rsidRDefault="00CC5C1E" w:rsidP="00CC5C1E">
      <w:pPr>
        <w:pStyle w:val="ListParagraph"/>
        <w:numPr>
          <w:ilvl w:val="1"/>
          <w:numId w:val="13"/>
        </w:numPr>
        <w:spacing w:after="120"/>
      </w:pPr>
      <w:r>
        <w:t xml:space="preserve">Interested in participating in Work Program: </w:t>
      </w:r>
      <w:r>
        <w:rPr>
          <w:i/>
          <w:iCs/>
        </w:rPr>
        <w:t>learner discretion</w:t>
      </w:r>
    </w:p>
    <w:p w14:paraId="3A6CE9AD" w14:textId="1515F464" w:rsidR="00CC5C1E" w:rsidRPr="00CC5C1E" w:rsidRDefault="00CC5C1E" w:rsidP="00CC5C1E">
      <w:pPr>
        <w:pStyle w:val="ListParagraph"/>
        <w:numPr>
          <w:ilvl w:val="1"/>
          <w:numId w:val="13"/>
        </w:numPr>
        <w:spacing w:after="120"/>
      </w:pPr>
      <w:r>
        <w:t xml:space="preserve">Do You Know How </w:t>
      </w:r>
      <w:proofErr w:type="gramStart"/>
      <w:r>
        <w:t>To</w:t>
      </w:r>
      <w:proofErr w:type="gramEnd"/>
      <w:r>
        <w:t xml:space="preserve"> Get in Contact </w:t>
      </w:r>
      <w:proofErr w:type="gramStart"/>
      <w:r>
        <w:t>With</w:t>
      </w:r>
      <w:proofErr w:type="gramEnd"/>
      <w:r>
        <w:t xml:space="preserve"> This Parent: </w:t>
      </w:r>
      <w:r>
        <w:rPr>
          <w:i/>
          <w:iCs/>
        </w:rPr>
        <w:t>learner discretion</w:t>
      </w:r>
    </w:p>
    <w:p w14:paraId="60528EF8" w14:textId="1D2EC06B" w:rsidR="00CC5C1E" w:rsidRPr="00F20B81" w:rsidRDefault="00CC5C1E" w:rsidP="00CC5C1E">
      <w:pPr>
        <w:pStyle w:val="ListParagraph"/>
        <w:numPr>
          <w:ilvl w:val="1"/>
          <w:numId w:val="13"/>
        </w:numPr>
        <w:spacing w:after="120"/>
      </w:pPr>
      <w:r>
        <w:t>We don’t</w:t>
      </w:r>
      <w:r w:rsidR="00327F9D">
        <w:t xml:space="preserve"> </w:t>
      </w:r>
      <w:r w:rsidR="00761225">
        <w:t xml:space="preserve">provide </w:t>
      </w:r>
      <w:r w:rsidR="00327F9D">
        <w:t xml:space="preserve">any information regarding Tyson in the scenario. </w:t>
      </w:r>
    </w:p>
    <w:p w14:paraId="427400CA" w14:textId="6FC2E2AC" w:rsidR="00760AB3" w:rsidRDefault="00760AB3" w:rsidP="00327F9D">
      <w:pPr>
        <w:pStyle w:val="ListParagraph"/>
        <w:numPr>
          <w:ilvl w:val="1"/>
          <w:numId w:val="13"/>
        </w:numPr>
        <w:spacing w:after="120"/>
      </w:pPr>
      <w:r>
        <w:t xml:space="preserve">Children – </w:t>
      </w:r>
      <w:r w:rsidR="008A0320">
        <w:t>Anthony</w:t>
      </w:r>
    </w:p>
    <w:p w14:paraId="774F110F" w14:textId="77777777" w:rsidR="00760AB3" w:rsidRPr="00AE4539" w:rsidRDefault="00760AB3" w:rsidP="00327F9D">
      <w:pPr>
        <w:pStyle w:val="ListParagraph"/>
        <w:numPr>
          <w:ilvl w:val="2"/>
          <w:numId w:val="13"/>
        </w:numPr>
        <w:spacing w:after="120"/>
      </w:pPr>
      <w:r>
        <w:t xml:space="preserve">Last Name: </w:t>
      </w:r>
      <w:r>
        <w:rPr>
          <w:i/>
          <w:iCs/>
        </w:rPr>
        <w:t>must match what learner entered in CWW</w:t>
      </w:r>
    </w:p>
    <w:p w14:paraId="2F4E57D3" w14:textId="010B5FD6" w:rsidR="00760AB3" w:rsidRPr="0006221F" w:rsidRDefault="0006221F" w:rsidP="00327F9D">
      <w:pPr>
        <w:pStyle w:val="ListParagraph"/>
        <w:numPr>
          <w:ilvl w:val="2"/>
          <w:numId w:val="13"/>
        </w:numPr>
        <w:spacing w:after="120"/>
      </w:pPr>
      <w:r>
        <w:t xml:space="preserve">How </w:t>
      </w:r>
      <w:r w:rsidR="00760AB3">
        <w:t xml:space="preserve">Often Contact: </w:t>
      </w:r>
      <w:r w:rsidR="008A0320">
        <w:rPr>
          <w:i/>
          <w:iCs/>
        </w:rPr>
        <w:t>learner discretion</w:t>
      </w:r>
    </w:p>
    <w:p w14:paraId="10AE1F3B" w14:textId="6338E6DA" w:rsidR="0006221F" w:rsidRPr="00F9304A" w:rsidRDefault="0006221F" w:rsidP="00327F9D">
      <w:pPr>
        <w:pStyle w:val="ListParagraph"/>
        <w:numPr>
          <w:ilvl w:val="3"/>
          <w:numId w:val="13"/>
        </w:numPr>
        <w:spacing w:after="120"/>
      </w:pPr>
      <w:r>
        <w:t>We say Tyson has had limited contact with Anthony and Chantelle for the past 10 years.</w:t>
      </w:r>
    </w:p>
    <w:p w14:paraId="6B8BF85D" w14:textId="7A14D48A" w:rsidR="00760AB3" w:rsidRPr="008A0320" w:rsidRDefault="00760AB3" w:rsidP="00327F9D">
      <w:pPr>
        <w:pStyle w:val="ListParagraph"/>
        <w:numPr>
          <w:ilvl w:val="2"/>
          <w:numId w:val="13"/>
        </w:numPr>
      </w:pPr>
      <w:r>
        <w:t xml:space="preserve">Child Support Order: </w:t>
      </w:r>
      <w:r>
        <w:rPr>
          <w:i/>
          <w:iCs/>
        </w:rPr>
        <w:t>Yes</w:t>
      </w:r>
      <w:r>
        <w:t xml:space="preserve">; Details: </w:t>
      </w:r>
      <w:r>
        <w:rPr>
          <w:i/>
          <w:iCs/>
        </w:rPr>
        <w:t>$</w:t>
      </w:r>
      <w:r w:rsidR="00A54546">
        <w:rPr>
          <w:i/>
          <w:iCs/>
        </w:rPr>
        <w:t>3</w:t>
      </w:r>
      <w:r>
        <w:rPr>
          <w:i/>
          <w:iCs/>
        </w:rPr>
        <w:t>00 per month</w:t>
      </w:r>
    </w:p>
    <w:p w14:paraId="0D5C9183" w14:textId="77777777" w:rsidR="00C369FF" w:rsidRDefault="00C369FF" w:rsidP="00C369FF"/>
    <w:p w14:paraId="334703CA" w14:textId="77777777" w:rsidR="00C369FF" w:rsidRDefault="00C369FF" w:rsidP="00C369FF">
      <w:pPr>
        <w:pStyle w:val="Heading4"/>
      </w:pPr>
      <w:r>
        <w:t>Job Readiness</w:t>
      </w:r>
    </w:p>
    <w:p w14:paraId="466934E0" w14:textId="77777777" w:rsidR="00C369FF" w:rsidRDefault="00C369FF" w:rsidP="00DD7121">
      <w:pPr>
        <w:pStyle w:val="ListParagraph"/>
        <w:numPr>
          <w:ilvl w:val="0"/>
          <w:numId w:val="12"/>
        </w:numPr>
        <w:spacing w:after="120"/>
      </w:pPr>
      <w:r>
        <w:t>Work Preference Questions</w:t>
      </w:r>
    </w:p>
    <w:p w14:paraId="7AE90851" w14:textId="62E9F9A6" w:rsidR="00CC4A5E" w:rsidRPr="00CC4A5E" w:rsidRDefault="00327F9D" w:rsidP="00DD7121">
      <w:pPr>
        <w:pStyle w:val="ListParagraph"/>
        <w:numPr>
          <w:ilvl w:val="1"/>
          <w:numId w:val="12"/>
        </w:numPr>
        <w:spacing w:after="120"/>
      </w:pPr>
      <w:r>
        <w:t>What Kind of Job Would You Like</w:t>
      </w:r>
      <w:r w:rsidR="00C369FF">
        <w:t xml:space="preserve">: </w:t>
      </w:r>
      <w:r w:rsidR="00CC4A5E">
        <w:rPr>
          <w:i/>
          <w:iCs/>
        </w:rPr>
        <w:t>Office setting</w:t>
      </w:r>
    </w:p>
    <w:p w14:paraId="0A352F11" w14:textId="6F73BD88" w:rsidR="00C369FF" w:rsidRPr="007F689B" w:rsidRDefault="00327F9D" w:rsidP="00DD7121">
      <w:pPr>
        <w:pStyle w:val="ListParagraph"/>
        <w:numPr>
          <w:ilvl w:val="1"/>
          <w:numId w:val="12"/>
        </w:numPr>
        <w:spacing w:after="120"/>
      </w:pPr>
      <w:r>
        <w:t>What about Job Interests You</w:t>
      </w:r>
      <w:r w:rsidR="00C369FF">
        <w:t xml:space="preserve">: </w:t>
      </w:r>
      <w:r w:rsidR="00AA47A4">
        <w:rPr>
          <w:i/>
          <w:iCs/>
        </w:rPr>
        <w:t>Likes to have a variety of tasks and enjoys working both independently and as part of a team</w:t>
      </w:r>
    </w:p>
    <w:p w14:paraId="355B5D98" w14:textId="1ACBD75B" w:rsidR="00C369FF" w:rsidRPr="007F689B" w:rsidRDefault="00327F9D" w:rsidP="00DD7121">
      <w:pPr>
        <w:pStyle w:val="ListParagraph"/>
        <w:numPr>
          <w:ilvl w:val="1"/>
          <w:numId w:val="12"/>
        </w:numPr>
        <w:spacing w:after="120"/>
      </w:pPr>
      <w:r>
        <w:lastRenderedPageBreak/>
        <w:t>What Kind of Training/Experience Do You Think You Might Need</w:t>
      </w:r>
      <w:r w:rsidR="00C369FF">
        <w:t xml:space="preserve">: </w:t>
      </w:r>
      <w:r w:rsidR="00DB4BCD">
        <w:rPr>
          <w:i/>
          <w:iCs/>
        </w:rPr>
        <w:t>Has a lot of the skills needed for office/customer service, open to attending training or college classes on office administration</w:t>
      </w:r>
    </w:p>
    <w:p w14:paraId="0D224F76" w14:textId="0B869794" w:rsidR="00C369FF" w:rsidRPr="007F689B" w:rsidRDefault="00327F9D" w:rsidP="00DD7121">
      <w:pPr>
        <w:pStyle w:val="ListParagraph"/>
        <w:numPr>
          <w:ilvl w:val="1"/>
          <w:numId w:val="12"/>
        </w:numPr>
        <w:spacing w:after="120"/>
      </w:pPr>
      <w:proofErr w:type="gramStart"/>
      <w:r>
        <w:t>Name Places Job</w:t>
      </w:r>
      <w:proofErr w:type="gramEnd"/>
      <w:r>
        <w:t xml:space="preserve"> Available</w:t>
      </w:r>
      <w:r w:rsidR="00C369FF">
        <w:t>:</w:t>
      </w:r>
      <w:r w:rsidR="00DB4BCD">
        <w:rPr>
          <w:i/>
          <w:iCs/>
        </w:rPr>
        <w:t xml:space="preserve"> learner discretion </w:t>
      </w:r>
      <w:r w:rsidR="00581FA6">
        <w:rPr>
          <w:i/>
          <w:iCs/>
        </w:rPr>
        <w:t>(not specified)</w:t>
      </w:r>
      <w:r w:rsidR="00DB4BCD">
        <w:rPr>
          <w:i/>
          <w:iCs/>
        </w:rPr>
        <w:t xml:space="preserve"> </w:t>
      </w:r>
    </w:p>
    <w:p w14:paraId="784F2107" w14:textId="4571B845" w:rsidR="00C369FF" w:rsidRPr="001D24EB" w:rsidRDefault="00327F9D" w:rsidP="00DD7121">
      <w:pPr>
        <w:pStyle w:val="ListParagraph"/>
        <w:numPr>
          <w:ilvl w:val="1"/>
          <w:numId w:val="12"/>
        </w:numPr>
        <w:spacing w:after="120"/>
      </w:pPr>
      <w:r>
        <w:t>Work Situations Prefer to Avoid</w:t>
      </w:r>
      <w:r w:rsidR="00C369FF">
        <w:t xml:space="preserve">: </w:t>
      </w:r>
      <w:r w:rsidR="00F74468">
        <w:rPr>
          <w:i/>
          <w:iCs/>
        </w:rPr>
        <w:t>learner discretion (not specified)</w:t>
      </w:r>
    </w:p>
    <w:p w14:paraId="063ECE11" w14:textId="352A6133" w:rsidR="00C369FF" w:rsidRPr="001D24EB" w:rsidRDefault="00C369FF" w:rsidP="00DD7121">
      <w:pPr>
        <w:pStyle w:val="ListParagraph"/>
        <w:numPr>
          <w:ilvl w:val="1"/>
          <w:numId w:val="12"/>
        </w:numPr>
        <w:spacing w:after="120"/>
      </w:pPr>
      <w:r>
        <w:t xml:space="preserve">Ideal Schedule: </w:t>
      </w:r>
      <w:r w:rsidR="00DB4BCD">
        <w:rPr>
          <w:i/>
          <w:iCs/>
        </w:rPr>
        <w:t>1</w:t>
      </w:r>
      <w:r w:rsidR="00DB4BCD" w:rsidRPr="00DB4BCD">
        <w:rPr>
          <w:i/>
          <w:iCs/>
          <w:vertAlign w:val="superscript"/>
        </w:rPr>
        <w:t>st</w:t>
      </w:r>
      <w:r w:rsidR="00DB4BCD">
        <w:rPr>
          <w:i/>
          <w:iCs/>
        </w:rPr>
        <w:t xml:space="preserve"> shift</w:t>
      </w:r>
    </w:p>
    <w:p w14:paraId="56CD8658" w14:textId="77777777" w:rsidR="00327F9D" w:rsidRPr="00327F9D" w:rsidRDefault="00C369FF" w:rsidP="00DD7121">
      <w:pPr>
        <w:pStyle w:val="ListParagraph"/>
        <w:numPr>
          <w:ilvl w:val="1"/>
          <w:numId w:val="12"/>
        </w:numPr>
        <w:spacing w:after="120"/>
      </w:pPr>
      <w:r>
        <w:t xml:space="preserve">Travel Time: </w:t>
      </w:r>
      <w:r w:rsidR="00326B03">
        <w:rPr>
          <w:i/>
          <w:iCs/>
        </w:rPr>
        <w:t>1 hour</w:t>
      </w:r>
    </w:p>
    <w:p w14:paraId="327405B1" w14:textId="3B1CB160" w:rsidR="00C369FF" w:rsidRDefault="00C369FF" w:rsidP="00DD7121">
      <w:pPr>
        <w:pStyle w:val="ListParagraph"/>
        <w:numPr>
          <w:ilvl w:val="1"/>
          <w:numId w:val="12"/>
        </w:numPr>
        <w:spacing w:after="120"/>
      </w:pPr>
      <w:r>
        <w:t xml:space="preserve">Distance: </w:t>
      </w:r>
      <w:r w:rsidR="00581FA6">
        <w:rPr>
          <w:i/>
          <w:iCs/>
        </w:rPr>
        <w:t xml:space="preserve">Within walking distance of home </w:t>
      </w:r>
      <w:r w:rsidR="00E00337">
        <w:rPr>
          <w:i/>
          <w:iCs/>
        </w:rPr>
        <w:t xml:space="preserve">or doesn’t involve transferring buses </w:t>
      </w:r>
      <w:r>
        <w:rPr>
          <w:i/>
          <w:iCs/>
        </w:rPr>
        <w:t xml:space="preserve"> </w:t>
      </w:r>
    </w:p>
    <w:p w14:paraId="280B34E3" w14:textId="77777777" w:rsidR="00C369FF" w:rsidRDefault="00C369FF" w:rsidP="00DD7121">
      <w:pPr>
        <w:pStyle w:val="ListParagraph"/>
        <w:numPr>
          <w:ilvl w:val="0"/>
          <w:numId w:val="12"/>
        </w:numPr>
        <w:spacing w:after="120"/>
      </w:pPr>
      <w:r>
        <w:t>Contact Questions</w:t>
      </w:r>
    </w:p>
    <w:p w14:paraId="50F8BD48" w14:textId="39407185" w:rsidR="00C369FF" w:rsidRPr="00D0642B" w:rsidRDefault="00327F9D" w:rsidP="00DD7121">
      <w:pPr>
        <w:pStyle w:val="ListParagraph"/>
        <w:numPr>
          <w:ilvl w:val="1"/>
          <w:numId w:val="12"/>
        </w:numPr>
        <w:spacing w:after="120"/>
      </w:pPr>
      <w:r>
        <w:t>Phone Number Employers Can Use to Contact You</w:t>
      </w:r>
      <w:r w:rsidR="00C369FF">
        <w:t xml:space="preserve">: </w:t>
      </w:r>
      <w:r w:rsidR="00C369FF">
        <w:rPr>
          <w:i/>
          <w:iCs/>
        </w:rPr>
        <w:t xml:space="preserve">Yes </w:t>
      </w:r>
    </w:p>
    <w:p w14:paraId="718264AB" w14:textId="0F2C9CB8" w:rsidR="00C369FF" w:rsidRPr="009D5109" w:rsidRDefault="00327F9D" w:rsidP="00DD7121">
      <w:pPr>
        <w:pStyle w:val="ListParagraph"/>
        <w:numPr>
          <w:ilvl w:val="1"/>
          <w:numId w:val="12"/>
        </w:numPr>
        <w:spacing w:after="120"/>
      </w:pPr>
      <w:r>
        <w:t>Access to Voicemail or Text Messages on Phone</w:t>
      </w:r>
      <w:r w:rsidR="00C369FF">
        <w:t xml:space="preserve">: </w:t>
      </w:r>
      <w:r w:rsidR="00C369FF">
        <w:rPr>
          <w:i/>
          <w:iCs/>
        </w:rPr>
        <w:t xml:space="preserve">Yes </w:t>
      </w:r>
    </w:p>
    <w:p w14:paraId="3426F9B0" w14:textId="254188E6" w:rsidR="00C369FF" w:rsidRPr="009D5109" w:rsidRDefault="00327F9D" w:rsidP="00DD7121">
      <w:pPr>
        <w:pStyle w:val="ListParagraph"/>
        <w:numPr>
          <w:ilvl w:val="1"/>
          <w:numId w:val="12"/>
        </w:numPr>
        <w:spacing w:after="120"/>
      </w:pPr>
      <w:r>
        <w:t xml:space="preserve">Email Address Employers can Use to Contact You: </w:t>
      </w:r>
      <w:r w:rsidR="00C369FF">
        <w:rPr>
          <w:i/>
          <w:iCs/>
        </w:rPr>
        <w:t>Yes</w:t>
      </w:r>
    </w:p>
    <w:p w14:paraId="5645B465" w14:textId="5E4FFD48" w:rsidR="00C369FF" w:rsidRDefault="00C369FF" w:rsidP="00DD7121">
      <w:pPr>
        <w:pStyle w:val="ListParagraph"/>
        <w:numPr>
          <w:ilvl w:val="2"/>
          <w:numId w:val="12"/>
        </w:numPr>
        <w:spacing w:after="120"/>
      </w:pPr>
      <w:r w:rsidRPr="00EA7E62">
        <w:t xml:space="preserve">We </w:t>
      </w:r>
      <w:r>
        <w:t>do</w:t>
      </w:r>
      <w:r w:rsidR="00BC6FD3">
        <w:t>n’t</w:t>
      </w:r>
      <w:r>
        <w:t xml:space="preserve"> instruct learners to make up/enter an email address. </w:t>
      </w:r>
    </w:p>
    <w:p w14:paraId="4B267044" w14:textId="37763738" w:rsidR="00C369FF" w:rsidRPr="004B5E5F" w:rsidRDefault="00327F9D" w:rsidP="00DD7121">
      <w:pPr>
        <w:pStyle w:val="ListParagraph"/>
        <w:numPr>
          <w:ilvl w:val="1"/>
          <w:numId w:val="12"/>
        </w:numPr>
      </w:pPr>
      <w:r>
        <w:t xml:space="preserve">Access Email Daily Basis: </w:t>
      </w:r>
      <w:r w:rsidR="00C369FF">
        <w:rPr>
          <w:i/>
          <w:iCs/>
        </w:rPr>
        <w:t xml:space="preserve">Yes </w:t>
      </w:r>
    </w:p>
    <w:p w14:paraId="1CADB7EC" w14:textId="77777777" w:rsidR="00C369FF" w:rsidRPr="009921F5" w:rsidRDefault="00C369FF" w:rsidP="00C369FF"/>
    <w:p w14:paraId="4F759CB2" w14:textId="77777777" w:rsidR="00C369FF" w:rsidRDefault="00C369FF" w:rsidP="00C369FF">
      <w:pPr>
        <w:pStyle w:val="Heading4"/>
      </w:pPr>
      <w:r>
        <w:t>PIN Comments</w:t>
      </w:r>
    </w:p>
    <w:p w14:paraId="3F2A5D45" w14:textId="583EDC9A" w:rsidR="00F74468" w:rsidRPr="00DE5797" w:rsidRDefault="00F74468" w:rsidP="00DD7121">
      <w:pPr>
        <w:pStyle w:val="ListParagraph"/>
        <w:numPr>
          <w:ilvl w:val="0"/>
          <w:numId w:val="11"/>
        </w:numPr>
        <w:spacing w:after="120"/>
        <w:rPr>
          <w:szCs w:val="24"/>
        </w:rPr>
      </w:pPr>
      <w:r>
        <w:t xml:space="preserve">Learners may have all the information in one comment. </w:t>
      </w:r>
      <w:r w:rsidR="00773D9B">
        <w:t xml:space="preserve">Although </w:t>
      </w:r>
      <w:r>
        <w:t xml:space="preserve">you can encourage them to separate the information and explain the benefits, don’t make them separate it. </w:t>
      </w:r>
      <w:proofErr w:type="gramStart"/>
      <w:r>
        <w:t>As long as</w:t>
      </w:r>
      <w:proofErr w:type="gramEnd"/>
      <w:r>
        <w:t xml:space="preserve"> they have all the required information and Comment Types, </w:t>
      </w:r>
      <w:r w:rsidR="00761225">
        <w:t>it’s acceptable</w:t>
      </w:r>
      <w:r>
        <w:t xml:space="preserve">. </w:t>
      </w:r>
    </w:p>
    <w:p w14:paraId="27718CAA" w14:textId="04B2974E" w:rsidR="001575F9" w:rsidRDefault="001575F9" w:rsidP="001575F9">
      <w:pPr>
        <w:numPr>
          <w:ilvl w:val="0"/>
          <w:numId w:val="11"/>
        </w:numPr>
        <w:spacing w:after="120"/>
      </w:pPr>
      <w:r>
        <w:t>Learners can edit comments</w:t>
      </w:r>
      <w:r w:rsidR="005A3847">
        <w:t xml:space="preserve"> only</w:t>
      </w:r>
      <w:r>
        <w:t xml:space="preserve"> the same day they enter them. </w:t>
      </w:r>
    </w:p>
    <w:p w14:paraId="6E0928D6" w14:textId="77777777" w:rsidR="00C369FF" w:rsidRPr="00AE461F" w:rsidRDefault="00C369FF" w:rsidP="00DD7121">
      <w:pPr>
        <w:pStyle w:val="ListParagraph"/>
        <w:numPr>
          <w:ilvl w:val="0"/>
          <w:numId w:val="11"/>
        </w:numPr>
        <w:spacing w:after="120"/>
        <w:rPr>
          <w:szCs w:val="24"/>
        </w:rPr>
      </w:pPr>
      <w:r>
        <w:t>Informal Assessment</w:t>
      </w:r>
    </w:p>
    <w:p w14:paraId="70708137" w14:textId="77777777" w:rsidR="00C369FF" w:rsidRPr="008B0DDB" w:rsidRDefault="00C369FF" w:rsidP="00DD7121">
      <w:pPr>
        <w:pStyle w:val="ListParagraph"/>
        <w:numPr>
          <w:ilvl w:val="1"/>
          <w:numId w:val="11"/>
        </w:numPr>
        <w:spacing w:after="120"/>
        <w:rPr>
          <w:szCs w:val="24"/>
        </w:rPr>
      </w:pPr>
      <w:r>
        <w:t xml:space="preserve">Participant Contact: </w:t>
      </w:r>
      <w:r>
        <w:rPr>
          <w:i/>
          <w:iCs/>
        </w:rPr>
        <w:t>SC</w:t>
      </w:r>
    </w:p>
    <w:p w14:paraId="271A1557" w14:textId="77777777" w:rsidR="00C369FF" w:rsidRPr="008B0DDB" w:rsidRDefault="00C369FF" w:rsidP="00DD7121">
      <w:pPr>
        <w:pStyle w:val="ListParagraph"/>
        <w:numPr>
          <w:ilvl w:val="1"/>
          <w:numId w:val="11"/>
        </w:numPr>
        <w:spacing w:after="120"/>
        <w:rPr>
          <w:szCs w:val="24"/>
        </w:rPr>
      </w:pPr>
      <w:r>
        <w:t xml:space="preserve">Comment Type: </w:t>
      </w:r>
      <w:r>
        <w:rPr>
          <w:i/>
          <w:iCs/>
        </w:rPr>
        <w:t>Informal Assessment</w:t>
      </w:r>
    </w:p>
    <w:p w14:paraId="2EB175E9" w14:textId="77777777" w:rsidR="00C369FF" w:rsidRPr="00BA05D7" w:rsidRDefault="00C369FF" w:rsidP="00DD7121">
      <w:pPr>
        <w:pStyle w:val="ListParagraph"/>
        <w:numPr>
          <w:ilvl w:val="1"/>
          <w:numId w:val="11"/>
        </w:numPr>
        <w:spacing w:after="120"/>
        <w:rPr>
          <w:szCs w:val="24"/>
        </w:rPr>
      </w:pPr>
      <w:r>
        <w:t>Must include:</w:t>
      </w:r>
    </w:p>
    <w:p w14:paraId="6905342C" w14:textId="2CE6B69A" w:rsidR="00C369FF" w:rsidRDefault="00C369FF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>Reads, writes, speaks English</w:t>
      </w:r>
      <w:r w:rsidR="00E00337">
        <w:rPr>
          <w:szCs w:val="24"/>
        </w:rPr>
        <w:t xml:space="preserve"> and speaks Spanish</w:t>
      </w:r>
      <w:r w:rsidR="007F5CFD">
        <w:rPr>
          <w:szCs w:val="24"/>
        </w:rPr>
        <w:t>.</w:t>
      </w:r>
    </w:p>
    <w:p w14:paraId="07AF7599" w14:textId="29F7F5AF" w:rsidR="00C369FF" w:rsidRDefault="00C369FF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 xml:space="preserve">Unemployed </w:t>
      </w:r>
      <w:r w:rsidR="00E00337">
        <w:rPr>
          <w:szCs w:val="24"/>
        </w:rPr>
        <w:t>due to injury</w:t>
      </w:r>
      <w:r w:rsidR="007F5CFD">
        <w:rPr>
          <w:szCs w:val="24"/>
        </w:rPr>
        <w:t>.</w:t>
      </w:r>
    </w:p>
    <w:p w14:paraId="0AF1D219" w14:textId="2898F5D8" w:rsidR="00E00337" w:rsidRDefault="00E00337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>Has experience as a cashier/waitress and receptionist</w:t>
      </w:r>
      <w:r w:rsidR="007F5CFD">
        <w:rPr>
          <w:szCs w:val="24"/>
        </w:rPr>
        <w:t>.</w:t>
      </w:r>
    </w:p>
    <w:p w14:paraId="1CE8182F" w14:textId="0F1C2CF3" w:rsidR="00C369FF" w:rsidRDefault="00C369FF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proofErr w:type="gramStart"/>
      <w:r>
        <w:rPr>
          <w:szCs w:val="24"/>
        </w:rPr>
        <w:t>Has</w:t>
      </w:r>
      <w:proofErr w:type="gramEnd"/>
      <w:r>
        <w:rPr>
          <w:szCs w:val="24"/>
        </w:rPr>
        <w:t xml:space="preserve"> High School Diploma and </w:t>
      </w:r>
      <w:proofErr w:type="gramStart"/>
      <w:r w:rsidR="005A0E7E">
        <w:rPr>
          <w:szCs w:val="24"/>
        </w:rPr>
        <w:t>is</w:t>
      </w:r>
      <w:proofErr w:type="gramEnd"/>
      <w:r w:rsidR="005A0E7E">
        <w:rPr>
          <w:szCs w:val="24"/>
        </w:rPr>
        <w:t xml:space="preserve"> interested in attending college for office administration</w:t>
      </w:r>
      <w:r w:rsidR="007F5CFD">
        <w:rPr>
          <w:szCs w:val="24"/>
        </w:rPr>
        <w:t>.</w:t>
      </w:r>
    </w:p>
    <w:p w14:paraId="0EF496C6" w14:textId="46F512B6" w:rsidR="00C369FF" w:rsidRDefault="00C369FF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>No work program or military experience</w:t>
      </w:r>
      <w:r w:rsidR="007F5CFD">
        <w:rPr>
          <w:szCs w:val="24"/>
        </w:rPr>
        <w:t>.</w:t>
      </w:r>
    </w:p>
    <w:p w14:paraId="5848D949" w14:textId="26B8D033" w:rsidR="00C369FF" w:rsidRDefault="007F5CFD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>Is r</w:t>
      </w:r>
      <w:r w:rsidR="00C369FF">
        <w:rPr>
          <w:szCs w:val="24"/>
        </w:rPr>
        <w:t>enting</w:t>
      </w:r>
      <w:r>
        <w:rPr>
          <w:szCs w:val="24"/>
        </w:rPr>
        <w:t>.</w:t>
      </w:r>
      <w:r w:rsidR="00C369FF">
        <w:rPr>
          <w:szCs w:val="24"/>
        </w:rPr>
        <w:t xml:space="preserve"> </w:t>
      </w:r>
    </w:p>
    <w:p w14:paraId="7DC49790" w14:textId="5F25BAAE" w:rsidR="00C369FF" w:rsidRDefault="00C369FF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>Uses public transit</w:t>
      </w:r>
      <w:r w:rsidR="005A0E7E">
        <w:rPr>
          <w:szCs w:val="24"/>
        </w:rPr>
        <w:t xml:space="preserve"> or walks</w:t>
      </w:r>
      <w:r w:rsidR="00020019">
        <w:rPr>
          <w:szCs w:val="24"/>
        </w:rPr>
        <w:t>.</w:t>
      </w:r>
    </w:p>
    <w:p w14:paraId="79F76B8A" w14:textId="457786FE" w:rsidR="00C369FF" w:rsidRDefault="00C369FF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>No legal issues</w:t>
      </w:r>
      <w:r w:rsidR="005A0E7E">
        <w:rPr>
          <w:szCs w:val="24"/>
        </w:rPr>
        <w:t>, family barriers,</w:t>
      </w:r>
      <w:r>
        <w:rPr>
          <w:szCs w:val="24"/>
        </w:rPr>
        <w:t xml:space="preserve"> or children outside the home</w:t>
      </w:r>
      <w:r w:rsidR="00020019">
        <w:rPr>
          <w:szCs w:val="24"/>
        </w:rPr>
        <w:t>.</w:t>
      </w:r>
    </w:p>
    <w:p w14:paraId="23E593A2" w14:textId="1AE53540" w:rsidR="00C369FF" w:rsidRDefault="005A0E7E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lastRenderedPageBreak/>
        <w:t xml:space="preserve">Chantelle has a </w:t>
      </w:r>
      <w:r w:rsidR="001B341E">
        <w:rPr>
          <w:szCs w:val="24"/>
        </w:rPr>
        <w:t>medical barrier</w:t>
      </w:r>
      <w:r w:rsidR="00F54851">
        <w:rPr>
          <w:szCs w:val="24"/>
        </w:rPr>
        <w:t>,</w:t>
      </w:r>
      <w:r w:rsidR="001B341E">
        <w:rPr>
          <w:szCs w:val="24"/>
        </w:rPr>
        <w:t xml:space="preserve"> but she doesn’t feel like it will affect her ability to participate in W-2</w:t>
      </w:r>
      <w:r w:rsidR="00020019">
        <w:rPr>
          <w:szCs w:val="24"/>
        </w:rPr>
        <w:t>.</w:t>
      </w:r>
    </w:p>
    <w:p w14:paraId="05F9E5EF" w14:textId="20FE49D3" w:rsidR="001C7F0E" w:rsidRPr="001C7F0E" w:rsidRDefault="001C7F0E" w:rsidP="001C7F0E">
      <w:pPr>
        <w:pStyle w:val="ListParagraph"/>
        <w:numPr>
          <w:ilvl w:val="3"/>
          <w:numId w:val="11"/>
        </w:numPr>
        <w:spacing w:after="120"/>
      </w:pPr>
      <w:proofErr w:type="gramStart"/>
      <w:r>
        <w:t>Learner</w:t>
      </w:r>
      <w:proofErr w:type="gramEnd"/>
      <w:r>
        <w:t xml:space="preserve"> cannot state Chantelle has a broken wrist. They state she has an injury. </w:t>
      </w:r>
    </w:p>
    <w:p w14:paraId="6946E933" w14:textId="1C0A6681" w:rsidR="00C369FF" w:rsidRDefault="00C369FF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 xml:space="preserve">Has </w:t>
      </w:r>
      <w:r w:rsidR="001B341E">
        <w:rPr>
          <w:szCs w:val="24"/>
        </w:rPr>
        <w:t>limited</w:t>
      </w:r>
      <w:r>
        <w:rPr>
          <w:szCs w:val="24"/>
        </w:rPr>
        <w:t xml:space="preserve"> contact with </w:t>
      </w:r>
      <w:r w:rsidR="001B341E">
        <w:rPr>
          <w:szCs w:val="24"/>
        </w:rPr>
        <w:t>Anthony</w:t>
      </w:r>
      <w:r>
        <w:rPr>
          <w:szCs w:val="24"/>
        </w:rPr>
        <w:t xml:space="preserve">’s father, </w:t>
      </w:r>
      <w:r w:rsidR="001B341E">
        <w:rPr>
          <w:szCs w:val="24"/>
        </w:rPr>
        <w:t>Tyson</w:t>
      </w:r>
      <w:r w:rsidR="004318EE">
        <w:rPr>
          <w:szCs w:val="24"/>
        </w:rPr>
        <w:t>.</w:t>
      </w:r>
    </w:p>
    <w:p w14:paraId="071A4B74" w14:textId="24C9CA3C" w:rsidR="00C369FF" w:rsidRDefault="00C369FF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>Any other information the learner didn’t include in other Details/Notes fields</w:t>
      </w:r>
      <w:r w:rsidR="004318EE">
        <w:rPr>
          <w:szCs w:val="24"/>
        </w:rPr>
        <w:t>.</w:t>
      </w:r>
    </w:p>
    <w:p w14:paraId="16CD6567" w14:textId="77777777" w:rsidR="00C369FF" w:rsidRDefault="00C369FF" w:rsidP="00DD7121">
      <w:pPr>
        <w:pStyle w:val="ListParagraph"/>
        <w:numPr>
          <w:ilvl w:val="0"/>
          <w:numId w:val="11"/>
        </w:numPr>
        <w:spacing w:after="120"/>
        <w:rPr>
          <w:szCs w:val="24"/>
        </w:rPr>
      </w:pPr>
      <w:r>
        <w:rPr>
          <w:szCs w:val="24"/>
        </w:rPr>
        <w:t>Job Readiness</w:t>
      </w:r>
    </w:p>
    <w:p w14:paraId="60B7E61A" w14:textId="77777777" w:rsidR="00C369FF" w:rsidRPr="00240DA3" w:rsidRDefault="00C369FF" w:rsidP="00DD7121">
      <w:pPr>
        <w:pStyle w:val="ListParagraph"/>
        <w:numPr>
          <w:ilvl w:val="1"/>
          <w:numId w:val="11"/>
        </w:numPr>
        <w:spacing w:after="120"/>
        <w:rPr>
          <w:szCs w:val="24"/>
        </w:rPr>
      </w:pPr>
      <w:r>
        <w:rPr>
          <w:szCs w:val="24"/>
        </w:rPr>
        <w:t xml:space="preserve">Participant Contact: </w:t>
      </w:r>
      <w:r>
        <w:rPr>
          <w:i/>
          <w:iCs/>
          <w:szCs w:val="24"/>
        </w:rPr>
        <w:t>SC</w:t>
      </w:r>
    </w:p>
    <w:p w14:paraId="0A034A71" w14:textId="77777777" w:rsidR="00C369FF" w:rsidRPr="00247469" w:rsidRDefault="00C369FF" w:rsidP="00DD7121">
      <w:pPr>
        <w:pStyle w:val="ListParagraph"/>
        <w:numPr>
          <w:ilvl w:val="1"/>
          <w:numId w:val="11"/>
        </w:numPr>
        <w:spacing w:after="120"/>
        <w:rPr>
          <w:szCs w:val="24"/>
        </w:rPr>
      </w:pPr>
      <w:r>
        <w:rPr>
          <w:szCs w:val="24"/>
        </w:rPr>
        <w:t xml:space="preserve">Comment Type: </w:t>
      </w:r>
      <w:r>
        <w:rPr>
          <w:i/>
          <w:iCs/>
          <w:szCs w:val="24"/>
        </w:rPr>
        <w:t>Job Readiness/Career Assessment</w:t>
      </w:r>
    </w:p>
    <w:p w14:paraId="3B4B801B" w14:textId="77777777" w:rsidR="00C369FF" w:rsidRDefault="00C369FF" w:rsidP="00DD7121">
      <w:pPr>
        <w:pStyle w:val="ListParagraph"/>
        <w:numPr>
          <w:ilvl w:val="1"/>
          <w:numId w:val="11"/>
        </w:numPr>
        <w:spacing w:after="120"/>
        <w:rPr>
          <w:szCs w:val="24"/>
        </w:rPr>
      </w:pPr>
      <w:r>
        <w:rPr>
          <w:szCs w:val="24"/>
        </w:rPr>
        <w:t>Must include:</w:t>
      </w:r>
    </w:p>
    <w:p w14:paraId="5A7E6858" w14:textId="00CE24AF" w:rsidR="00C369FF" w:rsidRDefault="00C369FF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>Discussed Work Preferences and Contact questions</w:t>
      </w:r>
      <w:r w:rsidR="009C294C">
        <w:rPr>
          <w:szCs w:val="24"/>
        </w:rPr>
        <w:t>,</w:t>
      </w:r>
      <w:r>
        <w:rPr>
          <w:szCs w:val="24"/>
        </w:rPr>
        <w:t xml:space="preserve"> and plan to discuss the rest of the questions at a future appointment</w:t>
      </w:r>
      <w:r w:rsidR="004318EE">
        <w:rPr>
          <w:szCs w:val="24"/>
        </w:rPr>
        <w:t>.</w:t>
      </w:r>
    </w:p>
    <w:p w14:paraId="609C2F24" w14:textId="3CDBB596" w:rsidR="00C369FF" w:rsidRDefault="00075CC5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>Wants 1</w:t>
      </w:r>
      <w:r w:rsidRPr="00075CC5">
        <w:rPr>
          <w:szCs w:val="24"/>
          <w:vertAlign w:val="superscript"/>
        </w:rPr>
        <w:t>st</w:t>
      </w:r>
      <w:r>
        <w:rPr>
          <w:szCs w:val="24"/>
        </w:rPr>
        <w:t xml:space="preserve"> shift work </w:t>
      </w:r>
      <w:r w:rsidR="00DA5C73">
        <w:rPr>
          <w:szCs w:val="24"/>
        </w:rPr>
        <w:t>in an office setting, preferably within walking distance of home</w:t>
      </w:r>
      <w:r w:rsidR="004318EE">
        <w:rPr>
          <w:szCs w:val="24"/>
        </w:rPr>
        <w:t>.</w:t>
      </w:r>
    </w:p>
    <w:p w14:paraId="403FF96F" w14:textId="53D2048C" w:rsidR="00DA5C73" w:rsidRDefault="00DA5C73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 xml:space="preserve">She has a lot of the skills she needs for that type of </w:t>
      </w:r>
      <w:proofErr w:type="gramStart"/>
      <w:r>
        <w:rPr>
          <w:szCs w:val="24"/>
        </w:rPr>
        <w:t>work, but</w:t>
      </w:r>
      <w:proofErr w:type="gramEnd"/>
      <w:r>
        <w:rPr>
          <w:szCs w:val="24"/>
        </w:rPr>
        <w:t xml:space="preserve"> is open to</w:t>
      </w:r>
      <w:r w:rsidR="00DA75D5">
        <w:rPr>
          <w:szCs w:val="24"/>
        </w:rPr>
        <w:t xml:space="preserve"> attending </w:t>
      </w:r>
      <w:proofErr w:type="gramStart"/>
      <w:r w:rsidR="00DA75D5">
        <w:rPr>
          <w:szCs w:val="24"/>
        </w:rPr>
        <w:t xml:space="preserve">an </w:t>
      </w:r>
      <w:r>
        <w:rPr>
          <w:szCs w:val="24"/>
        </w:rPr>
        <w:t>office</w:t>
      </w:r>
      <w:proofErr w:type="gramEnd"/>
      <w:r>
        <w:rPr>
          <w:szCs w:val="24"/>
        </w:rPr>
        <w:t xml:space="preserve"> administration </w:t>
      </w:r>
      <w:r w:rsidR="00DA75D5">
        <w:rPr>
          <w:szCs w:val="24"/>
        </w:rPr>
        <w:t>training</w:t>
      </w:r>
      <w:r w:rsidR="004318EE">
        <w:rPr>
          <w:szCs w:val="24"/>
        </w:rPr>
        <w:t>.</w:t>
      </w:r>
    </w:p>
    <w:p w14:paraId="62C95E81" w14:textId="3B054C85" w:rsidR="00C369FF" w:rsidRDefault="00C369FF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>Has phone with voicemail set up</w:t>
      </w:r>
      <w:r w:rsidR="004318EE">
        <w:rPr>
          <w:szCs w:val="24"/>
        </w:rPr>
        <w:t>.</w:t>
      </w:r>
    </w:p>
    <w:p w14:paraId="623B6050" w14:textId="5555661A" w:rsidR="00C369FF" w:rsidRDefault="00C369FF" w:rsidP="00DD7121">
      <w:pPr>
        <w:pStyle w:val="ListParagraph"/>
        <w:numPr>
          <w:ilvl w:val="2"/>
          <w:numId w:val="11"/>
        </w:numPr>
        <w:spacing w:after="120"/>
        <w:rPr>
          <w:szCs w:val="24"/>
        </w:rPr>
      </w:pPr>
      <w:r>
        <w:rPr>
          <w:szCs w:val="24"/>
        </w:rPr>
        <w:t>Has email</w:t>
      </w:r>
      <w:r w:rsidR="004318EE">
        <w:rPr>
          <w:szCs w:val="24"/>
        </w:rPr>
        <w:t>.</w:t>
      </w:r>
      <w:r>
        <w:rPr>
          <w:szCs w:val="24"/>
        </w:rPr>
        <w:t xml:space="preserve"> </w:t>
      </w:r>
    </w:p>
    <w:p w14:paraId="1AEADB05" w14:textId="2BAD0AF3" w:rsidR="00C369FF" w:rsidRPr="006820E4" w:rsidRDefault="00C369FF" w:rsidP="00DD7121">
      <w:pPr>
        <w:pStyle w:val="ListParagraph"/>
        <w:numPr>
          <w:ilvl w:val="2"/>
          <w:numId w:val="11"/>
        </w:numPr>
        <w:rPr>
          <w:szCs w:val="24"/>
        </w:rPr>
      </w:pPr>
      <w:r>
        <w:rPr>
          <w:szCs w:val="24"/>
        </w:rPr>
        <w:t>Any other information the learner didn’t include in other Details/Notes fields</w:t>
      </w:r>
      <w:r w:rsidR="004318EE">
        <w:rPr>
          <w:szCs w:val="24"/>
        </w:rPr>
        <w:t>.</w:t>
      </w:r>
    </w:p>
    <w:p w14:paraId="7FFEB56D" w14:textId="77777777" w:rsidR="00C91C58" w:rsidRDefault="00C91C58" w:rsidP="00C369FF"/>
    <w:p w14:paraId="622329D8" w14:textId="77777777" w:rsidR="00C91C58" w:rsidRDefault="00C91C58" w:rsidP="0073667C">
      <w:pPr>
        <w:pStyle w:val="ListParagraph"/>
        <w:ind w:left="0"/>
      </w:pPr>
    </w:p>
    <w:p w14:paraId="268948E2" w14:textId="77777777" w:rsidR="00C369FF" w:rsidRDefault="00C369FF">
      <w:pPr>
        <w:rPr>
          <w:rFonts w:ascii="Tahoma" w:hAnsi="Tahoma"/>
          <w:b/>
          <w:kern w:val="28"/>
          <w:sz w:val="48"/>
        </w:rPr>
      </w:pPr>
      <w:r>
        <w:br w:type="page"/>
      </w:r>
    </w:p>
    <w:p w14:paraId="74287A05" w14:textId="2FBAA644" w:rsidR="00944BAA" w:rsidRDefault="00944BAA" w:rsidP="00944BAA">
      <w:pPr>
        <w:pStyle w:val="Heading1"/>
      </w:pPr>
      <w:bookmarkStart w:id="10" w:name="_Toc208385871"/>
      <w:r>
        <w:lastRenderedPageBreak/>
        <w:t>Quia Activities</w:t>
      </w:r>
      <w:bookmarkEnd w:id="10"/>
    </w:p>
    <w:p w14:paraId="024CD2FC" w14:textId="77777777" w:rsidR="00944BAA" w:rsidRDefault="00944BAA" w:rsidP="00944BAA">
      <w:pPr>
        <w:rPr>
          <w:b/>
          <w:sz w:val="20"/>
        </w:rPr>
      </w:pPr>
    </w:p>
    <w:p w14:paraId="5846D03B" w14:textId="7BE41C8E" w:rsidR="00944BAA" w:rsidRPr="00E359C7" w:rsidRDefault="000B22DD" w:rsidP="00944BAA">
      <w:pPr>
        <w:pStyle w:val="Heading2"/>
      </w:pPr>
      <w:bookmarkStart w:id="11" w:name="_Toc208385872"/>
      <w:r>
        <w:t xml:space="preserve">Knowledge Check: </w:t>
      </w:r>
      <w:r w:rsidR="00073441">
        <w:t xml:space="preserve">04 </w:t>
      </w:r>
      <w:r>
        <w:t>Initial Assessment</w:t>
      </w:r>
      <w:bookmarkEnd w:id="11"/>
    </w:p>
    <w:p w14:paraId="1332C261" w14:textId="77777777" w:rsidR="00E7683B" w:rsidRDefault="00E7683B" w:rsidP="00E7683B">
      <w:r>
        <w:t>Learners must get all answers correct to mark this as complete. When giving feedback, point learners to W-2 Manual references and other resources in the Learning Center as needed to help them find the correct answer.</w:t>
      </w:r>
    </w:p>
    <w:p w14:paraId="2A9D7636" w14:textId="77777777" w:rsidR="00C65578" w:rsidRDefault="00C65578" w:rsidP="00C65578"/>
    <w:p w14:paraId="7A21E673" w14:textId="34503525" w:rsidR="001811C5" w:rsidRDefault="008E14D0" w:rsidP="0083510D">
      <w:pPr>
        <w:pStyle w:val="ListParagraph"/>
        <w:numPr>
          <w:ilvl w:val="0"/>
          <w:numId w:val="20"/>
        </w:numPr>
      </w:pPr>
      <w:r>
        <w:t xml:space="preserve">How does the W-2 Manual define Informal Assessment? </w:t>
      </w:r>
    </w:p>
    <w:p w14:paraId="68A9D9FE" w14:textId="50884CFC" w:rsidR="008E14D0" w:rsidRPr="00837470" w:rsidRDefault="008E14D0" w:rsidP="0083510D">
      <w:pPr>
        <w:pStyle w:val="ListParagraph"/>
      </w:pPr>
      <w:r>
        <w:rPr>
          <w:i/>
          <w:iCs/>
        </w:rPr>
        <w:t>An ongoing case management practice which starts during W-2 application and continues until the parent no longer receives W-2 services</w:t>
      </w:r>
      <w:r w:rsidR="001811C5">
        <w:rPr>
          <w:i/>
          <w:iCs/>
        </w:rPr>
        <w:t xml:space="preserve"> (W-2 Manual 5.2.1)</w:t>
      </w:r>
    </w:p>
    <w:p w14:paraId="571CDD75" w14:textId="77777777" w:rsidR="008E14D0" w:rsidRPr="007526A3" w:rsidRDefault="008E14D0" w:rsidP="0083510D">
      <w:pPr>
        <w:pStyle w:val="ListParagraph"/>
      </w:pPr>
    </w:p>
    <w:p w14:paraId="74BEF458" w14:textId="03FFE434" w:rsidR="00D954FC" w:rsidRPr="006C0967" w:rsidRDefault="008E14D0" w:rsidP="0083510D">
      <w:pPr>
        <w:pStyle w:val="ListParagraph"/>
        <w:numPr>
          <w:ilvl w:val="0"/>
          <w:numId w:val="20"/>
        </w:numPr>
      </w:pPr>
      <w:r>
        <w:t xml:space="preserve">When must you complete the WWP Informal Assessment Driver Flow? </w:t>
      </w:r>
    </w:p>
    <w:p w14:paraId="0968B8D5" w14:textId="4834AF96" w:rsidR="008E14D0" w:rsidRPr="00BC5176" w:rsidRDefault="008E14D0" w:rsidP="0083510D">
      <w:pPr>
        <w:pStyle w:val="ListParagraph"/>
      </w:pPr>
      <w:r w:rsidRPr="00D954FC">
        <w:rPr>
          <w:i/>
          <w:iCs/>
        </w:rPr>
        <w:t>Learners must include the following in their response: before initial W-2 placement and at each placement change</w:t>
      </w:r>
      <w:r w:rsidR="00D954FC" w:rsidRPr="00D954FC">
        <w:rPr>
          <w:i/>
          <w:iCs/>
        </w:rPr>
        <w:t xml:space="preserve">. </w:t>
      </w:r>
      <w:r w:rsidRPr="00D954FC">
        <w:rPr>
          <w:i/>
          <w:iCs/>
        </w:rPr>
        <w:t xml:space="preserve">They </w:t>
      </w:r>
      <w:r w:rsidR="00472D01" w:rsidRPr="00D954FC">
        <w:rPr>
          <w:i/>
          <w:iCs/>
        </w:rPr>
        <w:t xml:space="preserve">also </w:t>
      </w:r>
      <w:r w:rsidRPr="00D954FC">
        <w:rPr>
          <w:i/>
          <w:iCs/>
        </w:rPr>
        <w:t xml:space="preserve">could include whenever the parent requests or any other time </w:t>
      </w:r>
      <w:proofErr w:type="gramStart"/>
      <w:r w:rsidRPr="00D954FC">
        <w:rPr>
          <w:i/>
          <w:iCs/>
        </w:rPr>
        <w:t>its</w:t>
      </w:r>
      <w:proofErr w:type="gramEnd"/>
      <w:r w:rsidRPr="00D954FC">
        <w:rPr>
          <w:i/>
          <w:iCs/>
        </w:rPr>
        <w:t xml:space="preserve"> needed</w:t>
      </w:r>
      <w:r w:rsidR="00D954FC">
        <w:rPr>
          <w:i/>
          <w:iCs/>
        </w:rPr>
        <w:t>. (W-2 Manual 5.2.1)</w:t>
      </w:r>
    </w:p>
    <w:p w14:paraId="1187895D" w14:textId="77777777" w:rsidR="008E14D0" w:rsidRDefault="008E14D0" w:rsidP="0083510D">
      <w:pPr>
        <w:pStyle w:val="ListParagraph"/>
      </w:pPr>
    </w:p>
    <w:p w14:paraId="4A28E2A4" w14:textId="78DE2BC3" w:rsidR="0007597A" w:rsidRDefault="008E14D0" w:rsidP="0083510D">
      <w:pPr>
        <w:pStyle w:val="ListParagraph"/>
        <w:numPr>
          <w:ilvl w:val="0"/>
          <w:numId w:val="20"/>
        </w:numPr>
      </w:pPr>
      <w:r>
        <w:t xml:space="preserve">Where can you enter confidential information in the WWP Informal Assessment Driver Flow? </w:t>
      </w:r>
    </w:p>
    <w:p w14:paraId="17AD814A" w14:textId="6478B400" w:rsidR="008E14D0" w:rsidRPr="00837470" w:rsidRDefault="008E14D0" w:rsidP="0083510D">
      <w:pPr>
        <w:pStyle w:val="ListParagraph"/>
      </w:pPr>
      <w:r>
        <w:rPr>
          <w:i/>
          <w:iCs/>
        </w:rPr>
        <w:t>The Participant Barriers and Family Barriers pages</w:t>
      </w:r>
      <w:r w:rsidR="0007597A">
        <w:rPr>
          <w:i/>
          <w:iCs/>
        </w:rPr>
        <w:t xml:space="preserve"> (W-2 Manual </w:t>
      </w:r>
      <w:r w:rsidR="00F92E84">
        <w:rPr>
          <w:i/>
          <w:iCs/>
        </w:rPr>
        <w:t>5.2.3.5)</w:t>
      </w:r>
    </w:p>
    <w:p w14:paraId="7645B8D0" w14:textId="77777777" w:rsidR="008E14D0" w:rsidRPr="007526A3" w:rsidRDefault="008E14D0" w:rsidP="0083510D"/>
    <w:p w14:paraId="40AE8951" w14:textId="73D3A709" w:rsidR="00F92E84" w:rsidRDefault="008E14D0" w:rsidP="0083510D">
      <w:pPr>
        <w:pStyle w:val="ListParagraph"/>
        <w:numPr>
          <w:ilvl w:val="0"/>
          <w:numId w:val="20"/>
        </w:numPr>
      </w:pPr>
      <w:r>
        <w:t xml:space="preserve">When must you schedule the Job Readiness? </w:t>
      </w:r>
    </w:p>
    <w:p w14:paraId="6BD007F5" w14:textId="2ED9C206" w:rsidR="008E14D0" w:rsidRPr="00837470" w:rsidRDefault="008E14D0" w:rsidP="0083510D">
      <w:pPr>
        <w:pStyle w:val="ListParagraph"/>
      </w:pPr>
      <w:r>
        <w:rPr>
          <w:i/>
          <w:iCs/>
        </w:rPr>
        <w:t xml:space="preserve">Within 30 days of application </w:t>
      </w:r>
      <w:r w:rsidR="00F92E84">
        <w:rPr>
          <w:i/>
          <w:iCs/>
        </w:rPr>
        <w:t>(W-2 Manual 5.2.2)</w:t>
      </w:r>
    </w:p>
    <w:p w14:paraId="26CE40B6" w14:textId="77777777" w:rsidR="008E14D0" w:rsidRDefault="008E14D0" w:rsidP="0083510D">
      <w:pPr>
        <w:pStyle w:val="ListParagraph"/>
      </w:pPr>
    </w:p>
    <w:p w14:paraId="7575A1B7" w14:textId="1DEB3E65" w:rsidR="00684FC5" w:rsidRDefault="008E14D0" w:rsidP="0083510D">
      <w:pPr>
        <w:pStyle w:val="ListParagraph"/>
        <w:numPr>
          <w:ilvl w:val="0"/>
          <w:numId w:val="20"/>
        </w:numPr>
      </w:pPr>
      <w:r>
        <w:t xml:space="preserve">How do you complete an Educational Needs Assessment with parents? </w:t>
      </w:r>
    </w:p>
    <w:p w14:paraId="51953F96" w14:textId="63550C38" w:rsidR="008E14D0" w:rsidRPr="00837470" w:rsidRDefault="008E14D0" w:rsidP="0083510D">
      <w:pPr>
        <w:pStyle w:val="ListParagraph"/>
      </w:pPr>
      <w:r>
        <w:rPr>
          <w:i/>
          <w:iCs/>
        </w:rPr>
        <w:t>By discussing the education-related pages of the Informal Assessment Driver Flow</w:t>
      </w:r>
      <w:r w:rsidR="00684FC5">
        <w:rPr>
          <w:i/>
          <w:iCs/>
        </w:rPr>
        <w:t xml:space="preserve"> (W-2 Manual 5.3.1)</w:t>
      </w:r>
    </w:p>
    <w:p w14:paraId="65B5438B" w14:textId="77777777" w:rsidR="008E14D0" w:rsidRDefault="008E14D0" w:rsidP="0083510D">
      <w:pPr>
        <w:pStyle w:val="ListParagraph"/>
      </w:pPr>
    </w:p>
    <w:p w14:paraId="4F3F9E51" w14:textId="1A4B8694" w:rsidR="00684FC5" w:rsidRDefault="008E14D0" w:rsidP="0083510D">
      <w:pPr>
        <w:pStyle w:val="ListParagraph"/>
        <w:numPr>
          <w:ilvl w:val="0"/>
          <w:numId w:val="20"/>
        </w:numPr>
      </w:pPr>
      <w:r>
        <w:t xml:space="preserve">If you and the </w:t>
      </w:r>
      <w:proofErr w:type="gramStart"/>
      <w:r>
        <w:t>parent</w:t>
      </w:r>
      <w:proofErr w:type="gramEnd"/>
      <w:r>
        <w:t xml:space="preserve"> determine a standardized educational assessment tool would </w:t>
      </w:r>
      <w:r w:rsidR="00EF6D19">
        <w:t>be beneficial</w:t>
      </w:r>
      <w:r>
        <w:t xml:space="preserve">, when must you schedule it? </w:t>
      </w:r>
    </w:p>
    <w:p w14:paraId="75ED1478" w14:textId="52774F4E" w:rsidR="008E14D0" w:rsidRPr="00837470" w:rsidRDefault="008E14D0" w:rsidP="0083510D">
      <w:pPr>
        <w:pStyle w:val="ListParagraph"/>
      </w:pPr>
      <w:r>
        <w:rPr>
          <w:i/>
          <w:iCs/>
        </w:rPr>
        <w:t xml:space="preserve">Within 30 days of placement </w:t>
      </w:r>
      <w:r w:rsidR="00684FC5">
        <w:rPr>
          <w:i/>
          <w:iCs/>
        </w:rPr>
        <w:t>(W-2 Manual 5.3.1)</w:t>
      </w:r>
    </w:p>
    <w:p w14:paraId="23372BCB" w14:textId="77777777" w:rsidR="008E14D0" w:rsidRDefault="008E14D0" w:rsidP="0083510D">
      <w:pPr>
        <w:pStyle w:val="ListParagraph"/>
      </w:pPr>
    </w:p>
    <w:p w14:paraId="11ED87D4" w14:textId="0550A43A" w:rsidR="002C682F" w:rsidRDefault="008E14D0" w:rsidP="0083510D">
      <w:pPr>
        <w:pStyle w:val="ListParagraph"/>
        <w:numPr>
          <w:ilvl w:val="0"/>
          <w:numId w:val="20"/>
        </w:numPr>
      </w:pPr>
      <w:r>
        <w:t xml:space="preserve">W-2 policy requires you offer a parent a Formal Assessment within 30 days in several instances. Name two of them. </w:t>
      </w:r>
    </w:p>
    <w:p w14:paraId="5812CF3D" w14:textId="3FE94366" w:rsidR="008E14D0" w:rsidRDefault="008E14D0" w:rsidP="0083510D">
      <w:pPr>
        <w:pStyle w:val="ListParagraph"/>
        <w:rPr>
          <w:i/>
          <w:iCs/>
        </w:rPr>
      </w:pPr>
      <w:r>
        <w:rPr>
          <w:i/>
          <w:iCs/>
        </w:rPr>
        <w:t>Parent tells you they have a disability/barrier to participating in W-2/getting a job; Informal Assessment Driver Flow shows you need more information; you, or another staff member, observes behavior that suggests a parent may need one, and you place the parent in a W-2 T placement</w:t>
      </w:r>
      <w:r w:rsidR="002C682F">
        <w:rPr>
          <w:i/>
          <w:iCs/>
        </w:rPr>
        <w:t>. (W-2 Manual 5.5.1.1)</w:t>
      </w:r>
    </w:p>
    <w:p w14:paraId="307D0086" w14:textId="77777777" w:rsidR="006C0967" w:rsidRDefault="006C0967" w:rsidP="0083510D">
      <w:pPr>
        <w:pStyle w:val="ListParagraph"/>
      </w:pPr>
    </w:p>
    <w:p w14:paraId="6D3660B1" w14:textId="325D1BA8" w:rsidR="007964CB" w:rsidRDefault="008E14D0" w:rsidP="0083510D">
      <w:pPr>
        <w:pStyle w:val="ListParagraph"/>
        <w:numPr>
          <w:ilvl w:val="0"/>
          <w:numId w:val="20"/>
        </w:numPr>
      </w:pPr>
      <w:r>
        <w:t xml:space="preserve">Which form must you complete with a parent whenever you offer them a Formal Assessment? </w:t>
      </w:r>
    </w:p>
    <w:p w14:paraId="64A53472" w14:textId="4FE97DE0" w:rsidR="008E14D0" w:rsidRPr="007A25EC" w:rsidRDefault="008E14D0" w:rsidP="0083510D">
      <w:pPr>
        <w:pStyle w:val="ListParagraph"/>
      </w:pPr>
      <w:r>
        <w:rPr>
          <w:i/>
          <w:iCs/>
        </w:rPr>
        <w:t>Wisconsin Works (W-2) Formal Assessment Agreement</w:t>
      </w:r>
      <w:r w:rsidR="007964CB">
        <w:rPr>
          <w:i/>
          <w:iCs/>
        </w:rPr>
        <w:t xml:space="preserve"> (W-2 Manual 5.5.1.2)</w:t>
      </w:r>
    </w:p>
    <w:p w14:paraId="30D9D8B9" w14:textId="77777777" w:rsidR="008E14D0" w:rsidRDefault="008E14D0" w:rsidP="0083510D">
      <w:pPr>
        <w:pStyle w:val="ListParagraph"/>
      </w:pPr>
    </w:p>
    <w:p w14:paraId="77395F9D" w14:textId="77777777" w:rsidR="00F03B2C" w:rsidRPr="00F03B2C" w:rsidRDefault="008E14D0" w:rsidP="0083510D">
      <w:pPr>
        <w:pStyle w:val="ListParagraph"/>
        <w:numPr>
          <w:ilvl w:val="0"/>
          <w:numId w:val="20"/>
        </w:numPr>
      </w:pPr>
      <w:r>
        <w:t xml:space="preserve">Which three responsibilities </w:t>
      </w:r>
      <w:proofErr w:type="gramStart"/>
      <w:r>
        <w:t>does</w:t>
      </w:r>
      <w:proofErr w:type="gramEnd"/>
      <w:r>
        <w:t xml:space="preserve"> the W-2 agency have regarding </w:t>
      </w:r>
      <w:proofErr w:type="gramStart"/>
      <w:r>
        <w:t>accommodations</w:t>
      </w:r>
      <w:proofErr w:type="gramEnd"/>
      <w:r>
        <w:t>?</w:t>
      </w:r>
      <w:r>
        <w:rPr>
          <w:i/>
          <w:iCs/>
        </w:rPr>
        <w:t xml:space="preserve"> </w:t>
      </w:r>
    </w:p>
    <w:p w14:paraId="055049B6" w14:textId="7D14BE53" w:rsidR="00944BAA" w:rsidRDefault="008E14D0" w:rsidP="0083510D">
      <w:pPr>
        <w:pStyle w:val="ListParagraph"/>
        <w:rPr>
          <w:i/>
          <w:iCs/>
        </w:rPr>
      </w:pPr>
      <w:r>
        <w:rPr>
          <w:i/>
          <w:iCs/>
        </w:rPr>
        <w:lastRenderedPageBreak/>
        <w:t>Identifying the need for accommodation; identifying what the accommodation is, and providing the accommodation</w:t>
      </w:r>
      <w:r w:rsidR="00F03B2C">
        <w:rPr>
          <w:i/>
          <w:iCs/>
        </w:rPr>
        <w:t xml:space="preserve"> W-2 Manual </w:t>
      </w:r>
      <w:r w:rsidR="006C0967">
        <w:rPr>
          <w:i/>
          <w:iCs/>
        </w:rPr>
        <w:t>1.3.1.2)</w:t>
      </w:r>
    </w:p>
    <w:p w14:paraId="00E65A0D" w14:textId="77777777" w:rsidR="006C0967" w:rsidRDefault="006C0967" w:rsidP="00F03B2C">
      <w:pPr>
        <w:pStyle w:val="ListParagraph"/>
      </w:pPr>
    </w:p>
    <w:p w14:paraId="2D5B5D8F" w14:textId="77777777" w:rsidR="006C0967" w:rsidRDefault="006C0967">
      <w:pPr>
        <w:rPr>
          <w:rFonts w:ascii="Tahoma" w:hAnsi="Tahoma"/>
          <w:b/>
          <w:kern w:val="28"/>
          <w:sz w:val="48"/>
        </w:rPr>
      </w:pPr>
      <w:r>
        <w:br w:type="page"/>
      </w:r>
    </w:p>
    <w:p w14:paraId="05C566CD" w14:textId="7D186EB0" w:rsidR="003F699E" w:rsidRDefault="001366FB" w:rsidP="003F699E">
      <w:pPr>
        <w:pStyle w:val="Heading1"/>
      </w:pPr>
      <w:bookmarkStart w:id="12" w:name="_Toc208385873"/>
      <w:r>
        <w:lastRenderedPageBreak/>
        <w:t xml:space="preserve">04 Completing Initial </w:t>
      </w:r>
      <w:r w:rsidR="003F699E">
        <w:t>Assessment</w:t>
      </w:r>
      <w:r>
        <w:t>s</w:t>
      </w:r>
      <w:r w:rsidR="003F699E">
        <w:t xml:space="preserve"> Completed: Next Steps</w:t>
      </w:r>
      <w:bookmarkEnd w:id="12"/>
    </w:p>
    <w:p w14:paraId="010577DB" w14:textId="77777777" w:rsidR="003F699E" w:rsidRPr="00C222D3" w:rsidRDefault="003F699E" w:rsidP="003F699E">
      <w:pPr>
        <w:pStyle w:val="Heading2"/>
      </w:pPr>
      <w:bookmarkStart w:id="13" w:name="_Toc208385874"/>
      <w:r>
        <w:t>Requesting the Next Curriculum</w:t>
      </w:r>
      <w:bookmarkEnd w:id="13"/>
    </w:p>
    <w:p w14:paraId="1B9B3674" w14:textId="782743D0" w:rsidR="00E5653D" w:rsidRDefault="00E5653D" w:rsidP="00E5653D">
      <w:r>
        <w:t xml:space="preserve">Email the </w:t>
      </w:r>
      <w:r w:rsidR="00AF6314">
        <w:t>learner</w:t>
      </w:r>
      <w:r w:rsidRPr="00E359C7">
        <w:t xml:space="preserve"> to prepare </w:t>
      </w:r>
      <w:r>
        <w:t xml:space="preserve">them </w:t>
      </w:r>
      <w:r w:rsidRPr="00E359C7">
        <w:t xml:space="preserve">for </w:t>
      </w:r>
      <w:r>
        <w:t>the next curriculum.</w:t>
      </w:r>
    </w:p>
    <w:p w14:paraId="3A074BC0" w14:textId="77777777" w:rsidR="003F699E" w:rsidRDefault="003F699E" w:rsidP="003F699E"/>
    <w:p w14:paraId="44F1D8D2" w14:textId="77777777" w:rsidR="003F699E" w:rsidRPr="001F48A9" w:rsidRDefault="003F699E" w:rsidP="00E5653D">
      <w:pPr>
        <w:pStyle w:val="Heading3"/>
      </w:pPr>
      <w:bookmarkStart w:id="14" w:name="_Toc208385875"/>
      <w:r>
        <w:t>Email Text - FEP</w:t>
      </w:r>
      <w:bookmarkEnd w:id="14"/>
    </w:p>
    <w:p w14:paraId="79979DCF" w14:textId="77777777" w:rsidR="00A1212D" w:rsidRPr="008F0D58" w:rsidRDefault="00A1212D" w:rsidP="00A1212D">
      <w:pPr>
        <w:spacing w:after="120"/>
        <w:rPr>
          <w:bCs/>
        </w:rPr>
      </w:pPr>
      <w:r>
        <w:rPr>
          <w:b/>
        </w:rPr>
        <w:t xml:space="preserve">CC: </w:t>
      </w:r>
      <w:r>
        <w:rPr>
          <w:bCs/>
        </w:rPr>
        <w:t xml:space="preserve">Reg Staff, ATL, </w:t>
      </w:r>
      <w:hyperlink r:id="rId13" w:history="1">
        <w:r w:rsidRPr="00B77AEF">
          <w:rPr>
            <w:rStyle w:val="Hyperlink"/>
            <w:bCs/>
          </w:rPr>
          <w:t>PTTTrainingSupp@wisconsin.gov</w:t>
        </w:r>
      </w:hyperlink>
      <w:r>
        <w:rPr>
          <w:bCs/>
        </w:rPr>
        <w:t xml:space="preserve"> </w:t>
      </w:r>
    </w:p>
    <w:p w14:paraId="0D17C27D" w14:textId="610F1BE9" w:rsidR="003F699E" w:rsidRPr="006018F9" w:rsidRDefault="003F699E" w:rsidP="003F699E">
      <w:pPr>
        <w:rPr>
          <w:b/>
        </w:rPr>
      </w:pPr>
      <w:r w:rsidRPr="006018F9">
        <w:rPr>
          <w:b/>
        </w:rPr>
        <w:t xml:space="preserve">Subject Line: </w:t>
      </w:r>
      <w:r w:rsidRPr="00C623D2">
        <w:rPr>
          <w:bCs/>
        </w:rPr>
        <w:t xml:space="preserve">Next Steps: </w:t>
      </w:r>
      <w:r w:rsidR="001366FB" w:rsidRPr="00C623D2">
        <w:rPr>
          <w:bCs/>
        </w:rPr>
        <w:t xml:space="preserve">05 Determining Initial </w:t>
      </w:r>
      <w:r w:rsidRPr="00C623D2">
        <w:rPr>
          <w:bCs/>
        </w:rPr>
        <w:t>Placement Curriculum</w:t>
      </w:r>
    </w:p>
    <w:p w14:paraId="638CF2D9" w14:textId="77777777" w:rsidR="003F699E" w:rsidRDefault="003F699E" w:rsidP="003F699E"/>
    <w:p w14:paraId="314D6CF0" w14:textId="1E49536D" w:rsidR="003F699E" w:rsidRDefault="003F699E" w:rsidP="003F699E">
      <w:r>
        <w:t xml:space="preserve">You have finished </w:t>
      </w:r>
      <w:r w:rsidR="00B8692B">
        <w:t xml:space="preserve">Completing Initial </w:t>
      </w:r>
      <w:r>
        <w:t>Assessment</w:t>
      </w:r>
      <w:r w:rsidR="00B8692B">
        <w:t>s</w:t>
      </w:r>
      <w:r>
        <w:t xml:space="preserve">, so now it’s time to determine appropriate placement for your cases. </w:t>
      </w:r>
    </w:p>
    <w:p w14:paraId="02590191" w14:textId="77777777" w:rsidR="003F699E" w:rsidRDefault="003F699E" w:rsidP="003F699E"/>
    <w:p w14:paraId="2B9DCB01" w14:textId="0F8E8E84" w:rsidR="003F699E" w:rsidRPr="00C04694" w:rsidRDefault="003F699E" w:rsidP="003F699E">
      <w:pPr>
        <w:rPr>
          <w:b/>
          <w:bCs/>
        </w:rPr>
      </w:pPr>
      <w:r>
        <w:t xml:space="preserve">Your next assigned curriculum is </w:t>
      </w:r>
      <w:r w:rsidR="001366FB">
        <w:rPr>
          <w:b/>
          <w:bCs/>
        </w:rPr>
        <w:t xml:space="preserve">05 Determining Initial </w:t>
      </w:r>
      <w:r>
        <w:rPr>
          <w:b/>
          <w:bCs/>
        </w:rPr>
        <w:t>Placement.</w:t>
      </w:r>
    </w:p>
    <w:p w14:paraId="5F81A919" w14:textId="77777777" w:rsidR="003F699E" w:rsidRDefault="003F699E" w:rsidP="003F699E"/>
    <w:p w14:paraId="0C411CB8" w14:textId="02F28354" w:rsidR="003F699E" w:rsidRDefault="00B8692B" w:rsidP="003F699E">
      <w:r>
        <w:t>You’ll</w:t>
      </w:r>
      <w:r w:rsidR="003F699E">
        <w:t xml:space="preserve"> </w:t>
      </w:r>
      <w:r w:rsidR="00501775">
        <w:t>learn about</w:t>
      </w:r>
      <w:r w:rsidR="003F699E">
        <w:t xml:space="preserve"> W-2 Placement Policy</w:t>
      </w:r>
      <w:r w:rsidR="00501775">
        <w:t xml:space="preserve"> and </w:t>
      </w:r>
      <w:r w:rsidR="0003535E">
        <w:t>comments across systems</w:t>
      </w:r>
      <w:r w:rsidR="003F699E">
        <w:t xml:space="preserve">. Then you will complete the Placement process for </w:t>
      </w:r>
      <w:proofErr w:type="gramStart"/>
      <w:r w:rsidR="00E555F1">
        <w:t>all</w:t>
      </w:r>
      <w:r w:rsidR="003F699E">
        <w:t xml:space="preserve"> of</w:t>
      </w:r>
      <w:proofErr w:type="gramEnd"/>
      <w:r w:rsidR="003F699E">
        <w:t xml:space="preserve"> your cases. The Entry Guide: </w:t>
      </w:r>
      <w:r w:rsidR="00BE24EE">
        <w:t xml:space="preserve">Initial </w:t>
      </w:r>
      <w:r w:rsidR="003F699E">
        <w:t xml:space="preserve">Placement guides this process. Be sure to read all the related resources, follow the </w:t>
      </w:r>
      <w:r w:rsidR="000D1553">
        <w:t xml:space="preserve">guide </w:t>
      </w:r>
      <w:r w:rsidR="003F699E">
        <w:t xml:space="preserve">step by step, and complete all activities as assigned. </w:t>
      </w:r>
    </w:p>
    <w:p w14:paraId="38F78341" w14:textId="77777777" w:rsidR="003F699E" w:rsidRDefault="003F699E" w:rsidP="003F699E"/>
    <w:p w14:paraId="0A73283D" w14:textId="43DE6AE3" w:rsidR="003F699E" w:rsidRDefault="003F699E" w:rsidP="003F699E">
      <w:r>
        <w:t xml:space="preserve">After you have completed your entries, submit your </w:t>
      </w:r>
      <w:r w:rsidR="00643E0D">
        <w:t xml:space="preserve">PIN and </w:t>
      </w:r>
      <w:r>
        <w:t xml:space="preserve">case numbers to the Partner Training Team for review. If you have any questions or have any problems, contact PTT training support at </w:t>
      </w:r>
      <w:hyperlink r:id="rId14" w:history="1">
        <w:r w:rsidRPr="00CE1A83">
          <w:rPr>
            <w:rStyle w:val="Hyperlink"/>
          </w:rPr>
          <w:t>PTTTrainingSupp@wisconsin.gov</w:t>
        </w:r>
      </w:hyperlink>
      <w:r>
        <w:t xml:space="preserve">. </w:t>
      </w:r>
    </w:p>
    <w:p w14:paraId="7A521823" w14:textId="77777777" w:rsidR="00CF3A69" w:rsidRPr="00CF3A69" w:rsidRDefault="00CF3A69" w:rsidP="00CF3A69"/>
    <w:p w14:paraId="3373AFA8" w14:textId="77777777" w:rsidR="00652EB3" w:rsidRDefault="00652EB3"/>
    <w:sectPr w:rsidR="00652EB3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8335BB" w14:textId="77777777" w:rsidR="0097346D" w:rsidRDefault="0097346D" w:rsidP="001C0473">
      <w:r>
        <w:separator/>
      </w:r>
    </w:p>
  </w:endnote>
  <w:endnote w:type="continuationSeparator" w:id="0">
    <w:p w14:paraId="3CED3880" w14:textId="77777777" w:rsidR="0097346D" w:rsidRDefault="0097346D" w:rsidP="001C0473">
      <w:r>
        <w:continuationSeparator/>
      </w:r>
    </w:p>
  </w:endnote>
  <w:endnote w:type="continuationNotice" w:id="1">
    <w:p w14:paraId="79742508" w14:textId="77777777" w:rsidR="0097346D" w:rsidRDefault="009734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14406880"/>
      <w:docPartObj>
        <w:docPartGallery w:val="Page Numbers (Bottom of Page)"/>
        <w:docPartUnique/>
      </w:docPartObj>
    </w:sdtPr>
    <w:sdtEndPr>
      <w:rPr>
        <w:noProof/>
        <w:sz w:val="20"/>
      </w:rPr>
    </w:sdtEndPr>
    <w:sdtContent>
      <w:p w14:paraId="3877D04B" w14:textId="77777777" w:rsidR="004C124D" w:rsidRDefault="004C124D" w:rsidP="00B04913">
        <w:pPr>
          <w:pStyle w:val="Footer"/>
          <w:tabs>
            <w:tab w:val="clear" w:pos="4680"/>
            <w:tab w:val="clear" w:pos="9360"/>
            <w:tab w:val="center" w:pos="4674"/>
            <w:tab w:val="right" w:pos="9348"/>
          </w:tabs>
          <w:rPr>
            <w:sz w:val="16"/>
            <w:szCs w:val="16"/>
          </w:rPr>
        </w:pPr>
      </w:p>
      <w:p w14:paraId="677EA104" w14:textId="77777777" w:rsidR="004C124D" w:rsidRPr="001C0473" w:rsidRDefault="00000000" w:rsidP="001C0473">
        <w:pPr>
          <w:pStyle w:val="Footer"/>
          <w:rPr>
            <w:sz w:val="20"/>
          </w:rPr>
        </w:pPr>
      </w:p>
    </w:sdtContent>
  </w:sdt>
  <w:p w14:paraId="7FF3F323" w14:textId="77777777" w:rsidR="004C124D" w:rsidRDefault="004C12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12451920"/>
      <w:docPartObj>
        <w:docPartGallery w:val="Page Numbers (Bottom of Page)"/>
        <w:docPartUnique/>
      </w:docPartObj>
    </w:sdtPr>
    <w:sdtEndPr>
      <w:rPr>
        <w:noProof/>
        <w:sz w:val="20"/>
      </w:rPr>
    </w:sdtEndPr>
    <w:sdtContent>
      <w:p w14:paraId="234F52ED" w14:textId="6D5969C7" w:rsidR="00061190" w:rsidRDefault="00061190" w:rsidP="00061190">
        <w:pPr>
          <w:pStyle w:val="Footer"/>
          <w:pBdr>
            <w:top w:val="double" w:sz="4" w:space="1" w:color="auto"/>
          </w:pBdr>
          <w:rPr>
            <w:rStyle w:val="PageNumber"/>
            <w:sz w:val="20"/>
          </w:rPr>
        </w:pPr>
        <w:r>
          <w:rPr>
            <w:sz w:val="20"/>
          </w:rPr>
          <w:t>DFES/Partner Training Team</w:t>
        </w:r>
        <w:r>
          <w:rPr>
            <w:sz w:val="20"/>
          </w:rPr>
          <w:tab/>
        </w:r>
        <w:r>
          <w:rPr>
            <w:rStyle w:val="PageNumber"/>
            <w:sz w:val="20"/>
          </w:rPr>
          <w:fldChar w:fldCharType="begin"/>
        </w:r>
        <w:r>
          <w:rPr>
            <w:rStyle w:val="PageNumber"/>
            <w:sz w:val="20"/>
          </w:rPr>
          <w:instrText xml:space="preserve"> PAGE </w:instrText>
        </w:r>
        <w:r>
          <w:rPr>
            <w:rStyle w:val="PageNumber"/>
            <w:sz w:val="20"/>
          </w:rPr>
          <w:fldChar w:fldCharType="separate"/>
        </w:r>
        <w:r>
          <w:rPr>
            <w:rStyle w:val="PageNumber"/>
            <w:sz w:val="20"/>
          </w:rPr>
          <w:t>6</w:t>
        </w:r>
        <w:r>
          <w:rPr>
            <w:rStyle w:val="PageNumber"/>
            <w:sz w:val="20"/>
          </w:rPr>
          <w:fldChar w:fldCharType="end"/>
        </w:r>
        <w:r>
          <w:rPr>
            <w:rStyle w:val="PageNumber"/>
            <w:sz w:val="20"/>
          </w:rPr>
          <w:tab/>
        </w:r>
        <w:r w:rsidR="00761225">
          <w:rPr>
            <w:rStyle w:val="PageNumber"/>
            <w:sz w:val="20"/>
          </w:rPr>
          <w:t>09/</w:t>
        </w:r>
        <w:r w:rsidR="00BC6FD3">
          <w:rPr>
            <w:rStyle w:val="PageNumber"/>
            <w:sz w:val="20"/>
          </w:rPr>
          <w:t>1</w:t>
        </w:r>
        <w:r w:rsidR="001C7F0E">
          <w:rPr>
            <w:rStyle w:val="PageNumber"/>
            <w:sz w:val="20"/>
          </w:rPr>
          <w:t>5</w:t>
        </w:r>
        <w:r>
          <w:rPr>
            <w:rStyle w:val="PageNumber"/>
            <w:sz w:val="20"/>
          </w:rPr>
          <w:t>/25</w:t>
        </w:r>
      </w:p>
      <w:p w14:paraId="7ADFB391" w14:textId="293E3A16" w:rsidR="004C124D" w:rsidRPr="00A00A92" w:rsidRDefault="004E484F" w:rsidP="00A00A92">
        <w:pPr>
          <w:pStyle w:val="Footer"/>
          <w:pBdr>
            <w:top w:val="double" w:sz="4" w:space="1" w:color="auto"/>
          </w:pBdr>
          <w:rPr>
            <w:sz w:val="16"/>
            <w:szCs w:val="16"/>
          </w:rPr>
        </w:pPr>
        <w:proofErr w:type="gramStart"/>
        <w:r w:rsidRPr="001C0473">
          <w:rPr>
            <w:rStyle w:val="PageNumber"/>
            <w:sz w:val="16"/>
            <w:szCs w:val="16"/>
          </w:rPr>
          <w:t>S:…</w:t>
        </w:r>
        <w:proofErr w:type="gramEnd"/>
        <w:r w:rsidRPr="000352C4">
          <w:rPr>
            <w:rStyle w:val="PageNumber"/>
            <w:sz w:val="16"/>
            <w:szCs w:val="16"/>
          </w:rPr>
          <w:t>\\New_Worker_Training\Guides\</w:t>
        </w:r>
        <w:r>
          <w:rPr>
            <w:rStyle w:val="PageNumber"/>
            <w:sz w:val="16"/>
            <w:szCs w:val="16"/>
          </w:rPr>
          <w:t>Trainer\</w:t>
        </w:r>
        <w:r w:rsidR="002D383D">
          <w:rPr>
            <w:rStyle w:val="PageNumber"/>
            <w:sz w:val="16"/>
            <w:szCs w:val="16"/>
          </w:rPr>
          <w:t>04_Initial_</w:t>
        </w:r>
        <w:r w:rsidR="00EF0113">
          <w:rPr>
            <w:rStyle w:val="PageNumber"/>
            <w:sz w:val="16"/>
            <w:szCs w:val="16"/>
          </w:rPr>
          <w:t>Assessment_TrainerGuide_</w:t>
        </w:r>
        <w:r w:rsidR="005C4847">
          <w:rPr>
            <w:rStyle w:val="PageNumber"/>
            <w:sz w:val="16"/>
            <w:szCs w:val="16"/>
          </w:rPr>
          <w:t>0</w:t>
        </w:r>
        <w:r w:rsidR="00761225">
          <w:rPr>
            <w:rStyle w:val="PageNumber"/>
            <w:sz w:val="16"/>
            <w:szCs w:val="16"/>
          </w:rPr>
          <w:t>9</w:t>
        </w:r>
        <w:r w:rsidR="00BC6FD3">
          <w:rPr>
            <w:rStyle w:val="PageNumber"/>
            <w:sz w:val="16"/>
            <w:szCs w:val="16"/>
          </w:rPr>
          <w:t>1</w:t>
        </w:r>
        <w:r w:rsidR="001C7F0E">
          <w:rPr>
            <w:rStyle w:val="PageNumber"/>
            <w:sz w:val="16"/>
            <w:szCs w:val="16"/>
          </w:rPr>
          <w:t>5</w:t>
        </w:r>
        <w:r w:rsidR="00061190">
          <w:rPr>
            <w:rStyle w:val="PageNumber"/>
            <w:sz w:val="16"/>
            <w:szCs w:val="16"/>
          </w:rPr>
          <w:t>25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894206" w14:textId="77777777" w:rsidR="0097346D" w:rsidRDefault="0097346D" w:rsidP="001C0473">
      <w:r>
        <w:separator/>
      </w:r>
    </w:p>
  </w:footnote>
  <w:footnote w:type="continuationSeparator" w:id="0">
    <w:p w14:paraId="6AA01A62" w14:textId="77777777" w:rsidR="0097346D" w:rsidRDefault="0097346D" w:rsidP="001C0473">
      <w:r>
        <w:continuationSeparator/>
      </w:r>
    </w:p>
  </w:footnote>
  <w:footnote w:type="continuationNotice" w:id="1">
    <w:p w14:paraId="5BD96A08" w14:textId="77777777" w:rsidR="0097346D" w:rsidRDefault="0097346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0A1B63" w14:textId="77777777" w:rsidR="004C124D" w:rsidRDefault="004C124D">
    <w:pPr>
      <w:pStyle w:val="Header"/>
    </w:pPr>
  </w:p>
  <w:p w14:paraId="0BC99297" w14:textId="77777777" w:rsidR="004C124D" w:rsidRDefault="004C12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606DD0" w14:textId="39F195CA" w:rsidR="004C124D" w:rsidRPr="001C0473" w:rsidRDefault="002D383D" w:rsidP="001C0473">
    <w:pPr>
      <w:pStyle w:val="Header"/>
      <w:pBdr>
        <w:bottom w:val="thickThinSmallGap" w:sz="12" w:space="1" w:color="auto"/>
      </w:pBdr>
      <w:jc w:val="right"/>
      <w:rPr>
        <w:sz w:val="20"/>
      </w:rPr>
    </w:pPr>
    <w:r>
      <w:rPr>
        <w:sz w:val="20"/>
      </w:rPr>
      <w:t xml:space="preserve">04 Initial </w:t>
    </w:r>
    <w:r w:rsidR="00EF0C22">
      <w:rPr>
        <w:sz w:val="20"/>
      </w:rPr>
      <w:t>Assessment</w:t>
    </w:r>
    <w:r w:rsidR="004C124D" w:rsidRPr="001C0473">
      <w:rPr>
        <w:sz w:val="20"/>
      </w:rPr>
      <w:t xml:space="preserve"> Trainer Guide</w:t>
    </w:r>
  </w:p>
  <w:p w14:paraId="2B618FF1" w14:textId="77777777" w:rsidR="004C124D" w:rsidRDefault="004C12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97A20"/>
    <w:multiLevelType w:val="multilevel"/>
    <w:tmpl w:val="0B922340"/>
    <w:numStyleLink w:val="PTTBullets"/>
  </w:abstractNum>
  <w:abstractNum w:abstractNumId="1" w15:restartNumberingAfterBreak="0">
    <w:nsid w:val="029D7293"/>
    <w:multiLevelType w:val="multilevel"/>
    <w:tmpl w:val="0B922340"/>
    <w:numStyleLink w:val="PTTBullets"/>
  </w:abstractNum>
  <w:abstractNum w:abstractNumId="2" w15:restartNumberingAfterBreak="0">
    <w:nsid w:val="029F3C0C"/>
    <w:multiLevelType w:val="multilevel"/>
    <w:tmpl w:val="0B922340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5891B1D"/>
    <w:multiLevelType w:val="multilevel"/>
    <w:tmpl w:val="0B922340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6523087"/>
    <w:multiLevelType w:val="multilevel"/>
    <w:tmpl w:val="0B922340"/>
    <w:numStyleLink w:val="PTTBullets"/>
  </w:abstractNum>
  <w:abstractNum w:abstractNumId="5" w15:restartNumberingAfterBreak="0">
    <w:nsid w:val="07F03743"/>
    <w:multiLevelType w:val="multilevel"/>
    <w:tmpl w:val="0B922340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09357895"/>
    <w:multiLevelType w:val="multilevel"/>
    <w:tmpl w:val="0B922340"/>
    <w:numStyleLink w:val="PTTBullets"/>
  </w:abstractNum>
  <w:abstractNum w:abstractNumId="7" w15:restartNumberingAfterBreak="0">
    <w:nsid w:val="094553B4"/>
    <w:multiLevelType w:val="multilevel"/>
    <w:tmpl w:val="0B922340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0D3858D9"/>
    <w:multiLevelType w:val="multilevel"/>
    <w:tmpl w:val="0B922340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0DD2552F"/>
    <w:multiLevelType w:val="hybridMultilevel"/>
    <w:tmpl w:val="1BE472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0F695EF0"/>
    <w:multiLevelType w:val="multilevel"/>
    <w:tmpl w:val="0B922340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0177B02"/>
    <w:multiLevelType w:val="multilevel"/>
    <w:tmpl w:val="0B922340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10460CF1"/>
    <w:multiLevelType w:val="multilevel"/>
    <w:tmpl w:val="0B922340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57851A6"/>
    <w:multiLevelType w:val="multilevel"/>
    <w:tmpl w:val="0B92234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4" w15:restartNumberingAfterBreak="0">
    <w:nsid w:val="164874E0"/>
    <w:multiLevelType w:val="multilevel"/>
    <w:tmpl w:val="1BD8A382"/>
    <w:styleLink w:val="PTTNumbering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1A126936"/>
    <w:multiLevelType w:val="multilevel"/>
    <w:tmpl w:val="0B922340"/>
    <w:numStyleLink w:val="PTTBullets"/>
  </w:abstractNum>
  <w:abstractNum w:abstractNumId="16" w15:restartNumberingAfterBreak="0">
    <w:nsid w:val="1B4E2390"/>
    <w:multiLevelType w:val="hybridMultilevel"/>
    <w:tmpl w:val="2F38E4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C7453BA"/>
    <w:multiLevelType w:val="hybridMultilevel"/>
    <w:tmpl w:val="676C36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CA81581"/>
    <w:multiLevelType w:val="hybridMultilevel"/>
    <w:tmpl w:val="574C54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EA144E6"/>
    <w:multiLevelType w:val="hybridMultilevel"/>
    <w:tmpl w:val="D21CF3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1F605DED"/>
    <w:multiLevelType w:val="multilevel"/>
    <w:tmpl w:val="0B922340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1F9B419A"/>
    <w:multiLevelType w:val="hybridMultilevel"/>
    <w:tmpl w:val="D9DC6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1FF94992"/>
    <w:multiLevelType w:val="multilevel"/>
    <w:tmpl w:val="0B922340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21712C84"/>
    <w:multiLevelType w:val="multilevel"/>
    <w:tmpl w:val="0B922340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23163DD8"/>
    <w:multiLevelType w:val="multilevel"/>
    <w:tmpl w:val="0B922340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26913503"/>
    <w:multiLevelType w:val="multilevel"/>
    <w:tmpl w:val="0B922340"/>
    <w:numStyleLink w:val="PTTBullets"/>
  </w:abstractNum>
  <w:abstractNum w:abstractNumId="26" w15:restartNumberingAfterBreak="0">
    <w:nsid w:val="29C93D4F"/>
    <w:multiLevelType w:val="multilevel"/>
    <w:tmpl w:val="0B92234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27" w15:restartNumberingAfterBreak="0">
    <w:nsid w:val="2B8B3A63"/>
    <w:multiLevelType w:val="multilevel"/>
    <w:tmpl w:val="0B922340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2BC25B2A"/>
    <w:multiLevelType w:val="multilevel"/>
    <w:tmpl w:val="1BD8A382"/>
    <w:numStyleLink w:val="PTTNumbering"/>
  </w:abstractNum>
  <w:abstractNum w:abstractNumId="29" w15:restartNumberingAfterBreak="0">
    <w:nsid w:val="2E827AFF"/>
    <w:multiLevelType w:val="multilevel"/>
    <w:tmpl w:val="0B922340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2F116847"/>
    <w:multiLevelType w:val="multilevel"/>
    <w:tmpl w:val="0B922340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2FAD2C22"/>
    <w:multiLevelType w:val="multilevel"/>
    <w:tmpl w:val="0B922340"/>
    <w:numStyleLink w:val="PTTBullets"/>
  </w:abstractNum>
  <w:abstractNum w:abstractNumId="32" w15:restartNumberingAfterBreak="0">
    <w:nsid w:val="32EB28AB"/>
    <w:multiLevelType w:val="multilevel"/>
    <w:tmpl w:val="0B922340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34542D43"/>
    <w:multiLevelType w:val="multilevel"/>
    <w:tmpl w:val="0B922340"/>
    <w:numStyleLink w:val="PTTBullets"/>
  </w:abstractNum>
  <w:abstractNum w:abstractNumId="34" w15:restartNumberingAfterBreak="0">
    <w:nsid w:val="3B8640B9"/>
    <w:multiLevelType w:val="hybridMultilevel"/>
    <w:tmpl w:val="4C026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BAC6D98"/>
    <w:multiLevelType w:val="multilevel"/>
    <w:tmpl w:val="0B922340"/>
    <w:numStyleLink w:val="PTTBullets"/>
  </w:abstractNum>
  <w:abstractNum w:abstractNumId="36" w15:restartNumberingAfterBreak="0">
    <w:nsid w:val="3CEC5DDB"/>
    <w:multiLevelType w:val="multilevel"/>
    <w:tmpl w:val="0B922340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7" w15:restartNumberingAfterBreak="0">
    <w:nsid w:val="406C266B"/>
    <w:multiLevelType w:val="multilevel"/>
    <w:tmpl w:val="0B922340"/>
    <w:styleLink w:val="PTTBullets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38" w15:restartNumberingAfterBreak="0">
    <w:nsid w:val="415F1F95"/>
    <w:multiLevelType w:val="hybridMultilevel"/>
    <w:tmpl w:val="16B684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42C258BB"/>
    <w:multiLevelType w:val="multilevel"/>
    <w:tmpl w:val="0B922340"/>
    <w:numStyleLink w:val="PTTBullets"/>
  </w:abstractNum>
  <w:abstractNum w:abstractNumId="40" w15:restartNumberingAfterBreak="0">
    <w:nsid w:val="44AA676E"/>
    <w:multiLevelType w:val="multilevel"/>
    <w:tmpl w:val="0B922340"/>
    <w:numStyleLink w:val="PTTBullets"/>
  </w:abstractNum>
  <w:abstractNum w:abstractNumId="41" w15:restartNumberingAfterBreak="0">
    <w:nsid w:val="44E679A4"/>
    <w:multiLevelType w:val="hybridMultilevel"/>
    <w:tmpl w:val="C234D8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47054A09"/>
    <w:multiLevelType w:val="multilevel"/>
    <w:tmpl w:val="0B922340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3" w15:restartNumberingAfterBreak="0">
    <w:nsid w:val="47054FCC"/>
    <w:multiLevelType w:val="multilevel"/>
    <w:tmpl w:val="0B922340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4" w15:restartNumberingAfterBreak="0">
    <w:nsid w:val="48CB52E8"/>
    <w:multiLevelType w:val="multilevel"/>
    <w:tmpl w:val="0B922340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5" w15:restartNumberingAfterBreak="0">
    <w:nsid w:val="4F541821"/>
    <w:multiLevelType w:val="multilevel"/>
    <w:tmpl w:val="0B922340"/>
    <w:numStyleLink w:val="PTTBullets"/>
  </w:abstractNum>
  <w:abstractNum w:abstractNumId="46" w15:restartNumberingAfterBreak="0">
    <w:nsid w:val="506C07D1"/>
    <w:multiLevelType w:val="multilevel"/>
    <w:tmpl w:val="0B922340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7" w15:restartNumberingAfterBreak="0">
    <w:nsid w:val="5102707D"/>
    <w:multiLevelType w:val="multilevel"/>
    <w:tmpl w:val="0B922340"/>
    <w:numStyleLink w:val="PTTBullets"/>
  </w:abstractNum>
  <w:abstractNum w:abstractNumId="48" w15:restartNumberingAfterBreak="0">
    <w:nsid w:val="527479E0"/>
    <w:multiLevelType w:val="multilevel"/>
    <w:tmpl w:val="1BD8A382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9" w15:restartNumberingAfterBreak="0">
    <w:nsid w:val="53273A36"/>
    <w:multiLevelType w:val="hybridMultilevel"/>
    <w:tmpl w:val="E1D8D5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" w15:restartNumberingAfterBreak="0">
    <w:nsid w:val="58225666"/>
    <w:multiLevelType w:val="multilevel"/>
    <w:tmpl w:val="0B922340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1" w15:restartNumberingAfterBreak="0">
    <w:nsid w:val="5F0E6D64"/>
    <w:multiLevelType w:val="multilevel"/>
    <w:tmpl w:val="1BD8A382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2" w15:restartNumberingAfterBreak="0">
    <w:nsid w:val="601D7F95"/>
    <w:multiLevelType w:val="multilevel"/>
    <w:tmpl w:val="0B92234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53" w15:restartNumberingAfterBreak="0">
    <w:nsid w:val="609E4FD9"/>
    <w:multiLevelType w:val="hybridMultilevel"/>
    <w:tmpl w:val="01E4FD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620A5CCF"/>
    <w:multiLevelType w:val="hybridMultilevel"/>
    <w:tmpl w:val="6D1EAA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5" w15:restartNumberingAfterBreak="0">
    <w:nsid w:val="620D638E"/>
    <w:multiLevelType w:val="hybridMultilevel"/>
    <w:tmpl w:val="82DCAD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6" w15:restartNumberingAfterBreak="0">
    <w:nsid w:val="65C053FC"/>
    <w:multiLevelType w:val="hybridMultilevel"/>
    <w:tmpl w:val="8020DD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 w15:restartNumberingAfterBreak="0">
    <w:nsid w:val="681B20B5"/>
    <w:multiLevelType w:val="multilevel"/>
    <w:tmpl w:val="0B92234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58" w15:restartNumberingAfterBreak="0">
    <w:nsid w:val="699E1154"/>
    <w:multiLevelType w:val="multilevel"/>
    <w:tmpl w:val="0B922340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9" w15:restartNumberingAfterBreak="0">
    <w:nsid w:val="6E480F61"/>
    <w:multiLevelType w:val="hybridMultilevel"/>
    <w:tmpl w:val="D3D8C7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0" w15:restartNumberingAfterBreak="0">
    <w:nsid w:val="71786A60"/>
    <w:multiLevelType w:val="multilevel"/>
    <w:tmpl w:val="0B922340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1" w15:restartNumberingAfterBreak="0">
    <w:nsid w:val="71FD5110"/>
    <w:multiLevelType w:val="multilevel"/>
    <w:tmpl w:val="0B922340"/>
    <w:numStyleLink w:val="PTTBullets"/>
  </w:abstractNum>
  <w:abstractNum w:abstractNumId="62" w15:restartNumberingAfterBreak="0">
    <w:nsid w:val="72363F2C"/>
    <w:multiLevelType w:val="multilevel"/>
    <w:tmpl w:val="0B922340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3" w15:restartNumberingAfterBreak="0">
    <w:nsid w:val="72492742"/>
    <w:multiLevelType w:val="hybridMultilevel"/>
    <w:tmpl w:val="1FDC91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4" w15:restartNumberingAfterBreak="0">
    <w:nsid w:val="7A142E94"/>
    <w:multiLevelType w:val="hybridMultilevel"/>
    <w:tmpl w:val="4F4EBD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5" w15:restartNumberingAfterBreak="0">
    <w:nsid w:val="7B3A32AA"/>
    <w:multiLevelType w:val="multilevel"/>
    <w:tmpl w:val="0B922340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6" w15:restartNumberingAfterBreak="0">
    <w:nsid w:val="7C192967"/>
    <w:multiLevelType w:val="hybridMultilevel"/>
    <w:tmpl w:val="2E8623E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637032764">
    <w:abstractNumId w:val="66"/>
  </w:num>
  <w:num w:numId="2" w16cid:durableId="1095785798">
    <w:abstractNumId w:val="41"/>
  </w:num>
  <w:num w:numId="3" w16cid:durableId="355351043">
    <w:abstractNumId w:val="63"/>
  </w:num>
  <w:num w:numId="4" w16cid:durableId="1914659003">
    <w:abstractNumId w:val="34"/>
  </w:num>
  <w:num w:numId="5" w16cid:durableId="886528432">
    <w:abstractNumId w:val="14"/>
  </w:num>
  <w:num w:numId="6" w16cid:durableId="1771969691">
    <w:abstractNumId w:val="37"/>
  </w:num>
  <w:num w:numId="7" w16cid:durableId="831026192">
    <w:abstractNumId w:val="46"/>
  </w:num>
  <w:num w:numId="8" w16cid:durableId="407921746">
    <w:abstractNumId w:val="52"/>
  </w:num>
  <w:num w:numId="9" w16cid:durableId="1527792763">
    <w:abstractNumId w:val="57"/>
  </w:num>
  <w:num w:numId="10" w16cid:durableId="285814227">
    <w:abstractNumId w:val="26"/>
  </w:num>
  <w:num w:numId="11" w16cid:durableId="254478438">
    <w:abstractNumId w:val="45"/>
  </w:num>
  <w:num w:numId="12" w16cid:durableId="803043579">
    <w:abstractNumId w:val="6"/>
  </w:num>
  <w:num w:numId="13" w16cid:durableId="150296205">
    <w:abstractNumId w:val="31"/>
  </w:num>
  <w:num w:numId="14" w16cid:durableId="1958289873">
    <w:abstractNumId w:val="15"/>
  </w:num>
  <w:num w:numId="15" w16cid:durableId="627512111">
    <w:abstractNumId w:val="25"/>
  </w:num>
  <w:num w:numId="16" w16cid:durableId="941835853">
    <w:abstractNumId w:val="39"/>
  </w:num>
  <w:num w:numId="17" w16cid:durableId="1675759311">
    <w:abstractNumId w:val="35"/>
  </w:num>
  <w:num w:numId="18" w16cid:durableId="124543609">
    <w:abstractNumId w:val="4"/>
  </w:num>
  <w:num w:numId="19" w16cid:durableId="1127621426">
    <w:abstractNumId w:val="61"/>
  </w:num>
  <w:num w:numId="20" w16cid:durableId="1884170900">
    <w:abstractNumId w:val="28"/>
  </w:num>
  <w:num w:numId="21" w16cid:durableId="1304040060">
    <w:abstractNumId w:val="40"/>
  </w:num>
  <w:num w:numId="22" w16cid:durableId="568200252">
    <w:abstractNumId w:val="49"/>
  </w:num>
  <w:num w:numId="23" w16cid:durableId="662851329">
    <w:abstractNumId w:val="17"/>
  </w:num>
  <w:num w:numId="24" w16cid:durableId="1217356199">
    <w:abstractNumId w:val="21"/>
  </w:num>
  <w:num w:numId="25" w16cid:durableId="1296790736">
    <w:abstractNumId w:val="55"/>
  </w:num>
  <w:num w:numId="26" w16cid:durableId="527917491">
    <w:abstractNumId w:val="9"/>
  </w:num>
  <w:num w:numId="27" w16cid:durableId="668600819">
    <w:abstractNumId w:val="38"/>
  </w:num>
  <w:num w:numId="28" w16cid:durableId="927226725">
    <w:abstractNumId w:val="53"/>
  </w:num>
  <w:num w:numId="29" w16cid:durableId="1282878855">
    <w:abstractNumId w:val="16"/>
  </w:num>
  <w:num w:numId="30" w16cid:durableId="2056807131">
    <w:abstractNumId w:val="56"/>
  </w:num>
  <w:num w:numId="31" w16cid:durableId="377819984">
    <w:abstractNumId w:val="18"/>
  </w:num>
  <w:num w:numId="32" w16cid:durableId="1345061104">
    <w:abstractNumId w:val="64"/>
  </w:num>
  <w:num w:numId="33" w16cid:durableId="126707093">
    <w:abstractNumId w:val="54"/>
  </w:num>
  <w:num w:numId="34" w16cid:durableId="2016955560">
    <w:abstractNumId w:val="19"/>
  </w:num>
  <w:num w:numId="35" w16cid:durableId="986084653">
    <w:abstractNumId w:val="59"/>
  </w:num>
  <w:num w:numId="36" w16cid:durableId="1107502975">
    <w:abstractNumId w:val="51"/>
  </w:num>
  <w:num w:numId="37" w16cid:durableId="1722166372">
    <w:abstractNumId w:val="24"/>
  </w:num>
  <w:num w:numId="38" w16cid:durableId="1313680564">
    <w:abstractNumId w:val="22"/>
  </w:num>
  <w:num w:numId="39" w16cid:durableId="560949401">
    <w:abstractNumId w:val="62"/>
  </w:num>
  <w:num w:numId="40" w16cid:durableId="74018099">
    <w:abstractNumId w:val="0"/>
  </w:num>
  <w:num w:numId="41" w16cid:durableId="204026262">
    <w:abstractNumId w:val="3"/>
  </w:num>
  <w:num w:numId="42" w16cid:durableId="570696548">
    <w:abstractNumId w:val="65"/>
  </w:num>
  <w:num w:numId="43" w16cid:durableId="1570994224">
    <w:abstractNumId w:val="12"/>
  </w:num>
  <w:num w:numId="44" w16cid:durableId="581257799">
    <w:abstractNumId w:val="42"/>
  </w:num>
  <w:num w:numId="45" w16cid:durableId="1147353573">
    <w:abstractNumId w:val="43"/>
  </w:num>
  <w:num w:numId="46" w16cid:durableId="891308234">
    <w:abstractNumId w:val="23"/>
  </w:num>
  <w:num w:numId="47" w16cid:durableId="1105540611">
    <w:abstractNumId w:val="44"/>
  </w:num>
  <w:num w:numId="48" w16cid:durableId="285545041">
    <w:abstractNumId w:val="50"/>
  </w:num>
  <w:num w:numId="49" w16cid:durableId="368803544">
    <w:abstractNumId w:val="1"/>
  </w:num>
  <w:num w:numId="50" w16cid:durableId="485556661">
    <w:abstractNumId w:val="20"/>
  </w:num>
  <w:num w:numId="51" w16cid:durableId="1999381359">
    <w:abstractNumId w:val="10"/>
  </w:num>
  <w:num w:numId="52" w16cid:durableId="224876676">
    <w:abstractNumId w:val="5"/>
  </w:num>
  <w:num w:numId="53" w16cid:durableId="1649825691">
    <w:abstractNumId w:val="27"/>
  </w:num>
  <w:num w:numId="54" w16cid:durableId="169416103">
    <w:abstractNumId w:val="58"/>
  </w:num>
  <w:num w:numId="55" w16cid:durableId="1523515876">
    <w:abstractNumId w:val="30"/>
  </w:num>
  <w:num w:numId="56" w16cid:durableId="1831556478">
    <w:abstractNumId w:val="8"/>
  </w:num>
  <w:num w:numId="57" w16cid:durableId="1495683951">
    <w:abstractNumId w:val="7"/>
  </w:num>
  <w:num w:numId="58" w16cid:durableId="997073539">
    <w:abstractNumId w:val="36"/>
  </w:num>
  <w:num w:numId="59" w16cid:durableId="419954875">
    <w:abstractNumId w:val="29"/>
  </w:num>
  <w:num w:numId="60" w16cid:durableId="146285712">
    <w:abstractNumId w:val="48"/>
  </w:num>
  <w:num w:numId="61" w16cid:durableId="1760325776">
    <w:abstractNumId w:val="11"/>
  </w:num>
  <w:num w:numId="62" w16cid:durableId="1663269975">
    <w:abstractNumId w:val="60"/>
  </w:num>
  <w:num w:numId="63" w16cid:durableId="4986243">
    <w:abstractNumId w:val="2"/>
  </w:num>
  <w:num w:numId="64" w16cid:durableId="259486971">
    <w:abstractNumId w:val="13"/>
  </w:num>
  <w:num w:numId="65" w16cid:durableId="366570937">
    <w:abstractNumId w:val="32"/>
  </w:num>
  <w:num w:numId="66" w16cid:durableId="2039771659">
    <w:abstractNumId w:val="47"/>
  </w:num>
  <w:num w:numId="67" w16cid:durableId="486482686">
    <w:abstractNumId w:val="33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jY0MjG3MDcyNrNQ0lEKTi0uzszPAykwNKgFAHsnchktAAAA"/>
  </w:docVars>
  <w:rsids>
    <w:rsidRoot w:val="00B047C4"/>
    <w:rsid w:val="0000040A"/>
    <w:rsid w:val="00013193"/>
    <w:rsid w:val="000139FA"/>
    <w:rsid w:val="0001466A"/>
    <w:rsid w:val="00014671"/>
    <w:rsid w:val="00014DA0"/>
    <w:rsid w:val="00017582"/>
    <w:rsid w:val="00020019"/>
    <w:rsid w:val="00020347"/>
    <w:rsid w:val="00023E92"/>
    <w:rsid w:val="00030F65"/>
    <w:rsid w:val="0003212B"/>
    <w:rsid w:val="0003535E"/>
    <w:rsid w:val="000358EC"/>
    <w:rsid w:val="00040FAF"/>
    <w:rsid w:val="00041008"/>
    <w:rsid w:val="0004316F"/>
    <w:rsid w:val="00044215"/>
    <w:rsid w:val="00044953"/>
    <w:rsid w:val="000454D5"/>
    <w:rsid w:val="00054B4B"/>
    <w:rsid w:val="000556E5"/>
    <w:rsid w:val="000573F8"/>
    <w:rsid w:val="00061190"/>
    <w:rsid w:val="0006221F"/>
    <w:rsid w:val="0006510C"/>
    <w:rsid w:val="00067911"/>
    <w:rsid w:val="00071DB0"/>
    <w:rsid w:val="0007320A"/>
    <w:rsid w:val="00073441"/>
    <w:rsid w:val="0007597A"/>
    <w:rsid w:val="00075CC5"/>
    <w:rsid w:val="0007656A"/>
    <w:rsid w:val="00076C5E"/>
    <w:rsid w:val="000777A1"/>
    <w:rsid w:val="00081E46"/>
    <w:rsid w:val="000823FB"/>
    <w:rsid w:val="000839E9"/>
    <w:rsid w:val="000846A0"/>
    <w:rsid w:val="00084B39"/>
    <w:rsid w:val="00084CE8"/>
    <w:rsid w:val="00090434"/>
    <w:rsid w:val="0009229C"/>
    <w:rsid w:val="000942C9"/>
    <w:rsid w:val="00096FDA"/>
    <w:rsid w:val="00097862"/>
    <w:rsid w:val="000A04E8"/>
    <w:rsid w:val="000A3F8D"/>
    <w:rsid w:val="000B0B1D"/>
    <w:rsid w:val="000B10A3"/>
    <w:rsid w:val="000B1989"/>
    <w:rsid w:val="000B22DD"/>
    <w:rsid w:val="000B3030"/>
    <w:rsid w:val="000B3FA6"/>
    <w:rsid w:val="000B7A4B"/>
    <w:rsid w:val="000C396D"/>
    <w:rsid w:val="000C458B"/>
    <w:rsid w:val="000D0C00"/>
    <w:rsid w:val="000D1553"/>
    <w:rsid w:val="000D3163"/>
    <w:rsid w:val="000D52CC"/>
    <w:rsid w:val="000D7FBC"/>
    <w:rsid w:val="000E0A11"/>
    <w:rsid w:val="000E4ADB"/>
    <w:rsid w:val="000E69C7"/>
    <w:rsid w:val="000E6D81"/>
    <w:rsid w:val="000E7608"/>
    <w:rsid w:val="000F31E9"/>
    <w:rsid w:val="000F576E"/>
    <w:rsid w:val="000F5FC3"/>
    <w:rsid w:val="001014A6"/>
    <w:rsid w:val="0010681C"/>
    <w:rsid w:val="0011220C"/>
    <w:rsid w:val="001160B0"/>
    <w:rsid w:val="0011686A"/>
    <w:rsid w:val="00116876"/>
    <w:rsid w:val="00120EA8"/>
    <w:rsid w:val="001213F5"/>
    <w:rsid w:val="0012151D"/>
    <w:rsid w:val="001217D0"/>
    <w:rsid w:val="00122A0B"/>
    <w:rsid w:val="00123957"/>
    <w:rsid w:val="00123DD0"/>
    <w:rsid w:val="00124AE3"/>
    <w:rsid w:val="0012594C"/>
    <w:rsid w:val="0013134F"/>
    <w:rsid w:val="00131EF5"/>
    <w:rsid w:val="00134685"/>
    <w:rsid w:val="001366FB"/>
    <w:rsid w:val="00145250"/>
    <w:rsid w:val="00146126"/>
    <w:rsid w:val="001465F3"/>
    <w:rsid w:val="00153382"/>
    <w:rsid w:val="00153682"/>
    <w:rsid w:val="0015438A"/>
    <w:rsid w:val="00154D3E"/>
    <w:rsid w:val="00156619"/>
    <w:rsid w:val="00156F57"/>
    <w:rsid w:val="001575F9"/>
    <w:rsid w:val="0016072F"/>
    <w:rsid w:val="00164010"/>
    <w:rsid w:val="00164882"/>
    <w:rsid w:val="00165EA0"/>
    <w:rsid w:val="00170D4A"/>
    <w:rsid w:val="0017491A"/>
    <w:rsid w:val="0017505F"/>
    <w:rsid w:val="00176A1D"/>
    <w:rsid w:val="00177548"/>
    <w:rsid w:val="001811C5"/>
    <w:rsid w:val="0018173D"/>
    <w:rsid w:val="00183782"/>
    <w:rsid w:val="00187141"/>
    <w:rsid w:val="00187BCA"/>
    <w:rsid w:val="00191F7D"/>
    <w:rsid w:val="001943A1"/>
    <w:rsid w:val="00194FA9"/>
    <w:rsid w:val="00196D85"/>
    <w:rsid w:val="001A178B"/>
    <w:rsid w:val="001A1E11"/>
    <w:rsid w:val="001A4049"/>
    <w:rsid w:val="001A5491"/>
    <w:rsid w:val="001A67A7"/>
    <w:rsid w:val="001B0368"/>
    <w:rsid w:val="001B1F6A"/>
    <w:rsid w:val="001B27DC"/>
    <w:rsid w:val="001B2835"/>
    <w:rsid w:val="001B341E"/>
    <w:rsid w:val="001B4096"/>
    <w:rsid w:val="001C00CD"/>
    <w:rsid w:val="001C0473"/>
    <w:rsid w:val="001C2158"/>
    <w:rsid w:val="001C2616"/>
    <w:rsid w:val="001C32D3"/>
    <w:rsid w:val="001C4225"/>
    <w:rsid w:val="001C43DF"/>
    <w:rsid w:val="001C5457"/>
    <w:rsid w:val="001C588A"/>
    <w:rsid w:val="001C5A65"/>
    <w:rsid w:val="001C7F0E"/>
    <w:rsid w:val="001D0BE2"/>
    <w:rsid w:val="001D1FF6"/>
    <w:rsid w:val="001D24EB"/>
    <w:rsid w:val="001D59FE"/>
    <w:rsid w:val="001D712F"/>
    <w:rsid w:val="001F48A9"/>
    <w:rsid w:val="001F5D3B"/>
    <w:rsid w:val="001F7B2F"/>
    <w:rsid w:val="00203114"/>
    <w:rsid w:val="00203F94"/>
    <w:rsid w:val="002052BB"/>
    <w:rsid w:val="00210E21"/>
    <w:rsid w:val="00214AB2"/>
    <w:rsid w:val="00214ED3"/>
    <w:rsid w:val="00215E0C"/>
    <w:rsid w:val="00220BB4"/>
    <w:rsid w:val="0022222B"/>
    <w:rsid w:val="00223623"/>
    <w:rsid w:val="0022506A"/>
    <w:rsid w:val="002253C1"/>
    <w:rsid w:val="002255E6"/>
    <w:rsid w:val="00231A8F"/>
    <w:rsid w:val="002324B7"/>
    <w:rsid w:val="0023390C"/>
    <w:rsid w:val="00233FB9"/>
    <w:rsid w:val="00236DB4"/>
    <w:rsid w:val="00240B1B"/>
    <w:rsid w:val="00240DA3"/>
    <w:rsid w:val="0024154E"/>
    <w:rsid w:val="00241A89"/>
    <w:rsid w:val="0024556D"/>
    <w:rsid w:val="00246292"/>
    <w:rsid w:val="002467A5"/>
    <w:rsid w:val="00247469"/>
    <w:rsid w:val="002524F5"/>
    <w:rsid w:val="002539F8"/>
    <w:rsid w:val="00255145"/>
    <w:rsid w:val="0026149D"/>
    <w:rsid w:val="00261C2C"/>
    <w:rsid w:val="00263FB8"/>
    <w:rsid w:val="00264C6F"/>
    <w:rsid w:val="00264D09"/>
    <w:rsid w:val="002669F7"/>
    <w:rsid w:val="00266FC6"/>
    <w:rsid w:val="00271C02"/>
    <w:rsid w:val="00272FFE"/>
    <w:rsid w:val="00275044"/>
    <w:rsid w:val="00280693"/>
    <w:rsid w:val="00281794"/>
    <w:rsid w:val="002834E4"/>
    <w:rsid w:val="0028367A"/>
    <w:rsid w:val="00286DC7"/>
    <w:rsid w:val="0029027D"/>
    <w:rsid w:val="00291187"/>
    <w:rsid w:val="00291AFE"/>
    <w:rsid w:val="0029419E"/>
    <w:rsid w:val="00295220"/>
    <w:rsid w:val="0029614C"/>
    <w:rsid w:val="002A2363"/>
    <w:rsid w:val="002A6045"/>
    <w:rsid w:val="002A65F5"/>
    <w:rsid w:val="002A6682"/>
    <w:rsid w:val="002B1C9C"/>
    <w:rsid w:val="002B31AC"/>
    <w:rsid w:val="002B50FA"/>
    <w:rsid w:val="002B5E3E"/>
    <w:rsid w:val="002B639E"/>
    <w:rsid w:val="002C4E23"/>
    <w:rsid w:val="002C682F"/>
    <w:rsid w:val="002D021D"/>
    <w:rsid w:val="002D383D"/>
    <w:rsid w:val="002D44CD"/>
    <w:rsid w:val="002E0C89"/>
    <w:rsid w:val="002E5313"/>
    <w:rsid w:val="002E5525"/>
    <w:rsid w:val="002E6B2B"/>
    <w:rsid w:val="002E7F11"/>
    <w:rsid w:val="002F280D"/>
    <w:rsid w:val="002F3139"/>
    <w:rsid w:val="002F3FFF"/>
    <w:rsid w:val="002F79E7"/>
    <w:rsid w:val="00301BE2"/>
    <w:rsid w:val="003038CC"/>
    <w:rsid w:val="003067D3"/>
    <w:rsid w:val="0030704D"/>
    <w:rsid w:val="003079D9"/>
    <w:rsid w:val="00311E35"/>
    <w:rsid w:val="00321E9C"/>
    <w:rsid w:val="003235A1"/>
    <w:rsid w:val="003247CD"/>
    <w:rsid w:val="0032607D"/>
    <w:rsid w:val="0032619D"/>
    <w:rsid w:val="00326B03"/>
    <w:rsid w:val="00327F9D"/>
    <w:rsid w:val="00332FFC"/>
    <w:rsid w:val="00333A45"/>
    <w:rsid w:val="00335E30"/>
    <w:rsid w:val="00346757"/>
    <w:rsid w:val="00347F8E"/>
    <w:rsid w:val="00350187"/>
    <w:rsid w:val="003514EC"/>
    <w:rsid w:val="00353F1C"/>
    <w:rsid w:val="003544B7"/>
    <w:rsid w:val="003555AE"/>
    <w:rsid w:val="0035640E"/>
    <w:rsid w:val="00357A38"/>
    <w:rsid w:val="003617BD"/>
    <w:rsid w:val="003629D7"/>
    <w:rsid w:val="003631D4"/>
    <w:rsid w:val="00365CA5"/>
    <w:rsid w:val="00370AD8"/>
    <w:rsid w:val="00373C77"/>
    <w:rsid w:val="00374A64"/>
    <w:rsid w:val="00374E5E"/>
    <w:rsid w:val="00377E75"/>
    <w:rsid w:val="00377F9D"/>
    <w:rsid w:val="00382467"/>
    <w:rsid w:val="003840B9"/>
    <w:rsid w:val="00386D14"/>
    <w:rsid w:val="003978AF"/>
    <w:rsid w:val="003A3801"/>
    <w:rsid w:val="003A4CC4"/>
    <w:rsid w:val="003A509B"/>
    <w:rsid w:val="003A572F"/>
    <w:rsid w:val="003A6E6F"/>
    <w:rsid w:val="003B3A52"/>
    <w:rsid w:val="003B446A"/>
    <w:rsid w:val="003B4D7F"/>
    <w:rsid w:val="003C2E7E"/>
    <w:rsid w:val="003C6103"/>
    <w:rsid w:val="003C7C7F"/>
    <w:rsid w:val="003D309B"/>
    <w:rsid w:val="003E17DC"/>
    <w:rsid w:val="003E4066"/>
    <w:rsid w:val="003E7394"/>
    <w:rsid w:val="003F02CD"/>
    <w:rsid w:val="003F22C7"/>
    <w:rsid w:val="003F356C"/>
    <w:rsid w:val="003F4C21"/>
    <w:rsid w:val="003F4D8F"/>
    <w:rsid w:val="003F589E"/>
    <w:rsid w:val="003F699E"/>
    <w:rsid w:val="00400029"/>
    <w:rsid w:val="00400577"/>
    <w:rsid w:val="00400BA6"/>
    <w:rsid w:val="00406F2C"/>
    <w:rsid w:val="00407F9A"/>
    <w:rsid w:val="004110E4"/>
    <w:rsid w:val="004117B9"/>
    <w:rsid w:val="00411B70"/>
    <w:rsid w:val="00412FFE"/>
    <w:rsid w:val="00420F6B"/>
    <w:rsid w:val="00422F47"/>
    <w:rsid w:val="00424790"/>
    <w:rsid w:val="00431685"/>
    <w:rsid w:val="004318EE"/>
    <w:rsid w:val="004350B2"/>
    <w:rsid w:val="004361C3"/>
    <w:rsid w:val="0043753D"/>
    <w:rsid w:val="0044185A"/>
    <w:rsid w:val="00441E12"/>
    <w:rsid w:val="00442313"/>
    <w:rsid w:val="00447544"/>
    <w:rsid w:val="00451B0A"/>
    <w:rsid w:val="004546EB"/>
    <w:rsid w:val="00455169"/>
    <w:rsid w:val="00456E38"/>
    <w:rsid w:val="004631E4"/>
    <w:rsid w:val="00463EFF"/>
    <w:rsid w:val="00471D20"/>
    <w:rsid w:val="00472D01"/>
    <w:rsid w:val="00473469"/>
    <w:rsid w:val="00474691"/>
    <w:rsid w:val="00475D46"/>
    <w:rsid w:val="00475EE3"/>
    <w:rsid w:val="00477CCA"/>
    <w:rsid w:val="00480E7C"/>
    <w:rsid w:val="00491A3C"/>
    <w:rsid w:val="004A0456"/>
    <w:rsid w:val="004A2348"/>
    <w:rsid w:val="004A5726"/>
    <w:rsid w:val="004A7E6A"/>
    <w:rsid w:val="004A7F35"/>
    <w:rsid w:val="004B0B0F"/>
    <w:rsid w:val="004B2193"/>
    <w:rsid w:val="004B4E22"/>
    <w:rsid w:val="004B5E5F"/>
    <w:rsid w:val="004C124D"/>
    <w:rsid w:val="004C272A"/>
    <w:rsid w:val="004C3CD3"/>
    <w:rsid w:val="004C67D2"/>
    <w:rsid w:val="004C6BB7"/>
    <w:rsid w:val="004D00DB"/>
    <w:rsid w:val="004D4D8F"/>
    <w:rsid w:val="004D4E9F"/>
    <w:rsid w:val="004D5D1F"/>
    <w:rsid w:val="004D7AF4"/>
    <w:rsid w:val="004E07CA"/>
    <w:rsid w:val="004E2F27"/>
    <w:rsid w:val="004E38B5"/>
    <w:rsid w:val="004E45AE"/>
    <w:rsid w:val="004E484F"/>
    <w:rsid w:val="004E49B6"/>
    <w:rsid w:val="004E4CC1"/>
    <w:rsid w:val="004F1E29"/>
    <w:rsid w:val="004F2617"/>
    <w:rsid w:val="004F7706"/>
    <w:rsid w:val="00501775"/>
    <w:rsid w:val="00506EFA"/>
    <w:rsid w:val="00507DA0"/>
    <w:rsid w:val="0051051F"/>
    <w:rsid w:val="005138E6"/>
    <w:rsid w:val="00513D4F"/>
    <w:rsid w:val="00517AD0"/>
    <w:rsid w:val="00517F08"/>
    <w:rsid w:val="00517F9E"/>
    <w:rsid w:val="00521942"/>
    <w:rsid w:val="00521A7D"/>
    <w:rsid w:val="00524411"/>
    <w:rsid w:val="005244E2"/>
    <w:rsid w:val="00526ACD"/>
    <w:rsid w:val="005356E2"/>
    <w:rsid w:val="005359B1"/>
    <w:rsid w:val="0054033D"/>
    <w:rsid w:val="0054080A"/>
    <w:rsid w:val="005418FA"/>
    <w:rsid w:val="00541A5D"/>
    <w:rsid w:val="00542674"/>
    <w:rsid w:val="00543F09"/>
    <w:rsid w:val="0054528B"/>
    <w:rsid w:val="005461D5"/>
    <w:rsid w:val="0054791A"/>
    <w:rsid w:val="00550116"/>
    <w:rsid w:val="0055074B"/>
    <w:rsid w:val="00552F19"/>
    <w:rsid w:val="005560E6"/>
    <w:rsid w:val="005618B2"/>
    <w:rsid w:val="005628F2"/>
    <w:rsid w:val="00563B2D"/>
    <w:rsid w:val="00565FC6"/>
    <w:rsid w:val="005705FD"/>
    <w:rsid w:val="00573304"/>
    <w:rsid w:val="00574A7C"/>
    <w:rsid w:val="005777AE"/>
    <w:rsid w:val="005805A7"/>
    <w:rsid w:val="00581FA6"/>
    <w:rsid w:val="00584261"/>
    <w:rsid w:val="0058665D"/>
    <w:rsid w:val="00590B7B"/>
    <w:rsid w:val="00591012"/>
    <w:rsid w:val="00591F99"/>
    <w:rsid w:val="00596B2B"/>
    <w:rsid w:val="005A0773"/>
    <w:rsid w:val="005A0D81"/>
    <w:rsid w:val="005A0E7E"/>
    <w:rsid w:val="005A1505"/>
    <w:rsid w:val="005A3847"/>
    <w:rsid w:val="005A45A4"/>
    <w:rsid w:val="005A4641"/>
    <w:rsid w:val="005A4D6C"/>
    <w:rsid w:val="005A7127"/>
    <w:rsid w:val="005B1C29"/>
    <w:rsid w:val="005B2AFD"/>
    <w:rsid w:val="005B2BF0"/>
    <w:rsid w:val="005B3C3E"/>
    <w:rsid w:val="005B462D"/>
    <w:rsid w:val="005B54E1"/>
    <w:rsid w:val="005B6BE0"/>
    <w:rsid w:val="005B7F19"/>
    <w:rsid w:val="005C3270"/>
    <w:rsid w:val="005C46FC"/>
    <w:rsid w:val="005C4847"/>
    <w:rsid w:val="005D1AD0"/>
    <w:rsid w:val="005D3D01"/>
    <w:rsid w:val="005D4FD8"/>
    <w:rsid w:val="005E2321"/>
    <w:rsid w:val="005E3D00"/>
    <w:rsid w:val="005F125D"/>
    <w:rsid w:val="005F128B"/>
    <w:rsid w:val="005F6611"/>
    <w:rsid w:val="00600EA6"/>
    <w:rsid w:val="00601667"/>
    <w:rsid w:val="006018F9"/>
    <w:rsid w:val="00603C32"/>
    <w:rsid w:val="00614338"/>
    <w:rsid w:val="00621021"/>
    <w:rsid w:val="006210D9"/>
    <w:rsid w:val="006228F4"/>
    <w:rsid w:val="00624DDE"/>
    <w:rsid w:val="00626D2E"/>
    <w:rsid w:val="0062773E"/>
    <w:rsid w:val="006325E9"/>
    <w:rsid w:val="0063268B"/>
    <w:rsid w:val="00633F6F"/>
    <w:rsid w:val="00640F45"/>
    <w:rsid w:val="00641D1B"/>
    <w:rsid w:val="00642C96"/>
    <w:rsid w:val="00643E0D"/>
    <w:rsid w:val="00650E4C"/>
    <w:rsid w:val="00651F26"/>
    <w:rsid w:val="00652EB3"/>
    <w:rsid w:val="00654A09"/>
    <w:rsid w:val="00657EA2"/>
    <w:rsid w:val="00663C36"/>
    <w:rsid w:val="00666E83"/>
    <w:rsid w:val="00667494"/>
    <w:rsid w:val="00670824"/>
    <w:rsid w:val="006709DC"/>
    <w:rsid w:val="0067521A"/>
    <w:rsid w:val="006764BB"/>
    <w:rsid w:val="006774FF"/>
    <w:rsid w:val="0067781C"/>
    <w:rsid w:val="00680986"/>
    <w:rsid w:val="006820E4"/>
    <w:rsid w:val="00684FC5"/>
    <w:rsid w:val="00685E5A"/>
    <w:rsid w:val="00687CF3"/>
    <w:rsid w:val="00691708"/>
    <w:rsid w:val="006930B1"/>
    <w:rsid w:val="00696312"/>
    <w:rsid w:val="00696487"/>
    <w:rsid w:val="006A0114"/>
    <w:rsid w:val="006A15BD"/>
    <w:rsid w:val="006A7BB9"/>
    <w:rsid w:val="006A7E04"/>
    <w:rsid w:val="006B0DCE"/>
    <w:rsid w:val="006C0967"/>
    <w:rsid w:val="006C39D6"/>
    <w:rsid w:val="006C48CF"/>
    <w:rsid w:val="006D0CBD"/>
    <w:rsid w:val="006D3673"/>
    <w:rsid w:val="006D513E"/>
    <w:rsid w:val="006D6971"/>
    <w:rsid w:val="006D6A99"/>
    <w:rsid w:val="006D792E"/>
    <w:rsid w:val="006E4AC8"/>
    <w:rsid w:val="006E4FC7"/>
    <w:rsid w:val="006F082D"/>
    <w:rsid w:val="006F0D37"/>
    <w:rsid w:val="006F370D"/>
    <w:rsid w:val="006F39E7"/>
    <w:rsid w:val="006F40BB"/>
    <w:rsid w:val="006F4C8B"/>
    <w:rsid w:val="006F5639"/>
    <w:rsid w:val="006F7491"/>
    <w:rsid w:val="006F76C9"/>
    <w:rsid w:val="0070016D"/>
    <w:rsid w:val="00701901"/>
    <w:rsid w:val="007034DA"/>
    <w:rsid w:val="00703631"/>
    <w:rsid w:val="0070400B"/>
    <w:rsid w:val="007048F2"/>
    <w:rsid w:val="00706AFD"/>
    <w:rsid w:val="00706E96"/>
    <w:rsid w:val="007115E1"/>
    <w:rsid w:val="00711EBC"/>
    <w:rsid w:val="007127E9"/>
    <w:rsid w:val="0071397C"/>
    <w:rsid w:val="00713D22"/>
    <w:rsid w:val="00714855"/>
    <w:rsid w:val="0071491A"/>
    <w:rsid w:val="00714AE5"/>
    <w:rsid w:val="00721CCD"/>
    <w:rsid w:val="00725592"/>
    <w:rsid w:val="00730390"/>
    <w:rsid w:val="00733C27"/>
    <w:rsid w:val="00733E6E"/>
    <w:rsid w:val="007342AC"/>
    <w:rsid w:val="007343F5"/>
    <w:rsid w:val="00735A6A"/>
    <w:rsid w:val="0073667C"/>
    <w:rsid w:val="00745B24"/>
    <w:rsid w:val="00750DFE"/>
    <w:rsid w:val="0075313E"/>
    <w:rsid w:val="0075433D"/>
    <w:rsid w:val="00756477"/>
    <w:rsid w:val="00757123"/>
    <w:rsid w:val="00760AB3"/>
    <w:rsid w:val="00761225"/>
    <w:rsid w:val="00761F53"/>
    <w:rsid w:val="00761F9E"/>
    <w:rsid w:val="007625C6"/>
    <w:rsid w:val="00773D9B"/>
    <w:rsid w:val="00777418"/>
    <w:rsid w:val="0077764D"/>
    <w:rsid w:val="007939D3"/>
    <w:rsid w:val="00796113"/>
    <w:rsid w:val="007964CB"/>
    <w:rsid w:val="0079717F"/>
    <w:rsid w:val="007A235A"/>
    <w:rsid w:val="007A23B6"/>
    <w:rsid w:val="007A2C25"/>
    <w:rsid w:val="007B04B3"/>
    <w:rsid w:val="007B2585"/>
    <w:rsid w:val="007B6127"/>
    <w:rsid w:val="007C19C5"/>
    <w:rsid w:val="007C3735"/>
    <w:rsid w:val="007C4BDA"/>
    <w:rsid w:val="007C7AFD"/>
    <w:rsid w:val="007D1EC8"/>
    <w:rsid w:val="007D32D5"/>
    <w:rsid w:val="007E2573"/>
    <w:rsid w:val="007E51CD"/>
    <w:rsid w:val="007F0471"/>
    <w:rsid w:val="007F1129"/>
    <w:rsid w:val="007F2513"/>
    <w:rsid w:val="007F4B1E"/>
    <w:rsid w:val="007F5CFD"/>
    <w:rsid w:val="007F689B"/>
    <w:rsid w:val="007F71D4"/>
    <w:rsid w:val="0080071E"/>
    <w:rsid w:val="00800F60"/>
    <w:rsid w:val="00802F60"/>
    <w:rsid w:val="008040C6"/>
    <w:rsid w:val="00806C8F"/>
    <w:rsid w:val="00811896"/>
    <w:rsid w:val="008152D6"/>
    <w:rsid w:val="00822FC1"/>
    <w:rsid w:val="00824B0E"/>
    <w:rsid w:val="00825411"/>
    <w:rsid w:val="00830A81"/>
    <w:rsid w:val="00831A76"/>
    <w:rsid w:val="0083510D"/>
    <w:rsid w:val="008362BF"/>
    <w:rsid w:val="0083638F"/>
    <w:rsid w:val="008423F3"/>
    <w:rsid w:val="00843528"/>
    <w:rsid w:val="0084569B"/>
    <w:rsid w:val="00845A64"/>
    <w:rsid w:val="00846218"/>
    <w:rsid w:val="00860E89"/>
    <w:rsid w:val="00860F0F"/>
    <w:rsid w:val="00862DC5"/>
    <w:rsid w:val="008633BA"/>
    <w:rsid w:val="00863FC5"/>
    <w:rsid w:val="00864172"/>
    <w:rsid w:val="008648AB"/>
    <w:rsid w:val="00865229"/>
    <w:rsid w:val="00871588"/>
    <w:rsid w:val="00873F4D"/>
    <w:rsid w:val="00881263"/>
    <w:rsid w:val="0088394F"/>
    <w:rsid w:val="00883DB1"/>
    <w:rsid w:val="00886A4C"/>
    <w:rsid w:val="00886DDF"/>
    <w:rsid w:val="00890795"/>
    <w:rsid w:val="00891225"/>
    <w:rsid w:val="0089448D"/>
    <w:rsid w:val="008977AC"/>
    <w:rsid w:val="008A0320"/>
    <w:rsid w:val="008A2461"/>
    <w:rsid w:val="008A24BE"/>
    <w:rsid w:val="008A2E8D"/>
    <w:rsid w:val="008A6A8C"/>
    <w:rsid w:val="008A7F7F"/>
    <w:rsid w:val="008B0DDB"/>
    <w:rsid w:val="008B212F"/>
    <w:rsid w:val="008C0371"/>
    <w:rsid w:val="008C2411"/>
    <w:rsid w:val="008C3326"/>
    <w:rsid w:val="008C4100"/>
    <w:rsid w:val="008C4BE9"/>
    <w:rsid w:val="008C65C8"/>
    <w:rsid w:val="008D1549"/>
    <w:rsid w:val="008D2F83"/>
    <w:rsid w:val="008E14D0"/>
    <w:rsid w:val="008E29B8"/>
    <w:rsid w:val="008E630D"/>
    <w:rsid w:val="008F0015"/>
    <w:rsid w:val="008F3C2A"/>
    <w:rsid w:val="008F406D"/>
    <w:rsid w:val="008F52D6"/>
    <w:rsid w:val="008F52FB"/>
    <w:rsid w:val="0090218D"/>
    <w:rsid w:val="00902428"/>
    <w:rsid w:val="00902981"/>
    <w:rsid w:val="00903EC4"/>
    <w:rsid w:val="00905480"/>
    <w:rsid w:val="0090596F"/>
    <w:rsid w:val="00905A6B"/>
    <w:rsid w:val="00906BCD"/>
    <w:rsid w:val="0090702D"/>
    <w:rsid w:val="00911C21"/>
    <w:rsid w:val="0091226B"/>
    <w:rsid w:val="00915B3A"/>
    <w:rsid w:val="00916944"/>
    <w:rsid w:val="0092137D"/>
    <w:rsid w:val="009226A9"/>
    <w:rsid w:val="0092703D"/>
    <w:rsid w:val="00932045"/>
    <w:rsid w:val="0093324B"/>
    <w:rsid w:val="00937B42"/>
    <w:rsid w:val="0094267F"/>
    <w:rsid w:val="00942BA3"/>
    <w:rsid w:val="00942CB2"/>
    <w:rsid w:val="00944BAA"/>
    <w:rsid w:val="00946A4F"/>
    <w:rsid w:val="009542CB"/>
    <w:rsid w:val="00954873"/>
    <w:rsid w:val="00956135"/>
    <w:rsid w:val="00960BDF"/>
    <w:rsid w:val="00963F66"/>
    <w:rsid w:val="00964EA5"/>
    <w:rsid w:val="00967747"/>
    <w:rsid w:val="0097346D"/>
    <w:rsid w:val="00974171"/>
    <w:rsid w:val="00974F77"/>
    <w:rsid w:val="00976954"/>
    <w:rsid w:val="00982EFE"/>
    <w:rsid w:val="009909D2"/>
    <w:rsid w:val="009921F5"/>
    <w:rsid w:val="009927A6"/>
    <w:rsid w:val="00993B56"/>
    <w:rsid w:val="0099512E"/>
    <w:rsid w:val="0099740B"/>
    <w:rsid w:val="009A2284"/>
    <w:rsid w:val="009A2F9A"/>
    <w:rsid w:val="009A5B7B"/>
    <w:rsid w:val="009B10AD"/>
    <w:rsid w:val="009B32BD"/>
    <w:rsid w:val="009B3D73"/>
    <w:rsid w:val="009C07A1"/>
    <w:rsid w:val="009C294C"/>
    <w:rsid w:val="009C4356"/>
    <w:rsid w:val="009C577A"/>
    <w:rsid w:val="009C7BAA"/>
    <w:rsid w:val="009D096E"/>
    <w:rsid w:val="009D13BC"/>
    <w:rsid w:val="009D2BEE"/>
    <w:rsid w:val="009D3636"/>
    <w:rsid w:val="009D36EA"/>
    <w:rsid w:val="009D40D4"/>
    <w:rsid w:val="009D5109"/>
    <w:rsid w:val="009D7401"/>
    <w:rsid w:val="009E1CA1"/>
    <w:rsid w:val="009E6CB9"/>
    <w:rsid w:val="009F0565"/>
    <w:rsid w:val="009F3CC4"/>
    <w:rsid w:val="009F72B0"/>
    <w:rsid w:val="00A00195"/>
    <w:rsid w:val="00A00271"/>
    <w:rsid w:val="00A00A92"/>
    <w:rsid w:val="00A03892"/>
    <w:rsid w:val="00A03D1F"/>
    <w:rsid w:val="00A043E4"/>
    <w:rsid w:val="00A04FB4"/>
    <w:rsid w:val="00A06C72"/>
    <w:rsid w:val="00A10C2C"/>
    <w:rsid w:val="00A1212D"/>
    <w:rsid w:val="00A13A85"/>
    <w:rsid w:val="00A14C8B"/>
    <w:rsid w:val="00A15847"/>
    <w:rsid w:val="00A23CB6"/>
    <w:rsid w:val="00A25B68"/>
    <w:rsid w:val="00A30A0E"/>
    <w:rsid w:val="00A3699A"/>
    <w:rsid w:val="00A439DC"/>
    <w:rsid w:val="00A4544D"/>
    <w:rsid w:val="00A45C53"/>
    <w:rsid w:val="00A46AE2"/>
    <w:rsid w:val="00A51B51"/>
    <w:rsid w:val="00A53A48"/>
    <w:rsid w:val="00A53F0F"/>
    <w:rsid w:val="00A54546"/>
    <w:rsid w:val="00A54566"/>
    <w:rsid w:val="00A54BA8"/>
    <w:rsid w:val="00A56FC3"/>
    <w:rsid w:val="00A578B3"/>
    <w:rsid w:val="00A578EA"/>
    <w:rsid w:val="00A6002C"/>
    <w:rsid w:val="00A6384D"/>
    <w:rsid w:val="00A65C73"/>
    <w:rsid w:val="00A674AE"/>
    <w:rsid w:val="00A67D79"/>
    <w:rsid w:val="00A74703"/>
    <w:rsid w:val="00A759FC"/>
    <w:rsid w:val="00A76561"/>
    <w:rsid w:val="00A830D7"/>
    <w:rsid w:val="00A903D8"/>
    <w:rsid w:val="00A9601D"/>
    <w:rsid w:val="00AA1BF4"/>
    <w:rsid w:val="00AA47A4"/>
    <w:rsid w:val="00AA4B21"/>
    <w:rsid w:val="00AA4C96"/>
    <w:rsid w:val="00AB35A6"/>
    <w:rsid w:val="00AB71B4"/>
    <w:rsid w:val="00AC139A"/>
    <w:rsid w:val="00AC5576"/>
    <w:rsid w:val="00AD165A"/>
    <w:rsid w:val="00AD2452"/>
    <w:rsid w:val="00AD5098"/>
    <w:rsid w:val="00AD5AB3"/>
    <w:rsid w:val="00AD7A75"/>
    <w:rsid w:val="00AE016C"/>
    <w:rsid w:val="00AE16E4"/>
    <w:rsid w:val="00AE1E9E"/>
    <w:rsid w:val="00AE33AE"/>
    <w:rsid w:val="00AE408F"/>
    <w:rsid w:val="00AE4539"/>
    <w:rsid w:val="00AE461F"/>
    <w:rsid w:val="00AE48FE"/>
    <w:rsid w:val="00AF1703"/>
    <w:rsid w:val="00AF26AF"/>
    <w:rsid w:val="00AF6314"/>
    <w:rsid w:val="00B047C4"/>
    <w:rsid w:val="00B04913"/>
    <w:rsid w:val="00B06485"/>
    <w:rsid w:val="00B0704D"/>
    <w:rsid w:val="00B078A9"/>
    <w:rsid w:val="00B126A6"/>
    <w:rsid w:val="00B12AAC"/>
    <w:rsid w:val="00B145C2"/>
    <w:rsid w:val="00B24558"/>
    <w:rsid w:val="00B25F1F"/>
    <w:rsid w:val="00B330BE"/>
    <w:rsid w:val="00B3350C"/>
    <w:rsid w:val="00B35F3B"/>
    <w:rsid w:val="00B37319"/>
    <w:rsid w:val="00B3741B"/>
    <w:rsid w:val="00B44D38"/>
    <w:rsid w:val="00B51BAA"/>
    <w:rsid w:val="00B54C18"/>
    <w:rsid w:val="00B568EB"/>
    <w:rsid w:val="00B6222B"/>
    <w:rsid w:val="00B629A1"/>
    <w:rsid w:val="00B64B55"/>
    <w:rsid w:val="00B7314A"/>
    <w:rsid w:val="00B7640A"/>
    <w:rsid w:val="00B77A20"/>
    <w:rsid w:val="00B77B20"/>
    <w:rsid w:val="00B81F54"/>
    <w:rsid w:val="00B81FE4"/>
    <w:rsid w:val="00B8301A"/>
    <w:rsid w:val="00B83D43"/>
    <w:rsid w:val="00B865B2"/>
    <w:rsid w:val="00B8692B"/>
    <w:rsid w:val="00B87D77"/>
    <w:rsid w:val="00B97549"/>
    <w:rsid w:val="00B9772B"/>
    <w:rsid w:val="00BA05D7"/>
    <w:rsid w:val="00BA5CB6"/>
    <w:rsid w:val="00BA769E"/>
    <w:rsid w:val="00BB1D1A"/>
    <w:rsid w:val="00BB3F69"/>
    <w:rsid w:val="00BB4885"/>
    <w:rsid w:val="00BB5C9E"/>
    <w:rsid w:val="00BC46F0"/>
    <w:rsid w:val="00BC6FD3"/>
    <w:rsid w:val="00BC73F1"/>
    <w:rsid w:val="00BD3B61"/>
    <w:rsid w:val="00BD5E36"/>
    <w:rsid w:val="00BD79DF"/>
    <w:rsid w:val="00BE1E98"/>
    <w:rsid w:val="00BE24EE"/>
    <w:rsid w:val="00BE28C4"/>
    <w:rsid w:val="00BE3B10"/>
    <w:rsid w:val="00BE5CD0"/>
    <w:rsid w:val="00BE649E"/>
    <w:rsid w:val="00BF46CC"/>
    <w:rsid w:val="00BF47C3"/>
    <w:rsid w:val="00C014E9"/>
    <w:rsid w:val="00C03335"/>
    <w:rsid w:val="00C1055B"/>
    <w:rsid w:val="00C11DF5"/>
    <w:rsid w:val="00C12796"/>
    <w:rsid w:val="00C15965"/>
    <w:rsid w:val="00C222D3"/>
    <w:rsid w:val="00C255B6"/>
    <w:rsid w:val="00C27032"/>
    <w:rsid w:val="00C34058"/>
    <w:rsid w:val="00C365FA"/>
    <w:rsid w:val="00C369FF"/>
    <w:rsid w:val="00C44BDE"/>
    <w:rsid w:val="00C45B82"/>
    <w:rsid w:val="00C45F8D"/>
    <w:rsid w:val="00C51F0E"/>
    <w:rsid w:val="00C52F61"/>
    <w:rsid w:val="00C5445F"/>
    <w:rsid w:val="00C56460"/>
    <w:rsid w:val="00C577C2"/>
    <w:rsid w:val="00C623D2"/>
    <w:rsid w:val="00C65578"/>
    <w:rsid w:val="00C66462"/>
    <w:rsid w:val="00C66501"/>
    <w:rsid w:val="00C66D5C"/>
    <w:rsid w:val="00C7097A"/>
    <w:rsid w:val="00C71675"/>
    <w:rsid w:val="00C72336"/>
    <w:rsid w:val="00C7356B"/>
    <w:rsid w:val="00C745F5"/>
    <w:rsid w:val="00C748F8"/>
    <w:rsid w:val="00C7568E"/>
    <w:rsid w:val="00C758DC"/>
    <w:rsid w:val="00C81F80"/>
    <w:rsid w:val="00C82239"/>
    <w:rsid w:val="00C84F5A"/>
    <w:rsid w:val="00C8517B"/>
    <w:rsid w:val="00C85E20"/>
    <w:rsid w:val="00C86ED6"/>
    <w:rsid w:val="00C87A19"/>
    <w:rsid w:val="00C87CDD"/>
    <w:rsid w:val="00C905D1"/>
    <w:rsid w:val="00C90AB3"/>
    <w:rsid w:val="00C91C58"/>
    <w:rsid w:val="00C9215A"/>
    <w:rsid w:val="00C925C3"/>
    <w:rsid w:val="00C9279E"/>
    <w:rsid w:val="00C93DB7"/>
    <w:rsid w:val="00C94B1D"/>
    <w:rsid w:val="00C95A03"/>
    <w:rsid w:val="00C95DEA"/>
    <w:rsid w:val="00C96585"/>
    <w:rsid w:val="00CA49C7"/>
    <w:rsid w:val="00CA60EE"/>
    <w:rsid w:val="00CB253F"/>
    <w:rsid w:val="00CB334C"/>
    <w:rsid w:val="00CC0C64"/>
    <w:rsid w:val="00CC2D2E"/>
    <w:rsid w:val="00CC3547"/>
    <w:rsid w:val="00CC4A5E"/>
    <w:rsid w:val="00CC4BBE"/>
    <w:rsid w:val="00CC5C1E"/>
    <w:rsid w:val="00CD12AF"/>
    <w:rsid w:val="00CD5377"/>
    <w:rsid w:val="00CD598A"/>
    <w:rsid w:val="00CD7437"/>
    <w:rsid w:val="00CD7780"/>
    <w:rsid w:val="00CE1927"/>
    <w:rsid w:val="00CE2C66"/>
    <w:rsid w:val="00CE5C3A"/>
    <w:rsid w:val="00CE7844"/>
    <w:rsid w:val="00CF0F04"/>
    <w:rsid w:val="00CF34E5"/>
    <w:rsid w:val="00CF34F0"/>
    <w:rsid w:val="00CF36C5"/>
    <w:rsid w:val="00CF3A69"/>
    <w:rsid w:val="00CF4D24"/>
    <w:rsid w:val="00CF70CA"/>
    <w:rsid w:val="00CF7BEA"/>
    <w:rsid w:val="00CF7C33"/>
    <w:rsid w:val="00CF7CB8"/>
    <w:rsid w:val="00D00032"/>
    <w:rsid w:val="00D00C03"/>
    <w:rsid w:val="00D05A4B"/>
    <w:rsid w:val="00D05E5E"/>
    <w:rsid w:val="00D0605A"/>
    <w:rsid w:val="00D0642B"/>
    <w:rsid w:val="00D06E32"/>
    <w:rsid w:val="00D0714C"/>
    <w:rsid w:val="00D076FD"/>
    <w:rsid w:val="00D1018F"/>
    <w:rsid w:val="00D108B1"/>
    <w:rsid w:val="00D10B18"/>
    <w:rsid w:val="00D13F1B"/>
    <w:rsid w:val="00D164A9"/>
    <w:rsid w:val="00D20047"/>
    <w:rsid w:val="00D20709"/>
    <w:rsid w:val="00D262FB"/>
    <w:rsid w:val="00D27AB9"/>
    <w:rsid w:val="00D32C9E"/>
    <w:rsid w:val="00D337A5"/>
    <w:rsid w:val="00D3499F"/>
    <w:rsid w:val="00D3724B"/>
    <w:rsid w:val="00D3736B"/>
    <w:rsid w:val="00D377D3"/>
    <w:rsid w:val="00D45038"/>
    <w:rsid w:val="00D46C22"/>
    <w:rsid w:val="00D52ABF"/>
    <w:rsid w:val="00D53FB8"/>
    <w:rsid w:val="00D55949"/>
    <w:rsid w:val="00D613F4"/>
    <w:rsid w:val="00D614A0"/>
    <w:rsid w:val="00D62117"/>
    <w:rsid w:val="00D62B50"/>
    <w:rsid w:val="00D656E1"/>
    <w:rsid w:val="00D6662E"/>
    <w:rsid w:val="00D668C9"/>
    <w:rsid w:val="00D77290"/>
    <w:rsid w:val="00D81030"/>
    <w:rsid w:val="00D81C70"/>
    <w:rsid w:val="00D8391E"/>
    <w:rsid w:val="00D83E53"/>
    <w:rsid w:val="00D84AB8"/>
    <w:rsid w:val="00D90729"/>
    <w:rsid w:val="00D90842"/>
    <w:rsid w:val="00D90FF5"/>
    <w:rsid w:val="00D9506A"/>
    <w:rsid w:val="00D954FC"/>
    <w:rsid w:val="00D95F98"/>
    <w:rsid w:val="00D96F28"/>
    <w:rsid w:val="00DA5782"/>
    <w:rsid w:val="00DA5C73"/>
    <w:rsid w:val="00DA5F2F"/>
    <w:rsid w:val="00DA68B1"/>
    <w:rsid w:val="00DA75D5"/>
    <w:rsid w:val="00DA77F1"/>
    <w:rsid w:val="00DA7A0B"/>
    <w:rsid w:val="00DB4BCD"/>
    <w:rsid w:val="00DC069E"/>
    <w:rsid w:val="00DC1F30"/>
    <w:rsid w:val="00DC230F"/>
    <w:rsid w:val="00DC4C23"/>
    <w:rsid w:val="00DC58EC"/>
    <w:rsid w:val="00DC6D02"/>
    <w:rsid w:val="00DD28D9"/>
    <w:rsid w:val="00DD5593"/>
    <w:rsid w:val="00DD7121"/>
    <w:rsid w:val="00DE5797"/>
    <w:rsid w:val="00DE58E6"/>
    <w:rsid w:val="00DF1852"/>
    <w:rsid w:val="00DF55C9"/>
    <w:rsid w:val="00DF6474"/>
    <w:rsid w:val="00E00337"/>
    <w:rsid w:val="00E0702A"/>
    <w:rsid w:val="00E1372E"/>
    <w:rsid w:val="00E172AE"/>
    <w:rsid w:val="00E1739D"/>
    <w:rsid w:val="00E22133"/>
    <w:rsid w:val="00E22A04"/>
    <w:rsid w:val="00E22DEA"/>
    <w:rsid w:val="00E23331"/>
    <w:rsid w:val="00E320B2"/>
    <w:rsid w:val="00E35576"/>
    <w:rsid w:val="00E36D0E"/>
    <w:rsid w:val="00E415C2"/>
    <w:rsid w:val="00E44CCA"/>
    <w:rsid w:val="00E45060"/>
    <w:rsid w:val="00E523A9"/>
    <w:rsid w:val="00E5369F"/>
    <w:rsid w:val="00E555F1"/>
    <w:rsid w:val="00E5653D"/>
    <w:rsid w:val="00E60EC7"/>
    <w:rsid w:val="00E6578A"/>
    <w:rsid w:val="00E70697"/>
    <w:rsid w:val="00E75FC9"/>
    <w:rsid w:val="00E7683B"/>
    <w:rsid w:val="00E81937"/>
    <w:rsid w:val="00E836F9"/>
    <w:rsid w:val="00E901B3"/>
    <w:rsid w:val="00E925EC"/>
    <w:rsid w:val="00E97AAE"/>
    <w:rsid w:val="00EA06FA"/>
    <w:rsid w:val="00EA3A9B"/>
    <w:rsid w:val="00EA442A"/>
    <w:rsid w:val="00EA5F51"/>
    <w:rsid w:val="00EA68F0"/>
    <w:rsid w:val="00EA7E62"/>
    <w:rsid w:val="00EB1D3F"/>
    <w:rsid w:val="00EB20D6"/>
    <w:rsid w:val="00EB2BF8"/>
    <w:rsid w:val="00EC2A32"/>
    <w:rsid w:val="00EC33C4"/>
    <w:rsid w:val="00EC363C"/>
    <w:rsid w:val="00EC4AED"/>
    <w:rsid w:val="00ED148F"/>
    <w:rsid w:val="00ED1BFD"/>
    <w:rsid w:val="00ED203A"/>
    <w:rsid w:val="00EE04F1"/>
    <w:rsid w:val="00EE057B"/>
    <w:rsid w:val="00EE0C4C"/>
    <w:rsid w:val="00EE36DF"/>
    <w:rsid w:val="00EE3F75"/>
    <w:rsid w:val="00EE4A98"/>
    <w:rsid w:val="00EE4C37"/>
    <w:rsid w:val="00EE5EC9"/>
    <w:rsid w:val="00EF0113"/>
    <w:rsid w:val="00EF0C22"/>
    <w:rsid w:val="00EF23E0"/>
    <w:rsid w:val="00EF6D19"/>
    <w:rsid w:val="00F03B2C"/>
    <w:rsid w:val="00F04FE6"/>
    <w:rsid w:val="00F05FBD"/>
    <w:rsid w:val="00F06A9C"/>
    <w:rsid w:val="00F07F98"/>
    <w:rsid w:val="00F107A4"/>
    <w:rsid w:val="00F11AC3"/>
    <w:rsid w:val="00F11CC8"/>
    <w:rsid w:val="00F13A12"/>
    <w:rsid w:val="00F16945"/>
    <w:rsid w:val="00F205CC"/>
    <w:rsid w:val="00F20B81"/>
    <w:rsid w:val="00F2126E"/>
    <w:rsid w:val="00F22430"/>
    <w:rsid w:val="00F23B1F"/>
    <w:rsid w:val="00F24EFD"/>
    <w:rsid w:val="00F25448"/>
    <w:rsid w:val="00F25E39"/>
    <w:rsid w:val="00F27492"/>
    <w:rsid w:val="00F32AE3"/>
    <w:rsid w:val="00F349B3"/>
    <w:rsid w:val="00F35F6A"/>
    <w:rsid w:val="00F42972"/>
    <w:rsid w:val="00F43A4C"/>
    <w:rsid w:val="00F44998"/>
    <w:rsid w:val="00F45B9D"/>
    <w:rsid w:val="00F50816"/>
    <w:rsid w:val="00F51F34"/>
    <w:rsid w:val="00F529FA"/>
    <w:rsid w:val="00F536AE"/>
    <w:rsid w:val="00F54851"/>
    <w:rsid w:val="00F54F78"/>
    <w:rsid w:val="00F55020"/>
    <w:rsid w:val="00F57EBF"/>
    <w:rsid w:val="00F600C3"/>
    <w:rsid w:val="00F60D67"/>
    <w:rsid w:val="00F62AFE"/>
    <w:rsid w:val="00F62FDB"/>
    <w:rsid w:val="00F64141"/>
    <w:rsid w:val="00F65936"/>
    <w:rsid w:val="00F70658"/>
    <w:rsid w:val="00F73A1D"/>
    <w:rsid w:val="00F74468"/>
    <w:rsid w:val="00F7456C"/>
    <w:rsid w:val="00F7478D"/>
    <w:rsid w:val="00F77866"/>
    <w:rsid w:val="00F857D6"/>
    <w:rsid w:val="00F86C73"/>
    <w:rsid w:val="00F903AA"/>
    <w:rsid w:val="00F908FD"/>
    <w:rsid w:val="00F92E84"/>
    <w:rsid w:val="00F9304A"/>
    <w:rsid w:val="00F957AD"/>
    <w:rsid w:val="00F96E2D"/>
    <w:rsid w:val="00FA3E79"/>
    <w:rsid w:val="00FA6207"/>
    <w:rsid w:val="00FB4556"/>
    <w:rsid w:val="00FC0D3C"/>
    <w:rsid w:val="00FC1696"/>
    <w:rsid w:val="00FC215D"/>
    <w:rsid w:val="00FC309E"/>
    <w:rsid w:val="00FC4651"/>
    <w:rsid w:val="00FC4AF6"/>
    <w:rsid w:val="00FD12E3"/>
    <w:rsid w:val="00FD15FE"/>
    <w:rsid w:val="00FD1B98"/>
    <w:rsid w:val="00FD20E6"/>
    <w:rsid w:val="00FE63A6"/>
    <w:rsid w:val="00FF4492"/>
    <w:rsid w:val="00FF558D"/>
    <w:rsid w:val="00FF59D2"/>
    <w:rsid w:val="02670750"/>
    <w:rsid w:val="072A39D6"/>
    <w:rsid w:val="0FA1AB05"/>
    <w:rsid w:val="17D6DFCB"/>
    <w:rsid w:val="1885F07C"/>
    <w:rsid w:val="19B8C10C"/>
    <w:rsid w:val="1ED40A41"/>
    <w:rsid w:val="208DF878"/>
    <w:rsid w:val="220BAB03"/>
    <w:rsid w:val="233913C3"/>
    <w:rsid w:val="2FFE6E6E"/>
    <w:rsid w:val="3179C15F"/>
    <w:rsid w:val="35F10C6F"/>
    <w:rsid w:val="3621C897"/>
    <w:rsid w:val="3BA833A3"/>
    <w:rsid w:val="3CB03057"/>
    <w:rsid w:val="640CBD6F"/>
    <w:rsid w:val="65AAEEEE"/>
    <w:rsid w:val="6BDFEC3D"/>
    <w:rsid w:val="76D1D829"/>
    <w:rsid w:val="7957A36E"/>
    <w:rsid w:val="7CFA1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2555FC"/>
  <w15:docId w15:val="{93B80EC4-FA64-4DF8-95FC-FED771DA0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7F11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2E7F11"/>
    <w:pPr>
      <w:keepNext/>
      <w:spacing w:after="120"/>
      <w:jc w:val="center"/>
      <w:outlineLvl w:val="0"/>
    </w:pPr>
    <w:rPr>
      <w:rFonts w:ascii="Tahoma" w:hAnsi="Tahoma"/>
      <w:b/>
      <w:kern w:val="28"/>
      <w:sz w:val="48"/>
    </w:rPr>
  </w:style>
  <w:style w:type="paragraph" w:styleId="Heading2">
    <w:name w:val="heading 2"/>
    <w:basedOn w:val="Normal"/>
    <w:next w:val="Normal"/>
    <w:link w:val="Heading2Char"/>
    <w:uiPriority w:val="1"/>
    <w:qFormat/>
    <w:rsid w:val="002E7F11"/>
    <w:pPr>
      <w:keepNext/>
      <w:pBdr>
        <w:bottom w:val="single" w:sz="12" w:space="1" w:color="auto"/>
      </w:pBdr>
      <w:spacing w:after="120"/>
      <w:outlineLvl w:val="1"/>
    </w:pPr>
    <w:rPr>
      <w:rFonts w:ascii="Tahoma" w:hAnsi="Tahoma"/>
      <w:b/>
      <w:sz w:val="40"/>
    </w:rPr>
  </w:style>
  <w:style w:type="paragraph" w:styleId="Heading3">
    <w:name w:val="heading 3"/>
    <w:basedOn w:val="Normal"/>
    <w:next w:val="Normal"/>
    <w:link w:val="Heading3Char"/>
    <w:uiPriority w:val="1"/>
    <w:qFormat/>
    <w:rsid w:val="002E7F11"/>
    <w:pPr>
      <w:keepNext/>
      <w:spacing w:after="120"/>
      <w:outlineLvl w:val="2"/>
    </w:pPr>
    <w:rPr>
      <w:rFonts w:ascii="Tahoma" w:hAnsi="Tahoma"/>
      <w:b/>
      <w:sz w:val="36"/>
    </w:rPr>
  </w:style>
  <w:style w:type="paragraph" w:styleId="Heading4">
    <w:name w:val="heading 4"/>
    <w:basedOn w:val="Normal"/>
    <w:next w:val="Normal"/>
    <w:link w:val="Heading4Char"/>
    <w:uiPriority w:val="1"/>
    <w:qFormat/>
    <w:rsid w:val="002E7F11"/>
    <w:pPr>
      <w:keepNext/>
      <w:spacing w:after="120"/>
      <w:outlineLvl w:val="3"/>
    </w:pPr>
    <w:rPr>
      <w:rFonts w:ascii="Tahoma" w:hAnsi="Tahoma"/>
      <w:b/>
      <w:sz w:val="28"/>
    </w:rPr>
  </w:style>
  <w:style w:type="paragraph" w:styleId="Heading5">
    <w:name w:val="heading 5"/>
    <w:basedOn w:val="Normal"/>
    <w:next w:val="Normal"/>
    <w:link w:val="Heading5Char"/>
    <w:uiPriority w:val="1"/>
    <w:qFormat/>
    <w:rsid w:val="002E7F11"/>
    <w:pPr>
      <w:spacing w:after="120"/>
      <w:outlineLvl w:val="4"/>
    </w:pPr>
    <w:rPr>
      <w:rFonts w:ascii="Tahoma" w:hAnsi="Tahoma"/>
      <w:b/>
      <w:i/>
      <w:sz w:val="28"/>
    </w:rPr>
  </w:style>
  <w:style w:type="paragraph" w:styleId="Heading6">
    <w:name w:val="heading 6"/>
    <w:aliases w:val="Screen Title"/>
    <w:basedOn w:val="Normal"/>
    <w:next w:val="Normal"/>
    <w:link w:val="Heading6Char"/>
    <w:uiPriority w:val="1"/>
    <w:rsid w:val="002E7F11"/>
    <w:pPr>
      <w:keepNext/>
      <w:pBdr>
        <w:top w:val="single" w:sz="8" w:space="1" w:color="auto"/>
        <w:left w:val="single" w:sz="8" w:space="4" w:color="auto"/>
        <w:bottom w:val="single" w:sz="12" w:space="1" w:color="auto"/>
        <w:right w:val="single" w:sz="8" w:space="4" w:color="auto"/>
      </w:pBdr>
      <w:outlineLvl w:val="5"/>
    </w:pPr>
    <w:rPr>
      <w:rFonts w:ascii="Tahoma" w:hAnsi="Tahoma"/>
      <w:b/>
      <w:sz w:val="28"/>
    </w:rPr>
  </w:style>
  <w:style w:type="paragraph" w:styleId="Heading7">
    <w:name w:val="heading 7"/>
    <w:basedOn w:val="Normal"/>
    <w:next w:val="Normal"/>
    <w:link w:val="Heading7Char"/>
    <w:uiPriority w:val="1"/>
    <w:rsid w:val="002E7F11"/>
    <w:pPr>
      <w:keepNext/>
      <w:outlineLvl w:val="6"/>
    </w:pPr>
    <w:rPr>
      <w:rFonts w:ascii="Comic Sans MS" w:hAnsi="Comic Sans MS"/>
      <w:b/>
      <w:sz w:val="44"/>
    </w:rPr>
  </w:style>
  <w:style w:type="paragraph" w:styleId="Heading8">
    <w:name w:val="heading 8"/>
    <w:basedOn w:val="Normal"/>
    <w:next w:val="Normal"/>
    <w:link w:val="Heading8Char"/>
    <w:uiPriority w:val="1"/>
    <w:rsid w:val="002E7F11"/>
    <w:pPr>
      <w:keepNext/>
      <w:outlineLvl w:val="7"/>
    </w:pPr>
    <w:rPr>
      <w:rFonts w:ascii="Comic Sans MS" w:hAnsi="Comic Sans MS"/>
      <w:b/>
      <w:sz w:val="32"/>
    </w:rPr>
  </w:style>
  <w:style w:type="paragraph" w:styleId="Heading9">
    <w:name w:val="heading 9"/>
    <w:basedOn w:val="Normal"/>
    <w:next w:val="Normal"/>
    <w:link w:val="Heading9Char"/>
    <w:uiPriority w:val="1"/>
    <w:rsid w:val="002E7F11"/>
    <w:pPr>
      <w:keepNext/>
      <w:outlineLvl w:val="8"/>
    </w:pPr>
    <w:rPr>
      <w:rFonts w:ascii="Comic Sans MS" w:hAnsi="Comic Sans MS"/>
      <w:b/>
      <w:i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rsid w:val="002E7F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2E7F11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2E7F1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360"/>
      <w:jc w:val="center"/>
    </w:pPr>
    <w:rPr>
      <w:snapToGrid w:val="0"/>
    </w:rPr>
  </w:style>
  <w:style w:type="character" w:customStyle="1" w:styleId="BodyTextIndentChar">
    <w:name w:val="Body Text Indent Char"/>
    <w:link w:val="BodyTextIndent"/>
    <w:rsid w:val="002E7F11"/>
    <w:rPr>
      <w:rFonts w:ascii="Arial" w:hAnsi="Arial"/>
      <w:snapToGrid w:val="0"/>
      <w:sz w:val="24"/>
    </w:rPr>
  </w:style>
  <w:style w:type="character" w:styleId="CommentReference">
    <w:name w:val="annotation reference"/>
    <w:semiHidden/>
    <w:rsid w:val="002E7F1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2E7F11"/>
  </w:style>
  <w:style w:type="character" w:customStyle="1" w:styleId="CommentTextChar">
    <w:name w:val="Comment Text Char"/>
    <w:link w:val="CommentText"/>
    <w:semiHidden/>
    <w:rsid w:val="002E7F11"/>
    <w:rPr>
      <w:rFonts w:ascii="Arial" w:hAnsi="Arial"/>
      <w:sz w:val="24"/>
    </w:rPr>
  </w:style>
  <w:style w:type="paragraph" w:styleId="CommentSubject">
    <w:name w:val="annotation subject"/>
    <w:basedOn w:val="CommentText"/>
    <w:next w:val="CommentText"/>
    <w:link w:val="CommentSubjectChar"/>
    <w:rsid w:val="002E7F11"/>
    <w:rPr>
      <w:b/>
      <w:bCs/>
      <w:sz w:val="20"/>
    </w:rPr>
  </w:style>
  <w:style w:type="character" w:customStyle="1" w:styleId="CommentSubjectChar">
    <w:name w:val="Comment Subject Char"/>
    <w:link w:val="CommentSubject"/>
    <w:rsid w:val="002E7F11"/>
    <w:rPr>
      <w:rFonts w:ascii="Arial" w:hAnsi="Arial"/>
      <w:b/>
      <w:bCs/>
    </w:rPr>
  </w:style>
  <w:style w:type="paragraph" w:customStyle="1" w:styleId="Default">
    <w:name w:val="Default"/>
    <w:rsid w:val="002E7F1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Emphasis">
    <w:name w:val="Emphasis"/>
    <w:uiPriority w:val="20"/>
    <w:rsid w:val="002E7F11"/>
    <w:rPr>
      <w:i/>
      <w:iCs/>
    </w:rPr>
  </w:style>
  <w:style w:type="paragraph" w:customStyle="1" w:styleId="ExampleBox">
    <w:name w:val="Example Box"/>
    <w:basedOn w:val="Normal"/>
    <w:uiPriority w:val="2"/>
    <w:qFormat/>
    <w:rsid w:val="002E7F11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ind w:left="720" w:right="720"/>
    </w:pPr>
    <w:rPr>
      <w:rFonts w:ascii="Comic Sans MS" w:hAnsi="Comic Sans MS"/>
    </w:rPr>
  </w:style>
  <w:style w:type="paragraph" w:styleId="Footer">
    <w:name w:val="footer"/>
    <w:basedOn w:val="Normal"/>
    <w:link w:val="FooterChar"/>
    <w:rsid w:val="002E7F1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2E7F11"/>
    <w:rPr>
      <w:rFonts w:ascii="Arial" w:hAnsi="Arial"/>
      <w:sz w:val="24"/>
    </w:rPr>
  </w:style>
  <w:style w:type="paragraph" w:styleId="Header">
    <w:name w:val="header"/>
    <w:basedOn w:val="Normal"/>
    <w:link w:val="HeaderChar"/>
    <w:rsid w:val="002E7F1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2E7F11"/>
    <w:rPr>
      <w:rFonts w:ascii="Arial" w:hAnsi="Arial"/>
      <w:sz w:val="24"/>
    </w:rPr>
  </w:style>
  <w:style w:type="character" w:customStyle="1" w:styleId="Heading1Char">
    <w:name w:val="Heading 1 Char"/>
    <w:link w:val="Heading1"/>
    <w:uiPriority w:val="1"/>
    <w:rsid w:val="002E7F11"/>
    <w:rPr>
      <w:rFonts w:ascii="Tahoma" w:hAnsi="Tahoma"/>
      <w:b/>
      <w:kern w:val="28"/>
      <w:sz w:val="48"/>
    </w:rPr>
  </w:style>
  <w:style w:type="character" w:customStyle="1" w:styleId="Heading2Char">
    <w:name w:val="Heading 2 Char"/>
    <w:link w:val="Heading2"/>
    <w:uiPriority w:val="1"/>
    <w:rsid w:val="002E7F11"/>
    <w:rPr>
      <w:rFonts w:ascii="Tahoma" w:hAnsi="Tahoma"/>
      <w:b/>
      <w:sz w:val="40"/>
    </w:rPr>
  </w:style>
  <w:style w:type="character" w:customStyle="1" w:styleId="Heading3Char">
    <w:name w:val="Heading 3 Char"/>
    <w:link w:val="Heading3"/>
    <w:uiPriority w:val="1"/>
    <w:rsid w:val="002E7F11"/>
    <w:rPr>
      <w:rFonts w:ascii="Tahoma" w:hAnsi="Tahoma"/>
      <w:b/>
      <w:sz w:val="36"/>
    </w:rPr>
  </w:style>
  <w:style w:type="character" w:customStyle="1" w:styleId="Heading4Char">
    <w:name w:val="Heading 4 Char"/>
    <w:link w:val="Heading4"/>
    <w:uiPriority w:val="1"/>
    <w:rsid w:val="002E7F11"/>
    <w:rPr>
      <w:rFonts w:ascii="Tahoma" w:hAnsi="Tahoma"/>
      <w:b/>
      <w:sz w:val="28"/>
    </w:rPr>
  </w:style>
  <w:style w:type="character" w:customStyle="1" w:styleId="Heading5Char">
    <w:name w:val="Heading 5 Char"/>
    <w:link w:val="Heading5"/>
    <w:uiPriority w:val="1"/>
    <w:rsid w:val="002E7F11"/>
    <w:rPr>
      <w:rFonts w:ascii="Tahoma" w:hAnsi="Tahoma"/>
      <w:b/>
      <w:i/>
      <w:sz w:val="28"/>
    </w:rPr>
  </w:style>
  <w:style w:type="character" w:customStyle="1" w:styleId="Heading6Char">
    <w:name w:val="Heading 6 Char"/>
    <w:aliases w:val="Screen Title Char"/>
    <w:link w:val="Heading6"/>
    <w:uiPriority w:val="1"/>
    <w:rsid w:val="002E7F11"/>
    <w:rPr>
      <w:rFonts w:ascii="Tahoma" w:hAnsi="Tahoma"/>
      <w:b/>
      <w:sz w:val="28"/>
    </w:rPr>
  </w:style>
  <w:style w:type="character" w:customStyle="1" w:styleId="Heading7Char">
    <w:name w:val="Heading 7 Char"/>
    <w:link w:val="Heading7"/>
    <w:uiPriority w:val="1"/>
    <w:rsid w:val="002E7F11"/>
    <w:rPr>
      <w:rFonts w:ascii="Comic Sans MS" w:hAnsi="Comic Sans MS"/>
      <w:b/>
      <w:sz w:val="44"/>
    </w:rPr>
  </w:style>
  <w:style w:type="character" w:customStyle="1" w:styleId="Heading8Char">
    <w:name w:val="Heading 8 Char"/>
    <w:link w:val="Heading8"/>
    <w:uiPriority w:val="1"/>
    <w:rsid w:val="002E7F11"/>
    <w:rPr>
      <w:rFonts w:ascii="Comic Sans MS" w:hAnsi="Comic Sans MS"/>
      <w:b/>
      <w:sz w:val="32"/>
    </w:rPr>
  </w:style>
  <w:style w:type="character" w:customStyle="1" w:styleId="Heading9Char">
    <w:name w:val="Heading 9 Char"/>
    <w:link w:val="Heading9"/>
    <w:uiPriority w:val="1"/>
    <w:rsid w:val="002E7F11"/>
    <w:rPr>
      <w:rFonts w:ascii="Comic Sans MS" w:hAnsi="Comic Sans MS"/>
      <w:b/>
      <w:i/>
      <w:sz w:val="48"/>
    </w:rPr>
  </w:style>
  <w:style w:type="character" w:styleId="Hyperlink">
    <w:name w:val="Hyperlink"/>
    <w:uiPriority w:val="99"/>
    <w:rsid w:val="002E7F11"/>
    <w:rPr>
      <w:color w:val="0000FF"/>
      <w:u w:val="single"/>
    </w:rPr>
  </w:style>
  <w:style w:type="paragraph" w:styleId="ListParagraph">
    <w:name w:val="List Paragraph"/>
    <w:basedOn w:val="Normal"/>
    <w:uiPriority w:val="34"/>
    <w:rsid w:val="002E7F11"/>
    <w:pPr>
      <w:ind w:left="360"/>
    </w:pPr>
  </w:style>
  <w:style w:type="paragraph" w:customStyle="1" w:styleId="ScreenPath">
    <w:name w:val="Screen Path"/>
    <w:basedOn w:val="Normal"/>
    <w:rsid w:val="000D0C00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7" w:color="auto"/>
      </w:pBdr>
      <w:ind w:right="706"/>
    </w:pPr>
    <w:rPr>
      <w:b/>
    </w:rPr>
  </w:style>
  <w:style w:type="paragraph" w:customStyle="1" w:styleId="screenprintstyle">
    <w:name w:val="screen print style"/>
    <w:basedOn w:val="Normal"/>
    <w:rsid w:val="000D0C00"/>
    <w:p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</w:pPr>
    <w:rPr>
      <w:rFonts w:ascii="Courier New" w:hAnsi="Courier New"/>
      <w:sz w:val="18"/>
    </w:rPr>
  </w:style>
  <w:style w:type="character" w:styleId="Strong">
    <w:name w:val="Strong"/>
    <w:rsid w:val="002E7F11"/>
    <w:rPr>
      <w:b/>
      <w:bCs/>
    </w:rPr>
  </w:style>
  <w:style w:type="table" w:styleId="TableGrid">
    <w:name w:val="Table Grid"/>
    <w:basedOn w:val="TableNormal"/>
    <w:rsid w:val="002E7F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NExampleText">
    <w:name w:val="TN Example Text"/>
    <w:basedOn w:val="Normal"/>
    <w:next w:val="Normal"/>
    <w:uiPriority w:val="2"/>
    <w:rsid w:val="002E7F11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ind w:left="720" w:right="720"/>
    </w:pPr>
    <w:rPr>
      <w:rFonts w:ascii="Comic Sans MS" w:hAnsi="Comic Sans MS"/>
      <w:sz w:val="20"/>
    </w:rPr>
  </w:style>
  <w:style w:type="paragraph" w:customStyle="1" w:styleId="TNHeading1">
    <w:name w:val="TN Heading 1"/>
    <w:basedOn w:val="Normal"/>
    <w:next w:val="Normal"/>
    <w:uiPriority w:val="2"/>
    <w:qFormat/>
    <w:rsid w:val="002E7F11"/>
    <w:pPr>
      <w:pBdr>
        <w:bottom w:val="single" w:sz="8" w:space="1" w:color="auto"/>
      </w:pBdr>
      <w:spacing w:after="120"/>
      <w:jc w:val="right"/>
      <w:outlineLvl w:val="0"/>
    </w:pPr>
    <w:rPr>
      <w:b/>
      <w:sz w:val="28"/>
    </w:rPr>
  </w:style>
  <w:style w:type="paragraph" w:customStyle="1" w:styleId="TNHeading2">
    <w:name w:val="TN Heading 2"/>
    <w:basedOn w:val="Normal"/>
    <w:next w:val="Normal"/>
    <w:uiPriority w:val="2"/>
    <w:qFormat/>
    <w:rsid w:val="002E7F11"/>
    <w:pPr>
      <w:pBdr>
        <w:bottom w:val="single" w:sz="8" w:space="1" w:color="auto"/>
      </w:pBdr>
      <w:spacing w:after="120"/>
      <w:jc w:val="right"/>
    </w:pPr>
    <w:rPr>
      <w:b/>
    </w:rPr>
  </w:style>
  <w:style w:type="paragraph" w:customStyle="1" w:styleId="TNHeading3">
    <w:name w:val="TN Heading 3"/>
    <w:basedOn w:val="Normal"/>
    <w:next w:val="Normal"/>
    <w:uiPriority w:val="2"/>
    <w:qFormat/>
    <w:rsid w:val="002E7F11"/>
    <w:pPr>
      <w:pBdr>
        <w:bottom w:val="single" w:sz="8" w:space="1" w:color="auto"/>
      </w:pBdr>
      <w:spacing w:after="120"/>
      <w:jc w:val="right"/>
    </w:pPr>
    <w:rPr>
      <w:b/>
      <w:i/>
    </w:rPr>
  </w:style>
  <w:style w:type="paragraph" w:customStyle="1" w:styleId="TNNormal">
    <w:name w:val="TN Normal"/>
    <w:basedOn w:val="Normal"/>
    <w:uiPriority w:val="2"/>
    <w:rsid w:val="002E7F11"/>
    <w:rPr>
      <w:sz w:val="20"/>
    </w:rPr>
  </w:style>
  <w:style w:type="paragraph" w:customStyle="1" w:styleId="TNReferenceText">
    <w:name w:val="TN Reference Text"/>
    <w:basedOn w:val="Normal"/>
    <w:uiPriority w:val="2"/>
    <w:rsid w:val="002E7F11"/>
    <w:rPr>
      <w:i/>
      <w:sz w:val="20"/>
    </w:rPr>
  </w:style>
  <w:style w:type="paragraph" w:customStyle="1" w:styleId="TNTitle">
    <w:name w:val="TN Title"/>
    <w:basedOn w:val="Normal"/>
    <w:next w:val="TNNormal"/>
    <w:uiPriority w:val="2"/>
    <w:rsid w:val="002E7F11"/>
    <w:pPr>
      <w:jc w:val="center"/>
    </w:pPr>
    <w:rPr>
      <w:b/>
      <w:i/>
      <w:sz w:val="120"/>
    </w:rPr>
  </w:style>
  <w:style w:type="paragraph" w:styleId="TOC1">
    <w:name w:val="toc 1"/>
    <w:basedOn w:val="Normal"/>
    <w:next w:val="Normal"/>
    <w:autoRedefine/>
    <w:uiPriority w:val="39"/>
    <w:rsid w:val="002E7F11"/>
    <w:pPr>
      <w:tabs>
        <w:tab w:val="right" w:leader="dot" w:pos="9360"/>
      </w:tabs>
      <w:spacing w:before="120" w:after="120"/>
    </w:pPr>
    <w:rPr>
      <w:b/>
      <w:smallCaps/>
    </w:rPr>
  </w:style>
  <w:style w:type="paragraph" w:styleId="TOC2">
    <w:name w:val="toc 2"/>
    <w:basedOn w:val="Normal"/>
    <w:next w:val="Normal"/>
    <w:autoRedefine/>
    <w:uiPriority w:val="39"/>
    <w:rsid w:val="002E7F11"/>
    <w:pPr>
      <w:tabs>
        <w:tab w:val="right" w:leader="dot" w:pos="9360"/>
      </w:tabs>
    </w:pPr>
    <w:rPr>
      <w:sz w:val="20"/>
    </w:rPr>
  </w:style>
  <w:style w:type="paragraph" w:styleId="TOC3">
    <w:name w:val="toc 3"/>
    <w:basedOn w:val="Normal"/>
    <w:next w:val="Normal"/>
    <w:autoRedefine/>
    <w:uiPriority w:val="39"/>
    <w:rsid w:val="002E7F11"/>
    <w:pPr>
      <w:tabs>
        <w:tab w:val="right" w:leader="dot" w:pos="9360"/>
      </w:tabs>
      <w:ind w:left="288"/>
    </w:pPr>
    <w:rPr>
      <w:sz w:val="20"/>
    </w:rPr>
  </w:style>
  <w:style w:type="paragraph" w:styleId="TOC4">
    <w:name w:val="toc 4"/>
    <w:basedOn w:val="Normal"/>
    <w:next w:val="Normal"/>
    <w:autoRedefine/>
    <w:semiHidden/>
    <w:rsid w:val="002E7F11"/>
    <w:pPr>
      <w:tabs>
        <w:tab w:val="right" w:leader="dot" w:pos="9360"/>
      </w:tabs>
      <w:ind w:left="576"/>
    </w:pPr>
    <w:rPr>
      <w:sz w:val="20"/>
    </w:rPr>
  </w:style>
  <w:style w:type="paragraph" w:styleId="TOC5">
    <w:name w:val="toc 5"/>
    <w:basedOn w:val="Normal"/>
    <w:next w:val="Normal"/>
    <w:autoRedefine/>
    <w:semiHidden/>
    <w:rsid w:val="002E7F11"/>
    <w:pPr>
      <w:tabs>
        <w:tab w:val="right" w:leader="dot" w:pos="9360"/>
      </w:tabs>
      <w:ind w:left="864"/>
    </w:pPr>
    <w:rPr>
      <w:sz w:val="20"/>
    </w:rPr>
  </w:style>
  <w:style w:type="paragraph" w:styleId="TOC6">
    <w:name w:val="toc 6"/>
    <w:basedOn w:val="Normal"/>
    <w:next w:val="Normal"/>
    <w:autoRedefine/>
    <w:semiHidden/>
    <w:rsid w:val="002E7F11"/>
    <w:pPr>
      <w:ind w:left="1152"/>
    </w:pPr>
    <w:rPr>
      <w:sz w:val="20"/>
    </w:rPr>
  </w:style>
  <w:style w:type="paragraph" w:styleId="TOC7">
    <w:name w:val="toc 7"/>
    <w:basedOn w:val="Normal"/>
    <w:next w:val="Normal"/>
    <w:autoRedefine/>
    <w:semiHidden/>
    <w:rsid w:val="002E7F11"/>
    <w:pPr>
      <w:ind w:left="1440"/>
    </w:pPr>
  </w:style>
  <w:style w:type="paragraph" w:styleId="TOC8">
    <w:name w:val="toc 8"/>
    <w:basedOn w:val="Normal"/>
    <w:next w:val="Normal"/>
    <w:autoRedefine/>
    <w:semiHidden/>
    <w:rsid w:val="002E7F11"/>
    <w:pPr>
      <w:ind w:left="1680"/>
    </w:pPr>
  </w:style>
  <w:style w:type="paragraph" w:styleId="TOC9">
    <w:name w:val="toc 9"/>
    <w:basedOn w:val="Normal"/>
    <w:next w:val="Normal"/>
    <w:autoRedefine/>
    <w:semiHidden/>
    <w:rsid w:val="002E7F11"/>
    <w:pPr>
      <w:ind w:left="1920"/>
    </w:pPr>
  </w:style>
  <w:style w:type="paragraph" w:styleId="TOCHeading">
    <w:name w:val="TOC Heading"/>
    <w:basedOn w:val="Heading1"/>
    <w:next w:val="Normal"/>
    <w:uiPriority w:val="39"/>
    <w:unhideWhenUsed/>
    <w:qFormat/>
    <w:rsid w:val="00CE7844"/>
    <w:pPr>
      <w:keepLines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kern w:val="0"/>
      <w:sz w:val="32"/>
      <w:szCs w:val="32"/>
    </w:rPr>
  </w:style>
  <w:style w:type="character" w:styleId="PageNumber">
    <w:name w:val="page number"/>
    <w:basedOn w:val="DefaultParagraphFont"/>
    <w:unhideWhenUsed/>
    <w:rsid w:val="001C0473"/>
  </w:style>
  <w:style w:type="paragraph" w:styleId="Revision">
    <w:name w:val="Revision"/>
    <w:hidden/>
    <w:uiPriority w:val="99"/>
    <w:semiHidden/>
    <w:rsid w:val="00565FC6"/>
    <w:rPr>
      <w:rFonts w:ascii="Arial" w:hAnsi="Arial"/>
      <w:sz w:val="24"/>
    </w:rPr>
  </w:style>
  <w:style w:type="numbering" w:customStyle="1" w:styleId="PTTNumbering">
    <w:name w:val="PTT_Numbering"/>
    <w:uiPriority w:val="99"/>
    <w:rsid w:val="002E7F11"/>
    <w:pPr>
      <w:numPr>
        <w:numId w:val="5"/>
      </w:numPr>
    </w:pPr>
  </w:style>
  <w:style w:type="paragraph" w:styleId="BodyText">
    <w:name w:val="Body Text"/>
    <w:basedOn w:val="Normal"/>
    <w:link w:val="BodyTextChar"/>
    <w:semiHidden/>
    <w:unhideWhenUsed/>
    <w:rsid w:val="002E7F11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2E7F11"/>
    <w:rPr>
      <w:rFonts w:ascii="Arial" w:hAnsi="Arial"/>
      <w:sz w:val="24"/>
    </w:rPr>
  </w:style>
  <w:style w:type="paragraph" w:customStyle="1" w:styleId="Body">
    <w:name w:val="Body"/>
    <w:basedOn w:val="BodyText"/>
    <w:link w:val="BodyChar"/>
    <w:rsid w:val="002E7F11"/>
    <w:pPr>
      <w:tabs>
        <w:tab w:val="left" w:pos="720"/>
      </w:tabs>
      <w:spacing w:before="120" w:after="0"/>
    </w:pPr>
    <w:rPr>
      <w:snapToGrid w:val="0"/>
      <w:color w:val="000000"/>
    </w:rPr>
  </w:style>
  <w:style w:type="character" w:customStyle="1" w:styleId="BodyChar">
    <w:name w:val="Body Char"/>
    <w:basedOn w:val="BodyTextChar"/>
    <w:link w:val="Body"/>
    <w:rsid w:val="002E7F11"/>
    <w:rPr>
      <w:rFonts w:ascii="Arial" w:hAnsi="Arial"/>
      <w:snapToGrid w:val="0"/>
      <w:color w:val="000000"/>
      <w:sz w:val="24"/>
    </w:rPr>
  </w:style>
  <w:style w:type="paragraph" w:customStyle="1" w:styleId="CARESscreenprintstyle">
    <w:name w:val="CARES screen print style"/>
    <w:basedOn w:val="Normal"/>
    <w:uiPriority w:val="1"/>
    <w:rsid w:val="002E7F11"/>
    <w:p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</w:pPr>
    <w:rPr>
      <w:rFonts w:ascii="Courier New" w:hAnsi="Courier New"/>
      <w:sz w:val="18"/>
    </w:rPr>
  </w:style>
  <w:style w:type="paragraph" w:customStyle="1" w:styleId="EOSPPrintout">
    <w:name w:val="EOSP Printout"/>
    <w:basedOn w:val="Normal"/>
    <w:rsid w:val="002E7F11"/>
    <w:pPr>
      <w:pBdr>
        <w:top w:val="single" w:sz="4" w:space="1" w:color="auto"/>
        <w:left w:val="single" w:sz="4" w:space="3" w:color="auto"/>
        <w:bottom w:val="single" w:sz="4" w:space="1" w:color="auto"/>
        <w:right w:val="single" w:sz="4" w:space="3" w:color="auto"/>
      </w:pBdr>
      <w:tabs>
        <w:tab w:val="left" w:pos="4968"/>
        <w:tab w:val="left" w:pos="9936"/>
      </w:tabs>
      <w:spacing w:line="158" w:lineRule="exact"/>
      <w:ind w:left="-720" w:right="-720"/>
    </w:pPr>
    <w:rPr>
      <w:rFonts w:ascii="Lucida Console" w:hAnsi="Lucida Console"/>
      <w:b/>
      <w:spacing w:val="12"/>
      <w:sz w:val="16"/>
    </w:rPr>
  </w:style>
  <w:style w:type="paragraph" w:customStyle="1" w:styleId="KIDSscreenprintstyle">
    <w:name w:val="KIDS screen print style"/>
    <w:basedOn w:val="Normal"/>
    <w:uiPriority w:val="2"/>
    <w:qFormat/>
    <w:rsid w:val="002E7F11"/>
    <w:p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ind w:left="360" w:right="346"/>
    </w:pPr>
    <w:rPr>
      <w:rFonts w:ascii="Courier New" w:hAnsi="Courier New"/>
      <w:sz w:val="18"/>
    </w:rPr>
  </w:style>
  <w:style w:type="paragraph" w:customStyle="1" w:styleId="KIDSScreenPath">
    <w:name w:val="KIDS Screen Path"/>
    <w:basedOn w:val="KIDSscreenprintstyle"/>
    <w:uiPriority w:val="2"/>
    <w:qFormat/>
    <w:rsid w:val="002E7F11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  <w:rPr>
      <w:rFonts w:ascii="Arial" w:hAnsi="Arial"/>
      <w:b/>
      <w:sz w:val="24"/>
    </w:rPr>
  </w:style>
  <w:style w:type="paragraph" w:styleId="NormalWeb">
    <w:name w:val="Normal (Web)"/>
    <w:basedOn w:val="Normal"/>
    <w:uiPriority w:val="99"/>
    <w:semiHidden/>
    <w:unhideWhenUsed/>
    <w:rsid w:val="002E7F11"/>
    <w:rPr>
      <w:rFonts w:ascii="Times New Roman" w:eastAsiaTheme="minorHAnsi" w:hAnsi="Times New Roman"/>
      <w:szCs w:val="24"/>
    </w:rPr>
  </w:style>
  <w:style w:type="numbering" w:customStyle="1" w:styleId="PTTBullets">
    <w:name w:val="PTT_Bullets"/>
    <w:uiPriority w:val="99"/>
    <w:rsid w:val="00D6662E"/>
    <w:pPr>
      <w:numPr>
        <w:numId w:val="6"/>
      </w:numPr>
    </w:pPr>
  </w:style>
  <w:style w:type="paragraph" w:customStyle="1" w:styleId="TNActivityHeading">
    <w:name w:val="TN_ActivityHeading"/>
    <w:basedOn w:val="TNHeading3"/>
    <w:uiPriority w:val="2"/>
    <w:qFormat/>
    <w:rsid w:val="002E7F11"/>
    <w:pPr>
      <w:shd w:val="clear" w:color="auto" w:fill="BFBFBF" w:themeFill="background1" w:themeFillShade="BF"/>
    </w:pPr>
    <w:rPr>
      <w:rFonts w:cs="Arial"/>
    </w:rPr>
  </w:style>
  <w:style w:type="character" w:styleId="UnresolvedMention">
    <w:name w:val="Unresolved Mention"/>
    <w:basedOn w:val="DefaultParagraphFont"/>
    <w:uiPriority w:val="99"/>
    <w:semiHidden/>
    <w:unhideWhenUsed/>
    <w:rsid w:val="002E7F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1856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2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TTTrainingSupp@wisconsin.gov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PTTTrainingSupp@wisconsin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ED9107E47B7543A5673DAC21F98575" ma:contentTypeVersion="21" ma:contentTypeDescription="Create a new document." ma:contentTypeScope="" ma:versionID="d476ecd42b74623f7bf67eeed73087c8">
  <xsd:schema xmlns:xsd="http://www.w3.org/2001/XMLSchema" xmlns:xs="http://www.w3.org/2001/XMLSchema" xmlns:p="http://schemas.microsoft.com/office/2006/metadata/properties" xmlns:ns2="9d9a1205-901d-4d9d-a0bf-2509ac019461" xmlns:ns3="728e1e76-2bbc-4ea0-ad67-1dd959d68748" targetNamespace="http://schemas.microsoft.com/office/2006/metadata/properties" ma:root="true" ma:fieldsID="b3fa039b1952f5236ece9e55e1b10b22" ns2:_="" ns3:_="">
    <xsd:import namespace="9d9a1205-901d-4d9d-a0bf-2509ac019461"/>
    <xsd:import namespace="728e1e76-2bbc-4ea0-ad67-1dd959d687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9a1205-901d-4d9d-a0bf-2509ac019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1e537eb2-d2b7-44a8-833a-5538858146a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8e1e76-2bbc-4ea0-ad67-1dd959d68748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83274a5-ab19-495d-9eee-fd8f27e63648}" ma:internalName="TaxCatchAll" ma:showField="CatchAllData" ma:web="728e1e76-2bbc-4ea0-ad67-1dd959d687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7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28e1e76-2bbc-4ea0-ad67-1dd959d68748" xsi:nil="true"/>
    <lcf76f155ced4ddcb4097134ff3c332f xmlns="9d9a1205-901d-4d9d-a0bf-2509ac019461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04BFFA-95FB-4647-B768-1D92AAE92CC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5FB6F5-CE5D-4171-A35A-CF25E24969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9a1205-901d-4d9d-a0bf-2509ac019461"/>
    <ds:schemaRef ds:uri="728e1e76-2bbc-4ea0-ad67-1dd959d687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81C2CED-E7B4-4924-862C-42B68B0C25AA}">
  <ds:schemaRefs>
    <ds:schemaRef ds:uri="http://schemas.microsoft.com/office/2006/metadata/properties"/>
    <ds:schemaRef ds:uri="http://schemas.microsoft.com/office/infopath/2007/PartnerControls"/>
    <ds:schemaRef ds:uri="728e1e76-2bbc-4ea0-ad67-1dd959d68748"/>
    <ds:schemaRef ds:uri="9d9a1205-901d-4d9d-a0bf-2509ac019461"/>
  </ds:schemaRefs>
</ds:datastoreItem>
</file>

<file path=customXml/itemProps4.xml><?xml version="1.0" encoding="utf-8"?>
<ds:datastoreItem xmlns:ds="http://schemas.openxmlformats.org/officeDocument/2006/customXml" ds:itemID="{0A8ABA68-9EEC-475C-90FB-777BF8CE5F1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7</Pages>
  <Words>4836</Words>
  <Characters>27566</Characters>
  <Application>Microsoft Office Word</Application>
  <DocSecurity>0</DocSecurity>
  <Lines>229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 Oshkosh</Company>
  <LinksUpToDate>false</LinksUpToDate>
  <CharactersWithSpaces>32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sgen, Sally M.</dc:creator>
  <cp:keywords/>
  <cp:lastModifiedBy>Kelsey Chappa</cp:lastModifiedBy>
  <cp:revision>6</cp:revision>
  <cp:lastPrinted>2020-04-27T13:04:00Z</cp:lastPrinted>
  <dcterms:created xsi:type="dcterms:W3CDTF">2025-09-15T21:19:00Z</dcterms:created>
  <dcterms:modified xsi:type="dcterms:W3CDTF">2025-09-15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ED9107E47B7543A5673DAC21F98575</vt:lpwstr>
  </property>
  <property fmtid="{D5CDD505-2E9C-101B-9397-08002B2CF9AE}" pid="3" name="Order">
    <vt:r8>144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ediaServiceImageTags">
    <vt:lpwstr/>
  </property>
</Properties>
</file>